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9BB694" w14:textId="77777777" w:rsidR="007257ED" w:rsidRDefault="007257ED" w:rsidP="009120A2">
      <w:pPr>
        <w:pStyle w:val="NormalWeb"/>
        <w:rPr>
          <w:sz w:val="22"/>
          <w:szCs w:val="22"/>
        </w:rPr>
      </w:pPr>
      <w:bookmarkStart w:id="0" w:name="_Toc97911717"/>
      <w:bookmarkStart w:id="1" w:name="_Toc114060357"/>
      <w:r w:rsidRPr="00D53E7A">
        <w:rPr>
          <w:rStyle w:val="Strong"/>
          <w:rFonts w:eastAsiaTheme="majorEastAsia"/>
          <w:sz w:val="22"/>
          <w:szCs w:val="22"/>
        </w:rPr>
        <w:t>Initial Setup</w:t>
      </w:r>
      <w:r w:rsidRPr="00D53E7A">
        <w:rPr>
          <w:sz w:val="22"/>
          <w:szCs w:val="22"/>
        </w:rPr>
        <w:t>:</w:t>
      </w:r>
    </w:p>
    <w:p w14:paraId="1BBECDDB" w14:textId="61DA408A" w:rsidR="009214CD" w:rsidRDefault="00D53E7A" w:rsidP="007B625E">
      <w:pPr>
        <w:pStyle w:val="NormalWeb"/>
        <w:ind w:left="720"/>
        <w:jc w:val="both"/>
        <w:rPr>
          <w:sz w:val="22"/>
          <w:szCs w:val="22"/>
        </w:rPr>
      </w:pPr>
      <w:r w:rsidRPr="00D86E90">
        <w:rPr>
          <w:sz w:val="22"/>
          <w:szCs w:val="22"/>
        </w:rPr>
        <w:t>To effectively scrape data from the Zauba Corp website</w:t>
      </w:r>
      <w:r w:rsidR="001556CD">
        <w:rPr>
          <w:sz w:val="22"/>
          <w:szCs w:val="22"/>
        </w:rPr>
        <w:t xml:space="preserve"> </w:t>
      </w:r>
      <w:r w:rsidRPr="00D86E90">
        <w:rPr>
          <w:sz w:val="22"/>
          <w:szCs w:val="22"/>
        </w:rPr>
        <w:t>leverag</w:t>
      </w:r>
      <w:r w:rsidR="001556CD">
        <w:rPr>
          <w:sz w:val="22"/>
          <w:szCs w:val="22"/>
        </w:rPr>
        <w:t>ing of</w:t>
      </w:r>
      <w:r w:rsidRPr="00D86E90">
        <w:rPr>
          <w:sz w:val="22"/>
          <w:szCs w:val="22"/>
        </w:rPr>
        <w:t xml:space="preserve"> various sorting and filtering options provided by the site. These filters allow to categorize companies into different financial and operational brackets.</w:t>
      </w:r>
    </w:p>
    <w:p w14:paraId="4965B72A" w14:textId="77777777" w:rsidR="001556CD" w:rsidRDefault="001556CD" w:rsidP="007B625E">
      <w:pPr>
        <w:pStyle w:val="NormalWeb"/>
        <w:ind w:left="720"/>
        <w:jc w:val="both"/>
        <w:rPr>
          <w:sz w:val="22"/>
          <w:szCs w:val="22"/>
        </w:rPr>
      </w:pPr>
    </w:p>
    <w:p w14:paraId="5ABB8DF8" w14:textId="77777777" w:rsidR="003C143D" w:rsidRDefault="009214CD" w:rsidP="003C143D">
      <w:pPr>
        <w:pStyle w:val="NormalWeb"/>
        <w:keepNext/>
        <w:ind w:left="720"/>
      </w:pPr>
      <w:r w:rsidRPr="00D86E90">
        <w:rPr>
          <w:noProof/>
          <w:sz w:val="22"/>
          <w:szCs w:val="22"/>
        </w:rPr>
        <w:drawing>
          <wp:inline distT="0" distB="0" distL="0" distR="0" wp14:anchorId="39EB398E" wp14:editId="48579C90">
            <wp:extent cx="5661025" cy="5314321"/>
            <wp:effectExtent l="0" t="0" r="0" b="635"/>
            <wp:docPr id="149568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83039" name=""/>
                    <pic:cNvPicPr/>
                  </pic:nvPicPr>
                  <pic:blipFill>
                    <a:blip r:embed="rId11"/>
                    <a:stretch>
                      <a:fillRect/>
                    </a:stretch>
                  </pic:blipFill>
                  <pic:spPr>
                    <a:xfrm>
                      <a:off x="0" y="0"/>
                      <a:ext cx="5676615" cy="5328956"/>
                    </a:xfrm>
                    <a:prstGeom prst="rect">
                      <a:avLst/>
                    </a:prstGeom>
                  </pic:spPr>
                </pic:pic>
              </a:graphicData>
            </a:graphic>
          </wp:inline>
        </w:drawing>
      </w:r>
    </w:p>
    <w:p w14:paraId="12E9B6D2" w14:textId="31B5EEFA" w:rsidR="009214CD" w:rsidRDefault="003C143D" w:rsidP="003C143D">
      <w:pPr>
        <w:pStyle w:val="Caption"/>
        <w:ind w:left="3600"/>
        <w:rPr>
          <w:sz w:val="22"/>
          <w:szCs w:val="22"/>
        </w:rPr>
      </w:pPr>
      <w:r>
        <w:t xml:space="preserve">  </w:t>
      </w:r>
      <w:r>
        <w:tab/>
        <w:t xml:space="preserve">Figure </w:t>
      </w:r>
      <w:r w:rsidR="00031F3A">
        <w:fldChar w:fldCharType="begin"/>
      </w:r>
      <w:r w:rsidR="00031F3A">
        <w:instrText xml:space="preserve"> SEQ Figure \* ARABIC </w:instrText>
      </w:r>
      <w:r w:rsidR="00031F3A">
        <w:fldChar w:fldCharType="separate"/>
      </w:r>
      <w:r w:rsidR="00B50BB7">
        <w:rPr>
          <w:noProof/>
        </w:rPr>
        <w:t>1</w:t>
      </w:r>
      <w:r w:rsidR="00031F3A">
        <w:fldChar w:fldCharType="end"/>
      </w:r>
    </w:p>
    <w:p w14:paraId="3A72A71D" w14:textId="697AB423" w:rsidR="009214CD" w:rsidRDefault="009214CD" w:rsidP="007B625E">
      <w:pPr>
        <w:pStyle w:val="NormalWeb"/>
        <w:ind w:left="720"/>
        <w:jc w:val="both"/>
        <w:rPr>
          <w:sz w:val="22"/>
          <w:szCs w:val="22"/>
        </w:rPr>
      </w:pPr>
      <w:r>
        <w:rPr>
          <w:sz w:val="22"/>
          <w:szCs w:val="22"/>
        </w:rPr>
        <w:t>After</w:t>
      </w:r>
      <w:r w:rsidRPr="00D86E90">
        <w:rPr>
          <w:sz w:val="22"/>
          <w:szCs w:val="22"/>
        </w:rPr>
        <w:t xml:space="preserve"> </w:t>
      </w:r>
      <w:r w:rsidR="00B246F9" w:rsidRPr="00B246F9">
        <w:rPr>
          <w:sz w:val="22"/>
          <w:szCs w:val="22"/>
        </w:rPr>
        <w:t xml:space="preserve">examining </w:t>
      </w:r>
      <w:r w:rsidRPr="00D86E90">
        <w:rPr>
          <w:sz w:val="22"/>
          <w:szCs w:val="22"/>
        </w:rPr>
        <w:t xml:space="preserve">the available sorting options and </w:t>
      </w:r>
      <w:r w:rsidR="00B246F9" w:rsidRPr="00B246F9">
        <w:rPr>
          <w:sz w:val="22"/>
          <w:szCs w:val="22"/>
        </w:rPr>
        <w:t xml:space="preserve">compiling </w:t>
      </w:r>
      <w:r w:rsidRPr="00D86E90">
        <w:rPr>
          <w:sz w:val="22"/>
          <w:szCs w:val="22"/>
        </w:rPr>
        <w:t>the company counts for each category</w:t>
      </w:r>
      <w:r>
        <w:rPr>
          <w:sz w:val="22"/>
          <w:szCs w:val="22"/>
        </w:rPr>
        <w:t xml:space="preserve"> clear that </w:t>
      </w:r>
      <w:r w:rsidRPr="00B246F9">
        <w:rPr>
          <w:sz w:val="22"/>
          <w:szCs w:val="22"/>
        </w:rPr>
        <w:t>Paid Up Capital, Status,</w:t>
      </w:r>
      <w:r w:rsidR="00B246F9" w:rsidRPr="00B246F9">
        <w:rPr>
          <w:sz w:val="22"/>
          <w:szCs w:val="22"/>
        </w:rPr>
        <w:t xml:space="preserve"> and</w:t>
      </w:r>
      <w:r w:rsidRPr="00B246F9">
        <w:rPr>
          <w:sz w:val="22"/>
          <w:szCs w:val="22"/>
        </w:rPr>
        <w:t xml:space="preserve"> Age Category</w:t>
      </w:r>
      <w:r>
        <w:rPr>
          <w:i/>
          <w:iCs/>
          <w:sz w:val="22"/>
          <w:szCs w:val="22"/>
        </w:rPr>
        <w:t xml:space="preserve"> </w:t>
      </w:r>
      <w:r>
        <w:rPr>
          <w:sz w:val="22"/>
          <w:szCs w:val="22"/>
        </w:rPr>
        <w:t xml:space="preserve">are categories </w:t>
      </w:r>
      <w:r w:rsidR="00B246F9">
        <w:rPr>
          <w:sz w:val="22"/>
          <w:szCs w:val="22"/>
        </w:rPr>
        <w:t>that</w:t>
      </w:r>
      <w:r>
        <w:rPr>
          <w:sz w:val="22"/>
          <w:szCs w:val="22"/>
        </w:rPr>
        <w:t xml:space="preserve"> give </w:t>
      </w:r>
      <w:r w:rsidR="001556CD">
        <w:rPr>
          <w:sz w:val="22"/>
          <w:szCs w:val="22"/>
        </w:rPr>
        <w:t>highest number of</w:t>
      </w:r>
      <w:r>
        <w:rPr>
          <w:sz w:val="22"/>
          <w:szCs w:val="22"/>
        </w:rPr>
        <w:t xml:space="preserve"> result</w:t>
      </w:r>
      <w:r w:rsidR="00B246F9">
        <w:rPr>
          <w:sz w:val="22"/>
          <w:szCs w:val="22"/>
        </w:rPr>
        <w:t>s</w:t>
      </w:r>
      <w:r>
        <w:rPr>
          <w:sz w:val="22"/>
          <w:szCs w:val="22"/>
        </w:rPr>
        <w:t xml:space="preserve"> </w:t>
      </w:r>
      <w:r w:rsidRPr="009214CD">
        <w:rPr>
          <w:sz w:val="22"/>
          <w:szCs w:val="22"/>
        </w:rPr>
        <w:t>respectively</w:t>
      </w:r>
      <w:r>
        <w:rPr>
          <w:sz w:val="22"/>
          <w:szCs w:val="22"/>
        </w:rPr>
        <w:t>. But if we see Paid Up Capital (0 – 1 Lakh) gives us 1824799</w:t>
      </w:r>
      <w:r w:rsidR="007B625E">
        <w:rPr>
          <w:sz w:val="22"/>
          <w:szCs w:val="22"/>
        </w:rPr>
        <w:t xml:space="preserve"> (</w:t>
      </w:r>
      <w:r w:rsidR="003C143D">
        <w:rPr>
          <w:sz w:val="22"/>
          <w:szCs w:val="22"/>
        </w:rPr>
        <w:t>Figure 1</w:t>
      </w:r>
      <w:r w:rsidR="007B625E">
        <w:rPr>
          <w:sz w:val="22"/>
          <w:szCs w:val="22"/>
        </w:rPr>
        <w:t>)</w:t>
      </w:r>
      <w:r>
        <w:rPr>
          <w:sz w:val="22"/>
          <w:szCs w:val="22"/>
        </w:rPr>
        <w:t xml:space="preserve"> which is more than 399990 so we have to add more filters in to make it under 399990.</w:t>
      </w:r>
    </w:p>
    <w:p w14:paraId="53564C3F" w14:textId="77777777" w:rsidR="003C143D" w:rsidRDefault="007B625E" w:rsidP="003C143D">
      <w:pPr>
        <w:pStyle w:val="NormalWeb"/>
        <w:keepNext/>
        <w:ind w:left="720"/>
      </w:pPr>
      <w:r w:rsidRPr="00D86E90">
        <w:rPr>
          <w:noProof/>
          <w:sz w:val="22"/>
          <w:szCs w:val="22"/>
        </w:rPr>
        <w:drawing>
          <wp:inline distT="0" distB="0" distL="0" distR="0" wp14:anchorId="16411C75" wp14:editId="08B29466">
            <wp:extent cx="5661025" cy="2493034"/>
            <wp:effectExtent l="0" t="0" r="0" b="2540"/>
            <wp:docPr id="1058415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415383" name=""/>
                    <pic:cNvPicPr/>
                  </pic:nvPicPr>
                  <pic:blipFill>
                    <a:blip r:embed="rId12">
                      <a:extLst>
                        <a:ext uri="{28A0092B-C50C-407E-A947-70E740481C1C}">
                          <a14:useLocalDpi xmlns:a14="http://schemas.microsoft.com/office/drawing/2010/main" val="0"/>
                        </a:ext>
                      </a:extLst>
                    </a:blip>
                    <a:stretch>
                      <a:fillRect/>
                    </a:stretch>
                  </pic:blipFill>
                  <pic:spPr>
                    <a:xfrm>
                      <a:off x="0" y="0"/>
                      <a:ext cx="5683238" cy="2502816"/>
                    </a:xfrm>
                    <a:prstGeom prst="rect">
                      <a:avLst/>
                    </a:prstGeom>
                  </pic:spPr>
                </pic:pic>
              </a:graphicData>
            </a:graphic>
          </wp:inline>
        </w:drawing>
      </w:r>
    </w:p>
    <w:p w14:paraId="53DB56B0" w14:textId="301606E0" w:rsidR="007B625E" w:rsidRDefault="003C143D" w:rsidP="003C143D">
      <w:pPr>
        <w:pStyle w:val="Caption"/>
        <w:ind w:left="4320"/>
        <w:rPr>
          <w:sz w:val="22"/>
          <w:szCs w:val="22"/>
        </w:rPr>
      </w:pPr>
      <w:r>
        <w:t xml:space="preserve"> Figure </w:t>
      </w:r>
      <w:r w:rsidR="00031F3A">
        <w:fldChar w:fldCharType="begin"/>
      </w:r>
      <w:r w:rsidR="00031F3A">
        <w:instrText xml:space="preserve"> SEQ Figure \* ARABIC </w:instrText>
      </w:r>
      <w:r w:rsidR="00031F3A">
        <w:fldChar w:fldCharType="separate"/>
      </w:r>
      <w:r w:rsidR="00B50BB7">
        <w:rPr>
          <w:noProof/>
        </w:rPr>
        <w:t>2</w:t>
      </w:r>
      <w:r w:rsidR="00031F3A">
        <w:fldChar w:fldCharType="end"/>
      </w:r>
    </w:p>
    <w:p w14:paraId="6445289C" w14:textId="08B7E680" w:rsidR="007B625E" w:rsidRPr="003C143D" w:rsidRDefault="00E632AE" w:rsidP="003C143D">
      <w:pPr>
        <w:pStyle w:val="NormalWeb"/>
        <w:ind w:left="720"/>
        <w:jc w:val="both"/>
        <w:rPr>
          <w:sz w:val="22"/>
          <w:szCs w:val="22"/>
        </w:rPr>
      </w:pPr>
      <w:r>
        <w:lastRenderedPageBreak/>
        <w:br/>
      </w:r>
      <w:r>
        <w:rPr>
          <w:sz w:val="22"/>
          <w:szCs w:val="22"/>
        </w:rPr>
        <w:t>A</w:t>
      </w:r>
      <w:r w:rsidRPr="00E632AE">
        <w:rPr>
          <w:sz w:val="22"/>
          <w:szCs w:val="22"/>
        </w:rPr>
        <w:t>fter selecting the 0-1 Lakh option</w:t>
      </w:r>
      <w:r w:rsidR="003C143D">
        <w:rPr>
          <w:sz w:val="22"/>
          <w:szCs w:val="22"/>
        </w:rPr>
        <w:t xml:space="preserve"> (Figure 2)</w:t>
      </w:r>
      <w:r w:rsidRPr="00E632AE">
        <w:rPr>
          <w:sz w:val="22"/>
          <w:szCs w:val="22"/>
        </w:rPr>
        <w:t xml:space="preserve"> we know, Status has more total companies than the Age Category, </w:t>
      </w:r>
      <w:r>
        <w:rPr>
          <w:sz w:val="22"/>
          <w:szCs w:val="22"/>
        </w:rPr>
        <w:t>s</w:t>
      </w:r>
      <w:r w:rsidRPr="00E632AE">
        <w:rPr>
          <w:sz w:val="22"/>
          <w:szCs w:val="22"/>
        </w:rPr>
        <w:t>o we use the filter of Status as Active and Strike Off rather than Age Category.</w:t>
      </w:r>
      <w:r w:rsidR="007B625E">
        <w:rPr>
          <w:sz w:val="22"/>
          <w:szCs w:val="22"/>
        </w:rPr>
        <w:br/>
      </w:r>
    </w:p>
    <w:p w14:paraId="039A7B78" w14:textId="77777777" w:rsidR="003C143D" w:rsidRDefault="007B625E" w:rsidP="003C143D">
      <w:pPr>
        <w:pStyle w:val="NormalWeb"/>
        <w:keepNext/>
        <w:ind w:left="720"/>
      </w:pPr>
      <w:r w:rsidRPr="002D07CD">
        <w:rPr>
          <w:noProof/>
          <w:sz w:val="22"/>
          <w:szCs w:val="22"/>
        </w:rPr>
        <w:drawing>
          <wp:inline distT="0" distB="0" distL="0" distR="0" wp14:anchorId="6BC5185B" wp14:editId="3BC14B32">
            <wp:extent cx="5856605" cy="1067435"/>
            <wp:effectExtent l="0" t="0" r="0" b="0"/>
            <wp:docPr id="185968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80156" name=""/>
                    <pic:cNvPicPr/>
                  </pic:nvPicPr>
                  <pic:blipFill>
                    <a:blip r:embed="rId13">
                      <a:extLst>
                        <a:ext uri="{28A0092B-C50C-407E-A947-70E740481C1C}">
                          <a14:useLocalDpi xmlns:a14="http://schemas.microsoft.com/office/drawing/2010/main" val="0"/>
                        </a:ext>
                      </a:extLst>
                    </a:blip>
                    <a:stretch>
                      <a:fillRect/>
                    </a:stretch>
                  </pic:blipFill>
                  <pic:spPr>
                    <a:xfrm>
                      <a:off x="0" y="0"/>
                      <a:ext cx="5856605" cy="1067435"/>
                    </a:xfrm>
                    <a:prstGeom prst="rect">
                      <a:avLst/>
                    </a:prstGeom>
                  </pic:spPr>
                </pic:pic>
              </a:graphicData>
            </a:graphic>
          </wp:inline>
        </w:drawing>
      </w:r>
    </w:p>
    <w:p w14:paraId="77DC8DAA" w14:textId="74C94AB9" w:rsidR="007B625E" w:rsidRDefault="003C143D" w:rsidP="003C143D">
      <w:pPr>
        <w:pStyle w:val="Caption"/>
        <w:ind w:left="4320"/>
      </w:pPr>
      <w:r>
        <w:t xml:space="preserve"> Figure </w:t>
      </w:r>
      <w:r w:rsidR="00031F3A">
        <w:fldChar w:fldCharType="begin"/>
      </w:r>
      <w:r w:rsidR="00031F3A">
        <w:instrText xml:space="preserve"> SEQ Figure \* ARABIC </w:instrText>
      </w:r>
      <w:r w:rsidR="00031F3A">
        <w:fldChar w:fldCharType="separate"/>
      </w:r>
      <w:r w:rsidR="00B50BB7">
        <w:rPr>
          <w:noProof/>
        </w:rPr>
        <w:t>3</w:t>
      </w:r>
      <w:r w:rsidR="00031F3A">
        <w:fldChar w:fldCharType="end"/>
      </w:r>
    </w:p>
    <w:p w14:paraId="4D790485" w14:textId="77777777" w:rsidR="006D68EC" w:rsidRPr="006D68EC" w:rsidRDefault="006D68EC" w:rsidP="006D68EC"/>
    <w:p w14:paraId="710E2172" w14:textId="1F224653" w:rsidR="007B625E" w:rsidRDefault="003C143D" w:rsidP="006D68EC">
      <w:pPr>
        <w:pStyle w:val="NormalWeb"/>
        <w:ind w:left="720"/>
        <w:jc w:val="both"/>
        <w:rPr>
          <w:sz w:val="22"/>
          <w:szCs w:val="22"/>
        </w:rPr>
      </w:pPr>
      <w:r>
        <w:rPr>
          <w:sz w:val="22"/>
          <w:szCs w:val="22"/>
        </w:rPr>
        <w:t>After selecting status (active) on the page where Paid-Up Capital (0-1 Lakh) already selected we g</w:t>
      </w:r>
      <w:r w:rsidRPr="003C143D">
        <w:rPr>
          <w:sz w:val="22"/>
          <w:szCs w:val="22"/>
        </w:rPr>
        <w:t>ot 1082111 res</w:t>
      </w:r>
      <w:r>
        <w:rPr>
          <w:sz w:val="22"/>
          <w:szCs w:val="22"/>
        </w:rPr>
        <w:t>ults</w:t>
      </w:r>
      <w:r w:rsidR="006D68EC">
        <w:rPr>
          <w:sz w:val="22"/>
          <w:szCs w:val="22"/>
        </w:rPr>
        <w:t xml:space="preserve"> (Figure 3)</w:t>
      </w:r>
      <w:r>
        <w:rPr>
          <w:sz w:val="22"/>
          <w:szCs w:val="22"/>
        </w:rPr>
        <w:t>.</w:t>
      </w:r>
      <w:r w:rsidR="006D68EC">
        <w:rPr>
          <w:sz w:val="22"/>
          <w:szCs w:val="22"/>
        </w:rPr>
        <w:t xml:space="preserve"> </w:t>
      </w:r>
      <w:r w:rsidR="007B625E">
        <w:rPr>
          <w:sz w:val="22"/>
          <w:szCs w:val="22"/>
        </w:rPr>
        <w:t xml:space="preserve">Here total </w:t>
      </w:r>
      <w:r w:rsidR="00290B98">
        <w:rPr>
          <w:sz w:val="22"/>
          <w:szCs w:val="22"/>
        </w:rPr>
        <w:t xml:space="preserve">number of </w:t>
      </w:r>
      <w:r w:rsidR="007B625E">
        <w:rPr>
          <w:sz w:val="22"/>
          <w:szCs w:val="22"/>
        </w:rPr>
        <w:t xml:space="preserve">companies coming </w:t>
      </w:r>
      <w:r w:rsidR="00290B98">
        <w:rPr>
          <w:sz w:val="22"/>
          <w:szCs w:val="22"/>
        </w:rPr>
        <w:t xml:space="preserve">to </w:t>
      </w:r>
      <w:r w:rsidR="007B625E">
        <w:rPr>
          <w:sz w:val="22"/>
          <w:szCs w:val="22"/>
        </w:rPr>
        <w:t xml:space="preserve">1082111 </w:t>
      </w:r>
      <w:r w:rsidR="00290B98">
        <w:rPr>
          <w:sz w:val="22"/>
          <w:szCs w:val="22"/>
        </w:rPr>
        <w:t xml:space="preserve">is </w:t>
      </w:r>
      <w:r w:rsidR="007B625E">
        <w:rPr>
          <w:sz w:val="22"/>
          <w:szCs w:val="22"/>
        </w:rPr>
        <w:t>still greater than 399990(13,333*30). We still can’t get all</w:t>
      </w:r>
      <w:r w:rsidR="00290B98">
        <w:rPr>
          <w:sz w:val="22"/>
          <w:szCs w:val="22"/>
        </w:rPr>
        <w:t xml:space="preserve"> the</w:t>
      </w:r>
      <w:r w:rsidR="007B625E">
        <w:rPr>
          <w:sz w:val="22"/>
          <w:szCs w:val="22"/>
        </w:rPr>
        <w:t xml:space="preserve"> companies.</w:t>
      </w:r>
    </w:p>
    <w:p w14:paraId="2D39E3AC" w14:textId="77777777" w:rsidR="006D68EC" w:rsidRDefault="006D68EC" w:rsidP="006D68EC">
      <w:pPr>
        <w:pStyle w:val="NormalWeb"/>
        <w:ind w:left="720"/>
        <w:jc w:val="both"/>
        <w:rPr>
          <w:sz w:val="22"/>
          <w:szCs w:val="22"/>
        </w:rPr>
      </w:pPr>
    </w:p>
    <w:p w14:paraId="4111B171" w14:textId="77777777" w:rsidR="00AA1516" w:rsidRDefault="007B625E" w:rsidP="00AA1516">
      <w:pPr>
        <w:pStyle w:val="NormalWeb"/>
        <w:keepNext/>
        <w:ind w:left="720"/>
        <w:jc w:val="both"/>
      </w:pPr>
      <w:r w:rsidRPr="004E709F">
        <w:rPr>
          <w:noProof/>
          <w:sz w:val="22"/>
          <w:szCs w:val="22"/>
        </w:rPr>
        <w:drawing>
          <wp:inline distT="0" distB="0" distL="0" distR="0" wp14:anchorId="0812B9D6" wp14:editId="51523C79">
            <wp:extent cx="5708650" cy="3735237"/>
            <wp:effectExtent l="0" t="0" r="6350" b="0"/>
            <wp:docPr id="126941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1260" name=""/>
                    <pic:cNvPicPr/>
                  </pic:nvPicPr>
                  <pic:blipFill>
                    <a:blip r:embed="rId14"/>
                    <a:stretch>
                      <a:fillRect/>
                    </a:stretch>
                  </pic:blipFill>
                  <pic:spPr>
                    <a:xfrm>
                      <a:off x="0" y="0"/>
                      <a:ext cx="5719210" cy="3742146"/>
                    </a:xfrm>
                    <a:prstGeom prst="rect">
                      <a:avLst/>
                    </a:prstGeom>
                  </pic:spPr>
                </pic:pic>
              </a:graphicData>
            </a:graphic>
          </wp:inline>
        </w:drawing>
      </w:r>
    </w:p>
    <w:p w14:paraId="795C5D06" w14:textId="45A6A9C2" w:rsidR="001C3B59" w:rsidRDefault="00AA1516" w:rsidP="00AA1516">
      <w:pPr>
        <w:pStyle w:val="Caption"/>
        <w:ind w:left="4320"/>
        <w:jc w:val="both"/>
      </w:pPr>
      <w:r>
        <w:t xml:space="preserve"> Figure </w:t>
      </w:r>
      <w:r w:rsidR="00031F3A">
        <w:fldChar w:fldCharType="begin"/>
      </w:r>
      <w:r w:rsidR="00031F3A">
        <w:instrText xml:space="preserve"> SEQ Figure \* ARABIC </w:instrText>
      </w:r>
      <w:r w:rsidR="00031F3A">
        <w:fldChar w:fldCharType="separate"/>
      </w:r>
      <w:r w:rsidR="00B50BB7">
        <w:rPr>
          <w:noProof/>
        </w:rPr>
        <w:t>4</w:t>
      </w:r>
      <w:r w:rsidR="00031F3A">
        <w:fldChar w:fldCharType="end"/>
      </w:r>
    </w:p>
    <w:p w14:paraId="70C992BF" w14:textId="77777777" w:rsidR="00AA1516" w:rsidRPr="00AA1516" w:rsidRDefault="00AA1516" w:rsidP="00AA1516"/>
    <w:p w14:paraId="76B8567B" w14:textId="3A9732A4" w:rsidR="007B625E" w:rsidRDefault="007B625E" w:rsidP="007B625E">
      <w:pPr>
        <w:pStyle w:val="NormalWeb"/>
        <w:ind w:left="720"/>
        <w:jc w:val="both"/>
        <w:rPr>
          <w:sz w:val="22"/>
          <w:szCs w:val="22"/>
        </w:rPr>
      </w:pPr>
      <w:r>
        <w:rPr>
          <w:sz w:val="22"/>
          <w:szCs w:val="22"/>
        </w:rPr>
        <w:t xml:space="preserve">Now in </w:t>
      </w:r>
      <w:r w:rsidR="00290B98">
        <w:rPr>
          <w:sz w:val="22"/>
          <w:szCs w:val="22"/>
        </w:rPr>
        <w:t xml:space="preserve">the </w:t>
      </w:r>
      <w:r>
        <w:rPr>
          <w:sz w:val="22"/>
          <w:szCs w:val="22"/>
        </w:rPr>
        <w:t>Age Category</w:t>
      </w:r>
      <w:r w:rsidR="00290B98">
        <w:rPr>
          <w:sz w:val="22"/>
          <w:szCs w:val="22"/>
        </w:rPr>
        <w:t>,</w:t>
      </w:r>
      <w:r>
        <w:rPr>
          <w:sz w:val="22"/>
          <w:szCs w:val="22"/>
        </w:rPr>
        <w:t xml:space="preserve"> we have total companies for any choice less than 399990</w:t>
      </w:r>
      <w:r w:rsidR="00AA1516">
        <w:rPr>
          <w:sz w:val="22"/>
          <w:szCs w:val="22"/>
        </w:rPr>
        <w:t xml:space="preserve"> (Figure 4)</w:t>
      </w:r>
      <w:r>
        <w:rPr>
          <w:sz w:val="22"/>
          <w:szCs w:val="22"/>
        </w:rPr>
        <w:t xml:space="preserve"> so we click on them and get the final filter of 0-1 Lakh (Paid Up Capital) and Active (Status)</w:t>
      </w:r>
      <w:r w:rsidR="00290B98">
        <w:rPr>
          <w:sz w:val="22"/>
          <w:szCs w:val="22"/>
        </w:rPr>
        <w:t>,</w:t>
      </w:r>
      <w:r>
        <w:rPr>
          <w:sz w:val="22"/>
          <w:szCs w:val="22"/>
        </w:rPr>
        <w:t xml:space="preserve"> and each option one by one (Age Category). Similarly goes 0-1 Lakh (Paid Up Capital) and Strike</w:t>
      </w:r>
      <w:r w:rsidR="00893475">
        <w:rPr>
          <w:sz w:val="22"/>
          <w:szCs w:val="22"/>
        </w:rPr>
        <w:t>-</w:t>
      </w:r>
      <w:r>
        <w:rPr>
          <w:sz w:val="22"/>
          <w:szCs w:val="22"/>
        </w:rPr>
        <w:t>off (Status) and each option one by one (Age Category). Now for other status</w:t>
      </w:r>
      <w:r w:rsidR="00290B98">
        <w:rPr>
          <w:sz w:val="22"/>
          <w:szCs w:val="22"/>
        </w:rPr>
        <w:t>es,</w:t>
      </w:r>
      <w:r>
        <w:rPr>
          <w:sz w:val="22"/>
          <w:szCs w:val="22"/>
        </w:rPr>
        <w:t xml:space="preserve"> if not even give</w:t>
      </w:r>
      <w:r w:rsidR="00290B98">
        <w:rPr>
          <w:sz w:val="22"/>
          <w:szCs w:val="22"/>
        </w:rPr>
        <w:t>n</w:t>
      </w:r>
      <w:r>
        <w:rPr>
          <w:sz w:val="22"/>
          <w:szCs w:val="22"/>
        </w:rPr>
        <w:t xml:space="preserve"> the filter of 0-1 Lakh they are already less than 399990 so we can take them independent of other filter</w:t>
      </w:r>
      <w:r w:rsidR="00290B98">
        <w:rPr>
          <w:sz w:val="22"/>
          <w:szCs w:val="22"/>
        </w:rPr>
        <w:t>s,</w:t>
      </w:r>
      <w:r>
        <w:rPr>
          <w:sz w:val="22"/>
          <w:szCs w:val="22"/>
        </w:rPr>
        <w:t xml:space="preserve"> and </w:t>
      </w:r>
      <w:r w:rsidR="00290B98">
        <w:rPr>
          <w:sz w:val="22"/>
          <w:szCs w:val="22"/>
        </w:rPr>
        <w:t xml:space="preserve">the </w:t>
      </w:r>
      <w:r>
        <w:rPr>
          <w:sz w:val="22"/>
          <w:szCs w:val="22"/>
        </w:rPr>
        <w:t>same goes for Paid Up Capital for all other options than 0-1 Lakh. This will give us this full union set.</w:t>
      </w:r>
    </w:p>
    <w:p w14:paraId="7E796DFF" w14:textId="6EF17AAF" w:rsidR="00AA1516" w:rsidRDefault="00AA1516" w:rsidP="00AA1516">
      <w:pPr>
        <w:pStyle w:val="NormalWeb"/>
        <w:keepNext/>
        <w:ind w:left="720"/>
        <w:jc w:val="both"/>
      </w:pPr>
      <w:r w:rsidRPr="00AA1516">
        <w:drawing>
          <wp:inline distT="0" distB="0" distL="0" distR="0" wp14:anchorId="40FC8E53" wp14:editId="33C867EA">
            <wp:extent cx="6135370" cy="1917065"/>
            <wp:effectExtent l="0" t="0" r="0" b="6985"/>
            <wp:docPr id="2092904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904101" name=""/>
                    <pic:cNvPicPr/>
                  </pic:nvPicPr>
                  <pic:blipFill>
                    <a:blip r:embed="rId15"/>
                    <a:stretch>
                      <a:fillRect/>
                    </a:stretch>
                  </pic:blipFill>
                  <pic:spPr>
                    <a:xfrm>
                      <a:off x="0" y="0"/>
                      <a:ext cx="6135370" cy="1917065"/>
                    </a:xfrm>
                    <a:prstGeom prst="rect">
                      <a:avLst/>
                    </a:prstGeom>
                  </pic:spPr>
                </pic:pic>
              </a:graphicData>
            </a:graphic>
          </wp:inline>
        </w:drawing>
      </w:r>
    </w:p>
    <w:p w14:paraId="51D94065" w14:textId="15A7C853" w:rsidR="00791865" w:rsidRDefault="00AA1516" w:rsidP="00AA1516">
      <w:pPr>
        <w:pStyle w:val="Caption"/>
        <w:ind w:left="4320"/>
        <w:jc w:val="both"/>
        <w:rPr>
          <w:sz w:val="22"/>
          <w:szCs w:val="22"/>
        </w:rPr>
      </w:pPr>
      <w:r>
        <w:t xml:space="preserve"> Figure </w:t>
      </w:r>
      <w:r w:rsidR="00031F3A">
        <w:fldChar w:fldCharType="begin"/>
      </w:r>
      <w:r w:rsidR="00031F3A">
        <w:instrText xml:space="preserve"> SEQ Figure \* ARABIC </w:instrText>
      </w:r>
      <w:r w:rsidR="00031F3A">
        <w:fldChar w:fldCharType="separate"/>
      </w:r>
      <w:r w:rsidR="00B50BB7">
        <w:rPr>
          <w:noProof/>
        </w:rPr>
        <w:t>5</w:t>
      </w:r>
      <w:r w:rsidR="00031F3A">
        <w:fldChar w:fldCharType="end"/>
      </w:r>
    </w:p>
    <w:p w14:paraId="4F02595C" w14:textId="5E81375F" w:rsidR="00F1603E" w:rsidRDefault="00791865" w:rsidP="00AA1516">
      <w:pPr>
        <w:pStyle w:val="NormalWeb"/>
        <w:ind w:left="720"/>
        <w:jc w:val="both"/>
        <w:rPr>
          <w:sz w:val="22"/>
          <w:szCs w:val="22"/>
        </w:rPr>
      </w:pPr>
      <w:r>
        <w:rPr>
          <w:sz w:val="22"/>
          <w:szCs w:val="22"/>
        </w:rPr>
        <w:t>After putting all these filters open the page</w:t>
      </w:r>
      <w:r w:rsidR="0043673F">
        <w:rPr>
          <w:sz w:val="22"/>
          <w:szCs w:val="22"/>
        </w:rPr>
        <w:t xml:space="preserve"> number 2 if exist and</w:t>
      </w:r>
      <w:r>
        <w:rPr>
          <w:sz w:val="22"/>
          <w:szCs w:val="22"/>
        </w:rPr>
        <w:t xml:space="preserve"> </w:t>
      </w:r>
      <w:r w:rsidR="0043673F">
        <w:rPr>
          <w:sz w:val="22"/>
          <w:szCs w:val="22"/>
        </w:rPr>
        <w:t>we</w:t>
      </w:r>
      <w:r>
        <w:rPr>
          <w:sz w:val="22"/>
          <w:szCs w:val="22"/>
        </w:rPr>
        <w:t xml:space="preserve"> got the total page and URL pattern </w:t>
      </w:r>
      <w:r w:rsidR="00AA1516">
        <w:rPr>
          <w:sz w:val="22"/>
          <w:szCs w:val="22"/>
        </w:rPr>
        <w:t xml:space="preserve">(Figure 2) </w:t>
      </w:r>
      <w:r w:rsidR="0043673F">
        <w:rPr>
          <w:sz w:val="22"/>
          <w:szCs w:val="22"/>
        </w:rPr>
        <w:t>after replacing 2 to {</w:t>
      </w:r>
      <w:proofErr w:type="spellStart"/>
      <w:r w:rsidR="0043673F">
        <w:rPr>
          <w:sz w:val="22"/>
          <w:szCs w:val="22"/>
        </w:rPr>
        <w:t>i</w:t>
      </w:r>
      <w:proofErr w:type="spellEnd"/>
      <w:r w:rsidR="0043673F">
        <w:rPr>
          <w:sz w:val="22"/>
          <w:szCs w:val="22"/>
        </w:rPr>
        <w:t xml:space="preserve">} in the URL. If page number 2 not exist then just use the default as then total page number will be </w:t>
      </w:r>
      <w:proofErr w:type="gramStart"/>
      <w:r w:rsidR="00AA1516">
        <w:rPr>
          <w:sz w:val="22"/>
          <w:szCs w:val="22"/>
        </w:rPr>
        <w:t>1</w:t>
      </w:r>
      <w:proofErr w:type="gramEnd"/>
      <w:r w:rsidR="00AA1516">
        <w:rPr>
          <w:sz w:val="22"/>
          <w:szCs w:val="22"/>
        </w:rPr>
        <w:t xml:space="preserve"> we just have to use it for once only</w:t>
      </w:r>
      <w:r w:rsidR="0043673F">
        <w:rPr>
          <w:sz w:val="22"/>
          <w:szCs w:val="22"/>
        </w:rPr>
        <w:t>.</w:t>
      </w:r>
    </w:p>
    <w:p w14:paraId="4C839DA9" w14:textId="77777777" w:rsidR="00AA1516" w:rsidRDefault="00791865" w:rsidP="00AA1516">
      <w:pPr>
        <w:pStyle w:val="NormalWeb"/>
        <w:keepNext/>
        <w:ind w:left="720"/>
        <w:jc w:val="both"/>
      </w:pPr>
      <w:r w:rsidRPr="00791865">
        <w:rPr>
          <w:noProof/>
          <w:sz w:val="22"/>
          <w:szCs w:val="22"/>
        </w:rPr>
        <w:drawing>
          <wp:inline distT="0" distB="0" distL="0" distR="0" wp14:anchorId="6D0DE97A" wp14:editId="2F75B253">
            <wp:extent cx="5621329" cy="4666891"/>
            <wp:effectExtent l="0" t="0" r="0" b="635"/>
            <wp:docPr id="860738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38564" name=""/>
                    <pic:cNvPicPr/>
                  </pic:nvPicPr>
                  <pic:blipFill>
                    <a:blip r:embed="rId16"/>
                    <a:stretch>
                      <a:fillRect/>
                    </a:stretch>
                  </pic:blipFill>
                  <pic:spPr>
                    <a:xfrm>
                      <a:off x="0" y="0"/>
                      <a:ext cx="5694635" cy="4727751"/>
                    </a:xfrm>
                    <a:prstGeom prst="rect">
                      <a:avLst/>
                    </a:prstGeom>
                  </pic:spPr>
                </pic:pic>
              </a:graphicData>
            </a:graphic>
          </wp:inline>
        </w:drawing>
      </w:r>
    </w:p>
    <w:p w14:paraId="56037A5B" w14:textId="50803824" w:rsidR="00664BD0" w:rsidRDefault="00AA1516" w:rsidP="00AA1516">
      <w:pPr>
        <w:pStyle w:val="Caption"/>
        <w:ind w:left="4320"/>
        <w:jc w:val="both"/>
        <w:rPr>
          <w:sz w:val="22"/>
          <w:szCs w:val="22"/>
        </w:rPr>
      </w:pPr>
      <w:r>
        <w:t xml:space="preserve"> Figure </w:t>
      </w:r>
      <w:r w:rsidR="00031F3A">
        <w:fldChar w:fldCharType="begin"/>
      </w:r>
      <w:r w:rsidR="00031F3A">
        <w:instrText xml:space="preserve"> SEQ Figure \* ARABIC </w:instrText>
      </w:r>
      <w:r w:rsidR="00031F3A">
        <w:fldChar w:fldCharType="separate"/>
      </w:r>
      <w:r w:rsidR="00B50BB7">
        <w:rPr>
          <w:noProof/>
        </w:rPr>
        <w:t>6</w:t>
      </w:r>
      <w:r w:rsidR="00031F3A">
        <w:fldChar w:fldCharType="end"/>
      </w:r>
    </w:p>
    <w:p w14:paraId="100DAEF0" w14:textId="03BEDADB" w:rsidR="00AA1516" w:rsidRDefault="00AA1516" w:rsidP="00AA1516">
      <w:pPr>
        <w:pStyle w:val="NormalWeb"/>
        <w:ind w:left="720"/>
        <w:jc w:val="both"/>
        <w:rPr>
          <w:sz w:val="22"/>
          <w:szCs w:val="22"/>
        </w:rPr>
      </w:pPr>
      <w:r>
        <w:rPr>
          <w:sz w:val="22"/>
          <w:szCs w:val="22"/>
        </w:rPr>
        <w:t>So that’s how I manually created a CSV file</w:t>
      </w:r>
      <w:r>
        <w:rPr>
          <w:sz w:val="22"/>
          <w:szCs w:val="22"/>
        </w:rPr>
        <w:t xml:space="preserve"> (Figure 6) </w:t>
      </w:r>
      <w:r>
        <w:rPr>
          <w:sz w:val="22"/>
          <w:szCs w:val="22"/>
        </w:rPr>
        <w:t xml:space="preserve">that has the total page and URL pattern for all permutations and combinations of my approach. </w:t>
      </w:r>
    </w:p>
    <w:p w14:paraId="000D0F39" w14:textId="77777777" w:rsidR="00AA1516" w:rsidRDefault="00AA1516" w:rsidP="00AA1516">
      <w:pPr>
        <w:pStyle w:val="NormalWeb"/>
        <w:jc w:val="both"/>
        <w:rPr>
          <w:sz w:val="22"/>
          <w:szCs w:val="22"/>
        </w:rPr>
      </w:pPr>
    </w:p>
    <w:p w14:paraId="3B401902" w14:textId="77777777" w:rsidR="00AA1516" w:rsidRDefault="00AA1516" w:rsidP="00AA1516">
      <w:pPr>
        <w:pStyle w:val="NormalWeb"/>
        <w:jc w:val="both"/>
        <w:rPr>
          <w:sz w:val="22"/>
          <w:szCs w:val="22"/>
        </w:rPr>
      </w:pPr>
    </w:p>
    <w:p w14:paraId="62C02B0D" w14:textId="77777777" w:rsidR="00AA1516" w:rsidRDefault="00AA1516" w:rsidP="00AA1516">
      <w:pPr>
        <w:pStyle w:val="NormalWeb"/>
        <w:jc w:val="both"/>
        <w:rPr>
          <w:sz w:val="22"/>
          <w:szCs w:val="22"/>
        </w:rPr>
      </w:pPr>
    </w:p>
    <w:p w14:paraId="220626FC" w14:textId="77777777" w:rsidR="00AA1516" w:rsidRPr="00664BD0" w:rsidRDefault="00AA1516" w:rsidP="00AA1516">
      <w:pPr>
        <w:pStyle w:val="NormalWeb"/>
        <w:jc w:val="both"/>
        <w:rPr>
          <w:sz w:val="22"/>
          <w:szCs w:val="22"/>
        </w:rPr>
      </w:pPr>
    </w:p>
    <w:p w14:paraId="05619FA2" w14:textId="77777777" w:rsidR="00E33978" w:rsidRDefault="00E33978" w:rsidP="009120A2">
      <w:pPr>
        <w:spacing w:before="100" w:beforeAutospacing="1" w:after="100" w:afterAutospacing="1" w:line="240" w:lineRule="auto"/>
        <w:rPr>
          <w:rFonts w:ascii="Times New Roman" w:hAnsi="Times New Roman" w:cs="Times New Roman"/>
        </w:rPr>
      </w:pPr>
    </w:p>
    <w:p w14:paraId="1F009E85" w14:textId="7F68D963" w:rsidR="004E0763" w:rsidRDefault="004E0763" w:rsidP="00B50BB7">
      <w:pPr>
        <w:pStyle w:val="NormalWeb"/>
        <w:rPr>
          <w:sz w:val="22"/>
          <w:szCs w:val="22"/>
        </w:rPr>
      </w:pPr>
      <w:r w:rsidRPr="00D0089C">
        <w:rPr>
          <w:rStyle w:val="Strong"/>
          <w:rFonts w:eastAsiaTheme="majorEastAsia"/>
          <w:sz w:val="22"/>
          <w:szCs w:val="22"/>
        </w:rPr>
        <w:t>Deploying Server.py</w:t>
      </w:r>
      <w:r w:rsidRPr="00D0089C">
        <w:rPr>
          <w:sz w:val="22"/>
          <w:szCs w:val="22"/>
        </w:rPr>
        <w:t>:</w:t>
      </w:r>
    </w:p>
    <w:p w14:paraId="5AC9DC0B" w14:textId="33E8B1BD" w:rsidR="00886CC7" w:rsidRDefault="003C143D" w:rsidP="00B50BB7">
      <w:pPr>
        <w:pStyle w:val="NormalWeb"/>
        <w:ind w:left="720"/>
        <w:rPr>
          <w:sz w:val="22"/>
          <w:szCs w:val="22"/>
        </w:rPr>
      </w:pPr>
      <w:r>
        <w:rPr>
          <w:rStyle w:val="Strong"/>
          <w:rFonts w:eastAsiaTheme="majorEastAsia"/>
          <w:sz w:val="22"/>
          <w:szCs w:val="22"/>
        </w:rPr>
        <w:t>S</w:t>
      </w:r>
      <w:r>
        <w:rPr>
          <w:rStyle w:val="Strong"/>
          <w:rFonts w:eastAsiaTheme="majorEastAsia"/>
          <w:b w:val="0"/>
          <w:bCs w:val="0"/>
          <w:sz w:val="22"/>
          <w:szCs w:val="22"/>
        </w:rPr>
        <w:t xml:space="preserve">uppose we have a dummy email id as </w:t>
      </w:r>
      <w:hyperlink r:id="rId17" w:history="1">
        <w:r w:rsidRPr="00455F5B">
          <w:rPr>
            <w:rStyle w:val="Hyperlink"/>
            <w:rFonts w:eastAsiaTheme="majorEastAsia"/>
            <w:sz w:val="22"/>
            <w:szCs w:val="22"/>
          </w:rPr>
          <w:t>dummy@gmail.com</w:t>
        </w:r>
      </w:hyperlink>
      <w:r>
        <w:rPr>
          <w:rStyle w:val="Strong"/>
          <w:rFonts w:eastAsiaTheme="majorEastAsia"/>
          <w:b w:val="0"/>
          <w:bCs w:val="0"/>
          <w:sz w:val="22"/>
          <w:szCs w:val="22"/>
        </w:rPr>
        <w:t>. Using this create a git hub account.</w:t>
      </w:r>
      <w:r>
        <w:rPr>
          <w:sz w:val="22"/>
          <w:szCs w:val="22"/>
        </w:rPr>
        <w:t xml:space="preserve"> Then c</w:t>
      </w:r>
      <w:r w:rsidR="00182AB5" w:rsidRPr="00D0089C">
        <w:rPr>
          <w:sz w:val="22"/>
          <w:szCs w:val="22"/>
        </w:rPr>
        <w:t>reate a public git-hub repository and uploa</w:t>
      </w:r>
      <w:r>
        <w:rPr>
          <w:sz w:val="22"/>
          <w:szCs w:val="22"/>
        </w:rPr>
        <w:t>d</w:t>
      </w:r>
      <w:r w:rsidR="00182AB5" w:rsidRPr="00D0089C">
        <w:rPr>
          <w:sz w:val="22"/>
          <w:szCs w:val="22"/>
        </w:rPr>
        <w:t xml:space="preserve"> the required files as server.py and fetchAndExtract.js and templates folder with a</w:t>
      </w:r>
      <w:r w:rsidR="00B67408">
        <w:rPr>
          <w:sz w:val="22"/>
          <w:szCs w:val="22"/>
        </w:rPr>
        <w:t>n</w:t>
      </w:r>
      <w:r w:rsidR="00182AB5" w:rsidRPr="00D0089C">
        <w:rPr>
          <w:sz w:val="22"/>
          <w:szCs w:val="22"/>
        </w:rPr>
        <w:t xml:space="preserve"> index.html in it. Create a requirements.txt and add</w:t>
      </w:r>
      <w:r w:rsidR="00B67408">
        <w:rPr>
          <w:sz w:val="22"/>
          <w:szCs w:val="22"/>
        </w:rPr>
        <w:t>ed</w:t>
      </w:r>
      <w:r w:rsidR="00182AB5" w:rsidRPr="00D0089C">
        <w:rPr>
          <w:sz w:val="22"/>
          <w:szCs w:val="22"/>
        </w:rPr>
        <w:t xml:space="preserve"> all versions carefully to avoid version conflicts. Now </w:t>
      </w:r>
      <w:r>
        <w:rPr>
          <w:sz w:val="22"/>
          <w:szCs w:val="22"/>
        </w:rPr>
        <w:t>you</w:t>
      </w:r>
      <w:r w:rsidR="00182AB5" w:rsidRPr="00D0089C">
        <w:rPr>
          <w:sz w:val="22"/>
          <w:szCs w:val="22"/>
        </w:rPr>
        <w:t xml:space="preserve"> ha</w:t>
      </w:r>
      <w:r>
        <w:rPr>
          <w:sz w:val="22"/>
          <w:szCs w:val="22"/>
        </w:rPr>
        <w:t>ve</w:t>
      </w:r>
      <w:r w:rsidR="00182AB5" w:rsidRPr="00D0089C">
        <w:rPr>
          <w:sz w:val="22"/>
          <w:szCs w:val="22"/>
        </w:rPr>
        <w:t xml:space="preserve"> the public git-hub repository</w:t>
      </w:r>
      <w:r>
        <w:rPr>
          <w:sz w:val="22"/>
          <w:szCs w:val="22"/>
        </w:rPr>
        <w:t xml:space="preserve"> similar to</w:t>
      </w:r>
      <w:r w:rsidR="00182AB5" w:rsidRPr="00D0089C">
        <w:rPr>
          <w:sz w:val="22"/>
          <w:szCs w:val="22"/>
        </w:rPr>
        <w:t xml:space="preserve"> </w:t>
      </w:r>
      <w:hyperlink r:id="rId18" w:history="1">
        <w:r w:rsidR="00886CC7" w:rsidRPr="00D0089C">
          <w:rPr>
            <w:rStyle w:val="Hyperlink"/>
            <w:sz w:val="22"/>
            <w:szCs w:val="22"/>
          </w:rPr>
          <w:t>https://github.com/black-raven-001/zauba-scrape</w:t>
        </w:r>
      </w:hyperlink>
      <w:r w:rsidR="00182AB5" w:rsidRPr="00D0089C">
        <w:rPr>
          <w:sz w:val="22"/>
          <w:szCs w:val="22"/>
        </w:rPr>
        <w:t xml:space="preserve">. </w:t>
      </w:r>
    </w:p>
    <w:p w14:paraId="743C42E5" w14:textId="77777777" w:rsidR="00B50BB7" w:rsidRPr="00D0089C" w:rsidRDefault="00B50BB7" w:rsidP="00B50BB7">
      <w:pPr>
        <w:pStyle w:val="NormalWeb"/>
        <w:ind w:left="720"/>
        <w:rPr>
          <w:sz w:val="22"/>
          <w:szCs w:val="22"/>
        </w:rPr>
      </w:pPr>
    </w:p>
    <w:p w14:paraId="46931627" w14:textId="7327C6B6" w:rsidR="00886CC7" w:rsidRPr="00B50BB7" w:rsidRDefault="00374F25" w:rsidP="00B50BB7">
      <w:pPr>
        <w:pStyle w:val="NormalWeb"/>
        <w:ind w:left="720"/>
        <w:jc w:val="both"/>
        <w:rPr>
          <w:sz w:val="22"/>
          <w:szCs w:val="22"/>
        </w:rPr>
      </w:pPr>
      <w:r w:rsidRPr="00D0089C">
        <w:rPr>
          <w:sz w:val="22"/>
          <w:szCs w:val="22"/>
        </w:rPr>
        <w:t>Create a dummy render account</w:t>
      </w:r>
      <w:r w:rsidR="003C143D">
        <w:rPr>
          <w:sz w:val="22"/>
          <w:szCs w:val="22"/>
        </w:rPr>
        <w:t xml:space="preserve"> using mail id as </w:t>
      </w:r>
      <w:hyperlink r:id="rId19" w:history="1">
        <w:r w:rsidR="003C143D" w:rsidRPr="00455F5B">
          <w:rPr>
            <w:rStyle w:val="Hyperlink"/>
            <w:sz w:val="22"/>
            <w:szCs w:val="22"/>
          </w:rPr>
          <w:t>dummy+1@gmail.com</w:t>
        </w:r>
      </w:hyperlink>
      <w:r w:rsidRPr="00D0089C">
        <w:rPr>
          <w:sz w:val="22"/>
          <w:szCs w:val="22"/>
        </w:rPr>
        <w:t>.</w:t>
      </w:r>
      <w:r w:rsidR="003C143D">
        <w:rPr>
          <w:sz w:val="22"/>
          <w:szCs w:val="22"/>
        </w:rPr>
        <w:t xml:space="preserve"> Using +1 or +anything we can create multiple account on render using same email </w:t>
      </w:r>
      <w:r w:rsidR="00AA1516">
        <w:rPr>
          <w:sz w:val="22"/>
          <w:szCs w:val="22"/>
        </w:rPr>
        <w:t>id</w:t>
      </w:r>
      <w:r w:rsidR="00013057">
        <w:rPr>
          <w:sz w:val="22"/>
          <w:szCs w:val="22"/>
        </w:rPr>
        <w:t xml:space="preserve"> by</w:t>
      </w:r>
      <w:r w:rsidR="00AA1516">
        <w:rPr>
          <w:sz w:val="22"/>
          <w:szCs w:val="22"/>
        </w:rPr>
        <w:t xml:space="preserve"> just adding anything after +</w:t>
      </w:r>
      <w:r w:rsidR="00013057">
        <w:rPr>
          <w:sz w:val="22"/>
          <w:szCs w:val="22"/>
        </w:rPr>
        <w:t>.  A</w:t>
      </w:r>
      <w:r w:rsidR="003C143D">
        <w:rPr>
          <w:sz w:val="22"/>
          <w:szCs w:val="22"/>
        </w:rPr>
        <w:t xml:space="preserve">ll </w:t>
      </w:r>
      <w:r w:rsidR="00013057">
        <w:rPr>
          <w:sz w:val="22"/>
          <w:szCs w:val="22"/>
        </w:rPr>
        <w:t>e</w:t>
      </w:r>
      <w:r w:rsidR="003C143D">
        <w:rPr>
          <w:sz w:val="22"/>
          <w:szCs w:val="22"/>
        </w:rPr>
        <w:t xml:space="preserve">mail come to </w:t>
      </w:r>
      <w:hyperlink r:id="rId20" w:history="1">
        <w:r w:rsidR="003C143D" w:rsidRPr="00455F5B">
          <w:rPr>
            <w:rStyle w:val="Hyperlink"/>
            <w:sz w:val="22"/>
            <w:szCs w:val="22"/>
          </w:rPr>
          <w:t>dummy@gmail.com</w:t>
        </w:r>
      </w:hyperlink>
      <w:r w:rsidR="003C143D">
        <w:rPr>
          <w:sz w:val="22"/>
          <w:szCs w:val="22"/>
        </w:rPr>
        <w:t xml:space="preserve"> but on render they will all act as different.</w:t>
      </w:r>
      <w:r w:rsidRPr="00D0089C">
        <w:rPr>
          <w:sz w:val="22"/>
          <w:szCs w:val="22"/>
        </w:rPr>
        <w:t xml:space="preserve"> Then in a new web service</w:t>
      </w:r>
      <w:r w:rsidR="00B67408">
        <w:rPr>
          <w:sz w:val="22"/>
          <w:szCs w:val="22"/>
        </w:rPr>
        <w:t>,</w:t>
      </w:r>
      <w:r w:rsidRPr="00D0089C">
        <w:rPr>
          <w:sz w:val="22"/>
          <w:szCs w:val="22"/>
        </w:rPr>
        <w:t xml:space="preserve"> </w:t>
      </w:r>
      <w:r w:rsidR="00886CC7" w:rsidRPr="00D0089C">
        <w:rPr>
          <w:sz w:val="22"/>
          <w:szCs w:val="22"/>
        </w:rPr>
        <w:t>gave</w:t>
      </w:r>
      <w:r w:rsidRPr="00D0089C">
        <w:rPr>
          <w:sz w:val="22"/>
          <w:szCs w:val="22"/>
        </w:rPr>
        <w:t xml:space="preserve"> </w:t>
      </w:r>
      <w:r w:rsidR="00B67408">
        <w:rPr>
          <w:sz w:val="22"/>
          <w:szCs w:val="22"/>
        </w:rPr>
        <w:t xml:space="preserve">the </w:t>
      </w:r>
      <w:r w:rsidRPr="00D0089C">
        <w:rPr>
          <w:sz w:val="22"/>
          <w:szCs w:val="22"/>
        </w:rPr>
        <w:t>public git</w:t>
      </w:r>
      <w:r w:rsidR="00E33978" w:rsidRPr="00D0089C">
        <w:rPr>
          <w:sz w:val="22"/>
          <w:szCs w:val="22"/>
        </w:rPr>
        <w:t>-</w:t>
      </w:r>
      <w:r w:rsidRPr="00D0089C">
        <w:rPr>
          <w:sz w:val="22"/>
          <w:szCs w:val="22"/>
        </w:rPr>
        <w:t xml:space="preserve">hub </w:t>
      </w:r>
      <w:proofErr w:type="gramStart"/>
      <w:r w:rsidRPr="00D0089C">
        <w:rPr>
          <w:sz w:val="22"/>
          <w:szCs w:val="22"/>
        </w:rPr>
        <w:t>repository</w:t>
      </w:r>
      <w:r w:rsidR="00031F3A">
        <w:rPr>
          <w:sz w:val="22"/>
          <w:szCs w:val="22"/>
        </w:rPr>
        <w:t>(</w:t>
      </w:r>
      <w:proofErr w:type="gramEnd"/>
      <w:r w:rsidR="00031F3A">
        <w:rPr>
          <w:sz w:val="22"/>
          <w:szCs w:val="22"/>
        </w:rPr>
        <w:t>Figure 7)</w:t>
      </w:r>
      <w:r w:rsidR="00886CC7" w:rsidRPr="00D0089C">
        <w:rPr>
          <w:sz w:val="22"/>
          <w:szCs w:val="22"/>
        </w:rPr>
        <w:t xml:space="preserve">. </w:t>
      </w:r>
    </w:p>
    <w:p w14:paraId="3207261D" w14:textId="77777777" w:rsidR="00031F3A" w:rsidRDefault="00886CC7" w:rsidP="00031F3A">
      <w:pPr>
        <w:pStyle w:val="NormalWeb"/>
        <w:keepNext/>
        <w:ind w:left="720"/>
      </w:pPr>
      <w:r w:rsidRPr="005029A2">
        <w:rPr>
          <w:noProof/>
        </w:rPr>
        <w:drawing>
          <wp:inline distT="0" distB="0" distL="0" distR="0" wp14:anchorId="5B0AFB2E" wp14:editId="0F09F754">
            <wp:extent cx="5162550" cy="1359535"/>
            <wp:effectExtent l="0" t="0" r="0" b="0"/>
            <wp:docPr id="962535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35387" name=""/>
                    <pic:cNvPicPr/>
                  </pic:nvPicPr>
                  <pic:blipFill>
                    <a:blip r:embed="rId21">
                      <a:extLst>
                        <a:ext uri="{28A0092B-C50C-407E-A947-70E740481C1C}">
                          <a14:useLocalDpi xmlns:a14="http://schemas.microsoft.com/office/drawing/2010/main" val="0"/>
                        </a:ext>
                      </a:extLst>
                    </a:blip>
                    <a:stretch>
                      <a:fillRect/>
                    </a:stretch>
                  </pic:blipFill>
                  <pic:spPr>
                    <a:xfrm>
                      <a:off x="0" y="0"/>
                      <a:ext cx="5162550" cy="1359535"/>
                    </a:xfrm>
                    <a:prstGeom prst="rect">
                      <a:avLst/>
                    </a:prstGeom>
                  </pic:spPr>
                </pic:pic>
              </a:graphicData>
            </a:graphic>
          </wp:inline>
        </w:drawing>
      </w:r>
    </w:p>
    <w:p w14:paraId="172084E4" w14:textId="17661A78" w:rsidR="00E33978" w:rsidRDefault="00031F3A" w:rsidP="00031F3A">
      <w:pPr>
        <w:pStyle w:val="Caption"/>
        <w:ind w:left="4320"/>
      </w:pPr>
      <w:r>
        <w:t xml:space="preserve"> Figure </w:t>
      </w:r>
      <w:r>
        <w:fldChar w:fldCharType="begin"/>
      </w:r>
      <w:r>
        <w:instrText xml:space="preserve"> SEQ Figure \* ARABIC </w:instrText>
      </w:r>
      <w:r>
        <w:fldChar w:fldCharType="separate"/>
      </w:r>
      <w:r w:rsidR="00B50BB7">
        <w:rPr>
          <w:noProof/>
        </w:rPr>
        <w:t>7</w:t>
      </w:r>
      <w:r>
        <w:fldChar w:fldCharType="end"/>
      </w:r>
    </w:p>
    <w:p w14:paraId="6331FEF5" w14:textId="77777777" w:rsidR="00886CC7" w:rsidRDefault="00886CC7" w:rsidP="00886CC7">
      <w:pPr>
        <w:pStyle w:val="NormalWeb"/>
        <w:ind w:left="720"/>
      </w:pPr>
    </w:p>
    <w:p w14:paraId="41CA5F4A" w14:textId="2E9C0E98" w:rsidR="00886CC7" w:rsidRPr="00D0089C" w:rsidRDefault="00886CC7" w:rsidP="00D0089C">
      <w:pPr>
        <w:pStyle w:val="NormalWeb"/>
        <w:ind w:left="720"/>
        <w:jc w:val="both"/>
        <w:rPr>
          <w:sz w:val="22"/>
          <w:szCs w:val="22"/>
        </w:rPr>
      </w:pPr>
      <w:r w:rsidRPr="00D0089C">
        <w:rPr>
          <w:sz w:val="22"/>
          <w:szCs w:val="22"/>
        </w:rPr>
        <w:t>After that use a sequence name with numbers in it as in all other account</w:t>
      </w:r>
      <w:r w:rsidR="00B67408">
        <w:rPr>
          <w:sz w:val="22"/>
          <w:szCs w:val="22"/>
        </w:rPr>
        <w:t>s</w:t>
      </w:r>
      <w:r w:rsidRPr="00D0089C">
        <w:rPr>
          <w:sz w:val="22"/>
          <w:szCs w:val="22"/>
        </w:rPr>
        <w:t xml:space="preserve"> just numbers change everything remains </w:t>
      </w:r>
      <w:r w:rsidR="00B67408">
        <w:rPr>
          <w:sz w:val="22"/>
          <w:szCs w:val="22"/>
        </w:rPr>
        <w:t xml:space="preserve">the </w:t>
      </w:r>
      <w:r w:rsidRPr="00D0089C">
        <w:rPr>
          <w:sz w:val="22"/>
          <w:szCs w:val="22"/>
        </w:rPr>
        <w:t>same. Use “pip install -r requirements.txt &amp;&amp; npm install” as build command then after deploying web services and removing all error</w:t>
      </w:r>
      <w:r w:rsidR="00B67408">
        <w:rPr>
          <w:sz w:val="22"/>
          <w:szCs w:val="22"/>
        </w:rPr>
        <w:t>s</w:t>
      </w:r>
      <w:r w:rsidRPr="00D0089C">
        <w:rPr>
          <w:sz w:val="22"/>
          <w:szCs w:val="22"/>
        </w:rPr>
        <w:t xml:space="preserve"> and conflicts finally the server.py is successful</w:t>
      </w:r>
      <w:r w:rsidR="00B67408">
        <w:rPr>
          <w:sz w:val="22"/>
          <w:szCs w:val="22"/>
        </w:rPr>
        <w:t>ly</w:t>
      </w:r>
      <w:r w:rsidRPr="00D0089C">
        <w:rPr>
          <w:sz w:val="22"/>
          <w:szCs w:val="22"/>
        </w:rPr>
        <w:t xml:space="preserve"> deployed.</w:t>
      </w:r>
      <w:r w:rsidR="00031F3A">
        <w:rPr>
          <w:sz w:val="22"/>
          <w:szCs w:val="22"/>
        </w:rPr>
        <w:t xml:space="preserve"> (Figure 8)</w:t>
      </w:r>
      <w:r w:rsidRPr="00D0089C">
        <w:rPr>
          <w:sz w:val="22"/>
          <w:szCs w:val="22"/>
        </w:rPr>
        <w:t xml:space="preserve"> Now</w:t>
      </w:r>
      <w:r w:rsidR="00031F3A">
        <w:rPr>
          <w:sz w:val="22"/>
          <w:szCs w:val="22"/>
        </w:rPr>
        <w:t xml:space="preserve"> we</w:t>
      </w:r>
      <w:r w:rsidRPr="00D0089C">
        <w:rPr>
          <w:sz w:val="22"/>
          <w:szCs w:val="22"/>
        </w:rPr>
        <w:t xml:space="preserve"> just ha</w:t>
      </w:r>
      <w:r w:rsidR="00031F3A">
        <w:rPr>
          <w:sz w:val="22"/>
          <w:szCs w:val="22"/>
        </w:rPr>
        <w:t>ve</w:t>
      </w:r>
      <w:r w:rsidRPr="00D0089C">
        <w:rPr>
          <w:sz w:val="22"/>
          <w:szCs w:val="22"/>
        </w:rPr>
        <w:t xml:space="preserve"> to create 99 more </w:t>
      </w:r>
      <w:r w:rsidR="00031F3A">
        <w:rPr>
          <w:sz w:val="22"/>
          <w:szCs w:val="22"/>
        </w:rPr>
        <w:t xml:space="preserve">render </w:t>
      </w:r>
      <w:r w:rsidRPr="00D0089C">
        <w:rPr>
          <w:sz w:val="22"/>
          <w:szCs w:val="22"/>
        </w:rPr>
        <w:t xml:space="preserve">accounts </w:t>
      </w:r>
      <w:r w:rsidR="00031F3A" w:rsidRPr="00D0089C">
        <w:rPr>
          <w:sz w:val="22"/>
          <w:szCs w:val="22"/>
        </w:rPr>
        <w:t xml:space="preserve">to </w:t>
      </w:r>
      <w:r w:rsidR="00031F3A">
        <w:rPr>
          <w:sz w:val="22"/>
          <w:szCs w:val="22"/>
        </w:rPr>
        <w:t>create 99 more web services</w:t>
      </w:r>
      <w:r w:rsidR="00031F3A">
        <w:rPr>
          <w:sz w:val="22"/>
          <w:szCs w:val="22"/>
        </w:rPr>
        <w:t xml:space="preserve"> </w:t>
      </w:r>
      <w:r w:rsidRPr="00D0089C">
        <w:rPr>
          <w:sz w:val="22"/>
          <w:szCs w:val="22"/>
        </w:rPr>
        <w:t>us</w:t>
      </w:r>
      <w:r w:rsidR="00031F3A">
        <w:rPr>
          <w:sz w:val="22"/>
          <w:szCs w:val="22"/>
        </w:rPr>
        <w:t>ing</w:t>
      </w:r>
      <w:r w:rsidRPr="00D0089C">
        <w:rPr>
          <w:sz w:val="22"/>
          <w:szCs w:val="22"/>
        </w:rPr>
        <w:t xml:space="preserve"> the same method</w:t>
      </w:r>
      <w:r w:rsidR="00031F3A">
        <w:rPr>
          <w:sz w:val="22"/>
          <w:szCs w:val="22"/>
        </w:rPr>
        <w:t xml:space="preserve"> and git-hub repository.</w:t>
      </w:r>
      <w:r w:rsidRPr="00D0089C">
        <w:rPr>
          <w:sz w:val="22"/>
          <w:szCs w:val="22"/>
        </w:rPr>
        <w:t xml:space="preserve"> </w:t>
      </w:r>
      <w:r w:rsidR="00031F3A">
        <w:rPr>
          <w:sz w:val="22"/>
          <w:szCs w:val="22"/>
        </w:rPr>
        <w:t>A</w:t>
      </w:r>
      <w:r w:rsidRPr="00D0089C">
        <w:rPr>
          <w:sz w:val="22"/>
          <w:szCs w:val="22"/>
        </w:rPr>
        <w:t xml:space="preserve">s all errors </w:t>
      </w:r>
      <w:r w:rsidR="00B67408">
        <w:rPr>
          <w:sz w:val="22"/>
          <w:szCs w:val="22"/>
        </w:rPr>
        <w:t>were</w:t>
      </w:r>
      <w:r w:rsidRPr="00D0089C">
        <w:rPr>
          <w:sz w:val="22"/>
          <w:szCs w:val="22"/>
        </w:rPr>
        <w:t xml:space="preserve"> already resolved</w:t>
      </w:r>
      <w:r w:rsidR="00031F3A">
        <w:rPr>
          <w:sz w:val="22"/>
          <w:szCs w:val="22"/>
        </w:rPr>
        <w:t xml:space="preserve"> in 1</w:t>
      </w:r>
      <w:r w:rsidR="00031F3A" w:rsidRPr="00031F3A">
        <w:rPr>
          <w:sz w:val="22"/>
          <w:szCs w:val="22"/>
          <w:vertAlign w:val="superscript"/>
        </w:rPr>
        <w:t>st</w:t>
      </w:r>
      <w:r w:rsidR="00031F3A">
        <w:rPr>
          <w:sz w:val="22"/>
          <w:szCs w:val="22"/>
        </w:rPr>
        <w:t xml:space="preserve"> deploy</w:t>
      </w:r>
      <w:r w:rsidRPr="00D0089C">
        <w:rPr>
          <w:sz w:val="22"/>
          <w:szCs w:val="22"/>
        </w:rPr>
        <w:t xml:space="preserve"> now </w:t>
      </w:r>
      <w:r w:rsidR="00B67408">
        <w:rPr>
          <w:sz w:val="22"/>
          <w:szCs w:val="22"/>
        </w:rPr>
        <w:t>there w</w:t>
      </w:r>
      <w:r w:rsidR="00031F3A">
        <w:rPr>
          <w:sz w:val="22"/>
          <w:szCs w:val="22"/>
        </w:rPr>
        <w:t>ill be</w:t>
      </w:r>
      <w:r w:rsidR="00B67408">
        <w:rPr>
          <w:sz w:val="22"/>
          <w:szCs w:val="22"/>
        </w:rPr>
        <w:t xml:space="preserve"> no </w:t>
      </w:r>
      <w:r w:rsidR="00031F3A">
        <w:rPr>
          <w:sz w:val="22"/>
          <w:szCs w:val="22"/>
        </w:rPr>
        <w:t>waste</w:t>
      </w:r>
      <w:r w:rsidR="00B67408">
        <w:rPr>
          <w:sz w:val="22"/>
          <w:szCs w:val="22"/>
        </w:rPr>
        <w:t xml:space="preserve"> </w:t>
      </w:r>
      <w:r w:rsidR="00031F3A">
        <w:rPr>
          <w:sz w:val="22"/>
          <w:szCs w:val="22"/>
        </w:rPr>
        <w:t>of</w:t>
      </w:r>
      <w:r w:rsidR="00B67408">
        <w:rPr>
          <w:sz w:val="22"/>
          <w:szCs w:val="22"/>
        </w:rPr>
        <w:t xml:space="preserve"> debugging tim</w:t>
      </w:r>
      <w:r w:rsidR="00031F3A">
        <w:rPr>
          <w:sz w:val="22"/>
          <w:szCs w:val="22"/>
        </w:rPr>
        <w:t>e</w:t>
      </w:r>
      <w:r w:rsidRPr="00D0089C">
        <w:rPr>
          <w:sz w:val="22"/>
          <w:szCs w:val="22"/>
        </w:rPr>
        <w:t>.</w:t>
      </w:r>
      <w:r w:rsidR="00B50BB7">
        <w:rPr>
          <w:sz w:val="22"/>
          <w:szCs w:val="22"/>
        </w:rPr>
        <w:t xml:space="preserve"> The only thing that will be different is the name as in ith account its name will “scrape{</w:t>
      </w:r>
      <w:proofErr w:type="spellStart"/>
      <w:r w:rsidR="00B50BB7">
        <w:rPr>
          <w:sz w:val="22"/>
          <w:szCs w:val="22"/>
        </w:rPr>
        <w:t>i</w:t>
      </w:r>
      <w:proofErr w:type="spellEnd"/>
      <w:r w:rsidR="00B50BB7">
        <w:rPr>
          <w:sz w:val="22"/>
          <w:szCs w:val="22"/>
        </w:rPr>
        <w:t>}.</w:t>
      </w:r>
    </w:p>
    <w:p w14:paraId="2203CE24" w14:textId="77777777" w:rsidR="00886CC7" w:rsidRDefault="00886CC7" w:rsidP="00182AB5">
      <w:pPr>
        <w:pStyle w:val="NormalWeb"/>
        <w:ind w:left="720"/>
      </w:pPr>
    </w:p>
    <w:p w14:paraId="72862DF1" w14:textId="77777777" w:rsidR="00031F3A" w:rsidRDefault="00886CC7" w:rsidP="00031F3A">
      <w:pPr>
        <w:pStyle w:val="NormalWeb"/>
        <w:keepNext/>
        <w:ind w:left="720"/>
      </w:pPr>
      <w:r w:rsidRPr="00513974">
        <w:rPr>
          <w:noProof/>
        </w:rPr>
        <w:drawing>
          <wp:inline distT="0" distB="0" distL="0" distR="0" wp14:anchorId="75629B28" wp14:editId="2CD75D1B">
            <wp:extent cx="5512279" cy="3505835"/>
            <wp:effectExtent l="0" t="0" r="0" b="0"/>
            <wp:docPr id="124200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05424" name=""/>
                    <pic:cNvPicPr/>
                  </pic:nvPicPr>
                  <pic:blipFill>
                    <a:blip r:embed="rId22">
                      <a:extLst>
                        <a:ext uri="{28A0092B-C50C-407E-A947-70E740481C1C}">
                          <a14:useLocalDpi xmlns:a14="http://schemas.microsoft.com/office/drawing/2010/main" val="0"/>
                        </a:ext>
                      </a:extLst>
                    </a:blip>
                    <a:stretch>
                      <a:fillRect/>
                    </a:stretch>
                  </pic:blipFill>
                  <pic:spPr>
                    <a:xfrm>
                      <a:off x="0" y="0"/>
                      <a:ext cx="5512279" cy="3505835"/>
                    </a:xfrm>
                    <a:prstGeom prst="rect">
                      <a:avLst/>
                    </a:prstGeom>
                  </pic:spPr>
                </pic:pic>
              </a:graphicData>
            </a:graphic>
          </wp:inline>
        </w:drawing>
      </w:r>
    </w:p>
    <w:p w14:paraId="2CA942A4" w14:textId="665C9FFE" w:rsidR="00886CC7" w:rsidRDefault="00031F3A" w:rsidP="00031F3A">
      <w:pPr>
        <w:pStyle w:val="Caption"/>
        <w:ind w:left="4320"/>
      </w:pPr>
      <w:r>
        <w:t xml:space="preserve"> Figure </w:t>
      </w:r>
      <w:r>
        <w:fldChar w:fldCharType="begin"/>
      </w:r>
      <w:r>
        <w:instrText xml:space="preserve"> SEQ Figure \* ARABIC </w:instrText>
      </w:r>
      <w:r>
        <w:fldChar w:fldCharType="separate"/>
      </w:r>
      <w:r w:rsidR="00B50BB7">
        <w:rPr>
          <w:noProof/>
        </w:rPr>
        <w:t>8</w:t>
      </w:r>
      <w:r>
        <w:fldChar w:fldCharType="end"/>
      </w:r>
    </w:p>
    <w:p w14:paraId="38E2ED7D" w14:textId="77777777" w:rsidR="00886CC7" w:rsidRDefault="00886CC7" w:rsidP="00886CC7">
      <w:pPr>
        <w:pStyle w:val="NormalWeb"/>
        <w:ind w:left="720"/>
      </w:pPr>
    </w:p>
    <w:p w14:paraId="56D83575" w14:textId="3C88E6F1" w:rsidR="00BC194E" w:rsidRPr="00D0089C" w:rsidRDefault="00886CC7" w:rsidP="00C15F1F">
      <w:pPr>
        <w:pStyle w:val="NormalWeb"/>
        <w:ind w:left="720"/>
        <w:jc w:val="both"/>
        <w:rPr>
          <w:sz w:val="22"/>
          <w:szCs w:val="22"/>
        </w:rPr>
      </w:pPr>
      <w:r w:rsidRPr="00D0089C">
        <w:rPr>
          <w:sz w:val="22"/>
          <w:szCs w:val="22"/>
        </w:rPr>
        <w:t xml:space="preserve">These 100 names will go from scrap001 to scrap100 for 100 accounts for the same </w:t>
      </w:r>
      <w:hyperlink r:id="rId23" w:history="1">
        <w:r w:rsidRPr="00D0089C">
          <w:rPr>
            <w:rStyle w:val="Hyperlink"/>
            <w:sz w:val="22"/>
            <w:szCs w:val="22"/>
          </w:rPr>
          <w:t>https://github.com/black-raven-001/zauba-scrape</w:t>
        </w:r>
      </w:hyperlink>
      <w:r w:rsidRPr="00D0089C">
        <w:rPr>
          <w:sz w:val="22"/>
          <w:szCs w:val="22"/>
        </w:rPr>
        <w:t xml:space="preserve">. Now </w:t>
      </w:r>
      <w:r w:rsidR="00B50BB7">
        <w:rPr>
          <w:sz w:val="22"/>
          <w:szCs w:val="22"/>
        </w:rPr>
        <w:t>we</w:t>
      </w:r>
      <w:r w:rsidRPr="00D0089C">
        <w:rPr>
          <w:sz w:val="22"/>
          <w:szCs w:val="22"/>
        </w:rPr>
        <w:t xml:space="preserve"> have 100 working server.py at a different address. </w:t>
      </w:r>
      <w:proofErr w:type="gramStart"/>
      <w:r w:rsidR="00B50BB7">
        <w:rPr>
          <w:sz w:val="22"/>
          <w:szCs w:val="22"/>
        </w:rPr>
        <w:t>s</w:t>
      </w:r>
      <w:r w:rsidRPr="00D0089C">
        <w:rPr>
          <w:sz w:val="22"/>
          <w:szCs w:val="22"/>
        </w:rPr>
        <w:t>o</w:t>
      </w:r>
      <w:proofErr w:type="gramEnd"/>
      <w:r w:rsidRPr="00D0089C">
        <w:rPr>
          <w:sz w:val="22"/>
          <w:szCs w:val="22"/>
        </w:rPr>
        <w:t xml:space="preserve"> for these, </w:t>
      </w:r>
      <w:r w:rsidR="00B50BB7">
        <w:rPr>
          <w:sz w:val="22"/>
          <w:szCs w:val="22"/>
        </w:rPr>
        <w:t>we</w:t>
      </w:r>
      <w:r w:rsidRPr="00D0089C">
        <w:rPr>
          <w:sz w:val="22"/>
          <w:szCs w:val="22"/>
        </w:rPr>
        <w:t xml:space="preserve"> ha</w:t>
      </w:r>
      <w:r w:rsidR="00B50BB7">
        <w:rPr>
          <w:sz w:val="22"/>
          <w:szCs w:val="22"/>
        </w:rPr>
        <w:t>ve</w:t>
      </w:r>
      <w:r w:rsidRPr="00D0089C">
        <w:rPr>
          <w:sz w:val="22"/>
          <w:szCs w:val="22"/>
        </w:rPr>
        <w:t xml:space="preserve"> to create </w:t>
      </w:r>
      <w:proofErr w:type="spellStart"/>
      <w:r w:rsidRPr="00D0089C">
        <w:rPr>
          <w:sz w:val="22"/>
          <w:szCs w:val="22"/>
        </w:rPr>
        <w:t>cron</w:t>
      </w:r>
      <w:proofErr w:type="spellEnd"/>
      <w:r w:rsidR="00BC194E" w:rsidRPr="00D0089C">
        <w:rPr>
          <w:sz w:val="22"/>
          <w:szCs w:val="22"/>
        </w:rPr>
        <w:t>-</w:t>
      </w:r>
      <w:r w:rsidRPr="00D0089C">
        <w:rPr>
          <w:sz w:val="22"/>
          <w:szCs w:val="22"/>
        </w:rPr>
        <w:t xml:space="preserve">jobs that can give them a </w:t>
      </w:r>
      <w:r w:rsidR="00B50BB7">
        <w:rPr>
          <w:sz w:val="22"/>
          <w:szCs w:val="22"/>
        </w:rPr>
        <w:t>web</w:t>
      </w:r>
      <w:r w:rsidR="00BC194E" w:rsidRPr="00D0089C">
        <w:rPr>
          <w:sz w:val="22"/>
          <w:szCs w:val="22"/>
        </w:rPr>
        <w:t xml:space="preserve">page </w:t>
      </w:r>
      <w:r w:rsidRPr="00D0089C">
        <w:rPr>
          <w:sz w:val="22"/>
          <w:szCs w:val="22"/>
        </w:rPr>
        <w:t xml:space="preserve">request after every 10 minutes. </w:t>
      </w:r>
      <w:proofErr w:type="gramStart"/>
      <w:r w:rsidR="00B50BB7">
        <w:rPr>
          <w:sz w:val="22"/>
          <w:szCs w:val="22"/>
        </w:rPr>
        <w:t>s</w:t>
      </w:r>
      <w:r w:rsidRPr="00D0089C">
        <w:rPr>
          <w:sz w:val="22"/>
          <w:szCs w:val="22"/>
        </w:rPr>
        <w:t>o</w:t>
      </w:r>
      <w:proofErr w:type="gramEnd"/>
      <w:r w:rsidRPr="00D0089C">
        <w:rPr>
          <w:sz w:val="22"/>
          <w:szCs w:val="22"/>
        </w:rPr>
        <w:t xml:space="preserve"> </w:t>
      </w:r>
      <w:r w:rsidR="00B50BB7">
        <w:rPr>
          <w:sz w:val="22"/>
          <w:szCs w:val="22"/>
        </w:rPr>
        <w:t>we can</w:t>
      </w:r>
      <w:r w:rsidR="00BC194E" w:rsidRPr="00D0089C">
        <w:rPr>
          <w:sz w:val="22"/>
          <w:szCs w:val="22"/>
        </w:rPr>
        <w:t xml:space="preserve"> </w:t>
      </w:r>
      <w:r w:rsidRPr="00D0089C">
        <w:rPr>
          <w:sz w:val="22"/>
          <w:szCs w:val="22"/>
        </w:rPr>
        <w:t xml:space="preserve">create 50 </w:t>
      </w:r>
      <w:proofErr w:type="spellStart"/>
      <w:r w:rsidRPr="00D0089C">
        <w:rPr>
          <w:sz w:val="22"/>
          <w:szCs w:val="22"/>
        </w:rPr>
        <w:t>cron</w:t>
      </w:r>
      <w:proofErr w:type="spellEnd"/>
      <w:r w:rsidRPr="00D0089C">
        <w:rPr>
          <w:sz w:val="22"/>
          <w:szCs w:val="22"/>
        </w:rPr>
        <w:t>-job accounts for this 100 deployed server.py, 1 on every 2</w:t>
      </w:r>
      <w:r w:rsidR="00B50BB7">
        <w:rPr>
          <w:sz w:val="22"/>
          <w:szCs w:val="22"/>
        </w:rPr>
        <w:t xml:space="preserve"> (Figure 9)</w:t>
      </w:r>
      <w:r w:rsidRPr="00D0089C">
        <w:rPr>
          <w:sz w:val="22"/>
          <w:szCs w:val="22"/>
        </w:rPr>
        <w:t>.</w:t>
      </w:r>
    </w:p>
    <w:p w14:paraId="4633CC0F" w14:textId="77777777" w:rsidR="00B50BB7" w:rsidRDefault="00BC194E" w:rsidP="00B50BB7">
      <w:pPr>
        <w:pStyle w:val="NormalWeb"/>
        <w:keepNext/>
        <w:ind w:left="720"/>
        <w:jc w:val="both"/>
      </w:pPr>
      <w:r w:rsidRPr="00513974">
        <w:rPr>
          <w:noProof/>
        </w:rPr>
        <w:drawing>
          <wp:inline distT="0" distB="0" distL="0" distR="0" wp14:anchorId="56188E50" wp14:editId="797DF924">
            <wp:extent cx="5693434" cy="3094990"/>
            <wp:effectExtent l="0" t="0" r="2540" b="0"/>
            <wp:docPr id="1552227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227120" name=""/>
                    <pic:cNvPicPr/>
                  </pic:nvPicPr>
                  <pic:blipFill>
                    <a:blip r:embed="rId24"/>
                    <a:stretch>
                      <a:fillRect/>
                    </a:stretch>
                  </pic:blipFill>
                  <pic:spPr>
                    <a:xfrm>
                      <a:off x="0" y="0"/>
                      <a:ext cx="5695458" cy="3096090"/>
                    </a:xfrm>
                    <a:prstGeom prst="rect">
                      <a:avLst/>
                    </a:prstGeom>
                  </pic:spPr>
                </pic:pic>
              </a:graphicData>
            </a:graphic>
          </wp:inline>
        </w:drawing>
      </w:r>
    </w:p>
    <w:p w14:paraId="15BB17EF" w14:textId="29CDE1B7" w:rsidR="00BC194E" w:rsidRDefault="00B50BB7" w:rsidP="00B50BB7">
      <w:pPr>
        <w:pStyle w:val="Caption"/>
        <w:ind w:left="4320"/>
        <w:jc w:val="both"/>
      </w:pPr>
      <w:r>
        <w:t xml:space="preserve"> Figure </w:t>
      </w:r>
      <w:r>
        <w:fldChar w:fldCharType="begin"/>
      </w:r>
      <w:r>
        <w:instrText xml:space="preserve"> SEQ Figure \* ARABIC </w:instrText>
      </w:r>
      <w:r>
        <w:fldChar w:fldCharType="separate"/>
      </w:r>
      <w:r>
        <w:rPr>
          <w:noProof/>
        </w:rPr>
        <w:t>9</w:t>
      </w:r>
      <w:r>
        <w:fldChar w:fldCharType="end"/>
      </w:r>
    </w:p>
    <w:p w14:paraId="5C87BD85" w14:textId="4AFDC41A" w:rsidR="00D0089C" w:rsidRPr="00D0089C" w:rsidRDefault="00000000" w:rsidP="00D0089C">
      <w:pPr>
        <w:pStyle w:val="NormalWeb"/>
        <w:ind w:left="720"/>
        <w:jc w:val="both"/>
        <w:rPr>
          <w:sz w:val="22"/>
          <w:szCs w:val="22"/>
        </w:rPr>
      </w:pPr>
      <w:hyperlink r:id="rId25" w:history="1">
        <w:r w:rsidR="00BC194E" w:rsidRPr="00D0089C">
          <w:rPr>
            <w:rStyle w:val="Hyperlink"/>
            <w:sz w:val="22"/>
            <w:szCs w:val="22"/>
          </w:rPr>
          <w:t>https://scrap001.onrender.com/success</w:t>
        </w:r>
      </w:hyperlink>
      <w:r w:rsidR="00BC194E" w:rsidRPr="00D0089C">
        <w:rPr>
          <w:sz w:val="22"/>
          <w:szCs w:val="22"/>
        </w:rPr>
        <w:t xml:space="preserve"> this will return a</w:t>
      </w:r>
      <w:r w:rsidR="00B67408">
        <w:rPr>
          <w:sz w:val="22"/>
          <w:szCs w:val="22"/>
        </w:rPr>
        <w:t>n</w:t>
      </w:r>
      <w:r w:rsidR="00BC194E" w:rsidRPr="00D0089C">
        <w:rPr>
          <w:sz w:val="22"/>
          <w:szCs w:val="22"/>
        </w:rPr>
        <w:t xml:space="preserve"> </w:t>
      </w:r>
      <w:r w:rsidR="00B67408">
        <w:rPr>
          <w:sz w:val="22"/>
          <w:szCs w:val="22"/>
        </w:rPr>
        <w:t>HTML</w:t>
      </w:r>
      <w:r w:rsidR="00BC194E" w:rsidRPr="00D0089C">
        <w:rPr>
          <w:sz w:val="22"/>
          <w:szCs w:val="22"/>
        </w:rPr>
        <w:t xml:space="preserve"> page</w:t>
      </w:r>
      <w:r w:rsidR="00B67408">
        <w:rPr>
          <w:sz w:val="22"/>
          <w:szCs w:val="22"/>
        </w:rPr>
        <w:t xml:space="preserve"> with</w:t>
      </w:r>
      <w:r w:rsidR="00BC194E" w:rsidRPr="00D0089C">
        <w:rPr>
          <w:sz w:val="22"/>
          <w:szCs w:val="22"/>
        </w:rPr>
        <w:t xml:space="preserve"> just </w:t>
      </w:r>
      <w:r w:rsidR="00B67408">
        <w:rPr>
          <w:sz w:val="22"/>
          <w:szCs w:val="22"/>
        </w:rPr>
        <w:t>O</w:t>
      </w:r>
      <w:r w:rsidR="00BC194E" w:rsidRPr="00D0089C">
        <w:rPr>
          <w:sz w:val="22"/>
          <w:szCs w:val="22"/>
        </w:rPr>
        <w:t xml:space="preserve">ne </w:t>
      </w:r>
      <w:r w:rsidR="00B67408">
        <w:rPr>
          <w:sz w:val="22"/>
          <w:szCs w:val="22"/>
        </w:rPr>
        <w:t>P</w:t>
      </w:r>
      <w:r w:rsidR="00BC194E" w:rsidRPr="00D0089C">
        <w:rPr>
          <w:sz w:val="22"/>
          <w:szCs w:val="22"/>
        </w:rPr>
        <w:t xml:space="preserve">iece written on it which says that server.py is working. If there is no ping on server.py for 15 minutes then there is </w:t>
      </w:r>
      <w:r w:rsidR="00B67408">
        <w:rPr>
          <w:sz w:val="22"/>
          <w:szCs w:val="22"/>
        </w:rPr>
        <w:t xml:space="preserve">a </w:t>
      </w:r>
      <w:r w:rsidR="00BC194E" w:rsidRPr="00D0089C">
        <w:rPr>
          <w:sz w:val="22"/>
          <w:szCs w:val="22"/>
        </w:rPr>
        <w:t>chance o</w:t>
      </w:r>
      <w:r w:rsidR="00B67408">
        <w:rPr>
          <w:sz w:val="22"/>
          <w:szCs w:val="22"/>
        </w:rPr>
        <w:t>f</w:t>
      </w:r>
      <w:r w:rsidR="00BC194E" w:rsidRPr="00D0089C">
        <w:rPr>
          <w:sz w:val="22"/>
          <w:szCs w:val="22"/>
        </w:rPr>
        <w:t xml:space="preserve"> getting it down so </w:t>
      </w:r>
      <w:r w:rsidR="00B50BB7">
        <w:rPr>
          <w:sz w:val="22"/>
          <w:szCs w:val="22"/>
        </w:rPr>
        <w:t>we</w:t>
      </w:r>
      <w:r w:rsidR="00BC194E" w:rsidRPr="00D0089C">
        <w:rPr>
          <w:sz w:val="22"/>
          <w:szCs w:val="22"/>
        </w:rPr>
        <w:t xml:space="preserve"> may have to restart it again.</w:t>
      </w:r>
    </w:p>
    <w:p w14:paraId="285A557F" w14:textId="77777777" w:rsidR="00D0089C" w:rsidRDefault="00D0089C" w:rsidP="00D0089C">
      <w:pPr>
        <w:pStyle w:val="NormalWeb"/>
        <w:ind w:left="720"/>
        <w:jc w:val="both"/>
      </w:pPr>
    </w:p>
    <w:p w14:paraId="640F8277" w14:textId="77777777" w:rsidR="00B50BB7" w:rsidRDefault="00B50BB7" w:rsidP="00B50BB7">
      <w:pPr>
        <w:pStyle w:val="NormalWeb"/>
        <w:jc w:val="both"/>
      </w:pPr>
    </w:p>
    <w:p w14:paraId="06A64E93" w14:textId="77777777" w:rsidR="00B50BB7" w:rsidRDefault="00B50BB7" w:rsidP="00D0089C">
      <w:pPr>
        <w:pStyle w:val="NormalWeb"/>
        <w:ind w:left="720"/>
        <w:jc w:val="both"/>
      </w:pPr>
    </w:p>
    <w:p w14:paraId="4FC262B9" w14:textId="77777777" w:rsidR="00B50BB7" w:rsidRDefault="00B50BB7" w:rsidP="00D0089C">
      <w:pPr>
        <w:pStyle w:val="NormalWeb"/>
        <w:ind w:left="720"/>
        <w:jc w:val="both"/>
      </w:pPr>
    </w:p>
    <w:p w14:paraId="3CFEC965" w14:textId="77777777" w:rsidR="00B50BB7" w:rsidRDefault="00B50BB7" w:rsidP="00D0089C">
      <w:pPr>
        <w:pStyle w:val="NormalWeb"/>
        <w:ind w:left="720"/>
        <w:jc w:val="both"/>
      </w:pPr>
    </w:p>
    <w:p w14:paraId="1289000B" w14:textId="77777777" w:rsidR="00B50BB7" w:rsidRDefault="00B50BB7" w:rsidP="00D0089C">
      <w:pPr>
        <w:pStyle w:val="NormalWeb"/>
        <w:ind w:left="720"/>
        <w:jc w:val="both"/>
      </w:pPr>
    </w:p>
    <w:p w14:paraId="46F35C66" w14:textId="77777777" w:rsidR="00B50BB7" w:rsidRDefault="00B50BB7" w:rsidP="00D0089C">
      <w:pPr>
        <w:pStyle w:val="NormalWeb"/>
        <w:ind w:left="720"/>
        <w:jc w:val="both"/>
      </w:pPr>
    </w:p>
    <w:p w14:paraId="7948801B" w14:textId="77777777" w:rsidR="00D0089C" w:rsidRDefault="00D0089C" w:rsidP="00D0089C">
      <w:pPr>
        <w:pStyle w:val="NormalWeb"/>
        <w:ind w:left="720"/>
        <w:jc w:val="both"/>
      </w:pPr>
    </w:p>
    <w:p w14:paraId="36149C0D" w14:textId="77777777" w:rsidR="00D0089C" w:rsidRDefault="00D0089C" w:rsidP="00D0089C">
      <w:pPr>
        <w:pStyle w:val="NormalWeb"/>
        <w:ind w:left="720"/>
        <w:jc w:val="both"/>
      </w:pPr>
    </w:p>
    <w:p w14:paraId="312B14BF" w14:textId="77777777" w:rsidR="00D0089C" w:rsidRDefault="00D0089C" w:rsidP="00D0089C">
      <w:pPr>
        <w:pStyle w:val="NormalWeb"/>
        <w:ind w:left="720"/>
        <w:jc w:val="both"/>
      </w:pPr>
    </w:p>
    <w:p w14:paraId="7517F2B9" w14:textId="77777777" w:rsidR="00D0089C" w:rsidRDefault="00D0089C" w:rsidP="00D0089C">
      <w:pPr>
        <w:pStyle w:val="NormalWeb"/>
        <w:ind w:left="720"/>
        <w:jc w:val="both"/>
      </w:pPr>
    </w:p>
    <w:p w14:paraId="2E9E52DC" w14:textId="77777777" w:rsidR="00D0089C" w:rsidRDefault="00D0089C" w:rsidP="00D0089C">
      <w:pPr>
        <w:pStyle w:val="NormalWeb"/>
        <w:ind w:left="720"/>
        <w:jc w:val="both"/>
      </w:pPr>
    </w:p>
    <w:p w14:paraId="715D08A4" w14:textId="77777777" w:rsidR="00D0089C" w:rsidRDefault="00D0089C" w:rsidP="00D0089C">
      <w:pPr>
        <w:pStyle w:val="NormalWeb"/>
        <w:ind w:left="720"/>
        <w:jc w:val="both"/>
      </w:pPr>
    </w:p>
    <w:p w14:paraId="3209F6B0" w14:textId="77777777" w:rsidR="00D0089C" w:rsidRPr="00D0089C" w:rsidRDefault="00D0089C" w:rsidP="00D0089C">
      <w:pPr>
        <w:pStyle w:val="NormalWeb"/>
        <w:ind w:left="720"/>
        <w:jc w:val="both"/>
        <w:rPr>
          <w:rStyle w:val="Strong"/>
          <w:b w:val="0"/>
          <w:bCs w:val="0"/>
        </w:rPr>
      </w:pPr>
    </w:p>
    <w:p w14:paraId="6581CDDA" w14:textId="3B9BA14C" w:rsidR="00051C77" w:rsidRPr="00D0089C" w:rsidRDefault="00BB14A8" w:rsidP="00B50BB7">
      <w:pPr>
        <w:pStyle w:val="NormalWeb"/>
        <w:rPr>
          <w:sz w:val="22"/>
          <w:szCs w:val="22"/>
        </w:rPr>
      </w:pPr>
      <w:r w:rsidRPr="00D0089C">
        <w:rPr>
          <w:rStyle w:val="Strong"/>
          <w:rFonts w:eastAsiaTheme="majorEastAsia"/>
          <w:sz w:val="22"/>
          <w:szCs w:val="22"/>
        </w:rPr>
        <w:t>Batch processing</w:t>
      </w:r>
      <w:r w:rsidR="00051C77" w:rsidRPr="00D0089C">
        <w:rPr>
          <w:sz w:val="22"/>
          <w:szCs w:val="22"/>
        </w:rPr>
        <w:t>:</w:t>
      </w:r>
    </w:p>
    <w:p w14:paraId="24A311EA" w14:textId="79E57A77" w:rsidR="00BC194E" w:rsidRPr="00D0089C" w:rsidRDefault="00BC194E" w:rsidP="00C15F1F">
      <w:pPr>
        <w:pStyle w:val="NormalWeb"/>
        <w:spacing w:before="0" w:beforeAutospacing="0" w:after="0" w:afterAutospacing="0"/>
        <w:ind w:left="720"/>
        <w:jc w:val="both"/>
        <w:rPr>
          <w:color w:val="0E101A"/>
          <w:sz w:val="22"/>
          <w:szCs w:val="22"/>
        </w:rPr>
      </w:pPr>
      <w:r w:rsidRPr="00D0089C">
        <w:rPr>
          <w:color w:val="0E101A"/>
          <w:sz w:val="22"/>
          <w:szCs w:val="22"/>
        </w:rPr>
        <w:t>We start by preparing the data, where continuous Serial Numbers (SN) are generated to uniquely identify each request. A dataframe is then created, consisting of two columns</w:t>
      </w:r>
      <w:r w:rsidR="00C15F1F" w:rsidRPr="00D0089C">
        <w:rPr>
          <w:color w:val="0E101A"/>
          <w:sz w:val="22"/>
          <w:szCs w:val="22"/>
        </w:rPr>
        <w:t xml:space="preserve"> </w:t>
      </w:r>
      <w:r w:rsidRPr="00D0089C">
        <w:rPr>
          <w:color w:val="0E101A"/>
          <w:sz w:val="22"/>
          <w:szCs w:val="22"/>
        </w:rPr>
        <w:t>SN and URL. The SN serves as a unique identifier for each request, and the URL is the target endpoint for data retrieval.</w:t>
      </w:r>
    </w:p>
    <w:p w14:paraId="64647E25" w14:textId="77777777" w:rsidR="00C15F1F" w:rsidRDefault="00C15F1F" w:rsidP="00C15F1F">
      <w:pPr>
        <w:pStyle w:val="NormalWeb"/>
        <w:spacing w:before="0" w:beforeAutospacing="0" w:after="0" w:afterAutospacing="0"/>
        <w:ind w:left="720"/>
        <w:jc w:val="both"/>
        <w:rPr>
          <w:color w:val="0E101A"/>
        </w:rPr>
      </w:pPr>
    </w:p>
    <w:p w14:paraId="1EF2F562" w14:textId="77777777" w:rsidR="00BC194E" w:rsidRPr="00D0089C" w:rsidRDefault="00BC194E" w:rsidP="00C15F1F">
      <w:pPr>
        <w:pStyle w:val="NormalWeb"/>
        <w:spacing w:before="0" w:beforeAutospacing="0" w:after="0" w:afterAutospacing="0"/>
        <w:ind w:left="720"/>
        <w:jc w:val="both"/>
        <w:rPr>
          <w:color w:val="0E101A"/>
          <w:sz w:val="22"/>
          <w:szCs w:val="22"/>
        </w:rPr>
      </w:pPr>
      <w:r w:rsidRPr="00D0089C">
        <w:rPr>
          <w:color w:val="0E101A"/>
          <w:sz w:val="22"/>
          <w:szCs w:val="22"/>
        </w:rPr>
        <w:t xml:space="preserve">Next, we form batches, setting the batch size to either 400 or 500 requests based on the server capacity. This batch is further split into smaller groups of four URLs, distributed across different servers to optimize parallel processing. Utilizing Python's </w:t>
      </w:r>
      <w:proofErr w:type="spellStart"/>
      <w:proofErr w:type="gramStart"/>
      <w:r w:rsidRPr="00D0089C">
        <w:rPr>
          <w:color w:val="0E101A"/>
          <w:sz w:val="22"/>
          <w:szCs w:val="22"/>
        </w:rPr>
        <w:t>concurrent.futures</w:t>
      </w:r>
      <w:proofErr w:type="gramEnd"/>
      <w:r w:rsidRPr="00D0089C">
        <w:rPr>
          <w:color w:val="0E101A"/>
          <w:sz w:val="22"/>
          <w:szCs w:val="22"/>
        </w:rPr>
        <w:t>.ThreadPoolExecutor</w:t>
      </w:r>
      <w:proofErr w:type="spellEnd"/>
      <w:r w:rsidRPr="00D0089C">
        <w:rPr>
          <w:color w:val="0E101A"/>
          <w:sz w:val="22"/>
          <w:szCs w:val="22"/>
        </w:rPr>
        <w:t>, multiple threads are initiated to handle these requests simultaneously, improving efficiency and speed. Requests are allocated to different servers using a round-robin approach based on the SN, ensuring balanced load distribution.</w:t>
      </w:r>
    </w:p>
    <w:p w14:paraId="2688CA50" w14:textId="77777777" w:rsidR="00C15F1F" w:rsidRDefault="00C15F1F" w:rsidP="00C15F1F">
      <w:pPr>
        <w:pStyle w:val="NormalWeb"/>
        <w:spacing w:before="0" w:beforeAutospacing="0" w:after="0" w:afterAutospacing="0"/>
        <w:ind w:left="720"/>
        <w:jc w:val="both"/>
        <w:rPr>
          <w:color w:val="0E101A"/>
        </w:rPr>
      </w:pPr>
    </w:p>
    <w:p w14:paraId="75B5C87A" w14:textId="77777777" w:rsidR="00D0089C" w:rsidRDefault="00D0089C" w:rsidP="00C15F1F">
      <w:pPr>
        <w:pStyle w:val="NormalWeb"/>
        <w:spacing w:before="0" w:beforeAutospacing="0" w:after="0" w:afterAutospacing="0"/>
        <w:ind w:left="720"/>
        <w:jc w:val="both"/>
        <w:rPr>
          <w:color w:val="0E101A"/>
        </w:rPr>
      </w:pPr>
    </w:p>
    <w:p w14:paraId="69BC6CFE" w14:textId="43497FBA" w:rsidR="00BC194E" w:rsidRPr="00D0089C" w:rsidRDefault="00BC194E" w:rsidP="00C15F1F">
      <w:pPr>
        <w:pStyle w:val="NormalWeb"/>
        <w:spacing w:before="0" w:beforeAutospacing="0" w:after="0" w:afterAutospacing="0"/>
        <w:ind w:left="720"/>
        <w:jc w:val="both"/>
        <w:rPr>
          <w:color w:val="0E101A"/>
          <w:sz w:val="22"/>
          <w:szCs w:val="22"/>
        </w:rPr>
      </w:pPr>
      <w:r w:rsidRPr="00D0089C">
        <w:rPr>
          <w:color w:val="0E101A"/>
          <w:sz w:val="22"/>
          <w:szCs w:val="22"/>
        </w:rPr>
        <w:t xml:space="preserve">During concurrent execution, each thread sends a request to the designated server and waits for a response. Once all requests in a batch are processed, results are collected and validated. Valid data is integrated into the database using the </w:t>
      </w:r>
      <w:proofErr w:type="spellStart"/>
      <w:r w:rsidRPr="00D0089C">
        <w:rPr>
          <w:color w:val="0E101A"/>
          <w:sz w:val="22"/>
          <w:szCs w:val="22"/>
        </w:rPr>
        <w:t>add_new_urls_to_</w:t>
      </w:r>
      <w:proofErr w:type="gramStart"/>
      <w:r w:rsidRPr="00D0089C">
        <w:rPr>
          <w:color w:val="0E101A"/>
          <w:sz w:val="22"/>
          <w:szCs w:val="22"/>
        </w:rPr>
        <w:t>detail</w:t>
      </w:r>
      <w:proofErr w:type="spellEnd"/>
      <w:r w:rsidRPr="00D0089C">
        <w:rPr>
          <w:color w:val="0E101A"/>
          <w:sz w:val="22"/>
          <w:szCs w:val="22"/>
        </w:rPr>
        <w:t>(</w:t>
      </w:r>
      <w:proofErr w:type="gramEnd"/>
      <w:r w:rsidRPr="00D0089C">
        <w:rPr>
          <w:color w:val="0E101A"/>
          <w:sz w:val="22"/>
          <w:szCs w:val="22"/>
        </w:rPr>
        <w:t xml:space="preserve">), </w:t>
      </w:r>
      <w:proofErr w:type="spellStart"/>
      <w:r w:rsidRPr="00D0089C">
        <w:rPr>
          <w:color w:val="0E101A"/>
          <w:sz w:val="22"/>
          <w:szCs w:val="22"/>
        </w:rPr>
        <w:t>add_entry_to_full_detail</w:t>
      </w:r>
      <w:proofErr w:type="spellEnd"/>
      <w:r w:rsidRPr="00D0089C">
        <w:rPr>
          <w:color w:val="0E101A"/>
          <w:sz w:val="22"/>
          <w:szCs w:val="22"/>
        </w:rPr>
        <w:t xml:space="preserve">() and </w:t>
      </w:r>
      <w:proofErr w:type="spellStart"/>
      <w:r w:rsidRPr="00D0089C">
        <w:rPr>
          <w:color w:val="0E101A"/>
          <w:sz w:val="22"/>
          <w:szCs w:val="22"/>
        </w:rPr>
        <w:t>add_director_from_dataframe</w:t>
      </w:r>
      <w:proofErr w:type="spellEnd"/>
      <w:r w:rsidRPr="00D0089C">
        <w:rPr>
          <w:color w:val="0E101A"/>
          <w:sz w:val="22"/>
          <w:szCs w:val="22"/>
        </w:rPr>
        <w:t>() function</w:t>
      </w:r>
      <w:r w:rsidR="00C15F1F" w:rsidRPr="00D0089C">
        <w:rPr>
          <w:color w:val="0E101A"/>
          <w:sz w:val="22"/>
          <w:szCs w:val="22"/>
        </w:rPr>
        <w:t>s</w:t>
      </w:r>
      <w:r w:rsidRPr="00D0089C">
        <w:rPr>
          <w:color w:val="0E101A"/>
          <w:sz w:val="22"/>
          <w:szCs w:val="22"/>
        </w:rPr>
        <w:t xml:space="preserve"> which takes dictionary or dataframe as an input parameter. If any errors occur during processing, such as network issues or server errors, the entire batch is discarded. The system then waits for a specified time (usually 1 minute) before retrying the </w:t>
      </w:r>
      <w:r w:rsidR="00C15F1F" w:rsidRPr="00D0089C">
        <w:rPr>
          <w:color w:val="0E101A"/>
          <w:sz w:val="22"/>
          <w:szCs w:val="22"/>
        </w:rPr>
        <w:t xml:space="preserve">same </w:t>
      </w:r>
      <w:r w:rsidRPr="00D0089C">
        <w:rPr>
          <w:color w:val="0E101A"/>
          <w:sz w:val="22"/>
          <w:szCs w:val="22"/>
        </w:rPr>
        <w:t>batch</w:t>
      </w:r>
      <w:r w:rsidR="00C15F1F" w:rsidRPr="00D0089C">
        <w:rPr>
          <w:color w:val="0E101A"/>
          <w:sz w:val="22"/>
          <w:szCs w:val="22"/>
        </w:rPr>
        <w:t xml:space="preserve"> again</w:t>
      </w:r>
      <w:r w:rsidRPr="00D0089C">
        <w:rPr>
          <w:color w:val="0E101A"/>
          <w:sz w:val="22"/>
          <w:szCs w:val="22"/>
        </w:rPr>
        <w:t>. This retry process is limited to a maximum of five attempts to prevent indefinite looping.</w:t>
      </w:r>
    </w:p>
    <w:p w14:paraId="32ED6C9A" w14:textId="77777777" w:rsidR="00C15F1F" w:rsidRDefault="00C15F1F" w:rsidP="00C15F1F">
      <w:pPr>
        <w:pStyle w:val="NormalWeb"/>
        <w:spacing w:before="0" w:beforeAutospacing="0" w:after="0" w:afterAutospacing="0"/>
        <w:ind w:left="720"/>
        <w:jc w:val="both"/>
        <w:rPr>
          <w:color w:val="0E101A"/>
        </w:rPr>
      </w:pPr>
    </w:p>
    <w:p w14:paraId="17F719AB" w14:textId="77777777" w:rsidR="00C15F1F" w:rsidRPr="00D0089C" w:rsidRDefault="00BC194E" w:rsidP="00C15F1F">
      <w:pPr>
        <w:pStyle w:val="NormalWeb"/>
        <w:spacing w:before="0" w:beforeAutospacing="0" w:after="0" w:afterAutospacing="0"/>
        <w:ind w:left="720"/>
        <w:jc w:val="both"/>
        <w:rPr>
          <w:color w:val="0E101A"/>
          <w:sz w:val="22"/>
          <w:szCs w:val="22"/>
        </w:rPr>
      </w:pPr>
      <w:r w:rsidRPr="00D0089C">
        <w:rPr>
          <w:color w:val="0E101A"/>
          <w:sz w:val="22"/>
          <w:szCs w:val="22"/>
        </w:rPr>
        <w:t>Throughout the process, detailed logs are maintained to monitor progress, including the number of requests processed, the time taken for each batch, and any errors encountered. The system estimates the remaining time for processing based on the progress of the current batch, providing a percentage of completion and time remaining. This ensures transparency and allows for effective monitoring of the batch processing.</w:t>
      </w:r>
      <w:r w:rsidR="00C15F1F" w:rsidRPr="00D0089C">
        <w:rPr>
          <w:color w:val="0E101A"/>
          <w:sz w:val="22"/>
          <w:szCs w:val="22"/>
        </w:rPr>
        <w:t xml:space="preserve"> </w:t>
      </w:r>
    </w:p>
    <w:p w14:paraId="0ED0BC23" w14:textId="77777777" w:rsidR="00C15F1F" w:rsidRDefault="00C15F1F" w:rsidP="00C15F1F">
      <w:pPr>
        <w:pStyle w:val="NormalWeb"/>
        <w:spacing w:before="0" w:beforeAutospacing="0" w:after="0" w:afterAutospacing="0"/>
        <w:ind w:left="720"/>
        <w:jc w:val="both"/>
        <w:rPr>
          <w:color w:val="0E101A"/>
        </w:rPr>
      </w:pPr>
    </w:p>
    <w:p w14:paraId="06D17A9C" w14:textId="2C079C7E" w:rsidR="00BC194E" w:rsidRPr="00D0089C" w:rsidRDefault="00C15F1F" w:rsidP="00C15F1F">
      <w:pPr>
        <w:pStyle w:val="NormalWeb"/>
        <w:spacing w:before="0" w:beforeAutospacing="0" w:after="0" w:afterAutospacing="0"/>
        <w:ind w:left="720"/>
        <w:jc w:val="both"/>
        <w:rPr>
          <w:color w:val="0E101A"/>
          <w:sz w:val="22"/>
          <w:szCs w:val="22"/>
        </w:rPr>
      </w:pPr>
      <w:r w:rsidRPr="00D0089C">
        <w:rPr>
          <w:bCs/>
          <w:color w:val="0E101A"/>
          <w:sz w:val="22"/>
          <w:szCs w:val="22"/>
        </w:rPr>
        <w:t>Finally, once all batches are successfully processed, the system logs the completion of the process, and the database connection is gracefully closed to ensure data integrity and resource management. This robust batch-processing mechanism enables efficient, reliable, and scalable data retrieval, allowing for the seamless integration of large datasets into our system.</w:t>
      </w:r>
    </w:p>
    <w:p w14:paraId="3E7BF041" w14:textId="77777777" w:rsidR="00C15F1F" w:rsidRDefault="00C15F1F" w:rsidP="00C15F1F">
      <w:pPr>
        <w:pStyle w:val="NormalWeb"/>
        <w:spacing w:before="0" w:beforeAutospacing="0" w:after="0" w:afterAutospacing="0"/>
        <w:ind w:left="720"/>
        <w:jc w:val="both"/>
        <w:rPr>
          <w:color w:val="0E101A"/>
        </w:rPr>
      </w:pPr>
    </w:p>
    <w:p w14:paraId="68D585FF" w14:textId="77777777" w:rsidR="00C15F1F" w:rsidRDefault="00C15F1F" w:rsidP="00C15F1F">
      <w:pPr>
        <w:pStyle w:val="NormalWeb"/>
        <w:spacing w:before="0" w:beforeAutospacing="0" w:after="0" w:afterAutospacing="0"/>
        <w:ind w:left="720"/>
        <w:jc w:val="both"/>
        <w:rPr>
          <w:color w:val="0E101A"/>
        </w:rPr>
      </w:pPr>
    </w:p>
    <w:p w14:paraId="41F8D36E" w14:textId="77777777" w:rsidR="00C15F1F" w:rsidRDefault="00C15F1F" w:rsidP="00C15F1F">
      <w:pPr>
        <w:pStyle w:val="NormalWeb"/>
        <w:spacing w:before="0" w:beforeAutospacing="0" w:after="0" w:afterAutospacing="0"/>
        <w:ind w:left="720"/>
        <w:jc w:val="both"/>
        <w:rPr>
          <w:color w:val="0E101A"/>
        </w:rPr>
      </w:pPr>
    </w:p>
    <w:p w14:paraId="39689ABF" w14:textId="77777777" w:rsidR="00C15F1F" w:rsidRDefault="00C15F1F" w:rsidP="00C15F1F">
      <w:pPr>
        <w:pStyle w:val="NormalWeb"/>
        <w:spacing w:before="0" w:beforeAutospacing="0" w:after="0" w:afterAutospacing="0"/>
        <w:ind w:left="720"/>
        <w:jc w:val="both"/>
        <w:rPr>
          <w:color w:val="0E101A"/>
        </w:rPr>
      </w:pPr>
    </w:p>
    <w:p w14:paraId="506BC139" w14:textId="77777777" w:rsidR="00C15F1F" w:rsidRDefault="00C15F1F" w:rsidP="00C15F1F">
      <w:pPr>
        <w:pStyle w:val="NormalWeb"/>
        <w:spacing w:before="0" w:beforeAutospacing="0" w:after="0" w:afterAutospacing="0"/>
        <w:ind w:left="720"/>
        <w:jc w:val="both"/>
        <w:rPr>
          <w:color w:val="0E101A"/>
        </w:rPr>
      </w:pPr>
    </w:p>
    <w:p w14:paraId="46F8899C" w14:textId="77777777" w:rsidR="00C15F1F" w:rsidRDefault="00C15F1F" w:rsidP="00C15F1F">
      <w:pPr>
        <w:pStyle w:val="NormalWeb"/>
        <w:spacing w:before="0" w:beforeAutospacing="0" w:after="0" w:afterAutospacing="0"/>
        <w:ind w:left="720"/>
        <w:jc w:val="both"/>
        <w:rPr>
          <w:color w:val="0E101A"/>
        </w:rPr>
      </w:pPr>
    </w:p>
    <w:p w14:paraId="477E3B9F" w14:textId="77777777" w:rsidR="00C15F1F" w:rsidRPr="00C15F1F" w:rsidRDefault="00C15F1F" w:rsidP="00C15F1F">
      <w:pPr>
        <w:pStyle w:val="NormalWeb"/>
        <w:spacing w:before="0" w:beforeAutospacing="0" w:after="0" w:afterAutospacing="0"/>
        <w:ind w:left="720"/>
        <w:jc w:val="both"/>
        <w:rPr>
          <w:color w:val="0E101A"/>
        </w:rPr>
      </w:pPr>
    </w:p>
    <w:p w14:paraId="6884AAB5" w14:textId="5DF6C454" w:rsidR="00D0089C" w:rsidRPr="00D0089C" w:rsidRDefault="006233C3">
      <w:pPr>
        <w:pStyle w:val="NormalWeb"/>
        <w:numPr>
          <w:ilvl w:val="0"/>
          <w:numId w:val="5"/>
        </w:numPr>
        <w:rPr>
          <w:b/>
          <w:bCs/>
          <w:sz w:val="22"/>
          <w:szCs w:val="22"/>
        </w:rPr>
      </w:pPr>
      <w:r w:rsidRPr="00D0089C">
        <w:rPr>
          <w:b/>
          <w:bCs/>
          <w:sz w:val="22"/>
          <w:szCs w:val="22"/>
        </w:rPr>
        <w:t>Storing Scraped Data into MySQL Database</w:t>
      </w:r>
      <w:r w:rsidR="00BB14A8" w:rsidRPr="00D0089C">
        <w:rPr>
          <w:b/>
          <w:bCs/>
          <w:sz w:val="22"/>
          <w:szCs w:val="22"/>
        </w:rPr>
        <w:t>:</w:t>
      </w:r>
    </w:p>
    <w:p w14:paraId="7568E630" w14:textId="694273A1" w:rsidR="006233C3" w:rsidRPr="006233C3" w:rsidRDefault="00D0089C" w:rsidP="00D0089C">
      <w:pPr>
        <w:pStyle w:val="NormalWeb"/>
        <w:ind w:left="720"/>
        <w:jc w:val="both"/>
        <w:rPr>
          <w:rFonts w:eastAsiaTheme="minorHAnsi"/>
          <w:sz w:val="22"/>
          <w:szCs w:val="22"/>
          <w:lang w:eastAsia="en-US"/>
        </w:rPr>
      </w:pPr>
      <w:r w:rsidRPr="00D0089C">
        <w:rPr>
          <w:bCs/>
          <w:color w:val="0E101A"/>
          <w:sz w:val="22"/>
          <w:szCs w:val="22"/>
        </w:rPr>
        <w:t>The DBConnection class is designed to handle the storage of scraped data into a MySQL database efficiently and robustly. It manages connections, dynamically</w:t>
      </w:r>
      <w:r w:rsidRPr="00D0089C">
        <w:rPr>
          <w:rFonts w:eastAsiaTheme="minorHAnsi"/>
          <w:sz w:val="22"/>
          <w:szCs w:val="22"/>
          <w:lang w:eastAsia="en-US"/>
        </w:rPr>
        <w:t xml:space="preserve"> adjusts the schema as needed, and ensures data integrity through comprehensive error handling.</w:t>
      </w:r>
    </w:p>
    <w:p w14:paraId="5C3B66C3" w14:textId="04558B23" w:rsidR="006233C3" w:rsidRPr="008C41C6" w:rsidRDefault="006233C3" w:rsidP="003470A1">
      <w:pPr>
        <w:spacing w:before="100" w:beforeAutospacing="1" w:after="100" w:afterAutospacing="1" w:line="240" w:lineRule="auto"/>
        <w:ind w:left="720"/>
        <w:jc w:val="both"/>
        <w:rPr>
          <w:rFonts w:ascii="Times New Roman" w:hAnsi="Times New Roman" w:cs="Times New Roman"/>
        </w:rPr>
      </w:pPr>
      <w:r w:rsidRPr="008C41C6">
        <w:rPr>
          <w:rFonts w:ascii="Times New Roman" w:hAnsi="Times New Roman" w:cs="Times New Roman"/>
          <w:b/>
          <w:bCs/>
        </w:rPr>
        <w:t>Dynamic Query Generation</w:t>
      </w:r>
      <w:r w:rsidRPr="008C41C6">
        <w:rPr>
          <w:rFonts w:ascii="Times New Roman" w:hAnsi="Times New Roman" w:cs="Times New Roman"/>
        </w:rPr>
        <w:t>: The</w:t>
      </w:r>
      <w:r w:rsidR="008C41C6">
        <w:rPr>
          <w:rFonts w:ascii="Times New Roman" w:hAnsi="Times New Roman" w:cs="Times New Roman"/>
        </w:rPr>
        <w:t xml:space="preserve"> </w:t>
      </w:r>
      <w:proofErr w:type="spellStart"/>
      <w:r w:rsidR="008C41C6" w:rsidRPr="008C41C6">
        <w:rPr>
          <w:rFonts w:ascii="Times New Roman" w:hAnsi="Times New Roman" w:cs="Times New Roman"/>
        </w:rPr>
        <w:t>add_new_urls_to_</w:t>
      </w:r>
      <w:proofErr w:type="gramStart"/>
      <w:r w:rsidR="008C41C6" w:rsidRPr="008C41C6">
        <w:rPr>
          <w:rFonts w:ascii="Times New Roman" w:hAnsi="Times New Roman" w:cs="Times New Roman"/>
        </w:rPr>
        <w:t>detail</w:t>
      </w:r>
      <w:proofErr w:type="spellEnd"/>
      <w:r w:rsidR="008C41C6" w:rsidRPr="008C41C6">
        <w:rPr>
          <w:rFonts w:ascii="Times New Roman" w:hAnsi="Times New Roman" w:cs="Times New Roman"/>
        </w:rPr>
        <w:t>(</w:t>
      </w:r>
      <w:proofErr w:type="gramEnd"/>
      <w:r w:rsidR="008C41C6" w:rsidRPr="008C41C6">
        <w:rPr>
          <w:rFonts w:ascii="Times New Roman" w:hAnsi="Times New Roman" w:cs="Times New Roman"/>
        </w:rPr>
        <w:t xml:space="preserve">), </w:t>
      </w:r>
      <w:proofErr w:type="spellStart"/>
      <w:r w:rsidR="008C41C6" w:rsidRPr="008C41C6">
        <w:rPr>
          <w:rFonts w:ascii="Times New Roman" w:hAnsi="Times New Roman" w:cs="Times New Roman"/>
        </w:rPr>
        <w:t>add_entry_to_full_detail</w:t>
      </w:r>
      <w:proofErr w:type="spellEnd"/>
      <w:r w:rsidR="008C41C6" w:rsidRPr="008C41C6">
        <w:rPr>
          <w:rFonts w:ascii="Times New Roman" w:hAnsi="Times New Roman" w:cs="Times New Roman"/>
        </w:rPr>
        <w:t xml:space="preserve">() and </w:t>
      </w:r>
      <w:proofErr w:type="spellStart"/>
      <w:r w:rsidR="008C41C6" w:rsidRPr="008C41C6">
        <w:rPr>
          <w:rFonts w:ascii="Times New Roman" w:hAnsi="Times New Roman" w:cs="Times New Roman"/>
        </w:rPr>
        <w:t>add_director_from_dataframe</w:t>
      </w:r>
      <w:proofErr w:type="spellEnd"/>
      <w:r w:rsidR="008C41C6" w:rsidRPr="008C41C6">
        <w:rPr>
          <w:rFonts w:ascii="Times New Roman" w:hAnsi="Times New Roman" w:cs="Times New Roman"/>
        </w:rPr>
        <w:t xml:space="preserve">() </w:t>
      </w:r>
      <w:r w:rsidRPr="008C41C6">
        <w:rPr>
          <w:rFonts w:ascii="Times New Roman" w:hAnsi="Times New Roman" w:cs="Times New Roman"/>
        </w:rPr>
        <w:t>method constructs SQL queries dynamically from a provided dictionary, where keys are column names, and values are the data to be inserted.</w:t>
      </w:r>
    </w:p>
    <w:p w14:paraId="6DE2210D" w14:textId="77777777" w:rsidR="006233C3" w:rsidRPr="008C41C6" w:rsidRDefault="006233C3" w:rsidP="008C41C6">
      <w:pPr>
        <w:spacing w:before="100" w:beforeAutospacing="1" w:after="100" w:afterAutospacing="1" w:line="240" w:lineRule="auto"/>
        <w:ind w:left="720"/>
        <w:jc w:val="both"/>
        <w:rPr>
          <w:rFonts w:ascii="Times New Roman" w:hAnsi="Times New Roman" w:cs="Times New Roman"/>
        </w:rPr>
      </w:pPr>
      <w:r w:rsidRPr="008C41C6">
        <w:rPr>
          <w:rFonts w:ascii="Times New Roman" w:hAnsi="Times New Roman" w:cs="Times New Roman"/>
          <w:b/>
          <w:bCs/>
        </w:rPr>
        <w:t>Handling New Columns</w:t>
      </w:r>
      <w:r w:rsidRPr="008C41C6">
        <w:rPr>
          <w:rFonts w:ascii="Times New Roman" w:hAnsi="Times New Roman" w:cs="Times New Roman"/>
        </w:rPr>
        <w:t>: If a new key (column) is encountered, the method checks for "Unknown column" errors. If detected, it alters the table to add the new column with a default value of NULL, thereby redesigning the schema on-the-fly.</w:t>
      </w:r>
    </w:p>
    <w:p w14:paraId="7DB2BD04" w14:textId="124FF30A" w:rsidR="006233C3" w:rsidRPr="008C41C6" w:rsidRDefault="006233C3" w:rsidP="008C41C6">
      <w:pPr>
        <w:spacing w:before="100" w:beforeAutospacing="1" w:after="100" w:afterAutospacing="1" w:line="240" w:lineRule="auto"/>
        <w:ind w:left="720"/>
        <w:jc w:val="both"/>
        <w:rPr>
          <w:rFonts w:ascii="Times New Roman" w:hAnsi="Times New Roman" w:cs="Times New Roman"/>
        </w:rPr>
      </w:pPr>
      <w:r w:rsidRPr="008C41C6">
        <w:rPr>
          <w:rFonts w:ascii="Times New Roman" w:hAnsi="Times New Roman" w:cs="Times New Roman"/>
          <w:b/>
          <w:bCs/>
        </w:rPr>
        <w:t>Managing Long Column Names</w:t>
      </w:r>
      <w:r w:rsidRPr="008C41C6">
        <w:rPr>
          <w:rFonts w:ascii="Times New Roman" w:hAnsi="Times New Roman" w:cs="Times New Roman"/>
        </w:rPr>
        <w:t>: MySQL limits column names to 64 characters. If a key exceeds this limit, it is shortened using a hashing mechanism to ensure uniqueness, and the original-to-shortened name mapping is maintained in a runtime dictionary.</w:t>
      </w:r>
    </w:p>
    <w:p w14:paraId="20DFD1AF" w14:textId="180D679E" w:rsidR="006233C3" w:rsidRPr="008C41C6" w:rsidRDefault="006233C3" w:rsidP="008C41C6">
      <w:pPr>
        <w:spacing w:before="100" w:beforeAutospacing="1" w:after="100" w:afterAutospacing="1" w:line="240" w:lineRule="auto"/>
        <w:ind w:left="720"/>
        <w:jc w:val="both"/>
        <w:rPr>
          <w:rFonts w:ascii="Times New Roman" w:hAnsi="Times New Roman" w:cs="Times New Roman"/>
        </w:rPr>
      </w:pPr>
      <w:r w:rsidRPr="008C41C6">
        <w:rPr>
          <w:rFonts w:ascii="Times New Roman" w:hAnsi="Times New Roman" w:cs="Times New Roman"/>
          <w:b/>
          <w:bCs/>
        </w:rPr>
        <w:t>Data Length Issues</w:t>
      </w:r>
      <w:r w:rsidRPr="008C41C6">
        <w:rPr>
          <w:rFonts w:ascii="Times New Roman" w:hAnsi="Times New Roman" w:cs="Times New Roman"/>
        </w:rPr>
        <w:t>: When a "Data too long for column" error is encountered, the method dynamically increases the column size and retries the insertion, ensuring all data is accommodated without truncation.</w:t>
      </w:r>
    </w:p>
    <w:p w14:paraId="02C37DB2" w14:textId="77777777" w:rsidR="008C41C6" w:rsidRPr="006233C3" w:rsidRDefault="008C41C6" w:rsidP="008C41C6">
      <w:pPr>
        <w:pStyle w:val="NormalWeb"/>
        <w:ind w:left="720"/>
        <w:rPr>
          <w:rFonts w:eastAsiaTheme="minorHAnsi"/>
          <w:sz w:val="22"/>
          <w:szCs w:val="22"/>
          <w:lang w:eastAsia="en-US"/>
        </w:rPr>
      </w:pPr>
      <w:r w:rsidRPr="006233C3">
        <w:rPr>
          <w:rFonts w:eastAsiaTheme="minorHAnsi"/>
          <w:sz w:val="22"/>
          <w:szCs w:val="22"/>
          <w:lang w:eastAsia="en-US"/>
        </w:rPr>
        <w:t>This robust mechanism ensures that all scraped data is inserted into the database accurately, efficiently, and with minimal manual intervention, even as new data fields and variations are encountered.</w:t>
      </w:r>
    </w:p>
    <w:p w14:paraId="6D43F1B4" w14:textId="076FF1B0" w:rsidR="008C41C6" w:rsidRDefault="00994D08" w:rsidP="00994D08">
      <w:pPr>
        <w:pStyle w:val="NormalWeb"/>
        <w:ind w:left="360"/>
        <w:rPr>
          <w:b/>
          <w:bCs/>
          <w:lang w:val="en-US"/>
        </w:rPr>
      </w:pPr>
      <w:bookmarkStart w:id="2" w:name="_Toc167791582"/>
      <w:r>
        <w:rPr>
          <w:b/>
        </w:rPr>
        <w:t xml:space="preserve">5 </w:t>
      </w:r>
      <w:r w:rsidR="008C41C6" w:rsidRPr="008C41C6">
        <w:rPr>
          <w:b/>
        </w:rPr>
        <w:t>Limitations</w:t>
      </w:r>
      <w:bookmarkEnd w:id="2"/>
      <w:r w:rsidR="008C41C6">
        <w:rPr>
          <w:b/>
          <w:bCs/>
          <w:lang w:val="en-US"/>
        </w:rPr>
        <w:t>:</w:t>
      </w:r>
    </w:p>
    <w:p w14:paraId="02393ADB" w14:textId="77777777" w:rsidR="008C41C6"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Website Performance</w:t>
      </w:r>
      <w:r w:rsidRPr="005665CC">
        <w:rPr>
          <w:rFonts w:ascii="Times New Roman" w:hAnsi="Times New Roman" w:cs="Times New Roman"/>
        </w:rPr>
        <w:t>: The Zauba Corp website was sometimes slow, taking a considerable amount of time to load pages. This latency impacted the overall efficiency and speed of the data collection process.</w:t>
      </w:r>
    </w:p>
    <w:p w14:paraId="68938FD7" w14:textId="77777777" w:rsidR="008C41C6" w:rsidRPr="005665CC"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Data Availability</w:t>
      </w:r>
      <w:r w:rsidRPr="005665CC">
        <w:rPr>
          <w:rFonts w:ascii="Times New Roman" w:hAnsi="Times New Roman" w:cs="Times New Roman"/>
        </w:rPr>
        <w:t>: Although there are approximately 27 lakh companies listed on Zauba Corp, the website only provides access to 13,333 pages, each containing 30 company URLs. This limitation restricts access to about 4 lakh companies through this approach. However, different filtering techniques were employed to bypass this and access more company data.</w:t>
      </w:r>
    </w:p>
    <w:p w14:paraId="0002125D" w14:textId="77777777" w:rsidR="008C41C6" w:rsidRPr="005665CC"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Server Management</w:t>
      </w:r>
      <w:r w:rsidRPr="005665CC">
        <w:rPr>
          <w:rFonts w:ascii="Times New Roman" w:hAnsi="Times New Roman" w:cs="Times New Roman"/>
        </w:rPr>
        <w:t>: The project utilized 100 servers to distribute the scraping load. If any server became unresponsive or was temporarily blocked by Zauba Corp, it required manual intervention to restart the server and resume scraping. Monitoring and maintaining these servers added to the complexity of the project.</w:t>
      </w:r>
    </w:p>
    <w:p w14:paraId="6A872970" w14:textId="77777777" w:rsidR="008C41C6" w:rsidRPr="005665CC"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Data Inconsistencies</w:t>
      </w:r>
      <w:r w:rsidRPr="005665CC">
        <w:rPr>
          <w:rFonts w:ascii="Times New Roman" w:hAnsi="Times New Roman" w:cs="Times New Roman"/>
        </w:rPr>
        <w:t>: Despite collecting URLs using details.py, some URLs led to pages with the message "Company not found." This issue required additional handling to ensure data completeness and accuracy.</w:t>
      </w:r>
    </w:p>
    <w:p w14:paraId="5E4D9B9B" w14:textId="77777777" w:rsidR="008C41C6" w:rsidRPr="005665CC"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Volume of Data</w:t>
      </w:r>
      <w:r w:rsidRPr="005665CC">
        <w:rPr>
          <w:rFonts w:ascii="Times New Roman" w:hAnsi="Times New Roman" w:cs="Times New Roman"/>
        </w:rPr>
        <w:t xml:space="preserve">: Dealing with 27 lakh companies involved fetching over 27 lakh pages and storing the data in a MySQL database. This massive volume of data made the process time-consuming, requiring the code to run continuously for </w:t>
      </w:r>
      <w:r>
        <w:rPr>
          <w:rFonts w:ascii="Times New Roman" w:hAnsi="Times New Roman" w:cs="Times New Roman"/>
        </w:rPr>
        <w:t>4</w:t>
      </w:r>
      <w:r w:rsidRPr="005665CC">
        <w:rPr>
          <w:rFonts w:ascii="Times New Roman" w:hAnsi="Times New Roman" w:cs="Times New Roman"/>
        </w:rPr>
        <w:t xml:space="preserve"> to</w:t>
      </w:r>
      <w:r>
        <w:rPr>
          <w:rFonts w:ascii="Times New Roman" w:hAnsi="Times New Roman" w:cs="Times New Roman"/>
        </w:rPr>
        <w:t xml:space="preserve"> 5</w:t>
      </w:r>
      <w:r w:rsidRPr="005665CC">
        <w:rPr>
          <w:rFonts w:ascii="Times New Roman" w:hAnsi="Times New Roman" w:cs="Times New Roman"/>
        </w:rPr>
        <w:t xml:space="preserve"> days, depending on the speed and reliability of the servers.</w:t>
      </w:r>
    </w:p>
    <w:p w14:paraId="625782EA" w14:textId="77777777" w:rsidR="008C41C6" w:rsidRPr="005665CC"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Dynamic Database</w:t>
      </w:r>
      <w:r w:rsidRPr="005665CC">
        <w:rPr>
          <w:rFonts w:ascii="Times New Roman" w:hAnsi="Times New Roman" w:cs="Times New Roman"/>
        </w:rPr>
        <w:t>: The Zauba Corp database is frequently updated with new companies, meaning the data collected could quickly become outdated. At any given time, it was impossible to capture all companies. For example, after completing the scraping process, 27,19,728 companies were scraped out of the currently available 27,23,070, leading to a small percentage of missing data. Nevertheless, the accuracy achieved was more than 99.8%.</w:t>
      </w:r>
    </w:p>
    <w:p w14:paraId="524643A4" w14:textId="77777777" w:rsidR="008C41C6" w:rsidRPr="005665CC"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Inconsistent Data Fields</w:t>
      </w:r>
      <w:r w:rsidRPr="005665CC">
        <w:rPr>
          <w:rFonts w:ascii="Times New Roman" w:hAnsi="Times New Roman" w:cs="Times New Roman"/>
        </w:rPr>
        <w:t>: The data fields for companies were not consistent. Some companies had a Company Identification Number (CIN), while others had an LLP Identification Number or a Registration Number. This inconsistency required additional handling to ensure all relevant data fields were captured correctly.</w:t>
      </w:r>
    </w:p>
    <w:p w14:paraId="6C9DD559" w14:textId="77777777" w:rsidR="008C41C6" w:rsidRPr="005665CC"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Database Structure Changes</w:t>
      </w:r>
      <w:r w:rsidRPr="005665CC">
        <w:rPr>
          <w:rFonts w:ascii="Times New Roman" w:hAnsi="Times New Roman" w:cs="Times New Roman"/>
        </w:rPr>
        <w:t>: The variability in company data required dynamic changes to the database structure during runtime. New types of data necessitated adding new columns to the database, which was challenging given the large volume of existing data. Additionally, if a new value exceeded the predefined length for a column, the table structure had to be modified accordingly, complicating the data management process.</w:t>
      </w:r>
    </w:p>
    <w:p w14:paraId="58591FA0" w14:textId="35A6862D" w:rsidR="008C41C6" w:rsidRDefault="008C41C6" w:rsidP="008C41C6">
      <w:pPr>
        <w:spacing w:before="100" w:beforeAutospacing="1" w:after="100" w:afterAutospacing="1" w:line="240" w:lineRule="auto"/>
        <w:ind w:left="1080"/>
        <w:jc w:val="both"/>
        <w:rPr>
          <w:rFonts w:ascii="Times New Roman" w:hAnsi="Times New Roman" w:cs="Times New Roman"/>
        </w:rPr>
      </w:pPr>
      <w:r w:rsidRPr="005665CC">
        <w:rPr>
          <w:rFonts w:ascii="Times New Roman" w:hAnsi="Times New Roman" w:cs="Times New Roman"/>
          <w:b/>
          <w:bCs/>
        </w:rPr>
        <w:t>Resource Intensive</w:t>
      </w:r>
      <w:r w:rsidRPr="005665CC">
        <w:rPr>
          <w:rFonts w:ascii="Times New Roman" w:hAnsi="Times New Roman" w:cs="Times New Roman"/>
        </w:rPr>
        <w:t xml:space="preserve">: Even with 100 servers running </w:t>
      </w:r>
      <w:proofErr w:type="spellStart"/>
      <w:r w:rsidR="003470A1">
        <w:rPr>
          <w:rFonts w:ascii="Times New Roman" w:hAnsi="Times New Roman" w:cs="Times New Roman"/>
        </w:rPr>
        <w:t>parallely</w:t>
      </w:r>
      <w:proofErr w:type="spellEnd"/>
      <w:r w:rsidR="003470A1">
        <w:rPr>
          <w:rFonts w:ascii="Times New Roman" w:hAnsi="Times New Roman" w:cs="Times New Roman"/>
        </w:rPr>
        <w:t>.</w:t>
      </w:r>
      <w:r w:rsidRPr="005665CC">
        <w:rPr>
          <w:rFonts w:ascii="Times New Roman" w:hAnsi="Times New Roman" w:cs="Times New Roman"/>
        </w:rPr>
        <w:t xml:space="preserve"> the project required significant computational resources and careful orchestration. Any minor delay or change in server speed could extend the total processing time, illustrating the resource-intensive nature of large-scale web scraping projects.</w:t>
      </w:r>
      <w:bookmarkStart w:id="3" w:name="_Toc167791584"/>
    </w:p>
    <w:p w14:paraId="5099EA41" w14:textId="77777777" w:rsidR="008C41C6" w:rsidRDefault="008C41C6" w:rsidP="008C41C6">
      <w:pPr>
        <w:spacing w:before="100" w:beforeAutospacing="1" w:after="100" w:afterAutospacing="1" w:line="240" w:lineRule="auto"/>
        <w:ind w:left="1080"/>
        <w:jc w:val="both"/>
        <w:rPr>
          <w:rFonts w:ascii="Times New Roman" w:hAnsi="Times New Roman" w:cs="Times New Roman"/>
        </w:rPr>
      </w:pPr>
    </w:p>
    <w:p w14:paraId="59C6E5BD" w14:textId="77777777" w:rsidR="008C41C6" w:rsidRDefault="008C41C6" w:rsidP="008C41C6">
      <w:pPr>
        <w:spacing w:before="100" w:beforeAutospacing="1" w:after="100" w:afterAutospacing="1" w:line="240" w:lineRule="auto"/>
        <w:ind w:left="1080"/>
        <w:jc w:val="both"/>
        <w:rPr>
          <w:rFonts w:ascii="Times New Roman" w:hAnsi="Times New Roman" w:cs="Times New Roman"/>
        </w:rPr>
      </w:pPr>
    </w:p>
    <w:p w14:paraId="47758B0A" w14:textId="77777777" w:rsidR="008C41C6" w:rsidRDefault="008C41C6" w:rsidP="008C41C6">
      <w:pPr>
        <w:spacing w:before="100" w:beforeAutospacing="1" w:after="100" w:afterAutospacing="1" w:line="240" w:lineRule="auto"/>
        <w:ind w:left="1080"/>
        <w:jc w:val="both"/>
        <w:rPr>
          <w:rFonts w:ascii="Times New Roman" w:hAnsi="Times New Roman" w:cs="Times New Roman"/>
        </w:rPr>
      </w:pPr>
    </w:p>
    <w:p w14:paraId="28380E59" w14:textId="77777777" w:rsidR="008C41C6" w:rsidRDefault="008C41C6" w:rsidP="008C41C6">
      <w:pPr>
        <w:spacing w:before="100" w:beforeAutospacing="1" w:after="100" w:afterAutospacing="1" w:line="240" w:lineRule="auto"/>
        <w:ind w:left="1080"/>
        <w:jc w:val="both"/>
        <w:rPr>
          <w:rFonts w:ascii="Times New Roman" w:hAnsi="Times New Roman" w:cs="Times New Roman"/>
        </w:rPr>
      </w:pPr>
    </w:p>
    <w:p w14:paraId="3AB769B5" w14:textId="77777777" w:rsidR="008C41C6" w:rsidRDefault="008C41C6" w:rsidP="008C41C6">
      <w:pPr>
        <w:spacing w:before="100" w:beforeAutospacing="1" w:after="100" w:afterAutospacing="1" w:line="240" w:lineRule="auto"/>
        <w:ind w:left="1080"/>
        <w:jc w:val="both"/>
        <w:rPr>
          <w:rFonts w:ascii="Times New Roman" w:hAnsi="Times New Roman" w:cs="Times New Roman"/>
        </w:rPr>
      </w:pPr>
    </w:p>
    <w:p w14:paraId="3E9EBBFD" w14:textId="77777777" w:rsidR="008C41C6" w:rsidRDefault="008C41C6" w:rsidP="008C41C6">
      <w:pPr>
        <w:spacing w:before="100" w:beforeAutospacing="1" w:after="100" w:afterAutospacing="1" w:line="240" w:lineRule="auto"/>
        <w:ind w:left="1080"/>
        <w:jc w:val="both"/>
        <w:rPr>
          <w:rFonts w:ascii="Times New Roman" w:hAnsi="Times New Roman" w:cs="Times New Roman"/>
        </w:rPr>
      </w:pPr>
    </w:p>
    <w:p w14:paraId="18EC4843" w14:textId="77777777" w:rsidR="00144476" w:rsidRDefault="00144476" w:rsidP="008C41C6">
      <w:pPr>
        <w:spacing w:before="100" w:beforeAutospacing="1" w:after="100" w:afterAutospacing="1" w:line="240" w:lineRule="auto"/>
        <w:ind w:left="1080"/>
        <w:jc w:val="both"/>
        <w:rPr>
          <w:rFonts w:ascii="Times New Roman" w:hAnsi="Times New Roman" w:cs="Times New Roman"/>
        </w:rPr>
      </w:pPr>
    </w:p>
    <w:p w14:paraId="10B88B9B" w14:textId="77777777" w:rsidR="00144476" w:rsidRDefault="00144476" w:rsidP="008C41C6">
      <w:pPr>
        <w:spacing w:before="100" w:beforeAutospacing="1" w:after="100" w:afterAutospacing="1" w:line="240" w:lineRule="auto"/>
        <w:ind w:left="1080"/>
        <w:jc w:val="both"/>
        <w:rPr>
          <w:rFonts w:ascii="Times New Roman" w:hAnsi="Times New Roman" w:cs="Times New Roman"/>
        </w:rPr>
      </w:pPr>
    </w:p>
    <w:p w14:paraId="608B50F5" w14:textId="77777777" w:rsidR="00144476" w:rsidRPr="008C41C6" w:rsidRDefault="00144476" w:rsidP="008C41C6">
      <w:pPr>
        <w:spacing w:before="100" w:beforeAutospacing="1" w:after="100" w:afterAutospacing="1" w:line="240" w:lineRule="auto"/>
        <w:ind w:left="1080"/>
        <w:jc w:val="both"/>
        <w:rPr>
          <w:rFonts w:ascii="Times New Roman" w:hAnsi="Times New Roman" w:cs="Times New Roman"/>
        </w:rPr>
      </w:pPr>
    </w:p>
    <w:p w14:paraId="262E0C19" w14:textId="4763ADF1" w:rsidR="00144476" w:rsidRPr="00144476" w:rsidRDefault="006B7B93">
      <w:pPr>
        <w:pStyle w:val="NormalWeb"/>
        <w:numPr>
          <w:ilvl w:val="0"/>
          <w:numId w:val="5"/>
        </w:numPr>
        <w:rPr>
          <w:b/>
        </w:rPr>
      </w:pPr>
      <w:r w:rsidRPr="00144476">
        <w:rPr>
          <w:b/>
        </w:rPr>
        <w:t>Output</w:t>
      </w:r>
      <w:bookmarkEnd w:id="0"/>
      <w:bookmarkEnd w:id="1"/>
      <w:bookmarkEnd w:id="3"/>
      <w:r w:rsidR="00144476">
        <w:rPr>
          <w:b/>
        </w:rPr>
        <w:t>:</w:t>
      </w:r>
    </w:p>
    <w:p w14:paraId="025D659E" w14:textId="77777777" w:rsidR="00144476" w:rsidRDefault="00144476" w:rsidP="00144476">
      <w:pPr>
        <w:pStyle w:val="NormalWeb"/>
        <w:ind w:left="720"/>
        <w:jc w:val="both"/>
        <w:rPr>
          <w:sz w:val="22"/>
          <w:szCs w:val="22"/>
        </w:rPr>
      </w:pPr>
      <w:r w:rsidRPr="00144476">
        <w:rPr>
          <w:sz w:val="22"/>
          <w:szCs w:val="22"/>
        </w:rPr>
        <w:t xml:space="preserve">After completing the data scraping, processing, and storing procedures, we organized the information into four primary tables: </w:t>
      </w:r>
      <w:r w:rsidRPr="00144476">
        <w:rPr>
          <w:rStyle w:val="HTMLCode"/>
          <w:rFonts w:ascii="Times New Roman" w:eastAsiaTheme="majorEastAsia" w:hAnsi="Times New Roman" w:cs="Times New Roman"/>
          <w:sz w:val="22"/>
          <w:szCs w:val="22"/>
        </w:rPr>
        <w:t>details</w:t>
      </w:r>
      <w:r w:rsidRPr="00144476">
        <w:rPr>
          <w:sz w:val="22"/>
          <w:szCs w:val="22"/>
        </w:rPr>
        <w:t xml:space="preserve">, </w:t>
      </w:r>
      <w:proofErr w:type="spellStart"/>
      <w:r w:rsidRPr="00144476">
        <w:rPr>
          <w:rStyle w:val="HTMLCode"/>
          <w:rFonts w:ascii="Times New Roman" w:eastAsiaTheme="majorEastAsia" w:hAnsi="Times New Roman" w:cs="Times New Roman"/>
          <w:sz w:val="22"/>
          <w:szCs w:val="22"/>
        </w:rPr>
        <w:t>full_details</w:t>
      </w:r>
      <w:proofErr w:type="spellEnd"/>
      <w:r w:rsidRPr="00144476">
        <w:rPr>
          <w:sz w:val="22"/>
          <w:szCs w:val="22"/>
        </w:rPr>
        <w:t xml:space="preserve">, </w:t>
      </w:r>
      <w:r w:rsidRPr="00144476">
        <w:rPr>
          <w:rStyle w:val="HTMLCode"/>
          <w:rFonts w:ascii="Times New Roman" w:eastAsiaTheme="majorEastAsia" w:hAnsi="Times New Roman" w:cs="Times New Roman"/>
          <w:sz w:val="22"/>
          <w:szCs w:val="22"/>
        </w:rPr>
        <w:t>director</w:t>
      </w:r>
      <w:r w:rsidRPr="00144476">
        <w:rPr>
          <w:sz w:val="22"/>
          <w:szCs w:val="22"/>
        </w:rPr>
        <w:t xml:space="preserve">, and </w:t>
      </w:r>
      <w:r w:rsidRPr="00144476">
        <w:rPr>
          <w:rStyle w:val="HTMLCode"/>
          <w:rFonts w:ascii="Times New Roman" w:eastAsiaTheme="majorEastAsia" w:hAnsi="Times New Roman" w:cs="Times New Roman"/>
          <w:sz w:val="22"/>
          <w:szCs w:val="22"/>
        </w:rPr>
        <w:t>shorted</w:t>
      </w:r>
      <w:r w:rsidRPr="00144476">
        <w:rPr>
          <w:sz w:val="22"/>
          <w:szCs w:val="22"/>
        </w:rPr>
        <w:t>. However, we decided to retain only the most comprehensive tables for our final SQL Server database. Here is a summary of the final output:</w:t>
      </w:r>
    </w:p>
    <w:p w14:paraId="2F02BB57" w14:textId="29E9CF24" w:rsidR="00144476" w:rsidRDefault="00144476" w:rsidP="00144476">
      <w:pPr>
        <w:pStyle w:val="NormalWeb"/>
        <w:ind w:left="720"/>
        <w:jc w:val="both"/>
        <w:rPr>
          <w:b/>
          <w:iCs/>
          <w:sz w:val="22"/>
          <w:szCs w:val="22"/>
        </w:rPr>
      </w:pPr>
      <w:r w:rsidRPr="00144476">
        <w:rPr>
          <w:b/>
          <w:iCs/>
          <w:sz w:val="22"/>
          <w:szCs w:val="22"/>
        </w:rPr>
        <w:t>Final Tables</w:t>
      </w:r>
      <w:r w:rsidR="001B793C">
        <w:rPr>
          <w:b/>
          <w:iCs/>
          <w:sz w:val="22"/>
          <w:szCs w:val="22"/>
        </w:rPr>
        <w:t>:</w:t>
      </w:r>
    </w:p>
    <w:p w14:paraId="2DD7C29B" w14:textId="77777777" w:rsidR="00144476" w:rsidRPr="001B793C" w:rsidRDefault="00144476" w:rsidP="001B793C">
      <w:pPr>
        <w:pStyle w:val="NormalWeb"/>
        <w:ind w:left="1440"/>
        <w:jc w:val="both"/>
        <w:rPr>
          <w:sz w:val="22"/>
          <w:szCs w:val="22"/>
        </w:rPr>
      </w:pPr>
      <w:proofErr w:type="spellStart"/>
      <w:r w:rsidRPr="001B793C">
        <w:rPr>
          <w:rStyle w:val="Strong"/>
          <w:sz w:val="22"/>
          <w:szCs w:val="22"/>
        </w:rPr>
        <w:t>Full_Details</w:t>
      </w:r>
      <w:proofErr w:type="spellEnd"/>
      <w:r w:rsidRPr="001B793C">
        <w:rPr>
          <w:rStyle w:val="Strong"/>
          <w:sz w:val="22"/>
          <w:szCs w:val="22"/>
        </w:rPr>
        <w:t xml:space="preserve"> Table</w:t>
      </w:r>
      <w:r w:rsidRPr="001B793C">
        <w:rPr>
          <w:sz w:val="22"/>
          <w:szCs w:val="22"/>
        </w:rPr>
        <w:t>:</w:t>
      </w:r>
    </w:p>
    <w:p w14:paraId="49517951" w14:textId="067BB404" w:rsidR="00144476" w:rsidRPr="00144476" w:rsidRDefault="00144476" w:rsidP="001B793C">
      <w:pPr>
        <w:spacing w:before="100" w:beforeAutospacing="1" w:after="100" w:afterAutospacing="1" w:line="240" w:lineRule="auto"/>
        <w:ind w:left="2160"/>
        <w:jc w:val="both"/>
        <w:rPr>
          <w:rFonts w:ascii="Times New Roman" w:hAnsi="Times New Roman" w:cs="Times New Roman"/>
        </w:rPr>
      </w:pPr>
      <w:r w:rsidRPr="001B793C">
        <w:rPr>
          <w:rStyle w:val="Strong"/>
          <w:rFonts w:ascii="Times New Roman" w:hAnsi="Times New Roman" w:cs="Times New Roman"/>
        </w:rPr>
        <w:t>Content</w:t>
      </w:r>
      <w:r w:rsidR="001B793C" w:rsidRPr="001B793C">
        <w:rPr>
          <w:rFonts w:ascii="Times New Roman" w:hAnsi="Times New Roman" w:cs="Times New Roman"/>
        </w:rPr>
        <w:t>:</w:t>
      </w:r>
      <w:r w:rsidRPr="00144476">
        <w:rPr>
          <w:rFonts w:ascii="Times New Roman" w:hAnsi="Times New Roman" w:cs="Times New Roman"/>
        </w:rPr>
        <w:t xml:space="preserve"> Contains comprehensive information about company.</w:t>
      </w:r>
    </w:p>
    <w:p w14:paraId="55A7FD6E" w14:textId="1A407A84" w:rsidR="00144476" w:rsidRPr="00144476" w:rsidRDefault="00144476" w:rsidP="001B793C">
      <w:pPr>
        <w:spacing w:before="100" w:beforeAutospacing="1" w:after="100" w:afterAutospacing="1" w:line="240" w:lineRule="auto"/>
        <w:ind w:left="2160"/>
        <w:jc w:val="both"/>
        <w:rPr>
          <w:rFonts w:ascii="Times New Roman" w:hAnsi="Times New Roman" w:cs="Times New Roman"/>
        </w:rPr>
      </w:pPr>
      <w:r w:rsidRPr="001B793C">
        <w:rPr>
          <w:rStyle w:val="Strong"/>
          <w:rFonts w:ascii="Times New Roman" w:hAnsi="Times New Roman" w:cs="Times New Roman"/>
        </w:rPr>
        <w:t>Rows</w:t>
      </w:r>
      <w:r w:rsidR="001B793C" w:rsidRPr="001B793C">
        <w:rPr>
          <w:rFonts w:ascii="Times New Roman" w:hAnsi="Times New Roman" w:cs="Times New Roman"/>
        </w:rPr>
        <w:t>:</w:t>
      </w:r>
      <w:r w:rsidRPr="00144476">
        <w:rPr>
          <w:rFonts w:ascii="Times New Roman" w:hAnsi="Times New Roman" w:cs="Times New Roman"/>
        </w:rPr>
        <w:t xml:space="preserve"> 2,719,728 unique companies.</w:t>
      </w:r>
    </w:p>
    <w:p w14:paraId="28B2391B" w14:textId="77777777" w:rsidR="00144476" w:rsidRPr="00144476" w:rsidRDefault="00144476" w:rsidP="001B793C">
      <w:pPr>
        <w:spacing w:before="100" w:beforeAutospacing="1" w:after="100" w:afterAutospacing="1" w:line="240" w:lineRule="auto"/>
        <w:ind w:left="2160"/>
        <w:jc w:val="both"/>
        <w:rPr>
          <w:rFonts w:ascii="Times New Roman" w:hAnsi="Times New Roman" w:cs="Times New Roman"/>
        </w:rPr>
      </w:pPr>
      <w:r w:rsidRPr="001B793C">
        <w:rPr>
          <w:rStyle w:val="Strong"/>
          <w:rFonts w:ascii="Times New Roman" w:hAnsi="Times New Roman" w:cs="Times New Roman"/>
        </w:rPr>
        <w:t>Primary Key</w:t>
      </w:r>
      <w:r w:rsidRPr="001B793C">
        <w:rPr>
          <w:rFonts w:ascii="Times New Roman" w:hAnsi="Times New Roman" w:cs="Times New Roman"/>
        </w:rPr>
        <w:t>:</w:t>
      </w:r>
      <w:r w:rsidRPr="00144476">
        <w:rPr>
          <w:rFonts w:ascii="Times New Roman" w:hAnsi="Times New Roman" w:cs="Times New Roman"/>
        </w:rPr>
        <w:t xml:space="preserve"> Unique Serial Number (SN) for each company.</w:t>
      </w:r>
    </w:p>
    <w:p w14:paraId="584599F9" w14:textId="77777777" w:rsidR="00144476" w:rsidRPr="001B793C" w:rsidRDefault="00144476" w:rsidP="001B793C">
      <w:pPr>
        <w:pStyle w:val="NormalWeb"/>
        <w:ind w:left="1440"/>
        <w:jc w:val="both"/>
        <w:rPr>
          <w:sz w:val="22"/>
          <w:szCs w:val="22"/>
        </w:rPr>
      </w:pPr>
      <w:r w:rsidRPr="001B793C">
        <w:rPr>
          <w:rStyle w:val="Strong"/>
          <w:sz w:val="22"/>
          <w:szCs w:val="22"/>
        </w:rPr>
        <w:t>Director Table</w:t>
      </w:r>
      <w:r w:rsidRPr="001B793C">
        <w:rPr>
          <w:sz w:val="22"/>
          <w:szCs w:val="22"/>
        </w:rPr>
        <w:t>:</w:t>
      </w:r>
    </w:p>
    <w:p w14:paraId="0130C525" w14:textId="77777777" w:rsidR="00144476" w:rsidRPr="00144476" w:rsidRDefault="00144476" w:rsidP="001B793C">
      <w:pPr>
        <w:spacing w:before="100" w:beforeAutospacing="1" w:after="100" w:afterAutospacing="1" w:line="240" w:lineRule="auto"/>
        <w:ind w:left="2160"/>
        <w:jc w:val="both"/>
        <w:rPr>
          <w:rFonts w:ascii="Times New Roman" w:hAnsi="Times New Roman" w:cs="Times New Roman"/>
        </w:rPr>
      </w:pPr>
      <w:r w:rsidRPr="001B793C">
        <w:rPr>
          <w:rStyle w:val="Strong"/>
          <w:rFonts w:ascii="Times New Roman" w:hAnsi="Times New Roman" w:cs="Times New Roman"/>
        </w:rPr>
        <w:t>Content</w:t>
      </w:r>
      <w:r w:rsidRPr="001B793C">
        <w:rPr>
          <w:rFonts w:ascii="Times New Roman" w:hAnsi="Times New Roman" w:cs="Times New Roman"/>
        </w:rPr>
        <w:t>:</w:t>
      </w:r>
      <w:r w:rsidRPr="00144476">
        <w:rPr>
          <w:rFonts w:ascii="Times New Roman" w:hAnsi="Times New Roman" w:cs="Times New Roman"/>
        </w:rPr>
        <w:t xml:space="preserve"> Includes information about company directors and their relationships to companies.</w:t>
      </w:r>
    </w:p>
    <w:p w14:paraId="4707CE32" w14:textId="77777777" w:rsidR="00144476" w:rsidRPr="00144476" w:rsidRDefault="00144476" w:rsidP="001B793C">
      <w:pPr>
        <w:spacing w:before="100" w:beforeAutospacing="1" w:after="100" w:afterAutospacing="1" w:line="240" w:lineRule="auto"/>
        <w:ind w:left="2160"/>
        <w:jc w:val="both"/>
        <w:rPr>
          <w:rFonts w:ascii="Times New Roman" w:hAnsi="Times New Roman" w:cs="Times New Roman"/>
        </w:rPr>
      </w:pPr>
      <w:r w:rsidRPr="001B793C">
        <w:rPr>
          <w:rStyle w:val="Strong"/>
          <w:rFonts w:ascii="Times New Roman" w:hAnsi="Times New Roman" w:cs="Times New Roman"/>
        </w:rPr>
        <w:t>Rows</w:t>
      </w:r>
      <w:r w:rsidRPr="001B793C">
        <w:rPr>
          <w:rFonts w:ascii="Times New Roman" w:hAnsi="Times New Roman" w:cs="Times New Roman"/>
        </w:rPr>
        <w:t>:</w:t>
      </w:r>
      <w:r w:rsidRPr="00144476">
        <w:rPr>
          <w:rFonts w:ascii="Times New Roman" w:hAnsi="Times New Roman" w:cs="Times New Roman"/>
        </w:rPr>
        <w:t xml:space="preserve"> 5,844,094 unique company-director pairs.</w:t>
      </w:r>
    </w:p>
    <w:p w14:paraId="117E1F06" w14:textId="77777777" w:rsidR="00144476" w:rsidRPr="00144476" w:rsidRDefault="00144476" w:rsidP="001B793C">
      <w:pPr>
        <w:spacing w:before="100" w:beforeAutospacing="1" w:after="100" w:afterAutospacing="1" w:line="240" w:lineRule="auto"/>
        <w:ind w:left="2160"/>
        <w:jc w:val="both"/>
        <w:rPr>
          <w:rFonts w:ascii="Times New Roman" w:hAnsi="Times New Roman" w:cs="Times New Roman"/>
        </w:rPr>
      </w:pPr>
      <w:r w:rsidRPr="001B793C">
        <w:rPr>
          <w:rStyle w:val="Strong"/>
          <w:rFonts w:ascii="Times New Roman" w:hAnsi="Times New Roman" w:cs="Times New Roman"/>
        </w:rPr>
        <w:t>Mapping</w:t>
      </w:r>
      <w:r w:rsidRPr="001B793C">
        <w:rPr>
          <w:rFonts w:ascii="Times New Roman" w:hAnsi="Times New Roman" w:cs="Times New Roman"/>
        </w:rPr>
        <w:t>:</w:t>
      </w:r>
      <w:r w:rsidRPr="00144476">
        <w:rPr>
          <w:rFonts w:ascii="Times New Roman" w:hAnsi="Times New Roman" w:cs="Times New Roman"/>
        </w:rPr>
        <w:t xml:space="preserve"> Directors are mapped to companies using the company's SN.</w:t>
      </w:r>
    </w:p>
    <w:p w14:paraId="6D8BF8E1" w14:textId="77777777" w:rsidR="00144476" w:rsidRDefault="00144476" w:rsidP="001B793C">
      <w:pPr>
        <w:pStyle w:val="NormalWeb"/>
        <w:ind w:left="720"/>
        <w:jc w:val="both"/>
        <w:rPr>
          <w:b/>
          <w:iCs/>
          <w:sz w:val="22"/>
          <w:szCs w:val="22"/>
        </w:rPr>
      </w:pPr>
    </w:p>
    <w:p w14:paraId="6C0C0881" w14:textId="77777777" w:rsidR="001B793C" w:rsidRDefault="001B793C" w:rsidP="00144476">
      <w:pPr>
        <w:pStyle w:val="NormalWeb"/>
        <w:ind w:left="720"/>
        <w:jc w:val="both"/>
        <w:rPr>
          <w:b/>
          <w:iCs/>
          <w:sz w:val="22"/>
          <w:szCs w:val="22"/>
        </w:rPr>
      </w:pPr>
    </w:p>
    <w:p w14:paraId="1A046CA4" w14:textId="77777777" w:rsidR="001B793C" w:rsidRDefault="001B793C" w:rsidP="00144476">
      <w:pPr>
        <w:pStyle w:val="NormalWeb"/>
        <w:ind w:left="720"/>
        <w:jc w:val="both"/>
        <w:rPr>
          <w:b/>
          <w:iCs/>
          <w:sz w:val="22"/>
          <w:szCs w:val="22"/>
        </w:rPr>
      </w:pPr>
    </w:p>
    <w:p w14:paraId="5E72750F" w14:textId="3CD37BFB" w:rsidR="00144476" w:rsidRDefault="00144476" w:rsidP="00144476">
      <w:pPr>
        <w:pStyle w:val="NormalWeb"/>
        <w:ind w:left="720"/>
        <w:jc w:val="both"/>
        <w:rPr>
          <w:b/>
          <w:iCs/>
          <w:sz w:val="22"/>
          <w:szCs w:val="22"/>
        </w:rPr>
      </w:pPr>
      <w:r w:rsidRPr="00144476">
        <w:rPr>
          <w:b/>
          <w:iCs/>
          <w:sz w:val="22"/>
          <w:szCs w:val="22"/>
        </w:rPr>
        <w:t>Query Capabilities</w:t>
      </w:r>
      <w:r w:rsidR="001B793C">
        <w:rPr>
          <w:b/>
          <w:iCs/>
          <w:sz w:val="22"/>
          <w:szCs w:val="22"/>
        </w:rPr>
        <w:t>:</w:t>
      </w:r>
    </w:p>
    <w:p w14:paraId="5F8DE461" w14:textId="093F53C8" w:rsidR="001B793C" w:rsidRPr="001B793C" w:rsidRDefault="001B793C" w:rsidP="001B793C">
      <w:pPr>
        <w:pStyle w:val="NormalWeb"/>
        <w:ind w:left="1440"/>
        <w:jc w:val="both"/>
        <w:rPr>
          <w:sz w:val="22"/>
          <w:szCs w:val="22"/>
        </w:rPr>
      </w:pPr>
      <w:r w:rsidRPr="001B793C">
        <w:rPr>
          <w:sz w:val="22"/>
          <w:szCs w:val="22"/>
        </w:rPr>
        <w:t>With the streamlined database structure, users can efficiently run queries to retrieve specific information:</w:t>
      </w:r>
    </w:p>
    <w:p w14:paraId="0A2535CC" w14:textId="617F4948" w:rsidR="001B793C" w:rsidRDefault="001B793C" w:rsidP="00144476">
      <w:pPr>
        <w:pStyle w:val="NormalWeb"/>
        <w:ind w:left="720"/>
        <w:jc w:val="both"/>
        <w:rPr>
          <w:b/>
          <w:iCs/>
          <w:sz w:val="22"/>
          <w:szCs w:val="22"/>
        </w:rPr>
      </w:pPr>
    </w:p>
    <w:p w14:paraId="27644E30" w14:textId="55537370" w:rsidR="001B793C" w:rsidRDefault="001B793C" w:rsidP="00144476">
      <w:pPr>
        <w:pStyle w:val="NormalWeb"/>
        <w:ind w:left="720"/>
        <w:jc w:val="both"/>
        <w:rPr>
          <w:b/>
          <w:iCs/>
          <w:sz w:val="22"/>
          <w:szCs w:val="22"/>
        </w:rPr>
      </w:pPr>
    </w:p>
    <w:p w14:paraId="2423B7A1" w14:textId="77777777" w:rsidR="001B793C" w:rsidRPr="00144476" w:rsidRDefault="001B793C" w:rsidP="00144476">
      <w:pPr>
        <w:pStyle w:val="NormalWeb"/>
        <w:ind w:left="720"/>
        <w:jc w:val="both"/>
        <w:rPr>
          <w:sz w:val="22"/>
          <w:szCs w:val="22"/>
        </w:rPr>
      </w:pPr>
    </w:p>
    <w:p w14:paraId="72C72F67" w14:textId="77777777" w:rsidR="00144476" w:rsidRPr="00144476" w:rsidRDefault="00144476" w:rsidP="00144476">
      <w:pPr>
        <w:rPr>
          <w:lang w:eastAsia="en-IN"/>
        </w:rPr>
      </w:pPr>
    </w:p>
    <w:p w14:paraId="6A40F740" w14:textId="77777777" w:rsidR="00144476" w:rsidRPr="00144476" w:rsidRDefault="00144476" w:rsidP="00144476">
      <w:pPr>
        <w:rPr>
          <w:lang w:eastAsia="en-IN"/>
        </w:rPr>
      </w:pPr>
    </w:p>
    <w:p w14:paraId="0699A1C6" w14:textId="77777777" w:rsidR="00144476" w:rsidRPr="00144476" w:rsidRDefault="00144476" w:rsidP="00144476">
      <w:pPr>
        <w:pStyle w:val="NormalWeb"/>
        <w:ind w:left="720"/>
        <w:jc w:val="both"/>
        <w:rPr>
          <w:sz w:val="22"/>
          <w:szCs w:val="22"/>
        </w:rPr>
      </w:pPr>
    </w:p>
    <w:p w14:paraId="237D1850" w14:textId="44E4FC16" w:rsidR="0018213F" w:rsidRDefault="0018213F" w:rsidP="0051607B">
      <w:pPr>
        <w:spacing w:before="100" w:beforeAutospacing="1" w:after="100" w:afterAutospacing="1" w:line="240" w:lineRule="auto"/>
        <w:ind w:left="1080"/>
        <w:jc w:val="both"/>
        <w:rPr>
          <w:rFonts w:ascii="Times New Roman" w:hAnsi="Times New Roman" w:cs="Times New Roman"/>
        </w:rPr>
      </w:pPr>
      <w:r w:rsidRPr="001B793C">
        <w:rPr>
          <w:rStyle w:val="Strong"/>
          <w:rFonts w:ascii="Times New Roman" w:hAnsi="Times New Roman" w:cs="Times New Roman"/>
        </w:rPr>
        <w:t>Search Company by Name</w:t>
      </w:r>
      <w:r w:rsidR="001B793C" w:rsidRPr="001B793C">
        <w:rPr>
          <w:rFonts w:ascii="Times New Roman" w:hAnsi="Times New Roman" w:cs="Times New Roman"/>
        </w:rPr>
        <w:t xml:space="preserve">: Users can search for a company by name in the </w:t>
      </w:r>
      <w:proofErr w:type="spellStart"/>
      <w:r w:rsidR="001B793C" w:rsidRPr="001B793C">
        <w:rPr>
          <w:rStyle w:val="HTMLCode"/>
          <w:rFonts w:ascii="Times New Roman" w:eastAsiaTheme="majorEastAsia" w:hAnsi="Times New Roman" w:cs="Times New Roman"/>
          <w:sz w:val="22"/>
          <w:szCs w:val="22"/>
        </w:rPr>
        <w:t>full_details</w:t>
      </w:r>
      <w:proofErr w:type="spellEnd"/>
      <w:r w:rsidR="001B793C" w:rsidRPr="001B793C">
        <w:rPr>
          <w:rFonts w:ascii="Times New Roman" w:hAnsi="Times New Roman" w:cs="Times New Roman"/>
        </w:rPr>
        <w:t xml:space="preserve"> table.</w:t>
      </w:r>
    </w:p>
    <w:p w14:paraId="48EB6F0E" w14:textId="77777777" w:rsidR="0051607B" w:rsidRPr="0051607B" w:rsidRDefault="0051607B" w:rsidP="0051607B">
      <w:pPr>
        <w:spacing w:before="100" w:beforeAutospacing="1" w:after="100" w:afterAutospacing="1" w:line="240" w:lineRule="auto"/>
        <w:ind w:left="1080"/>
        <w:jc w:val="both"/>
        <w:rPr>
          <w:rFonts w:ascii="Times New Roman" w:hAnsi="Times New Roman" w:cs="Times New Roman"/>
        </w:rPr>
      </w:pPr>
    </w:p>
    <w:p w14:paraId="50F01CEE" w14:textId="1FA7BF78" w:rsidR="002C3550" w:rsidRDefault="002C3550" w:rsidP="002C3550">
      <w:pPr>
        <w:spacing w:before="100" w:beforeAutospacing="1" w:after="100" w:afterAutospacing="1" w:line="240" w:lineRule="auto"/>
      </w:pPr>
      <w:r w:rsidRPr="000C24DF">
        <w:rPr>
          <w:noProof/>
        </w:rPr>
        <w:drawing>
          <wp:inline distT="0" distB="0" distL="0" distR="0" wp14:anchorId="1D53EB08" wp14:editId="5AE8912A">
            <wp:extent cx="6135370" cy="2404110"/>
            <wp:effectExtent l="0" t="0" r="0" b="0"/>
            <wp:docPr id="2020023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023992" name=""/>
                    <pic:cNvPicPr/>
                  </pic:nvPicPr>
                  <pic:blipFill>
                    <a:blip r:embed="rId26"/>
                    <a:stretch>
                      <a:fillRect/>
                    </a:stretch>
                  </pic:blipFill>
                  <pic:spPr>
                    <a:xfrm>
                      <a:off x="0" y="0"/>
                      <a:ext cx="6135370" cy="2404110"/>
                    </a:xfrm>
                    <a:prstGeom prst="rect">
                      <a:avLst/>
                    </a:prstGeom>
                  </pic:spPr>
                </pic:pic>
              </a:graphicData>
            </a:graphic>
          </wp:inline>
        </w:drawing>
      </w:r>
    </w:p>
    <w:p w14:paraId="0A5A46A5" w14:textId="77777777" w:rsidR="0051607B" w:rsidRDefault="0051607B" w:rsidP="0051607B">
      <w:pPr>
        <w:spacing w:before="100" w:beforeAutospacing="1" w:after="100" w:afterAutospacing="1" w:line="240" w:lineRule="auto"/>
        <w:ind w:left="1080"/>
        <w:jc w:val="both"/>
        <w:rPr>
          <w:rStyle w:val="Strong"/>
          <w:rFonts w:ascii="Times New Roman" w:hAnsi="Times New Roman" w:cs="Times New Roman"/>
        </w:rPr>
      </w:pPr>
    </w:p>
    <w:p w14:paraId="69766BD2" w14:textId="6F9B490C" w:rsidR="002C3550" w:rsidRDefault="0018213F" w:rsidP="0051607B">
      <w:pPr>
        <w:spacing w:before="100" w:beforeAutospacing="1" w:after="100" w:afterAutospacing="1" w:line="240" w:lineRule="auto"/>
        <w:ind w:left="1080"/>
        <w:jc w:val="both"/>
        <w:rPr>
          <w:rFonts w:ascii="Times New Roman" w:hAnsi="Times New Roman" w:cs="Times New Roman"/>
        </w:rPr>
      </w:pPr>
      <w:r w:rsidRPr="001B793C">
        <w:rPr>
          <w:rStyle w:val="Strong"/>
          <w:rFonts w:ascii="Times New Roman" w:hAnsi="Times New Roman" w:cs="Times New Roman"/>
        </w:rPr>
        <w:t>Retrieve Director Details by SN:</w:t>
      </w:r>
      <w:r w:rsidR="001B793C">
        <w:rPr>
          <w:rStyle w:val="Strong"/>
          <w:rFonts w:ascii="Times New Roman" w:hAnsi="Times New Roman" w:cs="Times New Roman"/>
        </w:rPr>
        <w:t xml:space="preserve"> </w:t>
      </w:r>
      <w:r w:rsidRPr="0051607B">
        <w:rPr>
          <w:rFonts w:ascii="Times New Roman" w:hAnsi="Times New Roman" w:cs="Times New Roman"/>
        </w:rPr>
        <w:t>Given a company's SN, users can query the director table to get all directors associated</w:t>
      </w:r>
      <w:r w:rsidR="00DC6C6B" w:rsidRPr="0051607B">
        <w:rPr>
          <w:rFonts w:ascii="Times New Roman" w:hAnsi="Times New Roman" w:cs="Times New Roman"/>
        </w:rPr>
        <w:t xml:space="preserve"> </w:t>
      </w:r>
      <w:r w:rsidRPr="0051607B">
        <w:rPr>
          <w:rFonts w:ascii="Times New Roman" w:hAnsi="Times New Roman" w:cs="Times New Roman"/>
        </w:rPr>
        <w:t>with that company.</w:t>
      </w:r>
    </w:p>
    <w:p w14:paraId="5D03A56C" w14:textId="6FEE0A55" w:rsidR="0051607B" w:rsidRPr="0051607B" w:rsidRDefault="0051607B" w:rsidP="0051607B">
      <w:pPr>
        <w:spacing w:before="100" w:beforeAutospacing="1" w:after="100" w:afterAutospacing="1" w:line="240" w:lineRule="auto"/>
        <w:jc w:val="both"/>
        <w:rPr>
          <w:rFonts w:ascii="Times New Roman" w:hAnsi="Times New Roman" w:cs="Times New Roman"/>
        </w:rPr>
      </w:pPr>
      <w:r w:rsidRPr="000C24DF">
        <w:rPr>
          <w:noProof/>
        </w:rPr>
        <w:drawing>
          <wp:anchor distT="0" distB="0" distL="114300" distR="114300" simplePos="0" relativeHeight="251663362" behindDoc="0" locked="0" layoutInCell="1" allowOverlap="1" wp14:anchorId="1A0F4083" wp14:editId="562AAF24">
            <wp:simplePos x="0" y="0"/>
            <wp:positionH relativeFrom="margin">
              <wp:posOffset>0</wp:posOffset>
            </wp:positionH>
            <wp:positionV relativeFrom="paragraph">
              <wp:posOffset>336550</wp:posOffset>
            </wp:positionV>
            <wp:extent cx="6135370" cy="3394710"/>
            <wp:effectExtent l="0" t="0" r="0" b="0"/>
            <wp:wrapSquare wrapText="bothSides"/>
            <wp:docPr id="1665990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90646" name=""/>
                    <pic:cNvPicPr/>
                  </pic:nvPicPr>
                  <pic:blipFill>
                    <a:blip r:embed="rId27">
                      <a:extLst>
                        <a:ext uri="{28A0092B-C50C-407E-A947-70E740481C1C}">
                          <a14:useLocalDpi xmlns:a14="http://schemas.microsoft.com/office/drawing/2010/main" val="0"/>
                        </a:ext>
                      </a:extLst>
                    </a:blip>
                    <a:stretch>
                      <a:fillRect/>
                    </a:stretch>
                  </pic:blipFill>
                  <pic:spPr>
                    <a:xfrm>
                      <a:off x="0" y="0"/>
                      <a:ext cx="6135370" cy="3394710"/>
                    </a:xfrm>
                    <a:prstGeom prst="rect">
                      <a:avLst/>
                    </a:prstGeom>
                  </pic:spPr>
                </pic:pic>
              </a:graphicData>
            </a:graphic>
          </wp:anchor>
        </w:drawing>
      </w:r>
    </w:p>
    <w:p w14:paraId="1122A92C" w14:textId="77777777" w:rsidR="002C3550" w:rsidRPr="002C3550" w:rsidRDefault="002C3550" w:rsidP="002C3550">
      <w:pPr>
        <w:pStyle w:val="NormalWeb"/>
        <w:rPr>
          <w:rStyle w:val="Strong"/>
          <w:rFonts w:asciiTheme="majorHAnsi" w:eastAsiaTheme="minorHAnsi" w:hAnsiTheme="majorHAnsi" w:cstheme="majorHAnsi"/>
          <w:sz w:val="22"/>
          <w:szCs w:val="22"/>
          <w:lang w:eastAsia="en-US"/>
        </w:rPr>
      </w:pPr>
    </w:p>
    <w:p w14:paraId="15A983CB" w14:textId="4454D6D9" w:rsidR="0051607B" w:rsidRPr="0051607B" w:rsidRDefault="00DC6C6B" w:rsidP="0051607B">
      <w:pPr>
        <w:pStyle w:val="NormalWeb"/>
        <w:ind w:left="720"/>
        <w:jc w:val="both"/>
        <w:rPr>
          <w:rStyle w:val="Strong"/>
          <w:rFonts w:asciiTheme="majorHAnsi" w:eastAsiaTheme="minorHAnsi" w:hAnsiTheme="majorHAnsi" w:cstheme="majorHAnsi"/>
          <w:b w:val="0"/>
          <w:bCs w:val="0"/>
          <w:sz w:val="22"/>
          <w:szCs w:val="22"/>
          <w:lang w:eastAsia="en-US"/>
        </w:rPr>
      </w:pPr>
      <w:r w:rsidRPr="0051607B">
        <w:rPr>
          <w:rStyle w:val="Strong"/>
          <w:rFonts w:eastAsiaTheme="minorHAnsi"/>
          <w:sz w:val="22"/>
          <w:szCs w:val="22"/>
          <w:lang w:eastAsia="en-US"/>
        </w:rPr>
        <w:t>Find Companies by Director:</w:t>
      </w:r>
      <w:r w:rsidRPr="00DC6C6B">
        <w:rPr>
          <w:rStyle w:val="Strong"/>
        </w:rPr>
        <w:t xml:space="preserve"> </w:t>
      </w:r>
      <w:r w:rsidR="0051607B" w:rsidRPr="0051607B">
        <w:rPr>
          <w:sz w:val="22"/>
          <w:szCs w:val="22"/>
        </w:rPr>
        <w:t xml:space="preserve">Users can search for a director by name in the join of director and </w:t>
      </w:r>
      <w:proofErr w:type="spellStart"/>
      <w:r w:rsidR="0051607B" w:rsidRPr="0051607B">
        <w:rPr>
          <w:sz w:val="22"/>
          <w:szCs w:val="22"/>
        </w:rPr>
        <w:t>full_details</w:t>
      </w:r>
      <w:proofErr w:type="spellEnd"/>
      <w:r w:rsidR="0051607B" w:rsidRPr="0051607B">
        <w:rPr>
          <w:sz w:val="22"/>
          <w:szCs w:val="22"/>
        </w:rPr>
        <w:t xml:space="preserve"> on SN to retrieve all companies where the individual serves as a director.</w:t>
      </w:r>
    </w:p>
    <w:p w14:paraId="449A2CB9" w14:textId="5C935864" w:rsidR="00DC6C6B" w:rsidRPr="001B6A36" w:rsidRDefault="00DC6C6B" w:rsidP="0018213F">
      <w:pPr>
        <w:rPr>
          <w:lang w:val="en-US"/>
        </w:rPr>
      </w:pPr>
      <w:r w:rsidRPr="00DC6C6B">
        <w:rPr>
          <w:noProof/>
          <w:lang w:val="en-US"/>
        </w:rPr>
        <w:drawing>
          <wp:inline distT="0" distB="0" distL="0" distR="0" wp14:anchorId="1BB2ED44" wp14:editId="4FDF0EF0">
            <wp:extent cx="6135370" cy="1618615"/>
            <wp:effectExtent l="0" t="0" r="0" b="635"/>
            <wp:docPr id="2008663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663721" name=""/>
                    <pic:cNvPicPr/>
                  </pic:nvPicPr>
                  <pic:blipFill>
                    <a:blip r:embed="rId28"/>
                    <a:stretch>
                      <a:fillRect/>
                    </a:stretch>
                  </pic:blipFill>
                  <pic:spPr>
                    <a:xfrm>
                      <a:off x="0" y="0"/>
                      <a:ext cx="6135370" cy="1618615"/>
                    </a:xfrm>
                    <a:prstGeom prst="rect">
                      <a:avLst/>
                    </a:prstGeom>
                  </pic:spPr>
                </pic:pic>
              </a:graphicData>
            </a:graphic>
          </wp:inline>
        </w:drawing>
      </w:r>
    </w:p>
    <w:sectPr w:rsidR="00DC6C6B" w:rsidRPr="001B6A36" w:rsidSect="004B5428">
      <w:headerReference w:type="default" r:id="rId29"/>
      <w:footerReference w:type="default" r:id="rId30"/>
      <w:headerReference w:type="first" r:id="rId31"/>
      <w:footerReference w:type="first" r:id="rId32"/>
      <w:pgSz w:w="12240" w:h="20160" w:code="5"/>
      <w:pgMar w:top="1560" w:right="1138" w:bottom="709" w:left="1440" w:header="432" w:footer="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9D213" w14:textId="77777777" w:rsidR="00BA5A92" w:rsidRDefault="00BA5A92" w:rsidP="00F32330">
      <w:r>
        <w:separator/>
      </w:r>
    </w:p>
    <w:p w14:paraId="727CD5C7" w14:textId="77777777" w:rsidR="00BA5A92" w:rsidRDefault="00BA5A92" w:rsidP="00F32330"/>
    <w:p w14:paraId="3A2219F2" w14:textId="77777777" w:rsidR="00BA5A92" w:rsidRDefault="00BA5A92" w:rsidP="00F32330"/>
    <w:p w14:paraId="494A2D0F" w14:textId="77777777" w:rsidR="00BA5A92" w:rsidRDefault="00BA5A92" w:rsidP="00F32330"/>
  </w:endnote>
  <w:endnote w:type="continuationSeparator" w:id="0">
    <w:p w14:paraId="0EA673B9" w14:textId="77777777" w:rsidR="00BA5A92" w:rsidRDefault="00BA5A92" w:rsidP="00F32330">
      <w:r>
        <w:continuationSeparator/>
      </w:r>
    </w:p>
    <w:p w14:paraId="22B231F6" w14:textId="77777777" w:rsidR="00BA5A92" w:rsidRDefault="00BA5A92" w:rsidP="00F32330"/>
    <w:p w14:paraId="29337539" w14:textId="77777777" w:rsidR="00BA5A92" w:rsidRDefault="00BA5A92" w:rsidP="00F32330"/>
    <w:p w14:paraId="3624D0CB" w14:textId="77777777" w:rsidR="00BA5A92" w:rsidRDefault="00BA5A92" w:rsidP="00F32330"/>
  </w:endnote>
  <w:endnote w:type="continuationNotice" w:id="1">
    <w:p w14:paraId="43889015" w14:textId="77777777" w:rsidR="00BA5A92" w:rsidRDefault="00BA5A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EYInterstate">
    <w:altName w:val="Calibri"/>
    <w:charset w:val="00"/>
    <w:family w:val="auto"/>
    <w:pitch w:val="variable"/>
    <w:sig w:usb0="800002AF" w:usb1="5000204A" w:usb2="00000000" w:usb3="00000000" w:csb0="0000009F" w:csb1="00000000"/>
  </w:font>
  <w:font w:name="EYInterstate Light">
    <w:altName w:val="Calibri"/>
    <w:charset w:val="00"/>
    <w:family w:val="auto"/>
    <w:pitch w:val="variable"/>
    <w:sig w:usb0="A00002AF" w:usb1="5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AB06E" w14:textId="60E46E8E" w:rsidR="00C36A51" w:rsidRDefault="00C36A51" w:rsidP="004B5428">
    <w:pPr>
      <w:jc w:val="both"/>
      <w:rPr>
        <w:noProof/>
      </w:rPr>
    </w:pPr>
    <w:r>
      <w:rPr>
        <w:noProof/>
        <w:lang w:val="en-US" w:bidi="hi-IN"/>
      </w:rPr>
      <w:drawing>
        <wp:inline distT="0" distB="0" distL="0" distR="0" wp14:anchorId="6F50C67D" wp14:editId="08DB9F6D">
          <wp:extent cx="2836570" cy="820589"/>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png"/>
                  <pic:cNvPicPr/>
                </pic:nvPicPr>
                <pic:blipFill rotWithShape="1">
                  <a:blip r:embed="rId1">
                    <a:extLst>
                      <a:ext uri="{28A0092B-C50C-407E-A947-70E740481C1C}">
                        <a14:useLocalDpi xmlns:a14="http://schemas.microsoft.com/office/drawing/2010/main" val="0"/>
                      </a:ext>
                    </a:extLst>
                  </a:blip>
                  <a:srcRect l="11623" t="4267" b="-1"/>
                  <a:stretch/>
                </pic:blipFill>
                <pic:spPr bwMode="auto">
                  <a:xfrm>
                    <a:off x="0" y="0"/>
                    <a:ext cx="2836570" cy="82058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B973D6">
      <w:tab/>
    </w:r>
    <w:r w:rsidR="00B973D6">
      <w:tab/>
    </w:r>
    <w:r w:rsidR="00B973D6">
      <w:tab/>
    </w:r>
    <w:r w:rsidR="00B973D6">
      <w:tab/>
    </w:r>
    <w:r w:rsidR="00B973D6">
      <w:tab/>
    </w:r>
    <w:r w:rsidRPr="00902A1B">
      <w:rPr>
        <w:rFonts w:ascii="Times New Roman" w:hAnsi="Times New Roman" w:cs="Times New Roman"/>
      </w:rPr>
      <w:t xml:space="preserve">Page | </w:t>
    </w:r>
    <w:r w:rsidRPr="00902A1B">
      <w:rPr>
        <w:rFonts w:ascii="Times New Roman" w:hAnsi="Times New Roman" w:cs="Times New Roman"/>
      </w:rPr>
      <w:fldChar w:fldCharType="begin"/>
    </w:r>
    <w:r w:rsidRPr="00902A1B">
      <w:rPr>
        <w:rFonts w:ascii="Times New Roman" w:hAnsi="Times New Roman" w:cs="Times New Roman"/>
      </w:rPr>
      <w:instrText xml:space="preserve"> PAGE   \* MERGEFORMAT </w:instrText>
    </w:r>
    <w:r w:rsidRPr="00902A1B">
      <w:rPr>
        <w:rFonts w:ascii="Times New Roman" w:hAnsi="Times New Roman" w:cs="Times New Roman"/>
      </w:rPr>
      <w:fldChar w:fldCharType="separate"/>
    </w:r>
    <w:r w:rsidR="00142EF5">
      <w:rPr>
        <w:rFonts w:ascii="Times New Roman" w:hAnsi="Times New Roman" w:cs="Times New Roman"/>
        <w:noProof/>
      </w:rPr>
      <w:t>11</w:t>
    </w:r>
    <w:r w:rsidRPr="00902A1B">
      <w:rPr>
        <w:rFonts w:ascii="Times New Roman" w:hAnsi="Times New Roman" w:cs="Times New Roman"/>
        <w:noProof/>
      </w:rPr>
      <w:fldChar w:fldCharType="end"/>
    </w:r>
    <w:r w:rsidR="004B5428">
      <w:rPr>
        <w:rFonts w:ascii="Times New Roman" w:hAnsi="Times New Roman" w:cs="Times New Roman"/>
        <w:noProof/>
      </w:rPr>
      <w:t xml:space="preserve"> </w:t>
    </w:r>
    <w:r w:rsidR="004B5428">
      <w:rPr>
        <w:noProof/>
      </w:rPr>
      <w:t>of 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1C5F6" w14:textId="7D3935E5" w:rsidR="004B5428" w:rsidRDefault="00C36A51" w:rsidP="002C0E74">
    <w:pPr>
      <w:jc w:val="both"/>
      <w:rPr>
        <w:noProof/>
      </w:rPr>
    </w:pPr>
    <w:r>
      <w:rPr>
        <w:noProof/>
        <w:lang w:val="en-US" w:bidi="hi-IN"/>
      </w:rPr>
      <w:drawing>
        <wp:inline distT="0" distB="0" distL="0" distR="0" wp14:anchorId="34A43B9E" wp14:editId="42C83835">
          <wp:extent cx="2836570" cy="820589"/>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png"/>
                  <pic:cNvPicPr/>
                </pic:nvPicPr>
                <pic:blipFill rotWithShape="1">
                  <a:blip r:embed="rId1">
                    <a:extLst>
                      <a:ext uri="{28A0092B-C50C-407E-A947-70E740481C1C}">
                        <a14:useLocalDpi xmlns:a14="http://schemas.microsoft.com/office/drawing/2010/main" val="0"/>
                      </a:ext>
                    </a:extLst>
                  </a:blip>
                  <a:srcRect l="11623" t="4267" b="-1"/>
                  <a:stretch/>
                </pic:blipFill>
                <pic:spPr bwMode="auto">
                  <a:xfrm>
                    <a:off x="0" y="0"/>
                    <a:ext cx="2836570" cy="820589"/>
                  </a:xfrm>
                  <a:prstGeom prst="rect">
                    <a:avLst/>
                  </a:prstGeom>
                  <a:ln>
                    <a:noFill/>
                  </a:ln>
                  <a:extLst>
                    <a:ext uri="{53640926-AAD7-44D8-BBD7-CCE9431645EC}">
                      <a14:shadowObscured xmlns:a14="http://schemas.microsoft.com/office/drawing/2010/main"/>
                    </a:ext>
                  </a:extLst>
                </pic:spPr>
              </pic:pic>
            </a:graphicData>
          </a:graphic>
        </wp:inline>
      </w:drawing>
    </w:r>
    <w:r w:rsidR="00E92857">
      <w:rPr>
        <w:lang w:val="en-GB"/>
      </w:rPr>
      <w:tab/>
    </w:r>
    <w:r>
      <w:t xml:space="preserve">                                                                 Page | </w:t>
    </w:r>
    <w:r>
      <w:fldChar w:fldCharType="begin"/>
    </w:r>
    <w:r>
      <w:instrText xml:space="preserve"> PAGE   \* MERGEFORMAT </w:instrText>
    </w:r>
    <w:r>
      <w:fldChar w:fldCharType="separate"/>
    </w:r>
    <w:r w:rsidR="00142EF5">
      <w:rPr>
        <w:noProof/>
      </w:rPr>
      <w:t>1</w:t>
    </w:r>
    <w:r>
      <w:rPr>
        <w:noProof/>
      </w:rPr>
      <w:fldChar w:fldCharType="end"/>
    </w:r>
    <w:r w:rsidR="004B5428">
      <w:rPr>
        <w:noProof/>
      </w:rPr>
      <w:t xml:space="preserve"> of 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3F894" w14:textId="77777777" w:rsidR="00BA5A92" w:rsidRDefault="00BA5A92" w:rsidP="00F32330">
      <w:r>
        <w:separator/>
      </w:r>
    </w:p>
    <w:p w14:paraId="7DA428E4" w14:textId="77777777" w:rsidR="00BA5A92" w:rsidRDefault="00BA5A92" w:rsidP="00F32330"/>
    <w:p w14:paraId="1DC1BEF2" w14:textId="77777777" w:rsidR="00BA5A92" w:rsidRDefault="00BA5A92" w:rsidP="00F32330"/>
    <w:p w14:paraId="2CC7172B" w14:textId="77777777" w:rsidR="00BA5A92" w:rsidRDefault="00BA5A92" w:rsidP="00F32330"/>
  </w:footnote>
  <w:footnote w:type="continuationSeparator" w:id="0">
    <w:p w14:paraId="175E9EC8" w14:textId="77777777" w:rsidR="00BA5A92" w:rsidRDefault="00BA5A92" w:rsidP="00F32330">
      <w:r>
        <w:continuationSeparator/>
      </w:r>
    </w:p>
    <w:p w14:paraId="23FE1462" w14:textId="77777777" w:rsidR="00BA5A92" w:rsidRDefault="00BA5A92" w:rsidP="00F32330"/>
    <w:p w14:paraId="6560B024" w14:textId="77777777" w:rsidR="00BA5A92" w:rsidRDefault="00BA5A92" w:rsidP="00F32330"/>
    <w:p w14:paraId="49524C4A" w14:textId="77777777" w:rsidR="00BA5A92" w:rsidRDefault="00BA5A92" w:rsidP="00F32330"/>
  </w:footnote>
  <w:footnote w:type="continuationNotice" w:id="1">
    <w:p w14:paraId="08260787" w14:textId="77777777" w:rsidR="00BA5A92" w:rsidRDefault="00BA5A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05B0F" w14:textId="539F521F" w:rsidR="00C36A51" w:rsidRPr="000A1C65" w:rsidRDefault="00E80CF5" w:rsidP="00CF6A17">
    <w:pPr>
      <w:widowControl w:val="0"/>
      <w:tabs>
        <w:tab w:val="left" w:pos="576"/>
        <w:tab w:val="center" w:pos="4666"/>
      </w:tabs>
      <w:overflowPunct w:val="0"/>
      <w:autoSpaceDE w:val="0"/>
      <w:autoSpaceDN w:val="0"/>
      <w:adjustRightInd w:val="0"/>
      <w:spacing w:before="80" w:after="80" w:line="360" w:lineRule="auto"/>
      <w:textAlignment w:val="baseline"/>
      <w:outlineLvl w:val="0"/>
      <w:rPr>
        <w:rFonts w:eastAsia="Trebuchet MS" w:cs="Tahoma"/>
        <w:b/>
        <w:bCs/>
        <w:color w:val="000000" w:themeColor="text1"/>
        <w:lang w:val="en-GB"/>
      </w:rPr>
    </w:pPr>
    <w:r w:rsidRPr="00E80CF5">
      <w:rPr>
        <w:rFonts w:eastAsia="Trebuchet MS" w:cs="Tahoma"/>
        <w:b/>
        <w:bCs/>
        <w:noProof/>
        <w:color w:val="000000" w:themeColor="text1"/>
        <w:szCs w:val="18"/>
        <w:lang w:val="en-US" w:bidi="hi-IN"/>
      </w:rPr>
      <mc:AlternateContent>
        <mc:Choice Requires="wps">
          <w:drawing>
            <wp:anchor distT="45720" distB="45720" distL="114300" distR="114300" simplePos="0" relativeHeight="251663360" behindDoc="0" locked="0" layoutInCell="1" allowOverlap="1" wp14:anchorId="46FDAFFD" wp14:editId="62C0B0BD">
              <wp:simplePos x="0" y="0"/>
              <wp:positionH relativeFrom="column">
                <wp:posOffset>1809115</wp:posOffset>
              </wp:positionH>
              <wp:positionV relativeFrom="paragraph">
                <wp:posOffset>373380</wp:posOffset>
              </wp:positionV>
              <wp:extent cx="2390775" cy="279400"/>
              <wp:effectExtent l="0" t="0" r="9525" b="6350"/>
              <wp:wrapSquare wrapText="bothSides"/>
              <wp:docPr id="15561325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279400"/>
                      </a:xfrm>
                      <a:prstGeom prst="rect">
                        <a:avLst/>
                      </a:prstGeom>
                      <a:solidFill>
                        <a:srgbClr val="FFFFFF"/>
                      </a:solidFill>
                      <a:ln w="9525">
                        <a:noFill/>
                        <a:miter lim="800000"/>
                        <a:headEnd/>
                        <a:tailEnd/>
                      </a:ln>
                    </wps:spPr>
                    <wps:txbx>
                      <w:txbxContent>
                        <w:p w14:paraId="2B183846" w14:textId="14BA37BB" w:rsidR="00E80CF5" w:rsidRPr="00E80CF5" w:rsidRDefault="005665CC" w:rsidP="00E80CF5">
                          <w:pPr>
                            <w:jc w:val="both"/>
                            <w:rPr>
                              <w:rFonts w:ascii="Times New Roman" w:hAnsi="Times New Roman" w:cs="Times New Roman"/>
                              <w:b/>
                              <w:bCs/>
                            </w:rPr>
                          </w:pPr>
                          <w:r>
                            <w:rPr>
                              <w:rFonts w:ascii="Times New Roman" w:hAnsi="Times New Roman" w:cs="Times New Roman"/>
                              <w:b/>
                              <w:bCs/>
                            </w:rPr>
                            <w:t>Web Scraping of Zauba Corp</w:t>
                          </w:r>
                          <w:r w:rsidR="00210E3A">
                            <w:rPr>
                              <w:rFonts w:ascii="Times New Roman" w:hAnsi="Times New Roman" w:cs="Times New Roman"/>
                              <w:b/>
                              <w:bCs/>
                            </w:rPr>
                            <w:t xml:space="preserve"> </w:t>
                          </w:r>
                          <w:r w:rsidR="00E80CF5" w:rsidRPr="00E80CF5">
                            <w:rPr>
                              <w:rFonts w:ascii="Times New Roman" w:hAnsi="Times New Roman" w:cs="Times New Roman"/>
                              <w:b/>
                              <w:bCs/>
                            </w:rPr>
                            <w:t xml:space="preserve">- PO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DAFFD" id="_x0000_t202" coordsize="21600,21600" o:spt="202" path="m,l,21600r21600,l21600,xe">
              <v:stroke joinstyle="miter"/>
              <v:path gradientshapeok="t" o:connecttype="rect"/>
            </v:shapetype>
            <v:shape id="Text Box 2" o:spid="_x0000_s1026" type="#_x0000_t202" style="position:absolute;margin-left:142.45pt;margin-top:29.4pt;width:188.25pt;height:2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" stroked="f">
              <v:textbox>
                <w:txbxContent>
                  <w:p w14:paraId="2B183846" w14:textId="14BA37BB" w:rsidR="00E80CF5" w:rsidRPr="00E80CF5" w:rsidRDefault="005665CC" w:rsidP="00E80CF5">
                    <w:pPr>
                      <w:jc w:val="both"/>
                      <w:rPr>
                        <w:rFonts w:ascii="Times New Roman" w:hAnsi="Times New Roman" w:cs="Times New Roman"/>
                        <w:b/>
                        <w:bCs/>
                      </w:rPr>
                    </w:pPr>
                    <w:r>
                      <w:rPr>
                        <w:rFonts w:ascii="Times New Roman" w:hAnsi="Times New Roman" w:cs="Times New Roman"/>
                        <w:b/>
                        <w:bCs/>
                      </w:rPr>
                      <w:t>Web Scraping of Zauba Corp</w:t>
                    </w:r>
                    <w:r w:rsidR="00210E3A">
                      <w:rPr>
                        <w:rFonts w:ascii="Times New Roman" w:hAnsi="Times New Roman" w:cs="Times New Roman"/>
                        <w:b/>
                        <w:bCs/>
                      </w:rPr>
                      <w:t xml:space="preserve"> </w:t>
                    </w:r>
                    <w:r w:rsidR="00E80CF5" w:rsidRPr="00E80CF5">
                      <w:rPr>
                        <w:rFonts w:ascii="Times New Roman" w:hAnsi="Times New Roman" w:cs="Times New Roman"/>
                        <w:b/>
                        <w:bCs/>
                      </w:rPr>
                      <w:t xml:space="preserve">- POC </w:t>
                    </w:r>
                  </w:p>
                </w:txbxContent>
              </v:textbox>
              <w10:wrap type="square"/>
            </v:shape>
          </w:pict>
        </mc:Fallback>
      </mc:AlternateContent>
    </w:r>
    <w:r w:rsidRPr="00B973D6">
      <w:rPr>
        <w:rFonts w:eastAsia="Trebuchet MS" w:cs="Tahoma"/>
        <w:b/>
        <w:bCs/>
        <w:noProof/>
        <w:color w:val="000000" w:themeColor="text1"/>
        <w:szCs w:val="18"/>
        <w:lang w:val="en-US" w:bidi="hi-IN"/>
      </w:rPr>
      <mc:AlternateContent>
        <mc:Choice Requires="wps">
          <w:drawing>
            <wp:anchor distT="45720" distB="45720" distL="114300" distR="114300" simplePos="0" relativeHeight="251659264" behindDoc="0" locked="0" layoutInCell="1" allowOverlap="1" wp14:anchorId="2C13D015" wp14:editId="7F5A5C42">
              <wp:simplePos x="0" y="0"/>
              <wp:positionH relativeFrom="column">
                <wp:posOffset>5056013</wp:posOffset>
              </wp:positionH>
              <wp:positionV relativeFrom="paragraph">
                <wp:posOffset>373494</wp:posOffset>
              </wp:positionV>
              <wp:extent cx="813435"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435" cy="279400"/>
                      </a:xfrm>
                      <a:prstGeom prst="rect">
                        <a:avLst/>
                      </a:prstGeom>
                      <a:noFill/>
                      <a:ln w="9525">
                        <a:noFill/>
                        <a:miter lim="800000"/>
                        <a:headEnd/>
                        <a:tailEnd/>
                      </a:ln>
                    </wps:spPr>
                    <wps:txbx>
                      <w:txbxContent>
                        <w:p w14:paraId="2ABA4001" w14:textId="26231F23" w:rsidR="00B973D6" w:rsidRPr="00E80CF5" w:rsidRDefault="00B973D6" w:rsidP="00B973D6">
                          <w:pPr>
                            <w:jc w:val="right"/>
                            <w:rPr>
                              <w:rFonts w:ascii="Times New Roman" w:hAnsi="Times New Roman" w:cs="Times New Roman"/>
                              <w:b/>
                              <w:bCs/>
                            </w:rPr>
                          </w:pPr>
                          <w:r w:rsidRPr="00E80CF5">
                            <w:rPr>
                              <w:rFonts w:ascii="Times New Roman" w:hAnsi="Times New Roman" w:cs="Times New Roman"/>
                              <w:b/>
                              <w:bCs/>
                            </w:rPr>
                            <w:t>SECR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3D015" id="_x0000_s1027" type="#_x0000_t202" style="position:absolute;margin-left:398.1pt;margin-top:29.4pt;width:64.05pt;height:2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" filled="f" stroked="f">
              <v:textbox>
                <w:txbxContent>
                  <w:p w14:paraId="2ABA4001" w14:textId="26231F23" w:rsidR="00B973D6" w:rsidRPr="00E80CF5" w:rsidRDefault="00B973D6" w:rsidP="00B973D6">
                    <w:pPr>
                      <w:jc w:val="right"/>
                      <w:rPr>
                        <w:rFonts w:ascii="Times New Roman" w:hAnsi="Times New Roman" w:cs="Times New Roman"/>
                        <w:b/>
                        <w:bCs/>
                      </w:rPr>
                    </w:pPr>
                    <w:r w:rsidRPr="00E80CF5">
                      <w:rPr>
                        <w:rFonts w:ascii="Times New Roman" w:hAnsi="Times New Roman" w:cs="Times New Roman"/>
                        <w:b/>
                        <w:bCs/>
                      </w:rPr>
                      <w:t>SECRET</w:t>
                    </w:r>
                  </w:p>
                </w:txbxContent>
              </v:textbox>
              <w10:wrap type="square"/>
            </v:shape>
          </w:pict>
        </mc:Fallback>
      </mc:AlternateContent>
    </w:r>
    <w:r w:rsidR="00C36A51">
      <w:rPr>
        <w:noProof/>
        <w:lang w:val="en-US" w:bidi="hi-IN"/>
      </w:rPr>
      <w:drawing>
        <wp:inline distT="0" distB="0" distL="0" distR="0" wp14:anchorId="35D7CFE5" wp14:editId="33E5DCEB">
          <wp:extent cx="1079500" cy="901700"/>
          <wp:effectExtent l="0" t="0" r="6350" b="0"/>
          <wp:docPr id="29" name="Picture 29" descr="C:\Users\SAL004\Downloads\FIU-Logo final.jpg"/>
          <wp:cNvGraphicFramePr/>
          <a:graphic xmlns:a="http://schemas.openxmlformats.org/drawingml/2006/main">
            <a:graphicData uri="http://schemas.openxmlformats.org/drawingml/2006/picture">
              <pic:pic xmlns:pic="http://schemas.openxmlformats.org/drawingml/2006/picture">
                <pic:nvPicPr>
                  <pic:cNvPr id="23" name="Picture 23" descr="C:\Users\SAL004\Downloads\FIU-Logo final.jpg"/>
                  <pic:cNvPicPr/>
                </pic:nvPicPr>
                <pic:blipFill rotWithShape="1">
                  <a:blip r:embed="rId1" cstate="print">
                    <a:extLst>
                      <a:ext uri="{28A0092B-C50C-407E-A947-70E740481C1C}">
                        <a14:useLocalDpi xmlns:a14="http://schemas.microsoft.com/office/drawing/2010/main" val="0"/>
                      </a:ext>
                    </a:extLst>
                  </a:blip>
                  <a:srcRect t="13613" b="18865"/>
                  <a:stretch/>
                </pic:blipFill>
                <pic:spPr bwMode="auto">
                  <a:xfrm>
                    <a:off x="0" y="0"/>
                    <a:ext cx="1079500" cy="901700"/>
                  </a:xfrm>
                  <a:prstGeom prst="rect">
                    <a:avLst/>
                  </a:prstGeom>
                  <a:noFill/>
                  <a:ln>
                    <a:noFill/>
                  </a:ln>
                  <a:extLst>
                    <a:ext uri="{53640926-AAD7-44D8-BBD7-CCE9431645EC}">
                      <a14:shadowObscured xmlns:a14="http://schemas.microsoft.com/office/drawing/2010/main"/>
                    </a:ext>
                  </a:extLst>
                </pic:spPr>
              </pic:pic>
            </a:graphicData>
          </a:graphic>
        </wp:inline>
      </w:drawing>
    </w:r>
    <w:r w:rsidR="00C36A51">
      <w:rPr>
        <w:rFonts w:eastAsia="Trebuchet MS" w:cs="Tahoma"/>
        <w:b/>
        <w:bCs/>
        <w:color w:val="000000" w:themeColor="text1"/>
        <w:szCs w:val="18"/>
        <w:lang w:val="en-GB" w:eastAsia="x-none"/>
      </w:rPr>
      <w:tab/>
    </w:r>
    <w:r w:rsidR="00D4502F">
      <w:rPr>
        <w:rFonts w:eastAsia="Trebuchet MS" w:cs="Tahoma"/>
        <w:b/>
        <w:bCs/>
        <w:color w:val="000000" w:themeColor="text1"/>
        <w:szCs w:val="18"/>
        <w:lang w:val="en-GB" w:eastAsia="x-none"/>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98117" w14:textId="1C4870B6" w:rsidR="00E92857" w:rsidRPr="00B973D6" w:rsidRDefault="00B973D6">
    <w:pPr>
      <w:pStyle w:val="Header"/>
      <w:rPr>
        <w:rFonts w:ascii="Times New Roman" w:hAnsi="Times New Roman" w:cs="Times New Roman"/>
      </w:rPr>
    </w:pPr>
    <w:r w:rsidRPr="00B973D6">
      <w:rPr>
        <w:rFonts w:eastAsia="Trebuchet MS" w:cs="Tahoma"/>
        <w:b/>
        <w:bCs/>
        <w:noProof/>
        <w:color w:val="000000" w:themeColor="text1"/>
        <w:szCs w:val="18"/>
        <w:lang w:val="en-US" w:bidi="hi-IN"/>
      </w:rPr>
      <mc:AlternateContent>
        <mc:Choice Requires="wps">
          <w:drawing>
            <wp:anchor distT="45720" distB="45720" distL="114300" distR="114300" simplePos="0" relativeHeight="251661312" behindDoc="0" locked="0" layoutInCell="1" allowOverlap="1" wp14:anchorId="2C6048DA" wp14:editId="22828487">
              <wp:simplePos x="0" y="0"/>
              <wp:positionH relativeFrom="column">
                <wp:posOffset>3594735</wp:posOffset>
              </wp:positionH>
              <wp:positionV relativeFrom="paragraph">
                <wp:posOffset>38735</wp:posOffset>
              </wp:positionV>
              <wp:extent cx="2360930" cy="35433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4330"/>
                      </a:xfrm>
                      <a:prstGeom prst="rect">
                        <a:avLst/>
                      </a:prstGeom>
                      <a:noFill/>
                      <a:ln w="9525">
                        <a:noFill/>
                        <a:miter lim="800000"/>
                        <a:headEnd/>
                        <a:tailEnd/>
                      </a:ln>
                    </wps:spPr>
                    <wps:txbx>
                      <w:txbxContent>
                        <w:p w14:paraId="0917BF3B" w14:textId="13943B23" w:rsidR="00B973D6" w:rsidRPr="00B973D6" w:rsidRDefault="00B973D6" w:rsidP="00B973D6">
                          <w:pPr>
                            <w:jc w:val="right"/>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C6048DA" id="_x0000_t202" coordsize="21600,21600" o:spt="202" path="m,l,21600r21600,l21600,xe">
              <v:stroke joinstyle="miter"/>
              <v:path gradientshapeok="t" o:connecttype="rect"/>
            </v:shapetype>
            <v:shape id="_x0000_s1028" type="#_x0000_t202" style="position:absolute;margin-left:283.05pt;margin-top:3.05pt;width:185.9pt;height:27.9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" filled="f" stroked="f">
              <v:textbox>
                <w:txbxContent>
                  <w:p w14:paraId="0917BF3B" w14:textId="13943B23" w:rsidR="00B973D6" w:rsidRPr="00B973D6" w:rsidRDefault="00B973D6" w:rsidP="00B973D6">
                    <w:pPr>
                      <w:jc w:val="right"/>
                      <w:rPr>
                        <w:rFonts w:ascii="Times New Roman" w:hAnsi="Times New Roman" w:cs="Times New Roman"/>
                      </w:rPr>
                    </w:pPr>
                  </w:p>
                </w:txbxContent>
              </v:textbox>
              <w10:wrap type="square"/>
            </v:shape>
          </w:pict>
        </mc:Fallback>
      </mc:AlternateContent>
    </w:r>
    <w:r w:rsidR="00E92857">
      <w:tab/>
    </w:r>
    <w:r w:rsidR="00E9285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0019A5"/>
    <w:multiLevelType w:val="hybridMultilevel"/>
    <w:tmpl w:val="1B223864"/>
    <w:lvl w:ilvl="0" w:tplc="15D84654">
      <w:start w:val="1"/>
      <w:numFmt w:val="bullet"/>
      <w:pStyle w:val="Bullet1"/>
      <w:lvlText w:val=""/>
      <w:lvlJc w:val="left"/>
      <w:pPr>
        <w:tabs>
          <w:tab w:val="num" w:pos="360"/>
        </w:tabs>
        <w:ind w:left="360" w:hanging="360"/>
      </w:pPr>
      <w:rPr>
        <w:rFonts w:ascii="Symbol" w:hAnsi="Symbol" w:hint="default"/>
      </w:rPr>
    </w:lvl>
    <w:lvl w:ilvl="1" w:tplc="5D1A2D96">
      <w:numFmt w:val="decimal"/>
      <w:lvlText w:val=""/>
      <w:lvlJc w:val="left"/>
    </w:lvl>
    <w:lvl w:ilvl="2" w:tplc="50AAFDE8">
      <w:numFmt w:val="decimal"/>
      <w:lvlText w:val=""/>
      <w:lvlJc w:val="left"/>
    </w:lvl>
    <w:lvl w:ilvl="3" w:tplc="36D28664">
      <w:numFmt w:val="decimal"/>
      <w:lvlText w:val=""/>
      <w:lvlJc w:val="left"/>
    </w:lvl>
    <w:lvl w:ilvl="4" w:tplc="147ACE24">
      <w:numFmt w:val="decimal"/>
      <w:lvlText w:val=""/>
      <w:lvlJc w:val="left"/>
    </w:lvl>
    <w:lvl w:ilvl="5" w:tplc="B5B6A31C">
      <w:numFmt w:val="decimal"/>
      <w:lvlText w:val=""/>
      <w:lvlJc w:val="left"/>
    </w:lvl>
    <w:lvl w:ilvl="6" w:tplc="D9F29124">
      <w:numFmt w:val="decimal"/>
      <w:lvlText w:val=""/>
      <w:lvlJc w:val="left"/>
    </w:lvl>
    <w:lvl w:ilvl="7" w:tplc="BD34EF82">
      <w:numFmt w:val="decimal"/>
      <w:lvlText w:val=""/>
      <w:lvlJc w:val="left"/>
    </w:lvl>
    <w:lvl w:ilvl="8" w:tplc="003C70D2">
      <w:numFmt w:val="decimal"/>
      <w:lvlText w:val=""/>
      <w:lvlJc w:val="left"/>
    </w:lvl>
  </w:abstractNum>
  <w:abstractNum w:abstractNumId="1" w15:restartNumberingAfterBreak="0">
    <w:nsid w:val="55D91B71"/>
    <w:multiLevelType w:val="hybridMultilevel"/>
    <w:tmpl w:val="61520CD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56A37E0A"/>
    <w:multiLevelType w:val="multilevel"/>
    <w:tmpl w:val="D36C8124"/>
    <w:lvl w:ilvl="0">
      <w:start w:val="1"/>
      <w:numFmt w:val="decimal"/>
      <w:lvlText w:val="4.%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F1E52E0"/>
    <w:multiLevelType w:val="multilevel"/>
    <w:tmpl w:val="CB18111A"/>
    <w:lvl w:ilvl="0">
      <w:start w:val="1"/>
      <w:numFmt w:val="decimal"/>
      <w:lvlText w:val="%1"/>
      <w:lvlJc w:val="left"/>
      <w:pPr>
        <w:ind w:left="4471" w:hanging="360"/>
      </w:pPr>
      <w:rPr>
        <w:rFonts w:ascii="Times New Roman" w:hAnsi="Times New Roman" w:cs="Times New Roman"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6B125025"/>
    <w:multiLevelType w:val="hybridMultilevel"/>
    <w:tmpl w:val="4009001D"/>
    <w:styleLink w:val="Style1"/>
    <w:lvl w:ilvl="0" w:tplc="D6E0E47C">
      <w:start w:val="1"/>
      <w:numFmt w:val="decimal"/>
      <w:lvlText w:val="%1)"/>
      <w:lvlJc w:val="left"/>
      <w:pPr>
        <w:ind w:left="360" w:hanging="360"/>
      </w:pPr>
    </w:lvl>
    <w:lvl w:ilvl="1" w:tplc="07EC65F6">
      <w:start w:val="1"/>
      <w:numFmt w:val="lowerLetter"/>
      <w:lvlText w:val="%2)"/>
      <w:lvlJc w:val="left"/>
      <w:pPr>
        <w:ind w:left="720" w:hanging="360"/>
      </w:pPr>
    </w:lvl>
    <w:lvl w:ilvl="2" w:tplc="F9641782">
      <w:start w:val="1"/>
      <w:numFmt w:val="lowerRoman"/>
      <w:lvlText w:val="%3)"/>
      <w:lvlJc w:val="left"/>
      <w:pPr>
        <w:ind w:left="1080" w:hanging="360"/>
      </w:pPr>
    </w:lvl>
    <w:lvl w:ilvl="3" w:tplc="2536CC1A">
      <w:start w:val="1"/>
      <w:numFmt w:val="decimal"/>
      <w:lvlText w:val="(%4)"/>
      <w:lvlJc w:val="left"/>
      <w:pPr>
        <w:ind w:left="1440" w:hanging="360"/>
      </w:pPr>
    </w:lvl>
    <w:lvl w:ilvl="4" w:tplc="BF12B012">
      <w:start w:val="1"/>
      <w:numFmt w:val="lowerLetter"/>
      <w:lvlText w:val="(%5)"/>
      <w:lvlJc w:val="left"/>
      <w:pPr>
        <w:ind w:left="1800" w:hanging="360"/>
      </w:pPr>
    </w:lvl>
    <w:lvl w:ilvl="5" w:tplc="26584CA0">
      <w:start w:val="1"/>
      <w:numFmt w:val="lowerRoman"/>
      <w:lvlText w:val="(%6)"/>
      <w:lvlJc w:val="left"/>
      <w:pPr>
        <w:ind w:left="2160" w:hanging="360"/>
      </w:pPr>
    </w:lvl>
    <w:lvl w:ilvl="6" w:tplc="F74258C2">
      <w:start w:val="1"/>
      <w:numFmt w:val="decimal"/>
      <w:lvlText w:val="%7."/>
      <w:lvlJc w:val="left"/>
      <w:pPr>
        <w:ind w:left="2520" w:hanging="360"/>
      </w:pPr>
    </w:lvl>
    <w:lvl w:ilvl="7" w:tplc="83329ECA">
      <w:start w:val="1"/>
      <w:numFmt w:val="lowerLetter"/>
      <w:lvlText w:val="%8."/>
      <w:lvlJc w:val="left"/>
      <w:pPr>
        <w:ind w:left="2880" w:hanging="360"/>
      </w:pPr>
    </w:lvl>
    <w:lvl w:ilvl="8" w:tplc="1506071E">
      <w:start w:val="1"/>
      <w:numFmt w:val="lowerRoman"/>
      <w:lvlText w:val="%9."/>
      <w:lvlJc w:val="left"/>
      <w:pPr>
        <w:ind w:left="3240" w:hanging="360"/>
      </w:pPr>
    </w:lvl>
  </w:abstractNum>
  <w:abstractNum w:abstractNumId="5" w15:restartNumberingAfterBreak="0">
    <w:nsid w:val="785B7B74"/>
    <w:multiLevelType w:val="hybridMultilevel"/>
    <w:tmpl w:val="40EAE4C8"/>
    <w:lvl w:ilvl="0" w:tplc="9384D22E">
      <w:start w:val="1"/>
      <w:numFmt w:val="lowerLetter"/>
      <w:pStyle w:val="Style14ptBoldDarkBlueBefore6p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40099472">
    <w:abstractNumId w:val="0"/>
  </w:num>
  <w:num w:numId="2" w16cid:durableId="295569067">
    <w:abstractNumId w:val="4"/>
  </w:num>
  <w:num w:numId="3" w16cid:durableId="1771700907">
    <w:abstractNumId w:val="5"/>
  </w:num>
  <w:num w:numId="4" w16cid:durableId="1317953088">
    <w:abstractNumId w:val="3"/>
  </w:num>
  <w:num w:numId="5" w16cid:durableId="1649897706">
    <w:abstractNumId w:val="2"/>
  </w:num>
  <w:num w:numId="6" w16cid:durableId="163528589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NotTrackFormatting/>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zUzN7EAUpYWZko6SsGpxcWZ+XkgBaZmtQC+F7VkLQAAAA=="/>
  </w:docVars>
  <w:rsids>
    <w:rsidRoot w:val="002F679A"/>
    <w:rsid w:val="00000241"/>
    <w:rsid w:val="00000658"/>
    <w:rsid w:val="00000A16"/>
    <w:rsid w:val="00000A41"/>
    <w:rsid w:val="00000E36"/>
    <w:rsid w:val="000011F1"/>
    <w:rsid w:val="00001381"/>
    <w:rsid w:val="0000169F"/>
    <w:rsid w:val="00002079"/>
    <w:rsid w:val="0000209B"/>
    <w:rsid w:val="000027B6"/>
    <w:rsid w:val="00002D39"/>
    <w:rsid w:val="00002D4D"/>
    <w:rsid w:val="00002DE4"/>
    <w:rsid w:val="000034F9"/>
    <w:rsid w:val="0000356D"/>
    <w:rsid w:val="00003691"/>
    <w:rsid w:val="000037C7"/>
    <w:rsid w:val="00003EEA"/>
    <w:rsid w:val="000042C0"/>
    <w:rsid w:val="00004679"/>
    <w:rsid w:val="00004970"/>
    <w:rsid w:val="000049A0"/>
    <w:rsid w:val="0000505D"/>
    <w:rsid w:val="0000592F"/>
    <w:rsid w:val="00005E5B"/>
    <w:rsid w:val="00005FE1"/>
    <w:rsid w:val="000063E4"/>
    <w:rsid w:val="00006520"/>
    <w:rsid w:val="00006573"/>
    <w:rsid w:val="00006847"/>
    <w:rsid w:val="0000686D"/>
    <w:rsid w:val="00006B80"/>
    <w:rsid w:val="00006BCB"/>
    <w:rsid w:val="00006D27"/>
    <w:rsid w:val="00006E29"/>
    <w:rsid w:val="00006E6A"/>
    <w:rsid w:val="00007531"/>
    <w:rsid w:val="00007686"/>
    <w:rsid w:val="00007A5C"/>
    <w:rsid w:val="00010690"/>
    <w:rsid w:val="0001082C"/>
    <w:rsid w:val="000108C7"/>
    <w:rsid w:val="00010ADD"/>
    <w:rsid w:val="00011090"/>
    <w:rsid w:val="00011308"/>
    <w:rsid w:val="0001168E"/>
    <w:rsid w:val="0001186A"/>
    <w:rsid w:val="0001236B"/>
    <w:rsid w:val="00012555"/>
    <w:rsid w:val="000126F7"/>
    <w:rsid w:val="00012896"/>
    <w:rsid w:val="00012C4E"/>
    <w:rsid w:val="00013057"/>
    <w:rsid w:val="00013420"/>
    <w:rsid w:val="00013834"/>
    <w:rsid w:val="0001383D"/>
    <w:rsid w:val="000138BE"/>
    <w:rsid w:val="00013982"/>
    <w:rsid w:val="000139F3"/>
    <w:rsid w:val="00013AC1"/>
    <w:rsid w:val="00013F70"/>
    <w:rsid w:val="00014244"/>
    <w:rsid w:val="00014460"/>
    <w:rsid w:val="00014626"/>
    <w:rsid w:val="00014A85"/>
    <w:rsid w:val="00014C06"/>
    <w:rsid w:val="00014FF8"/>
    <w:rsid w:val="00015007"/>
    <w:rsid w:val="000156A8"/>
    <w:rsid w:val="00016003"/>
    <w:rsid w:val="00016109"/>
    <w:rsid w:val="00016942"/>
    <w:rsid w:val="00016A61"/>
    <w:rsid w:val="00016BE2"/>
    <w:rsid w:val="00017489"/>
    <w:rsid w:val="00017CF2"/>
    <w:rsid w:val="00017E3F"/>
    <w:rsid w:val="00020282"/>
    <w:rsid w:val="00020477"/>
    <w:rsid w:val="0002055D"/>
    <w:rsid w:val="000205A2"/>
    <w:rsid w:val="0002060B"/>
    <w:rsid w:val="00020A08"/>
    <w:rsid w:val="00021543"/>
    <w:rsid w:val="00021958"/>
    <w:rsid w:val="00021E2E"/>
    <w:rsid w:val="000220AC"/>
    <w:rsid w:val="000224B0"/>
    <w:rsid w:val="000224BD"/>
    <w:rsid w:val="000226E5"/>
    <w:rsid w:val="000228F5"/>
    <w:rsid w:val="00022908"/>
    <w:rsid w:val="0002291E"/>
    <w:rsid w:val="00022A85"/>
    <w:rsid w:val="00022DCC"/>
    <w:rsid w:val="00022EB5"/>
    <w:rsid w:val="00023122"/>
    <w:rsid w:val="0002353C"/>
    <w:rsid w:val="00023AC1"/>
    <w:rsid w:val="00023D60"/>
    <w:rsid w:val="000240BA"/>
    <w:rsid w:val="00024156"/>
    <w:rsid w:val="00024672"/>
    <w:rsid w:val="00024708"/>
    <w:rsid w:val="00024B4F"/>
    <w:rsid w:val="00025223"/>
    <w:rsid w:val="0002564E"/>
    <w:rsid w:val="0002568E"/>
    <w:rsid w:val="00025855"/>
    <w:rsid w:val="0002594F"/>
    <w:rsid w:val="00025AA9"/>
    <w:rsid w:val="00025D8E"/>
    <w:rsid w:val="00025F35"/>
    <w:rsid w:val="000261EA"/>
    <w:rsid w:val="000266FF"/>
    <w:rsid w:val="00026B3D"/>
    <w:rsid w:val="0002705C"/>
    <w:rsid w:val="00027961"/>
    <w:rsid w:val="00027ABB"/>
    <w:rsid w:val="00027E8F"/>
    <w:rsid w:val="00027FC7"/>
    <w:rsid w:val="000306B1"/>
    <w:rsid w:val="000306CE"/>
    <w:rsid w:val="0003079A"/>
    <w:rsid w:val="000308DB"/>
    <w:rsid w:val="00030DC5"/>
    <w:rsid w:val="0003120A"/>
    <w:rsid w:val="000313B9"/>
    <w:rsid w:val="000316C9"/>
    <w:rsid w:val="00031AD4"/>
    <w:rsid w:val="00031F3A"/>
    <w:rsid w:val="00032ABF"/>
    <w:rsid w:val="00032BD9"/>
    <w:rsid w:val="000338C2"/>
    <w:rsid w:val="00033C03"/>
    <w:rsid w:val="00033DB1"/>
    <w:rsid w:val="00034218"/>
    <w:rsid w:val="0003425A"/>
    <w:rsid w:val="000343A4"/>
    <w:rsid w:val="000343F0"/>
    <w:rsid w:val="000345BA"/>
    <w:rsid w:val="00034A48"/>
    <w:rsid w:val="00034B4E"/>
    <w:rsid w:val="000353BD"/>
    <w:rsid w:val="000354D2"/>
    <w:rsid w:val="00035C42"/>
    <w:rsid w:val="00035E2A"/>
    <w:rsid w:val="00035F81"/>
    <w:rsid w:val="0003640A"/>
    <w:rsid w:val="0003648B"/>
    <w:rsid w:val="00036E0C"/>
    <w:rsid w:val="00036FB2"/>
    <w:rsid w:val="00036FDA"/>
    <w:rsid w:val="000372C7"/>
    <w:rsid w:val="000377F5"/>
    <w:rsid w:val="00037B60"/>
    <w:rsid w:val="000402F3"/>
    <w:rsid w:val="00040B58"/>
    <w:rsid w:val="00040DAD"/>
    <w:rsid w:val="00041085"/>
    <w:rsid w:val="0004126D"/>
    <w:rsid w:val="0004160D"/>
    <w:rsid w:val="00041BFC"/>
    <w:rsid w:val="000423D8"/>
    <w:rsid w:val="0004275D"/>
    <w:rsid w:val="000427A4"/>
    <w:rsid w:val="00042993"/>
    <w:rsid w:val="00042D20"/>
    <w:rsid w:val="00043148"/>
    <w:rsid w:val="000437DC"/>
    <w:rsid w:val="00043BE7"/>
    <w:rsid w:val="00043FA6"/>
    <w:rsid w:val="00044037"/>
    <w:rsid w:val="00044B8C"/>
    <w:rsid w:val="00045A4A"/>
    <w:rsid w:val="00046DCF"/>
    <w:rsid w:val="00047C83"/>
    <w:rsid w:val="00047EA3"/>
    <w:rsid w:val="0005125B"/>
    <w:rsid w:val="000515BA"/>
    <w:rsid w:val="000519ED"/>
    <w:rsid w:val="00051B67"/>
    <w:rsid w:val="00051C77"/>
    <w:rsid w:val="00052263"/>
    <w:rsid w:val="00052443"/>
    <w:rsid w:val="00052490"/>
    <w:rsid w:val="000528D9"/>
    <w:rsid w:val="00052DFB"/>
    <w:rsid w:val="00053113"/>
    <w:rsid w:val="000536F5"/>
    <w:rsid w:val="00053B48"/>
    <w:rsid w:val="00053D23"/>
    <w:rsid w:val="000540DA"/>
    <w:rsid w:val="00054305"/>
    <w:rsid w:val="000543A7"/>
    <w:rsid w:val="00054437"/>
    <w:rsid w:val="000555C3"/>
    <w:rsid w:val="00055B1F"/>
    <w:rsid w:val="00055FAA"/>
    <w:rsid w:val="00056058"/>
    <w:rsid w:val="000568DC"/>
    <w:rsid w:val="00056D09"/>
    <w:rsid w:val="00056D83"/>
    <w:rsid w:val="0005723B"/>
    <w:rsid w:val="00057561"/>
    <w:rsid w:val="000578A5"/>
    <w:rsid w:val="00057CA8"/>
    <w:rsid w:val="0006016E"/>
    <w:rsid w:val="000606DD"/>
    <w:rsid w:val="00060A77"/>
    <w:rsid w:val="00061347"/>
    <w:rsid w:val="0006156A"/>
    <w:rsid w:val="00061668"/>
    <w:rsid w:val="0006182B"/>
    <w:rsid w:val="00061888"/>
    <w:rsid w:val="00061CDE"/>
    <w:rsid w:val="00061D2D"/>
    <w:rsid w:val="00061F59"/>
    <w:rsid w:val="00062344"/>
    <w:rsid w:val="00062722"/>
    <w:rsid w:val="00063210"/>
    <w:rsid w:val="00063B39"/>
    <w:rsid w:val="00063E5B"/>
    <w:rsid w:val="000641C5"/>
    <w:rsid w:val="00064458"/>
    <w:rsid w:val="000649EF"/>
    <w:rsid w:val="00064C81"/>
    <w:rsid w:val="000651F6"/>
    <w:rsid w:val="000653EF"/>
    <w:rsid w:val="00065519"/>
    <w:rsid w:val="00065677"/>
    <w:rsid w:val="00065776"/>
    <w:rsid w:val="000658C3"/>
    <w:rsid w:val="00065E35"/>
    <w:rsid w:val="00065F78"/>
    <w:rsid w:val="000660BE"/>
    <w:rsid w:val="00066736"/>
    <w:rsid w:val="00066A85"/>
    <w:rsid w:val="00066D36"/>
    <w:rsid w:val="00066F18"/>
    <w:rsid w:val="000671CA"/>
    <w:rsid w:val="00067205"/>
    <w:rsid w:val="000673E3"/>
    <w:rsid w:val="00067621"/>
    <w:rsid w:val="00067685"/>
    <w:rsid w:val="000676FB"/>
    <w:rsid w:val="00067C57"/>
    <w:rsid w:val="00067F03"/>
    <w:rsid w:val="00067F25"/>
    <w:rsid w:val="000702E6"/>
    <w:rsid w:val="000703D8"/>
    <w:rsid w:val="00070417"/>
    <w:rsid w:val="00070D15"/>
    <w:rsid w:val="00070E98"/>
    <w:rsid w:val="000711DE"/>
    <w:rsid w:val="00072047"/>
    <w:rsid w:val="00072440"/>
    <w:rsid w:val="00072448"/>
    <w:rsid w:val="00072C97"/>
    <w:rsid w:val="00072CF6"/>
    <w:rsid w:val="0007306A"/>
    <w:rsid w:val="0007336F"/>
    <w:rsid w:val="000738EC"/>
    <w:rsid w:val="000739AB"/>
    <w:rsid w:val="00073E9F"/>
    <w:rsid w:val="00073F5B"/>
    <w:rsid w:val="0007468D"/>
    <w:rsid w:val="0007475F"/>
    <w:rsid w:val="00074938"/>
    <w:rsid w:val="00075130"/>
    <w:rsid w:val="00075E77"/>
    <w:rsid w:val="00075F04"/>
    <w:rsid w:val="0007664D"/>
    <w:rsid w:val="00076A64"/>
    <w:rsid w:val="00076CAD"/>
    <w:rsid w:val="00076CB5"/>
    <w:rsid w:val="00077552"/>
    <w:rsid w:val="000775AB"/>
    <w:rsid w:val="00077621"/>
    <w:rsid w:val="00077650"/>
    <w:rsid w:val="00077A39"/>
    <w:rsid w:val="00077D84"/>
    <w:rsid w:val="000800DE"/>
    <w:rsid w:val="000802D3"/>
    <w:rsid w:val="000805D1"/>
    <w:rsid w:val="00080B6B"/>
    <w:rsid w:val="00080EAA"/>
    <w:rsid w:val="000810AF"/>
    <w:rsid w:val="00081158"/>
    <w:rsid w:val="00081284"/>
    <w:rsid w:val="00081381"/>
    <w:rsid w:val="00081935"/>
    <w:rsid w:val="00081C3C"/>
    <w:rsid w:val="00081D5A"/>
    <w:rsid w:val="0008213D"/>
    <w:rsid w:val="00082199"/>
    <w:rsid w:val="00082427"/>
    <w:rsid w:val="00082458"/>
    <w:rsid w:val="0008265F"/>
    <w:rsid w:val="0008267C"/>
    <w:rsid w:val="00082801"/>
    <w:rsid w:val="00082D79"/>
    <w:rsid w:val="00083166"/>
    <w:rsid w:val="00083246"/>
    <w:rsid w:val="000832A8"/>
    <w:rsid w:val="000834C4"/>
    <w:rsid w:val="00083857"/>
    <w:rsid w:val="00083CE5"/>
    <w:rsid w:val="00084372"/>
    <w:rsid w:val="000848F0"/>
    <w:rsid w:val="00084EF3"/>
    <w:rsid w:val="00084FAB"/>
    <w:rsid w:val="000851A6"/>
    <w:rsid w:val="000855E9"/>
    <w:rsid w:val="00085D96"/>
    <w:rsid w:val="00085DE5"/>
    <w:rsid w:val="00085E90"/>
    <w:rsid w:val="00085F04"/>
    <w:rsid w:val="00086865"/>
    <w:rsid w:val="00086F94"/>
    <w:rsid w:val="00087B70"/>
    <w:rsid w:val="0009011A"/>
    <w:rsid w:val="00090B02"/>
    <w:rsid w:val="0009112E"/>
    <w:rsid w:val="0009135E"/>
    <w:rsid w:val="00091685"/>
    <w:rsid w:val="00091DDF"/>
    <w:rsid w:val="00091DE7"/>
    <w:rsid w:val="00091FD0"/>
    <w:rsid w:val="00092045"/>
    <w:rsid w:val="000926F8"/>
    <w:rsid w:val="00092A66"/>
    <w:rsid w:val="00092D9E"/>
    <w:rsid w:val="000934AB"/>
    <w:rsid w:val="000935A2"/>
    <w:rsid w:val="00093606"/>
    <w:rsid w:val="0009369D"/>
    <w:rsid w:val="00093824"/>
    <w:rsid w:val="000938B6"/>
    <w:rsid w:val="000941DE"/>
    <w:rsid w:val="000943BE"/>
    <w:rsid w:val="00094589"/>
    <w:rsid w:val="000948D7"/>
    <w:rsid w:val="0009492B"/>
    <w:rsid w:val="00094F77"/>
    <w:rsid w:val="00095360"/>
    <w:rsid w:val="000956BF"/>
    <w:rsid w:val="00095F34"/>
    <w:rsid w:val="0009636C"/>
    <w:rsid w:val="00096977"/>
    <w:rsid w:val="00097024"/>
    <w:rsid w:val="000970B6"/>
    <w:rsid w:val="00097503"/>
    <w:rsid w:val="00097665"/>
    <w:rsid w:val="0009769F"/>
    <w:rsid w:val="00097FF0"/>
    <w:rsid w:val="000A0302"/>
    <w:rsid w:val="000A031D"/>
    <w:rsid w:val="000A06B0"/>
    <w:rsid w:val="000A08E9"/>
    <w:rsid w:val="000A1256"/>
    <w:rsid w:val="000A13D4"/>
    <w:rsid w:val="000A19F2"/>
    <w:rsid w:val="000A1C1D"/>
    <w:rsid w:val="000A1C65"/>
    <w:rsid w:val="000A200E"/>
    <w:rsid w:val="000A2348"/>
    <w:rsid w:val="000A2AA2"/>
    <w:rsid w:val="000A2D73"/>
    <w:rsid w:val="000A301B"/>
    <w:rsid w:val="000A31FF"/>
    <w:rsid w:val="000A3BBD"/>
    <w:rsid w:val="000A3C74"/>
    <w:rsid w:val="000A457C"/>
    <w:rsid w:val="000A484E"/>
    <w:rsid w:val="000A4FF5"/>
    <w:rsid w:val="000A51C1"/>
    <w:rsid w:val="000A628A"/>
    <w:rsid w:val="000A6379"/>
    <w:rsid w:val="000A6860"/>
    <w:rsid w:val="000A686A"/>
    <w:rsid w:val="000A6E8B"/>
    <w:rsid w:val="000A75BF"/>
    <w:rsid w:val="000A76AF"/>
    <w:rsid w:val="000A76C8"/>
    <w:rsid w:val="000A7E49"/>
    <w:rsid w:val="000A7EB7"/>
    <w:rsid w:val="000B035F"/>
    <w:rsid w:val="000B0514"/>
    <w:rsid w:val="000B0664"/>
    <w:rsid w:val="000B07B2"/>
    <w:rsid w:val="000B11FE"/>
    <w:rsid w:val="000B1248"/>
    <w:rsid w:val="000B127B"/>
    <w:rsid w:val="000B131A"/>
    <w:rsid w:val="000B1530"/>
    <w:rsid w:val="000B1766"/>
    <w:rsid w:val="000B1847"/>
    <w:rsid w:val="000B1DDE"/>
    <w:rsid w:val="000B20EB"/>
    <w:rsid w:val="000B2598"/>
    <w:rsid w:val="000B2A4C"/>
    <w:rsid w:val="000B2A53"/>
    <w:rsid w:val="000B2B18"/>
    <w:rsid w:val="000B2E63"/>
    <w:rsid w:val="000B2F85"/>
    <w:rsid w:val="000B2FE7"/>
    <w:rsid w:val="000B33D3"/>
    <w:rsid w:val="000B34D9"/>
    <w:rsid w:val="000B354F"/>
    <w:rsid w:val="000B3559"/>
    <w:rsid w:val="000B3A9B"/>
    <w:rsid w:val="000B406B"/>
    <w:rsid w:val="000B4171"/>
    <w:rsid w:val="000B4782"/>
    <w:rsid w:val="000B4A97"/>
    <w:rsid w:val="000B4DEB"/>
    <w:rsid w:val="000B51A1"/>
    <w:rsid w:val="000B51D7"/>
    <w:rsid w:val="000B53AB"/>
    <w:rsid w:val="000B540E"/>
    <w:rsid w:val="000B58D1"/>
    <w:rsid w:val="000B5A18"/>
    <w:rsid w:val="000B5B51"/>
    <w:rsid w:val="000B5CA2"/>
    <w:rsid w:val="000B63CC"/>
    <w:rsid w:val="000B6453"/>
    <w:rsid w:val="000B657C"/>
    <w:rsid w:val="000B67B9"/>
    <w:rsid w:val="000B689A"/>
    <w:rsid w:val="000B695B"/>
    <w:rsid w:val="000B6E49"/>
    <w:rsid w:val="000B75F2"/>
    <w:rsid w:val="000B770F"/>
    <w:rsid w:val="000C008B"/>
    <w:rsid w:val="000C031F"/>
    <w:rsid w:val="000C0572"/>
    <w:rsid w:val="000C0607"/>
    <w:rsid w:val="000C08D0"/>
    <w:rsid w:val="000C08DA"/>
    <w:rsid w:val="000C08DD"/>
    <w:rsid w:val="000C0B45"/>
    <w:rsid w:val="000C0C61"/>
    <w:rsid w:val="000C0E3A"/>
    <w:rsid w:val="000C196A"/>
    <w:rsid w:val="000C1CBD"/>
    <w:rsid w:val="000C2186"/>
    <w:rsid w:val="000C23BC"/>
    <w:rsid w:val="000C24DF"/>
    <w:rsid w:val="000C2804"/>
    <w:rsid w:val="000C29C0"/>
    <w:rsid w:val="000C2B86"/>
    <w:rsid w:val="000C2BEF"/>
    <w:rsid w:val="000C2CEF"/>
    <w:rsid w:val="000C2D3B"/>
    <w:rsid w:val="000C3048"/>
    <w:rsid w:val="000C3232"/>
    <w:rsid w:val="000C3D33"/>
    <w:rsid w:val="000C3DE8"/>
    <w:rsid w:val="000C3E62"/>
    <w:rsid w:val="000C4098"/>
    <w:rsid w:val="000C4671"/>
    <w:rsid w:val="000C4DA3"/>
    <w:rsid w:val="000C4DB2"/>
    <w:rsid w:val="000C598D"/>
    <w:rsid w:val="000C62DA"/>
    <w:rsid w:val="000C6772"/>
    <w:rsid w:val="000C683E"/>
    <w:rsid w:val="000C69FB"/>
    <w:rsid w:val="000C6C5C"/>
    <w:rsid w:val="000C6CF7"/>
    <w:rsid w:val="000C72AB"/>
    <w:rsid w:val="000C7CB9"/>
    <w:rsid w:val="000D0450"/>
    <w:rsid w:val="000D0485"/>
    <w:rsid w:val="000D04ED"/>
    <w:rsid w:val="000D053E"/>
    <w:rsid w:val="000D11C5"/>
    <w:rsid w:val="000D15E3"/>
    <w:rsid w:val="000D15F5"/>
    <w:rsid w:val="000D1871"/>
    <w:rsid w:val="000D19D4"/>
    <w:rsid w:val="000D1ACC"/>
    <w:rsid w:val="000D1EA4"/>
    <w:rsid w:val="000D29A7"/>
    <w:rsid w:val="000D2CA1"/>
    <w:rsid w:val="000D3005"/>
    <w:rsid w:val="000D3074"/>
    <w:rsid w:val="000D3152"/>
    <w:rsid w:val="000D3168"/>
    <w:rsid w:val="000D3376"/>
    <w:rsid w:val="000D36BC"/>
    <w:rsid w:val="000D373D"/>
    <w:rsid w:val="000D3B9B"/>
    <w:rsid w:val="000D4435"/>
    <w:rsid w:val="000D4524"/>
    <w:rsid w:val="000D4603"/>
    <w:rsid w:val="000D4BB2"/>
    <w:rsid w:val="000D4C80"/>
    <w:rsid w:val="000D4C88"/>
    <w:rsid w:val="000D4E4E"/>
    <w:rsid w:val="000D50B0"/>
    <w:rsid w:val="000D5843"/>
    <w:rsid w:val="000D5BF9"/>
    <w:rsid w:val="000D6F09"/>
    <w:rsid w:val="000D6FE2"/>
    <w:rsid w:val="000D7B26"/>
    <w:rsid w:val="000E0438"/>
    <w:rsid w:val="000E0611"/>
    <w:rsid w:val="000E0840"/>
    <w:rsid w:val="000E10D6"/>
    <w:rsid w:val="000E11DD"/>
    <w:rsid w:val="000E11E6"/>
    <w:rsid w:val="000E1AD5"/>
    <w:rsid w:val="000E1D2C"/>
    <w:rsid w:val="000E2144"/>
    <w:rsid w:val="000E2461"/>
    <w:rsid w:val="000E2529"/>
    <w:rsid w:val="000E2714"/>
    <w:rsid w:val="000E286C"/>
    <w:rsid w:val="000E2B4F"/>
    <w:rsid w:val="000E2BB4"/>
    <w:rsid w:val="000E3303"/>
    <w:rsid w:val="000E3509"/>
    <w:rsid w:val="000E362F"/>
    <w:rsid w:val="000E3771"/>
    <w:rsid w:val="000E41F7"/>
    <w:rsid w:val="000E4241"/>
    <w:rsid w:val="000E427D"/>
    <w:rsid w:val="000E435F"/>
    <w:rsid w:val="000E438B"/>
    <w:rsid w:val="000E4A06"/>
    <w:rsid w:val="000E4FD5"/>
    <w:rsid w:val="000E511F"/>
    <w:rsid w:val="000E5699"/>
    <w:rsid w:val="000E56F4"/>
    <w:rsid w:val="000E5752"/>
    <w:rsid w:val="000E57E8"/>
    <w:rsid w:val="000E5B0C"/>
    <w:rsid w:val="000E6226"/>
    <w:rsid w:val="000E64DE"/>
    <w:rsid w:val="000E6E60"/>
    <w:rsid w:val="000E71DC"/>
    <w:rsid w:val="000E728F"/>
    <w:rsid w:val="000E72FA"/>
    <w:rsid w:val="000E7EF6"/>
    <w:rsid w:val="000F0020"/>
    <w:rsid w:val="000F008F"/>
    <w:rsid w:val="000F0188"/>
    <w:rsid w:val="000F05B3"/>
    <w:rsid w:val="000F0865"/>
    <w:rsid w:val="000F1130"/>
    <w:rsid w:val="000F14E8"/>
    <w:rsid w:val="000F175F"/>
    <w:rsid w:val="000F17CD"/>
    <w:rsid w:val="000F1B7E"/>
    <w:rsid w:val="000F218A"/>
    <w:rsid w:val="000F2454"/>
    <w:rsid w:val="000F258C"/>
    <w:rsid w:val="000F26A3"/>
    <w:rsid w:val="000F2A1D"/>
    <w:rsid w:val="000F2D96"/>
    <w:rsid w:val="000F3354"/>
    <w:rsid w:val="000F3B67"/>
    <w:rsid w:val="000F3BAB"/>
    <w:rsid w:val="000F3BBF"/>
    <w:rsid w:val="000F4001"/>
    <w:rsid w:val="000F466B"/>
    <w:rsid w:val="000F4694"/>
    <w:rsid w:val="000F48CE"/>
    <w:rsid w:val="000F49F2"/>
    <w:rsid w:val="000F4D04"/>
    <w:rsid w:val="000F500B"/>
    <w:rsid w:val="000F5623"/>
    <w:rsid w:val="000F5923"/>
    <w:rsid w:val="000F5C89"/>
    <w:rsid w:val="000F6151"/>
    <w:rsid w:val="000F6445"/>
    <w:rsid w:val="000F6793"/>
    <w:rsid w:val="000F6899"/>
    <w:rsid w:val="000F6C75"/>
    <w:rsid w:val="000F6DDC"/>
    <w:rsid w:val="000F711E"/>
    <w:rsid w:val="000F726C"/>
    <w:rsid w:val="000F7850"/>
    <w:rsid w:val="000F7E3F"/>
    <w:rsid w:val="000F7EBB"/>
    <w:rsid w:val="000F7EFF"/>
    <w:rsid w:val="00101011"/>
    <w:rsid w:val="001011E5"/>
    <w:rsid w:val="001014E8"/>
    <w:rsid w:val="0010150C"/>
    <w:rsid w:val="0010198F"/>
    <w:rsid w:val="00101E49"/>
    <w:rsid w:val="00101EE2"/>
    <w:rsid w:val="00102196"/>
    <w:rsid w:val="0010221D"/>
    <w:rsid w:val="00102C03"/>
    <w:rsid w:val="00102D9B"/>
    <w:rsid w:val="00102DE0"/>
    <w:rsid w:val="00102F8D"/>
    <w:rsid w:val="0010369C"/>
    <w:rsid w:val="00103A00"/>
    <w:rsid w:val="00103A09"/>
    <w:rsid w:val="00103DD3"/>
    <w:rsid w:val="00103F0F"/>
    <w:rsid w:val="001040FC"/>
    <w:rsid w:val="001045BB"/>
    <w:rsid w:val="001048FE"/>
    <w:rsid w:val="00104C60"/>
    <w:rsid w:val="00104F26"/>
    <w:rsid w:val="00104FA7"/>
    <w:rsid w:val="0010510B"/>
    <w:rsid w:val="0010522B"/>
    <w:rsid w:val="00105A5F"/>
    <w:rsid w:val="001064C0"/>
    <w:rsid w:val="00106CD5"/>
    <w:rsid w:val="0010704C"/>
    <w:rsid w:val="00107088"/>
    <w:rsid w:val="001070D3"/>
    <w:rsid w:val="0010788E"/>
    <w:rsid w:val="00107A27"/>
    <w:rsid w:val="00107B69"/>
    <w:rsid w:val="00107FC1"/>
    <w:rsid w:val="00110822"/>
    <w:rsid w:val="00110918"/>
    <w:rsid w:val="001109A3"/>
    <w:rsid w:val="00110B28"/>
    <w:rsid w:val="00110E88"/>
    <w:rsid w:val="001110E1"/>
    <w:rsid w:val="00111147"/>
    <w:rsid w:val="00111213"/>
    <w:rsid w:val="00111BB2"/>
    <w:rsid w:val="0011215F"/>
    <w:rsid w:val="00112206"/>
    <w:rsid w:val="0011227F"/>
    <w:rsid w:val="0011236F"/>
    <w:rsid w:val="0011286A"/>
    <w:rsid w:val="001129A7"/>
    <w:rsid w:val="00112B6D"/>
    <w:rsid w:val="00112BCC"/>
    <w:rsid w:val="00112DD7"/>
    <w:rsid w:val="0011320E"/>
    <w:rsid w:val="001132C8"/>
    <w:rsid w:val="00113B2F"/>
    <w:rsid w:val="00114093"/>
    <w:rsid w:val="00114105"/>
    <w:rsid w:val="00114271"/>
    <w:rsid w:val="001143AA"/>
    <w:rsid w:val="0011449B"/>
    <w:rsid w:val="00114B7E"/>
    <w:rsid w:val="00114DF6"/>
    <w:rsid w:val="00114FAC"/>
    <w:rsid w:val="00114FF1"/>
    <w:rsid w:val="0011526B"/>
    <w:rsid w:val="00115326"/>
    <w:rsid w:val="0011536C"/>
    <w:rsid w:val="001155F8"/>
    <w:rsid w:val="00115922"/>
    <w:rsid w:val="00115B08"/>
    <w:rsid w:val="00115B55"/>
    <w:rsid w:val="00115EC6"/>
    <w:rsid w:val="0011603E"/>
    <w:rsid w:val="0011631F"/>
    <w:rsid w:val="00116748"/>
    <w:rsid w:val="001167AF"/>
    <w:rsid w:val="0011690F"/>
    <w:rsid w:val="00116AB2"/>
    <w:rsid w:val="00116C29"/>
    <w:rsid w:val="00116CEE"/>
    <w:rsid w:val="001172EE"/>
    <w:rsid w:val="00120237"/>
    <w:rsid w:val="001208C5"/>
    <w:rsid w:val="00120E24"/>
    <w:rsid w:val="00121364"/>
    <w:rsid w:val="00121880"/>
    <w:rsid w:val="001219C5"/>
    <w:rsid w:val="00121AE2"/>
    <w:rsid w:val="00121FB7"/>
    <w:rsid w:val="001222BA"/>
    <w:rsid w:val="00122520"/>
    <w:rsid w:val="00122561"/>
    <w:rsid w:val="00122A0C"/>
    <w:rsid w:val="00122E9D"/>
    <w:rsid w:val="001231B3"/>
    <w:rsid w:val="00123F01"/>
    <w:rsid w:val="001243EC"/>
    <w:rsid w:val="0012450C"/>
    <w:rsid w:val="00124524"/>
    <w:rsid w:val="00124810"/>
    <w:rsid w:val="001250D9"/>
    <w:rsid w:val="001255A5"/>
    <w:rsid w:val="00125908"/>
    <w:rsid w:val="00125ABF"/>
    <w:rsid w:val="00125AEA"/>
    <w:rsid w:val="00125EC9"/>
    <w:rsid w:val="0012685A"/>
    <w:rsid w:val="00126F68"/>
    <w:rsid w:val="00127075"/>
    <w:rsid w:val="00127283"/>
    <w:rsid w:val="001278AB"/>
    <w:rsid w:val="001279E2"/>
    <w:rsid w:val="00127A8F"/>
    <w:rsid w:val="00127AB7"/>
    <w:rsid w:val="00127EE1"/>
    <w:rsid w:val="00130218"/>
    <w:rsid w:val="0013021F"/>
    <w:rsid w:val="00130D78"/>
    <w:rsid w:val="001310CA"/>
    <w:rsid w:val="001313C0"/>
    <w:rsid w:val="00131E40"/>
    <w:rsid w:val="001321EF"/>
    <w:rsid w:val="00132445"/>
    <w:rsid w:val="00132A81"/>
    <w:rsid w:val="00132B3B"/>
    <w:rsid w:val="00132C49"/>
    <w:rsid w:val="00132DF1"/>
    <w:rsid w:val="00132E5D"/>
    <w:rsid w:val="001333DB"/>
    <w:rsid w:val="001337A3"/>
    <w:rsid w:val="00133A0D"/>
    <w:rsid w:val="0013402A"/>
    <w:rsid w:val="00134358"/>
    <w:rsid w:val="001348CB"/>
    <w:rsid w:val="00134DC2"/>
    <w:rsid w:val="0013547F"/>
    <w:rsid w:val="0013672C"/>
    <w:rsid w:val="00136951"/>
    <w:rsid w:val="00136A8C"/>
    <w:rsid w:val="00136F7C"/>
    <w:rsid w:val="00137121"/>
    <w:rsid w:val="001371E3"/>
    <w:rsid w:val="00137489"/>
    <w:rsid w:val="00137657"/>
    <w:rsid w:val="00137919"/>
    <w:rsid w:val="0013791B"/>
    <w:rsid w:val="00137B60"/>
    <w:rsid w:val="00137B85"/>
    <w:rsid w:val="0014031D"/>
    <w:rsid w:val="0014038A"/>
    <w:rsid w:val="00140995"/>
    <w:rsid w:val="00141269"/>
    <w:rsid w:val="00141551"/>
    <w:rsid w:val="00142750"/>
    <w:rsid w:val="001428AF"/>
    <w:rsid w:val="00142BD8"/>
    <w:rsid w:val="00142D87"/>
    <w:rsid w:val="00142EF5"/>
    <w:rsid w:val="0014389D"/>
    <w:rsid w:val="0014401F"/>
    <w:rsid w:val="00144476"/>
    <w:rsid w:val="0014452D"/>
    <w:rsid w:val="001446F0"/>
    <w:rsid w:val="00144796"/>
    <w:rsid w:val="00144E23"/>
    <w:rsid w:val="00144F57"/>
    <w:rsid w:val="001450BD"/>
    <w:rsid w:val="001450F6"/>
    <w:rsid w:val="0014556A"/>
    <w:rsid w:val="00145B88"/>
    <w:rsid w:val="00145FDD"/>
    <w:rsid w:val="00146430"/>
    <w:rsid w:val="00146D0D"/>
    <w:rsid w:val="00147977"/>
    <w:rsid w:val="00147B6B"/>
    <w:rsid w:val="00147C4A"/>
    <w:rsid w:val="00147EB8"/>
    <w:rsid w:val="001503CE"/>
    <w:rsid w:val="00150DD4"/>
    <w:rsid w:val="001513E9"/>
    <w:rsid w:val="001515D9"/>
    <w:rsid w:val="00151FE8"/>
    <w:rsid w:val="00152552"/>
    <w:rsid w:val="001529AD"/>
    <w:rsid w:val="00152DA1"/>
    <w:rsid w:val="00152DC7"/>
    <w:rsid w:val="00152EA3"/>
    <w:rsid w:val="0015310E"/>
    <w:rsid w:val="0015340A"/>
    <w:rsid w:val="001534FA"/>
    <w:rsid w:val="0015381F"/>
    <w:rsid w:val="00153908"/>
    <w:rsid w:val="00153F56"/>
    <w:rsid w:val="001541B8"/>
    <w:rsid w:val="00154602"/>
    <w:rsid w:val="00154B2F"/>
    <w:rsid w:val="00154F41"/>
    <w:rsid w:val="00154FBA"/>
    <w:rsid w:val="00154FE4"/>
    <w:rsid w:val="00155287"/>
    <w:rsid w:val="00155673"/>
    <w:rsid w:val="001556CD"/>
    <w:rsid w:val="00155722"/>
    <w:rsid w:val="00155779"/>
    <w:rsid w:val="00155C1A"/>
    <w:rsid w:val="0015603C"/>
    <w:rsid w:val="001561B6"/>
    <w:rsid w:val="001562C0"/>
    <w:rsid w:val="00156BAA"/>
    <w:rsid w:val="00156C4E"/>
    <w:rsid w:val="00156D8A"/>
    <w:rsid w:val="00156D8E"/>
    <w:rsid w:val="00156DDE"/>
    <w:rsid w:val="00156E21"/>
    <w:rsid w:val="0015729A"/>
    <w:rsid w:val="0015747B"/>
    <w:rsid w:val="001575F4"/>
    <w:rsid w:val="00157B36"/>
    <w:rsid w:val="00157E12"/>
    <w:rsid w:val="00157ED3"/>
    <w:rsid w:val="00157F49"/>
    <w:rsid w:val="001604D0"/>
    <w:rsid w:val="001604E8"/>
    <w:rsid w:val="001608D2"/>
    <w:rsid w:val="00160A43"/>
    <w:rsid w:val="00160E24"/>
    <w:rsid w:val="00160E97"/>
    <w:rsid w:val="00161495"/>
    <w:rsid w:val="0016173F"/>
    <w:rsid w:val="00162018"/>
    <w:rsid w:val="001620C7"/>
    <w:rsid w:val="00162734"/>
    <w:rsid w:val="00162BA6"/>
    <w:rsid w:val="00163229"/>
    <w:rsid w:val="00163840"/>
    <w:rsid w:val="0016389C"/>
    <w:rsid w:val="00163AA8"/>
    <w:rsid w:val="00163F0F"/>
    <w:rsid w:val="00163FC2"/>
    <w:rsid w:val="001642DF"/>
    <w:rsid w:val="00164422"/>
    <w:rsid w:val="00164D98"/>
    <w:rsid w:val="00164E58"/>
    <w:rsid w:val="00164F18"/>
    <w:rsid w:val="00165109"/>
    <w:rsid w:val="0016548A"/>
    <w:rsid w:val="00165C86"/>
    <w:rsid w:val="00165D1D"/>
    <w:rsid w:val="0016604E"/>
    <w:rsid w:val="00166343"/>
    <w:rsid w:val="00166351"/>
    <w:rsid w:val="001666ED"/>
    <w:rsid w:val="00166C0D"/>
    <w:rsid w:val="00166CAE"/>
    <w:rsid w:val="00166ECC"/>
    <w:rsid w:val="00167134"/>
    <w:rsid w:val="00167CF2"/>
    <w:rsid w:val="00167EA4"/>
    <w:rsid w:val="0017011E"/>
    <w:rsid w:val="00170151"/>
    <w:rsid w:val="001705AA"/>
    <w:rsid w:val="00170658"/>
    <w:rsid w:val="00171271"/>
    <w:rsid w:val="00171A41"/>
    <w:rsid w:val="00171C84"/>
    <w:rsid w:val="00171DB9"/>
    <w:rsid w:val="00172208"/>
    <w:rsid w:val="00172666"/>
    <w:rsid w:val="001726C4"/>
    <w:rsid w:val="001727AC"/>
    <w:rsid w:val="001727CD"/>
    <w:rsid w:val="001728BF"/>
    <w:rsid w:val="0017333B"/>
    <w:rsid w:val="001734DB"/>
    <w:rsid w:val="0017352E"/>
    <w:rsid w:val="001735F1"/>
    <w:rsid w:val="00173B22"/>
    <w:rsid w:val="0017453F"/>
    <w:rsid w:val="00175202"/>
    <w:rsid w:val="0017524B"/>
    <w:rsid w:val="0017534F"/>
    <w:rsid w:val="00175912"/>
    <w:rsid w:val="00175C30"/>
    <w:rsid w:val="00176207"/>
    <w:rsid w:val="001767B4"/>
    <w:rsid w:val="00176A7D"/>
    <w:rsid w:val="00177637"/>
    <w:rsid w:val="001777AF"/>
    <w:rsid w:val="001777F2"/>
    <w:rsid w:val="00177AD9"/>
    <w:rsid w:val="00177B0E"/>
    <w:rsid w:val="00177D43"/>
    <w:rsid w:val="00180009"/>
    <w:rsid w:val="001802F6"/>
    <w:rsid w:val="00180517"/>
    <w:rsid w:val="00180795"/>
    <w:rsid w:val="001807DD"/>
    <w:rsid w:val="00180946"/>
    <w:rsid w:val="0018171F"/>
    <w:rsid w:val="00181A11"/>
    <w:rsid w:val="00181E7F"/>
    <w:rsid w:val="0018213F"/>
    <w:rsid w:val="0018267B"/>
    <w:rsid w:val="00182AB5"/>
    <w:rsid w:val="00182B24"/>
    <w:rsid w:val="00182C41"/>
    <w:rsid w:val="00182CB3"/>
    <w:rsid w:val="00182D9C"/>
    <w:rsid w:val="00182ED6"/>
    <w:rsid w:val="0018365F"/>
    <w:rsid w:val="00183704"/>
    <w:rsid w:val="00183C6C"/>
    <w:rsid w:val="00183D3E"/>
    <w:rsid w:val="00183DA0"/>
    <w:rsid w:val="00184BAE"/>
    <w:rsid w:val="00184EE7"/>
    <w:rsid w:val="00185275"/>
    <w:rsid w:val="00185693"/>
    <w:rsid w:val="00185CC8"/>
    <w:rsid w:val="00185F48"/>
    <w:rsid w:val="001861B1"/>
    <w:rsid w:val="001868CB"/>
    <w:rsid w:val="00186DF2"/>
    <w:rsid w:val="00186F9C"/>
    <w:rsid w:val="001870AD"/>
    <w:rsid w:val="001873F3"/>
    <w:rsid w:val="0018766F"/>
    <w:rsid w:val="00190282"/>
    <w:rsid w:val="001902A0"/>
    <w:rsid w:val="00190531"/>
    <w:rsid w:val="001906F4"/>
    <w:rsid w:val="001908EF"/>
    <w:rsid w:val="001909C0"/>
    <w:rsid w:val="00190A4F"/>
    <w:rsid w:val="00190CCE"/>
    <w:rsid w:val="00190E08"/>
    <w:rsid w:val="00191433"/>
    <w:rsid w:val="0019171F"/>
    <w:rsid w:val="00191ABC"/>
    <w:rsid w:val="00191BD3"/>
    <w:rsid w:val="00191D31"/>
    <w:rsid w:val="0019227D"/>
    <w:rsid w:val="001923E9"/>
    <w:rsid w:val="00192820"/>
    <w:rsid w:val="00193B76"/>
    <w:rsid w:val="00193BED"/>
    <w:rsid w:val="001940A3"/>
    <w:rsid w:val="00194338"/>
    <w:rsid w:val="00194A5C"/>
    <w:rsid w:val="00194C5A"/>
    <w:rsid w:val="00194CD8"/>
    <w:rsid w:val="00195884"/>
    <w:rsid w:val="0019598A"/>
    <w:rsid w:val="00195FF2"/>
    <w:rsid w:val="00196175"/>
    <w:rsid w:val="00196224"/>
    <w:rsid w:val="0019706C"/>
    <w:rsid w:val="001970C9"/>
    <w:rsid w:val="00197105"/>
    <w:rsid w:val="0019710A"/>
    <w:rsid w:val="001972DC"/>
    <w:rsid w:val="001972EB"/>
    <w:rsid w:val="001975D4"/>
    <w:rsid w:val="00197725"/>
    <w:rsid w:val="001A0B19"/>
    <w:rsid w:val="001A0CAE"/>
    <w:rsid w:val="001A132C"/>
    <w:rsid w:val="001A194C"/>
    <w:rsid w:val="001A1EF3"/>
    <w:rsid w:val="001A21F9"/>
    <w:rsid w:val="001A2F8E"/>
    <w:rsid w:val="001A2F9D"/>
    <w:rsid w:val="001A30DB"/>
    <w:rsid w:val="001A31F4"/>
    <w:rsid w:val="001A4347"/>
    <w:rsid w:val="001A470B"/>
    <w:rsid w:val="001A48E2"/>
    <w:rsid w:val="001A4E2D"/>
    <w:rsid w:val="001A4EA9"/>
    <w:rsid w:val="001A5A45"/>
    <w:rsid w:val="001A5BD4"/>
    <w:rsid w:val="001A5CE2"/>
    <w:rsid w:val="001A5D9D"/>
    <w:rsid w:val="001A5E9A"/>
    <w:rsid w:val="001A60CD"/>
    <w:rsid w:val="001A61CF"/>
    <w:rsid w:val="001A6220"/>
    <w:rsid w:val="001A63E5"/>
    <w:rsid w:val="001A63F2"/>
    <w:rsid w:val="001A65BA"/>
    <w:rsid w:val="001A6617"/>
    <w:rsid w:val="001A6AE3"/>
    <w:rsid w:val="001A74D1"/>
    <w:rsid w:val="001A7526"/>
    <w:rsid w:val="001A782E"/>
    <w:rsid w:val="001A78A3"/>
    <w:rsid w:val="001A7C05"/>
    <w:rsid w:val="001B0220"/>
    <w:rsid w:val="001B031B"/>
    <w:rsid w:val="001B081F"/>
    <w:rsid w:val="001B0AE8"/>
    <w:rsid w:val="001B0B18"/>
    <w:rsid w:val="001B10AA"/>
    <w:rsid w:val="001B123C"/>
    <w:rsid w:val="001B12DA"/>
    <w:rsid w:val="001B1FDC"/>
    <w:rsid w:val="001B261B"/>
    <w:rsid w:val="001B28E2"/>
    <w:rsid w:val="001B2C9D"/>
    <w:rsid w:val="001B2DF3"/>
    <w:rsid w:val="001B31FC"/>
    <w:rsid w:val="001B39B9"/>
    <w:rsid w:val="001B3AD7"/>
    <w:rsid w:val="001B3D57"/>
    <w:rsid w:val="001B3DDC"/>
    <w:rsid w:val="001B3E5E"/>
    <w:rsid w:val="001B3F83"/>
    <w:rsid w:val="001B4CC4"/>
    <w:rsid w:val="001B4DFB"/>
    <w:rsid w:val="001B4E68"/>
    <w:rsid w:val="001B502C"/>
    <w:rsid w:val="001B5344"/>
    <w:rsid w:val="001B5634"/>
    <w:rsid w:val="001B56F8"/>
    <w:rsid w:val="001B572A"/>
    <w:rsid w:val="001B59C6"/>
    <w:rsid w:val="001B5F9A"/>
    <w:rsid w:val="001B60DD"/>
    <w:rsid w:val="001B649D"/>
    <w:rsid w:val="001B6546"/>
    <w:rsid w:val="001B698A"/>
    <w:rsid w:val="001B6A36"/>
    <w:rsid w:val="001B6C9D"/>
    <w:rsid w:val="001B6CD3"/>
    <w:rsid w:val="001B6D8C"/>
    <w:rsid w:val="001B71D0"/>
    <w:rsid w:val="001B7407"/>
    <w:rsid w:val="001B782C"/>
    <w:rsid w:val="001B7867"/>
    <w:rsid w:val="001B793C"/>
    <w:rsid w:val="001B79CE"/>
    <w:rsid w:val="001B7A15"/>
    <w:rsid w:val="001B7F8A"/>
    <w:rsid w:val="001C020B"/>
    <w:rsid w:val="001C04EB"/>
    <w:rsid w:val="001C058C"/>
    <w:rsid w:val="001C06C0"/>
    <w:rsid w:val="001C07A1"/>
    <w:rsid w:val="001C0913"/>
    <w:rsid w:val="001C1815"/>
    <w:rsid w:val="001C1872"/>
    <w:rsid w:val="001C18A3"/>
    <w:rsid w:val="001C1E3E"/>
    <w:rsid w:val="001C1F12"/>
    <w:rsid w:val="001C22D1"/>
    <w:rsid w:val="001C29A8"/>
    <w:rsid w:val="001C29F9"/>
    <w:rsid w:val="001C2B0C"/>
    <w:rsid w:val="001C34C5"/>
    <w:rsid w:val="001C369B"/>
    <w:rsid w:val="001C3994"/>
    <w:rsid w:val="001C3B59"/>
    <w:rsid w:val="001C4386"/>
    <w:rsid w:val="001C4A8F"/>
    <w:rsid w:val="001C4ECA"/>
    <w:rsid w:val="001C4F1C"/>
    <w:rsid w:val="001C4FF1"/>
    <w:rsid w:val="001C5235"/>
    <w:rsid w:val="001C5596"/>
    <w:rsid w:val="001C584C"/>
    <w:rsid w:val="001C5A26"/>
    <w:rsid w:val="001C5C96"/>
    <w:rsid w:val="001C5CD2"/>
    <w:rsid w:val="001C5DAA"/>
    <w:rsid w:val="001C5EE3"/>
    <w:rsid w:val="001C607B"/>
    <w:rsid w:val="001C61C4"/>
    <w:rsid w:val="001C6535"/>
    <w:rsid w:val="001C674D"/>
    <w:rsid w:val="001C67A6"/>
    <w:rsid w:val="001C692C"/>
    <w:rsid w:val="001C753C"/>
    <w:rsid w:val="001C7D05"/>
    <w:rsid w:val="001C7E98"/>
    <w:rsid w:val="001D03CF"/>
    <w:rsid w:val="001D0D63"/>
    <w:rsid w:val="001D0F3B"/>
    <w:rsid w:val="001D1085"/>
    <w:rsid w:val="001D12B5"/>
    <w:rsid w:val="001D163D"/>
    <w:rsid w:val="001D1B92"/>
    <w:rsid w:val="001D244A"/>
    <w:rsid w:val="001D25DF"/>
    <w:rsid w:val="001D27A1"/>
    <w:rsid w:val="001D368F"/>
    <w:rsid w:val="001D3728"/>
    <w:rsid w:val="001D3C06"/>
    <w:rsid w:val="001D44D0"/>
    <w:rsid w:val="001D582F"/>
    <w:rsid w:val="001D5C73"/>
    <w:rsid w:val="001D60D7"/>
    <w:rsid w:val="001D677A"/>
    <w:rsid w:val="001D6AE1"/>
    <w:rsid w:val="001D6B43"/>
    <w:rsid w:val="001D7258"/>
    <w:rsid w:val="001D7333"/>
    <w:rsid w:val="001D7D5A"/>
    <w:rsid w:val="001D7E44"/>
    <w:rsid w:val="001E026F"/>
    <w:rsid w:val="001E038E"/>
    <w:rsid w:val="001E0449"/>
    <w:rsid w:val="001E053C"/>
    <w:rsid w:val="001E086C"/>
    <w:rsid w:val="001E0B6D"/>
    <w:rsid w:val="001E0C39"/>
    <w:rsid w:val="001E0F87"/>
    <w:rsid w:val="001E161B"/>
    <w:rsid w:val="001E188D"/>
    <w:rsid w:val="001E1B65"/>
    <w:rsid w:val="001E2503"/>
    <w:rsid w:val="001E26B1"/>
    <w:rsid w:val="001E2EEB"/>
    <w:rsid w:val="001E320E"/>
    <w:rsid w:val="001E3BFB"/>
    <w:rsid w:val="001E3C0C"/>
    <w:rsid w:val="001E403D"/>
    <w:rsid w:val="001E41C0"/>
    <w:rsid w:val="001E4519"/>
    <w:rsid w:val="001E5232"/>
    <w:rsid w:val="001E53C5"/>
    <w:rsid w:val="001E58C4"/>
    <w:rsid w:val="001E6345"/>
    <w:rsid w:val="001E6696"/>
    <w:rsid w:val="001E6822"/>
    <w:rsid w:val="001E68A9"/>
    <w:rsid w:val="001E6BC6"/>
    <w:rsid w:val="001E6FA9"/>
    <w:rsid w:val="001E701B"/>
    <w:rsid w:val="001E7986"/>
    <w:rsid w:val="001E7EBD"/>
    <w:rsid w:val="001F051A"/>
    <w:rsid w:val="001F07F8"/>
    <w:rsid w:val="001F0A05"/>
    <w:rsid w:val="001F0B51"/>
    <w:rsid w:val="001F0F8A"/>
    <w:rsid w:val="001F1128"/>
    <w:rsid w:val="001F1296"/>
    <w:rsid w:val="001F162A"/>
    <w:rsid w:val="001F1C08"/>
    <w:rsid w:val="001F1CF3"/>
    <w:rsid w:val="001F26B9"/>
    <w:rsid w:val="001F27A4"/>
    <w:rsid w:val="001F29CE"/>
    <w:rsid w:val="001F2A95"/>
    <w:rsid w:val="001F2E6F"/>
    <w:rsid w:val="001F3198"/>
    <w:rsid w:val="001F33F0"/>
    <w:rsid w:val="001F3603"/>
    <w:rsid w:val="001F3812"/>
    <w:rsid w:val="001F3971"/>
    <w:rsid w:val="001F3D74"/>
    <w:rsid w:val="001F42A4"/>
    <w:rsid w:val="001F44B9"/>
    <w:rsid w:val="001F4CC2"/>
    <w:rsid w:val="001F4F8B"/>
    <w:rsid w:val="001F5153"/>
    <w:rsid w:val="001F54C4"/>
    <w:rsid w:val="001F5DA2"/>
    <w:rsid w:val="001F6293"/>
    <w:rsid w:val="001F65F5"/>
    <w:rsid w:val="001F6D71"/>
    <w:rsid w:val="001F6DB4"/>
    <w:rsid w:val="001F70CB"/>
    <w:rsid w:val="001F731F"/>
    <w:rsid w:val="001F744B"/>
    <w:rsid w:val="001F7854"/>
    <w:rsid w:val="001F795E"/>
    <w:rsid w:val="001F7D89"/>
    <w:rsid w:val="001F7F78"/>
    <w:rsid w:val="00200012"/>
    <w:rsid w:val="002003C3"/>
    <w:rsid w:val="00200450"/>
    <w:rsid w:val="00200B5E"/>
    <w:rsid w:val="00200DB4"/>
    <w:rsid w:val="00200EF1"/>
    <w:rsid w:val="002012AF"/>
    <w:rsid w:val="002016B2"/>
    <w:rsid w:val="002018A9"/>
    <w:rsid w:val="0020198E"/>
    <w:rsid w:val="00201F95"/>
    <w:rsid w:val="00201F9F"/>
    <w:rsid w:val="002025EB"/>
    <w:rsid w:val="00203146"/>
    <w:rsid w:val="00203604"/>
    <w:rsid w:val="002036BF"/>
    <w:rsid w:val="00203C07"/>
    <w:rsid w:val="00203CC5"/>
    <w:rsid w:val="00204135"/>
    <w:rsid w:val="00204353"/>
    <w:rsid w:val="002045ED"/>
    <w:rsid w:val="00204C6C"/>
    <w:rsid w:val="00204C91"/>
    <w:rsid w:val="0020539C"/>
    <w:rsid w:val="002053FA"/>
    <w:rsid w:val="00205461"/>
    <w:rsid w:val="0020573C"/>
    <w:rsid w:val="002058A3"/>
    <w:rsid w:val="00205A2C"/>
    <w:rsid w:val="002060E3"/>
    <w:rsid w:val="002065C7"/>
    <w:rsid w:val="002067AA"/>
    <w:rsid w:val="0020686E"/>
    <w:rsid w:val="00206FF4"/>
    <w:rsid w:val="002075C5"/>
    <w:rsid w:val="00207749"/>
    <w:rsid w:val="002077CC"/>
    <w:rsid w:val="00207BE2"/>
    <w:rsid w:val="0021012C"/>
    <w:rsid w:val="002106CA"/>
    <w:rsid w:val="00210879"/>
    <w:rsid w:val="00210D0B"/>
    <w:rsid w:val="00210D10"/>
    <w:rsid w:val="00210E3A"/>
    <w:rsid w:val="002111DE"/>
    <w:rsid w:val="002112BB"/>
    <w:rsid w:val="0021163B"/>
    <w:rsid w:val="002119C4"/>
    <w:rsid w:val="00211E24"/>
    <w:rsid w:val="00212776"/>
    <w:rsid w:val="00212B07"/>
    <w:rsid w:val="00212FBC"/>
    <w:rsid w:val="00213258"/>
    <w:rsid w:val="002132D4"/>
    <w:rsid w:val="002133FE"/>
    <w:rsid w:val="002135B3"/>
    <w:rsid w:val="00213AE9"/>
    <w:rsid w:val="00214754"/>
    <w:rsid w:val="00214AFC"/>
    <w:rsid w:val="00215071"/>
    <w:rsid w:val="00215141"/>
    <w:rsid w:val="00215191"/>
    <w:rsid w:val="00215734"/>
    <w:rsid w:val="00215B17"/>
    <w:rsid w:val="00215F61"/>
    <w:rsid w:val="00215FC0"/>
    <w:rsid w:val="0021656C"/>
    <w:rsid w:val="00216A70"/>
    <w:rsid w:val="00216AE6"/>
    <w:rsid w:val="00217BF9"/>
    <w:rsid w:val="00217DEC"/>
    <w:rsid w:val="0022024C"/>
    <w:rsid w:val="00220345"/>
    <w:rsid w:val="002207DF"/>
    <w:rsid w:val="00220F51"/>
    <w:rsid w:val="00220FE6"/>
    <w:rsid w:val="00221024"/>
    <w:rsid w:val="00221344"/>
    <w:rsid w:val="00221448"/>
    <w:rsid w:val="00221637"/>
    <w:rsid w:val="002217F9"/>
    <w:rsid w:val="00221C3B"/>
    <w:rsid w:val="00221C46"/>
    <w:rsid w:val="00221CAA"/>
    <w:rsid w:val="00221EEC"/>
    <w:rsid w:val="00222FBB"/>
    <w:rsid w:val="0022315E"/>
    <w:rsid w:val="00223782"/>
    <w:rsid w:val="00223B73"/>
    <w:rsid w:val="00224114"/>
    <w:rsid w:val="00224ADA"/>
    <w:rsid w:val="002252CE"/>
    <w:rsid w:val="002252FD"/>
    <w:rsid w:val="0022536E"/>
    <w:rsid w:val="00225874"/>
    <w:rsid w:val="00225902"/>
    <w:rsid w:val="0022603E"/>
    <w:rsid w:val="00226326"/>
    <w:rsid w:val="002263CD"/>
    <w:rsid w:val="00226A41"/>
    <w:rsid w:val="00227230"/>
    <w:rsid w:val="0022758A"/>
    <w:rsid w:val="00227DFE"/>
    <w:rsid w:val="002303B6"/>
    <w:rsid w:val="0023043B"/>
    <w:rsid w:val="00230471"/>
    <w:rsid w:val="0023055D"/>
    <w:rsid w:val="00230564"/>
    <w:rsid w:val="00230803"/>
    <w:rsid w:val="00230CDF"/>
    <w:rsid w:val="00231462"/>
    <w:rsid w:val="00231A72"/>
    <w:rsid w:val="00231C94"/>
    <w:rsid w:val="00231EF1"/>
    <w:rsid w:val="002323AC"/>
    <w:rsid w:val="00232475"/>
    <w:rsid w:val="002325E6"/>
    <w:rsid w:val="00232870"/>
    <w:rsid w:val="00232B3D"/>
    <w:rsid w:val="00232CC4"/>
    <w:rsid w:val="00233158"/>
    <w:rsid w:val="002336EC"/>
    <w:rsid w:val="00233913"/>
    <w:rsid w:val="00233B8E"/>
    <w:rsid w:val="00233BE2"/>
    <w:rsid w:val="002342B5"/>
    <w:rsid w:val="00234A2F"/>
    <w:rsid w:val="00234BC5"/>
    <w:rsid w:val="002350A1"/>
    <w:rsid w:val="00235157"/>
    <w:rsid w:val="00235571"/>
    <w:rsid w:val="00235745"/>
    <w:rsid w:val="002357DC"/>
    <w:rsid w:val="002361DF"/>
    <w:rsid w:val="002366AF"/>
    <w:rsid w:val="00236896"/>
    <w:rsid w:val="00236A02"/>
    <w:rsid w:val="00236D9F"/>
    <w:rsid w:val="00237330"/>
    <w:rsid w:val="00237395"/>
    <w:rsid w:val="00237792"/>
    <w:rsid w:val="002406CB"/>
    <w:rsid w:val="002407FD"/>
    <w:rsid w:val="00240A95"/>
    <w:rsid w:val="00240B4F"/>
    <w:rsid w:val="00240F06"/>
    <w:rsid w:val="0024108F"/>
    <w:rsid w:val="00241344"/>
    <w:rsid w:val="00241401"/>
    <w:rsid w:val="00241429"/>
    <w:rsid w:val="002416D7"/>
    <w:rsid w:val="00241A3A"/>
    <w:rsid w:val="00241B47"/>
    <w:rsid w:val="00241BC3"/>
    <w:rsid w:val="00242265"/>
    <w:rsid w:val="002428E3"/>
    <w:rsid w:val="002428EC"/>
    <w:rsid w:val="002429D4"/>
    <w:rsid w:val="00242CDC"/>
    <w:rsid w:val="00242DA3"/>
    <w:rsid w:val="00242E35"/>
    <w:rsid w:val="00242F4C"/>
    <w:rsid w:val="00242F92"/>
    <w:rsid w:val="002432D3"/>
    <w:rsid w:val="00243577"/>
    <w:rsid w:val="00243C8D"/>
    <w:rsid w:val="00244019"/>
    <w:rsid w:val="00244161"/>
    <w:rsid w:val="002442F7"/>
    <w:rsid w:val="0024432B"/>
    <w:rsid w:val="00244674"/>
    <w:rsid w:val="0024483B"/>
    <w:rsid w:val="00244A75"/>
    <w:rsid w:val="00244C5E"/>
    <w:rsid w:val="00244D53"/>
    <w:rsid w:val="00245441"/>
    <w:rsid w:val="002455B6"/>
    <w:rsid w:val="00245B3D"/>
    <w:rsid w:val="00245F07"/>
    <w:rsid w:val="002462F8"/>
    <w:rsid w:val="0024654A"/>
    <w:rsid w:val="0024657A"/>
    <w:rsid w:val="00246639"/>
    <w:rsid w:val="0024686F"/>
    <w:rsid w:val="00246D92"/>
    <w:rsid w:val="002471D5"/>
    <w:rsid w:val="0024754E"/>
    <w:rsid w:val="002476E2"/>
    <w:rsid w:val="00247987"/>
    <w:rsid w:val="00247AF2"/>
    <w:rsid w:val="00250951"/>
    <w:rsid w:val="00250C5E"/>
    <w:rsid w:val="002512D1"/>
    <w:rsid w:val="0025130D"/>
    <w:rsid w:val="00251483"/>
    <w:rsid w:val="0025165F"/>
    <w:rsid w:val="00251AA5"/>
    <w:rsid w:val="00251AE0"/>
    <w:rsid w:val="00251B56"/>
    <w:rsid w:val="00251D9B"/>
    <w:rsid w:val="00251E87"/>
    <w:rsid w:val="0025203F"/>
    <w:rsid w:val="0025225B"/>
    <w:rsid w:val="002523DF"/>
    <w:rsid w:val="002526A0"/>
    <w:rsid w:val="00252C8E"/>
    <w:rsid w:val="00252FC4"/>
    <w:rsid w:val="00253036"/>
    <w:rsid w:val="002530BB"/>
    <w:rsid w:val="002536CC"/>
    <w:rsid w:val="00253812"/>
    <w:rsid w:val="00253A90"/>
    <w:rsid w:val="00254035"/>
    <w:rsid w:val="002542AE"/>
    <w:rsid w:val="00254A86"/>
    <w:rsid w:val="00254ADD"/>
    <w:rsid w:val="00254B5D"/>
    <w:rsid w:val="00254C18"/>
    <w:rsid w:val="002550F7"/>
    <w:rsid w:val="00255761"/>
    <w:rsid w:val="00256204"/>
    <w:rsid w:val="002562F4"/>
    <w:rsid w:val="00256339"/>
    <w:rsid w:val="00256679"/>
    <w:rsid w:val="0025696C"/>
    <w:rsid w:val="0025698C"/>
    <w:rsid w:val="002573EA"/>
    <w:rsid w:val="00257646"/>
    <w:rsid w:val="002578C8"/>
    <w:rsid w:val="002578D6"/>
    <w:rsid w:val="002579C8"/>
    <w:rsid w:val="002579E5"/>
    <w:rsid w:val="00257BEB"/>
    <w:rsid w:val="00257C8A"/>
    <w:rsid w:val="00257E26"/>
    <w:rsid w:val="00260092"/>
    <w:rsid w:val="00260318"/>
    <w:rsid w:val="002604A0"/>
    <w:rsid w:val="00260654"/>
    <w:rsid w:val="002606CA"/>
    <w:rsid w:val="0026075C"/>
    <w:rsid w:val="00260A94"/>
    <w:rsid w:val="00260F12"/>
    <w:rsid w:val="00260FB0"/>
    <w:rsid w:val="00261366"/>
    <w:rsid w:val="00261580"/>
    <w:rsid w:val="002615C6"/>
    <w:rsid w:val="00261D06"/>
    <w:rsid w:val="00261F19"/>
    <w:rsid w:val="002620E7"/>
    <w:rsid w:val="0026212B"/>
    <w:rsid w:val="00262BDC"/>
    <w:rsid w:val="00262BE5"/>
    <w:rsid w:val="00262C51"/>
    <w:rsid w:val="002631B9"/>
    <w:rsid w:val="002638CC"/>
    <w:rsid w:val="002639E5"/>
    <w:rsid w:val="00263DC8"/>
    <w:rsid w:val="002648E0"/>
    <w:rsid w:val="00264E76"/>
    <w:rsid w:val="002650FE"/>
    <w:rsid w:val="0026534E"/>
    <w:rsid w:val="00265CB2"/>
    <w:rsid w:val="00265D38"/>
    <w:rsid w:val="00265EAB"/>
    <w:rsid w:val="00266219"/>
    <w:rsid w:val="002663CD"/>
    <w:rsid w:val="00266442"/>
    <w:rsid w:val="00266529"/>
    <w:rsid w:val="00266704"/>
    <w:rsid w:val="00266BAA"/>
    <w:rsid w:val="0026716A"/>
    <w:rsid w:val="00267F46"/>
    <w:rsid w:val="0027018E"/>
    <w:rsid w:val="0027042D"/>
    <w:rsid w:val="002704EB"/>
    <w:rsid w:val="002705B1"/>
    <w:rsid w:val="00270667"/>
    <w:rsid w:val="00270F20"/>
    <w:rsid w:val="00271336"/>
    <w:rsid w:val="00271945"/>
    <w:rsid w:val="00271D61"/>
    <w:rsid w:val="00271F83"/>
    <w:rsid w:val="00272020"/>
    <w:rsid w:val="00272304"/>
    <w:rsid w:val="00272495"/>
    <w:rsid w:val="00272BAB"/>
    <w:rsid w:val="00272D15"/>
    <w:rsid w:val="002739B1"/>
    <w:rsid w:val="00273A08"/>
    <w:rsid w:val="00273BCD"/>
    <w:rsid w:val="00273E04"/>
    <w:rsid w:val="00273ED0"/>
    <w:rsid w:val="00274445"/>
    <w:rsid w:val="0027459B"/>
    <w:rsid w:val="00274BE7"/>
    <w:rsid w:val="00274FF4"/>
    <w:rsid w:val="00275059"/>
    <w:rsid w:val="002750B5"/>
    <w:rsid w:val="00275157"/>
    <w:rsid w:val="002752A3"/>
    <w:rsid w:val="00275523"/>
    <w:rsid w:val="00275871"/>
    <w:rsid w:val="00275CDF"/>
    <w:rsid w:val="00275D35"/>
    <w:rsid w:val="00275D6D"/>
    <w:rsid w:val="00275FE1"/>
    <w:rsid w:val="00276ADE"/>
    <w:rsid w:val="00276F10"/>
    <w:rsid w:val="00276F67"/>
    <w:rsid w:val="00277281"/>
    <w:rsid w:val="00277454"/>
    <w:rsid w:val="00277EA0"/>
    <w:rsid w:val="00277EE2"/>
    <w:rsid w:val="00277F24"/>
    <w:rsid w:val="0028029A"/>
    <w:rsid w:val="0028051C"/>
    <w:rsid w:val="0028072D"/>
    <w:rsid w:val="00280D3C"/>
    <w:rsid w:val="002812F1"/>
    <w:rsid w:val="00282260"/>
    <w:rsid w:val="002825A1"/>
    <w:rsid w:val="002827C2"/>
    <w:rsid w:val="00282994"/>
    <w:rsid w:val="00282ADC"/>
    <w:rsid w:val="002838ED"/>
    <w:rsid w:val="00283A0D"/>
    <w:rsid w:val="00283C07"/>
    <w:rsid w:val="00283C92"/>
    <w:rsid w:val="00283E38"/>
    <w:rsid w:val="00284348"/>
    <w:rsid w:val="00284641"/>
    <w:rsid w:val="002846FA"/>
    <w:rsid w:val="00284A60"/>
    <w:rsid w:val="002857D5"/>
    <w:rsid w:val="00285B43"/>
    <w:rsid w:val="00285B5C"/>
    <w:rsid w:val="00285D92"/>
    <w:rsid w:val="00285F9D"/>
    <w:rsid w:val="00286136"/>
    <w:rsid w:val="00286607"/>
    <w:rsid w:val="00286626"/>
    <w:rsid w:val="00286714"/>
    <w:rsid w:val="00286DD4"/>
    <w:rsid w:val="00287C59"/>
    <w:rsid w:val="00287C99"/>
    <w:rsid w:val="00287D4C"/>
    <w:rsid w:val="002904F6"/>
    <w:rsid w:val="00290881"/>
    <w:rsid w:val="00290B98"/>
    <w:rsid w:val="00290BDC"/>
    <w:rsid w:val="00290C3A"/>
    <w:rsid w:val="00290DBC"/>
    <w:rsid w:val="002910FF"/>
    <w:rsid w:val="002911ED"/>
    <w:rsid w:val="0029126A"/>
    <w:rsid w:val="0029182D"/>
    <w:rsid w:val="00291BC5"/>
    <w:rsid w:val="00291D93"/>
    <w:rsid w:val="00291EE9"/>
    <w:rsid w:val="0029201A"/>
    <w:rsid w:val="00292095"/>
    <w:rsid w:val="0029240C"/>
    <w:rsid w:val="00292425"/>
    <w:rsid w:val="002924C2"/>
    <w:rsid w:val="00292AAF"/>
    <w:rsid w:val="00292C0C"/>
    <w:rsid w:val="00292D0A"/>
    <w:rsid w:val="00293119"/>
    <w:rsid w:val="00293749"/>
    <w:rsid w:val="00293C96"/>
    <w:rsid w:val="00294450"/>
    <w:rsid w:val="00294826"/>
    <w:rsid w:val="002948B2"/>
    <w:rsid w:val="00294B6C"/>
    <w:rsid w:val="0029504E"/>
    <w:rsid w:val="00295130"/>
    <w:rsid w:val="0029517A"/>
    <w:rsid w:val="00295494"/>
    <w:rsid w:val="0029552F"/>
    <w:rsid w:val="0029556E"/>
    <w:rsid w:val="00295815"/>
    <w:rsid w:val="002962D5"/>
    <w:rsid w:val="00296345"/>
    <w:rsid w:val="0029673F"/>
    <w:rsid w:val="00296ADD"/>
    <w:rsid w:val="00297640"/>
    <w:rsid w:val="00297726"/>
    <w:rsid w:val="002978F9"/>
    <w:rsid w:val="00297AA1"/>
    <w:rsid w:val="002A0B66"/>
    <w:rsid w:val="002A0C15"/>
    <w:rsid w:val="002A0E14"/>
    <w:rsid w:val="002A0F11"/>
    <w:rsid w:val="002A1264"/>
    <w:rsid w:val="002A13D3"/>
    <w:rsid w:val="002A16CA"/>
    <w:rsid w:val="002A186F"/>
    <w:rsid w:val="002A1D12"/>
    <w:rsid w:val="002A1D59"/>
    <w:rsid w:val="002A1E35"/>
    <w:rsid w:val="002A1FB7"/>
    <w:rsid w:val="002A22AD"/>
    <w:rsid w:val="002A28D4"/>
    <w:rsid w:val="002A2902"/>
    <w:rsid w:val="002A2F3F"/>
    <w:rsid w:val="002A3613"/>
    <w:rsid w:val="002A371F"/>
    <w:rsid w:val="002A3750"/>
    <w:rsid w:val="002A37CE"/>
    <w:rsid w:val="002A3DAD"/>
    <w:rsid w:val="002A3E56"/>
    <w:rsid w:val="002A4299"/>
    <w:rsid w:val="002A4461"/>
    <w:rsid w:val="002A44B4"/>
    <w:rsid w:val="002A4629"/>
    <w:rsid w:val="002A4C67"/>
    <w:rsid w:val="002A5640"/>
    <w:rsid w:val="002A5C10"/>
    <w:rsid w:val="002A5FD0"/>
    <w:rsid w:val="002A6794"/>
    <w:rsid w:val="002A6B92"/>
    <w:rsid w:val="002A705C"/>
    <w:rsid w:val="002A7A72"/>
    <w:rsid w:val="002A7B92"/>
    <w:rsid w:val="002B067C"/>
    <w:rsid w:val="002B0C39"/>
    <w:rsid w:val="002B18A1"/>
    <w:rsid w:val="002B18E0"/>
    <w:rsid w:val="002B1901"/>
    <w:rsid w:val="002B192A"/>
    <w:rsid w:val="002B19AE"/>
    <w:rsid w:val="002B1C17"/>
    <w:rsid w:val="002B1CB7"/>
    <w:rsid w:val="002B1F34"/>
    <w:rsid w:val="002B224E"/>
    <w:rsid w:val="002B255C"/>
    <w:rsid w:val="002B2CBE"/>
    <w:rsid w:val="002B2D29"/>
    <w:rsid w:val="002B3265"/>
    <w:rsid w:val="002B3EB7"/>
    <w:rsid w:val="002B3FC8"/>
    <w:rsid w:val="002B4795"/>
    <w:rsid w:val="002B4BC1"/>
    <w:rsid w:val="002B50BA"/>
    <w:rsid w:val="002B512B"/>
    <w:rsid w:val="002B5782"/>
    <w:rsid w:val="002B5A38"/>
    <w:rsid w:val="002B5C84"/>
    <w:rsid w:val="002B664B"/>
    <w:rsid w:val="002B6D68"/>
    <w:rsid w:val="002B71A1"/>
    <w:rsid w:val="002B7231"/>
    <w:rsid w:val="002B72F6"/>
    <w:rsid w:val="002B75BF"/>
    <w:rsid w:val="002B7998"/>
    <w:rsid w:val="002B7D39"/>
    <w:rsid w:val="002B7F2A"/>
    <w:rsid w:val="002C0A77"/>
    <w:rsid w:val="002C0D58"/>
    <w:rsid w:val="002C0DDD"/>
    <w:rsid w:val="002C0DE7"/>
    <w:rsid w:val="002C0E74"/>
    <w:rsid w:val="002C1088"/>
    <w:rsid w:val="002C1112"/>
    <w:rsid w:val="002C1265"/>
    <w:rsid w:val="002C140D"/>
    <w:rsid w:val="002C16F8"/>
    <w:rsid w:val="002C1891"/>
    <w:rsid w:val="002C1936"/>
    <w:rsid w:val="002C1C5A"/>
    <w:rsid w:val="002C1E3B"/>
    <w:rsid w:val="002C1EE3"/>
    <w:rsid w:val="002C1FF5"/>
    <w:rsid w:val="002C2442"/>
    <w:rsid w:val="002C2632"/>
    <w:rsid w:val="002C2DB0"/>
    <w:rsid w:val="002C3181"/>
    <w:rsid w:val="002C31D9"/>
    <w:rsid w:val="002C3550"/>
    <w:rsid w:val="002C35EF"/>
    <w:rsid w:val="002C3721"/>
    <w:rsid w:val="002C3FD2"/>
    <w:rsid w:val="002C4442"/>
    <w:rsid w:val="002C45AE"/>
    <w:rsid w:val="002C4886"/>
    <w:rsid w:val="002C4D39"/>
    <w:rsid w:val="002C5526"/>
    <w:rsid w:val="002C57D3"/>
    <w:rsid w:val="002C5D3C"/>
    <w:rsid w:val="002C6712"/>
    <w:rsid w:val="002C6CFD"/>
    <w:rsid w:val="002C6E44"/>
    <w:rsid w:val="002C6FC2"/>
    <w:rsid w:val="002C7132"/>
    <w:rsid w:val="002C7196"/>
    <w:rsid w:val="002C7258"/>
    <w:rsid w:val="002C7398"/>
    <w:rsid w:val="002C755F"/>
    <w:rsid w:val="002C7678"/>
    <w:rsid w:val="002C7704"/>
    <w:rsid w:val="002C78D7"/>
    <w:rsid w:val="002C79DD"/>
    <w:rsid w:val="002D05CB"/>
    <w:rsid w:val="002D07CD"/>
    <w:rsid w:val="002D0E0D"/>
    <w:rsid w:val="002D0FFF"/>
    <w:rsid w:val="002D1190"/>
    <w:rsid w:val="002D1222"/>
    <w:rsid w:val="002D1278"/>
    <w:rsid w:val="002D1A3D"/>
    <w:rsid w:val="002D1E35"/>
    <w:rsid w:val="002D1F20"/>
    <w:rsid w:val="002D2865"/>
    <w:rsid w:val="002D29D3"/>
    <w:rsid w:val="002D2C42"/>
    <w:rsid w:val="002D2EED"/>
    <w:rsid w:val="002D38EC"/>
    <w:rsid w:val="002D3B6A"/>
    <w:rsid w:val="002D4B43"/>
    <w:rsid w:val="002D4BF2"/>
    <w:rsid w:val="002D4CF7"/>
    <w:rsid w:val="002D4E49"/>
    <w:rsid w:val="002D525D"/>
    <w:rsid w:val="002D5693"/>
    <w:rsid w:val="002D5F56"/>
    <w:rsid w:val="002D670B"/>
    <w:rsid w:val="002D6AA3"/>
    <w:rsid w:val="002D6CDD"/>
    <w:rsid w:val="002D71E9"/>
    <w:rsid w:val="002D7477"/>
    <w:rsid w:val="002D7AA4"/>
    <w:rsid w:val="002D7F25"/>
    <w:rsid w:val="002D7F6C"/>
    <w:rsid w:val="002E0140"/>
    <w:rsid w:val="002E075F"/>
    <w:rsid w:val="002E0F3B"/>
    <w:rsid w:val="002E1227"/>
    <w:rsid w:val="002E1230"/>
    <w:rsid w:val="002E1352"/>
    <w:rsid w:val="002E135C"/>
    <w:rsid w:val="002E138C"/>
    <w:rsid w:val="002E16D4"/>
    <w:rsid w:val="002E1B42"/>
    <w:rsid w:val="002E1EAF"/>
    <w:rsid w:val="002E20CB"/>
    <w:rsid w:val="002E2440"/>
    <w:rsid w:val="002E2562"/>
    <w:rsid w:val="002E2A11"/>
    <w:rsid w:val="002E2E2D"/>
    <w:rsid w:val="002E37D9"/>
    <w:rsid w:val="002E3B3D"/>
    <w:rsid w:val="002E3BA1"/>
    <w:rsid w:val="002E3F99"/>
    <w:rsid w:val="002E41F0"/>
    <w:rsid w:val="002E48D1"/>
    <w:rsid w:val="002E50B8"/>
    <w:rsid w:val="002E547D"/>
    <w:rsid w:val="002E559D"/>
    <w:rsid w:val="002E5A1D"/>
    <w:rsid w:val="002E5EDB"/>
    <w:rsid w:val="002E604A"/>
    <w:rsid w:val="002E62EF"/>
    <w:rsid w:val="002E6432"/>
    <w:rsid w:val="002E6E63"/>
    <w:rsid w:val="002E7042"/>
    <w:rsid w:val="002E7759"/>
    <w:rsid w:val="002E78FA"/>
    <w:rsid w:val="002F0056"/>
    <w:rsid w:val="002F021F"/>
    <w:rsid w:val="002F02E7"/>
    <w:rsid w:val="002F1690"/>
    <w:rsid w:val="002F1C58"/>
    <w:rsid w:val="002F1DAA"/>
    <w:rsid w:val="002F2157"/>
    <w:rsid w:val="002F25A9"/>
    <w:rsid w:val="002F291F"/>
    <w:rsid w:val="002F2936"/>
    <w:rsid w:val="002F29C1"/>
    <w:rsid w:val="002F2A89"/>
    <w:rsid w:val="002F2D08"/>
    <w:rsid w:val="002F2D65"/>
    <w:rsid w:val="002F2F25"/>
    <w:rsid w:val="002F30F3"/>
    <w:rsid w:val="002F33A8"/>
    <w:rsid w:val="002F3600"/>
    <w:rsid w:val="002F368E"/>
    <w:rsid w:val="002F36ED"/>
    <w:rsid w:val="002F3740"/>
    <w:rsid w:val="002F3A26"/>
    <w:rsid w:val="002F4087"/>
    <w:rsid w:val="002F4927"/>
    <w:rsid w:val="002F4E1D"/>
    <w:rsid w:val="002F4E94"/>
    <w:rsid w:val="002F4F6E"/>
    <w:rsid w:val="002F502D"/>
    <w:rsid w:val="002F52E8"/>
    <w:rsid w:val="002F5736"/>
    <w:rsid w:val="002F58BC"/>
    <w:rsid w:val="002F5A93"/>
    <w:rsid w:val="002F660C"/>
    <w:rsid w:val="002F679A"/>
    <w:rsid w:val="002F7738"/>
    <w:rsid w:val="002F7A24"/>
    <w:rsid w:val="002F7D3B"/>
    <w:rsid w:val="003002F5"/>
    <w:rsid w:val="003003A1"/>
    <w:rsid w:val="003005B7"/>
    <w:rsid w:val="003008AE"/>
    <w:rsid w:val="00300C5F"/>
    <w:rsid w:val="00301141"/>
    <w:rsid w:val="00301A3D"/>
    <w:rsid w:val="00301F55"/>
    <w:rsid w:val="003020A8"/>
    <w:rsid w:val="003023D2"/>
    <w:rsid w:val="00302C13"/>
    <w:rsid w:val="00303385"/>
    <w:rsid w:val="0030380B"/>
    <w:rsid w:val="003039C3"/>
    <w:rsid w:val="003039FD"/>
    <w:rsid w:val="00303EC7"/>
    <w:rsid w:val="00303FE6"/>
    <w:rsid w:val="00304042"/>
    <w:rsid w:val="00304306"/>
    <w:rsid w:val="003046BE"/>
    <w:rsid w:val="0030482C"/>
    <w:rsid w:val="00305750"/>
    <w:rsid w:val="0030658F"/>
    <w:rsid w:val="00306852"/>
    <w:rsid w:val="00306A3B"/>
    <w:rsid w:val="00306ECE"/>
    <w:rsid w:val="0030729D"/>
    <w:rsid w:val="00307368"/>
    <w:rsid w:val="003073BB"/>
    <w:rsid w:val="003079CC"/>
    <w:rsid w:val="00307E30"/>
    <w:rsid w:val="00307EFE"/>
    <w:rsid w:val="003101FC"/>
    <w:rsid w:val="00310366"/>
    <w:rsid w:val="0031046F"/>
    <w:rsid w:val="0031073C"/>
    <w:rsid w:val="003108FC"/>
    <w:rsid w:val="003112F3"/>
    <w:rsid w:val="003113A6"/>
    <w:rsid w:val="00311536"/>
    <w:rsid w:val="00311D4F"/>
    <w:rsid w:val="00311FE8"/>
    <w:rsid w:val="003123CA"/>
    <w:rsid w:val="00312590"/>
    <w:rsid w:val="003128EA"/>
    <w:rsid w:val="00313561"/>
    <w:rsid w:val="003136BF"/>
    <w:rsid w:val="003137F9"/>
    <w:rsid w:val="0031390F"/>
    <w:rsid w:val="00313F05"/>
    <w:rsid w:val="00313F47"/>
    <w:rsid w:val="003140D5"/>
    <w:rsid w:val="003141C8"/>
    <w:rsid w:val="00314850"/>
    <w:rsid w:val="00314EB0"/>
    <w:rsid w:val="00315248"/>
    <w:rsid w:val="00315260"/>
    <w:rsid w:val="0031546A"/>
    <w:rsid w:val="003158B3"/>
    <w:rsid w:val="00315F87"/>
    <w:rsid w:val="00316033"/>
    <w:rsid w:val="00317178"/>
    <w:rsid w:val="00317704"/>
    <w:rsid w:val="0031778D"/>
    <w:rsid w:val="00317A28"/>
    <w:rsid w:val="00317C2A"/>
    <w:rsid w:val="00317E46"/>
    <w:rsid w:val="00317E6A"/>
    <w:rsid w:val="00317F5E"/>
    <w:rsid w:val="00320155"/>
    <w:rsid w:val="00320E73"/>
    <w:rsid w:val="00321263"/>
    <w:rsid w:val="003212A5"/>
    <w:rsid w:val="00321D7E"/>
    <w:rsid w:val="00322528"/>
    <w:rsid w:val="00322A77"/>
    <w:rsid w:val="00322BBF"/>
    <w:rsid w:val="00322BEC"/>
    <w:rsid w:val="00322D90"/>
    <w:rsid w:val="003236B6"/>
    <w:rsid w:val="00323A86"/>
    <w:rsid w:val="00323B60"/>
    <w:rsid w:val="003247D8"/>
    <w:rsid w:val="00324BB0"/>
    <w:rsid w:val="00324CC5"/>
    <w:rsid w:val="003255B3"/>
    <w:rsid w:val="0032563C"/>
    <w:rsid w:val="00325A8D"/>
    <w:rsid w:val="00325CFE"/>
    <w:rsid w:val="003260A1"/>
    <w:rsid w:val="00326B0E"/>
    <w:rsid w:val="003273F9"/>
    <w:rsid w:val="00327E38"/>
    <w:rsid w:val="00330C06"/>
    <w:rsid w:val="00330FBC"/>
    <w:rsid w:val="00331304"/>
    <w:rsid w:val="00332429"/>
    <w:rsid w:val="0033322B"/>
    <w:rsid w:val="003336A1"/>
    <w:rsid w:val="00334318"/>
    <w:rsid w:val="0033460A"/>
    <w:rsid w:val="00334B0D"/>
    <w:rsid w:val="00335717"/>
    <w:rsid w:val="0033640B"/>
    <w:rsid w:val="003364AD"/>
    <w:rsid w:val="00336A0C"/>
    <w:rsid w:val="00336A1A"/>
    <w:rsid w:val="00336C87"/>
    <w:rsid w:val="00336DA5"/>
    <w:rsid w:val="00337217"/>
    <w:rsid w:val="003375A8"/>
    <w:rsid w:val="00337954"/>
    <w:rsid w:val="00337C27"/>
    <w:rsid w:val="00337D84"/>
    <w:rsid w:val="00340390"/>
    <w:rsid w:val="0034078C"/>
    <w:rsid w:val="00340826"/>
    <w:rsid w:val="003408A7"/>
    <w:rsid w:val="003412B9"/>
    <w:rsid w:val="003412F0"/>
    <w:rsid w:val="00341384"/>
    <w:rsid w:val="00341699"/>
    <w:rsid w:val="003417F3"/>
    <w:rsid w:val="003418C2"/>
    <w:rsid w:val="00341D06"/>
    <w:rsid w:val="00341EB8"/>
    <w:rsid w:val="00341FAF"/>
    <w:rsid w:val="003421D3"/>
    <w:rsid w:val="00342447"/>
    <w:rsid w:val="00342569"/>
    <w:rsid w:val="00342BC5"/>
    <w:rsid w:val="00342F97"/>
    <w:rsid w:val="0034327A"/>
    <w:rsid w:val="003432C0"/>
    <w:rsid w:val="00343504"/>
    <w:rsid w:val="00343A15"/>
    <w:rsid w:val="00343C27"/>
    <w:rsid w:val="00343D48"/>
    <w:rsid w:val="00343F37"/>
    <w:rsid w:val="003449DE"/>
    <w:rsid w:val="00344A03"/>
    <w:rsid w:val="00344A06"/>
    <w:rsid w:val="00344BB4"/>
    <w:rsid w:val="003452BB"/>
    <w:rsid w:val="003454A4"/>
    <w:rsid w:val="00345DE5"/>
    <w:rsid w:val="00345EF4"/>
    <w:rsid w:val="00346281"/>
    <w:rsid w:val="00346523"/>
    <w:rsid w:val="00346781"/>
    <w:rsid w:val="003470A1"/>
    <w:rsid w:val="0034740A"/>
    <w:rsid w:val="00347DE5"/>
    <w:rsid w:val="00347E5D"/>
    <w:rsid w:val="00347F3E"/>
    <w:rsid w:val="00347F9C"/>
    <w:rsid w:val="003509DB"/>
    <w:rsid w:val="00351225"/>
    <w:rsid w:val="003512D4"/>
    <w:rsid w:val="003514CB"/>
    <w:rsid w:val="003515FC"/>
    <w:rsid w:val="00351901"/>
    <w:rsid w:val="00351B4E"/>
    <w:rsid w:val="00351BC5"/>
    <w:rsid w:val="00351CA9"/>
    <w:rsid w:val="00352742"/>
    <w:rsid w:val="003529AE"/>
    <w:rsid w:val="00352EEA"/>
    <w:rsid w:val="00353147"/>
    <w:rsid w:val="00353DCB"/>
    <w:rsid w:val="00353FC5"/>
    <w:rsid w:val="003543E6"/>
    <w:rsid w:val="00354BA2"/>
    <w:rsid w:val="00355278"/>
    <w:rsid w:val="003557FD"/>
    <w:rsid w:val="00355882"/>
    <w:rsid w:val="00355D5B"/>
    <w:rsid w:val="00355D8A"/>
    <w:rsid w:val="00356220"/>
    <w:rsid w:val="00356253"/>
    <w:rsid w:val="0035626B"/>
    <w:rsid w:val="003563C9"/>
    <w:rsid w:val="0035649A"/>
    <w:rsid w:val="00356866"/>
    <w:rsid w:val="00356EEE"/>
    <w:rsid w:val="00357065"/>
    <w:rsid w:val="003571AC"/>
    <w:rsid w:val="0035767A"/>
    <w:rsid w:val="003576F4"/>
    <w:rsid w:val="00357775"/>
    <w:rsid w:val="0036010E"/>
    <w:rsid w:val="00360290"/>
    <w:rsid w:val="00360464"/>
    <w:rsid w:val="0036071D"/>
    <w:rsid w:val="003608B6"/>
    <w:rsid w:val="00360B3D"/>
    <w:rsid w:val="00360E4D"/>
    <w:rsid w:val="00360ECA"/>
    <w:rsid w:val="0036103A"/>
    <w:rsid w:val="0036139A"/>
    <w:rsid w:val="00361977"/>
    <w:rsid w:val="00361CC0"/>
    <w:rsid w:val="00361EC7"/>
    <w:rsid w:val="00362136"/>
    <w:rsid w:val="003623E8"/>
    <w:rsid w:val="003624C2"/>
    <w:rsid w:val="00362AD6"/>
    <w:rsid w:val="00363002"/>
    <w:rsid w:val="003630F5"/>
    <w:rsid w:val="00363173"/>
    <w:rsid w:val="003631A8"/>
    <w:rsid w:val="00363C81"/>
    <w:rsid w:val="00363E32"/>
    <w:rsid w:val="00363E6A"/>
    <w:rsid w:val="00364037"/>
    <w:rsid w:val="003640B3"/>
    <w:rsid w:val="0036434E"/>
    <w:rsid w:val="0036459E"/>
    <w:rsid w:val="003645ED"/>
    <w:rsid w:val="00364EB3"/>
    <w:rsid w:val="00365226"/>
    <w:rsid w:val="00365D64"/>
    <w:rsid w:val="00366096"/>
    <w:rsid w:val="00366354"/>
    <w:rsid w:val="00366ACC"/>
    <w:rsid w:val="00366C86"/>
    <w:rsid w:val="00366CFC"/>
    <w:rsid w:val="003671FA"/>
    <w:rsid w:val="00367481"/>
    <w:rsid w:val="0036768F"/>
    <w:rsid w:val="003678DD"/>
    <w:rsid w:val="00367BC4"/>
    <w:rsid w:val="0037081C"/>
    <w:rsid w:val="00370A57"/>
    <w:rsid w:val="00370EFD"/>
    <w:rsid w:val="00371369"/>
    <w:rsid w:val="00371465"/>
    <w:rsid w:val="00371B84"/>
    <w:rsid w:val="00372292"/>
    <w:rsid w:val="0037235C"/>
    <w:rsid w:val="0037259E"/>
    <w:rsid w:val="00372A3A"/>
    <w:rsid w:val="00372C64"/>
    <w:rsid w:val="003736CB"/>
    <w:rsid w:val="00373762"/>
    <w:rsid w:val="003737FF"/>
    <w:rsid w:val="0037474C"/>
    <w:rsid w:val="00374F25"/>
    <w:rsid w:val="00375151"/>
    <w:rsid w:val="00375171"/>
    <w:rsid w:val="00375E69"/>
    <w:rsid w:val="00375E7B"/>
    <w:rsid w:val="00376A2C"/>
    <w:rsid w:val="00376D4C"/>
    <w:rsid w:val="00377033"/>
    <w:rsid w:val="003776B7"/>
    <w:rsid w:val="00377A44"/>
    <w:rsid w:val="00377B2D"/>
    <w:rsid w:val="003800D1"/>
    <w:rsid w:val="00380146"/>
    <w:rsid w:val="00380265"/>
    <w:rsid w:val="0038026B"/>
    <w:rsid w:val="003804BB"/>
    <w:rsid w:val="0038111B"/>
    <w:rsid w:val="0038135D"/>
    <w:rsid w:val="00382423"/>
    <w:rsid w:val="00382780"/>
    <w:rsid w:val="00382BB2"/>
    <w:rsid w:val="00382BC9"/>
    <w:rsid w:val="00382C4B"/>
    <w:rsid w:val="00383937"/>
    <w:rsid w:val="00383DE4"/>
    <w:rsid w:val="00383DF2"/>
    <w:rsid w:val="00383E78"/>
    <w:rsid w:val="00383F61"/>
    <w:rsid w:val="003841C1"/>
    <w:rsid w:val="0038423D"/>
    <w:rsid w:val="00384895"/>
    <w:rsid w:val="00384B22"/>
    <w:rsid w:val="00384C94"/>
    <w:rsid w:val="003850E0"/>
    <w:rsid w:val="003852A3"/>
    <w:rsid w:val="003853FF"/>
    <w:rsid w:val="00385537"/>
    <w:rsid w:val="003857F8"/>
    <w:rsid w:val="003857FE"/>
    <w:rsid w:val="00385B8D"/>
    <w:rsid w:val="003863EE"/>
    <w:rsid w:val="00386901"/>
    <w:rsid w:val="00386DAE"/>
    <w:rsid w:val="00387320"/>
    <w:rsid w:val="003874E5"/>
    <w:rsid w:val="0038764A"/>
    <w:rsid w:val="003878F3"/>
    <w:rsid w:val="00390199"/>
    <w:rsid w:val="003901D7"/>
    <w:rsid w:val="003902F9"/>
    <w:rsid w:val="00390D80"/>
    <w:rsid w:val="0039129E"/>
    <w:rsid w:val="003914AB"/>
    <w:rsid w:val="00391941"/>
    <w:rsid w:val="00391B67"/>
    <w:rsid w:val="003920A5"/>
    <w:rsid w:val="00392712"/>
    <w:rsid w:val="0039389E"/>
    <w:rsid w:val="003939C9"/>
    <w:rsid w:val="00393A92"/>
    <w:rsid w:val="003948A7"/>
    <w:rsid w:val="003948B4"/>
    <w:rsid w:val="00394A40"/>
    <w:rsid w:val="00394D3E"/>
    <w:rsid w:val="00394EEF"/>
    <w:rsid w:val="00394FD2"/>
    <w:rsid w:val="003952C2"/>
    <w:rsid w:val="0039563D"/>
    <w:rsid w:val="00395710"/>
    <w:rsid w:val="003957A5"/>
    <w:rsid w:val="003957BF"/>
    <w:rsid w:val="00395B50"/>
    <w:rsid w:val="00395D84"/>
    <w:rsid w:val="003960DB"/>
    <w:rsid w:val="0039629A"/>
    <w:rsid w:val="0039680E"/>
    <w:rsid w:val="00396972"/>
    <w:rsid w:val="00396B42"/>
    <w:rsid w:val="00396EFC"/>
    <w:rsid w:val="00396F65"/>
    <w:rsid w:val="003975BE"/>
    <w:rsid w:val="00397B1F"/>
    <w:rsid w:val="003A0590"/>
    <w:rsid w:val="003A0BC1"/>
    <w:rsid w:val="003A0ED1"/>
    <w:rsid w:val="003A10D5"/>
    <w:rsid w:val="003A1379"/>
    <w:rsid w:val="003A154A"/>
    <w:rsid w:val="003A161E"/>
    <w:rsid w:val="003A17BC"/>
    <w:rsid w:val="003A17BE"/>
    <w:rsid w:val="003A1C10"/>
    <w:rsid w:val="003A2048"/>
    <w:rsid w:val="003A23A4"/>
    <w:rsid w:val="003A2485"/>
    <w:rsid w:val="003A2586"/>
    <w:rsid w:val="003A2CC1"/>
    <w:rsid w:val="003A3083"/>
    <w:rsid w:val="003A35EC"/>
    <w:rsid w:val="003A37D3"/>
    <w:rsid w:val="003A3A3B"/>
    <w:rsid w:val="003A3DDD"/>
    <w:rsid w:val="003A401D"/>
    <w:rsid w:val="003A4088"/>
    <w:rsid w:val="003A419A"/>
    <w:rsid w:val="003A42CE"/>
    <w:rsid w:val="003A44FF"/>
    <w:rsid w:val="003A4645"/>
    <w:rsid w:val="003A471C"/>
    <w:rsid w:val="003A481A"/>
    <w:rsid w:val="003A491F"/>
    <w:rsid w:val="003A4DE6"/>
    <w:rsid w:val="003A4FF3"/>
    <w:rsid w:val="003A502F"/>
    <w:rsid w:val="003A53DF"/>
    <w:rsid w:val="003A54E8"/>
    <w:rsid w:val="003A5751"/>
    <w:rsid w:val="003A5A14"/>
    <w:rsid w:val="003A5EDF"/>
    <w:rsid w:val="003A62AE"/>
    <w:rsid w:val="003A62CA"/>
    <w:rsid w:val="003A667A"/>
    <w:rsid w:val="003A6942"/>
    <w:rsid w:val="003A69B4"/>
    <w:rsid w:val="003A6CB0"/>
    <w:rsid w:val="003A757F"/>
    <w:rsid w:val="003A788E"/>
    <w:rsid w:val="003A7990"/>
    <w:rsid w:val="003A7A04"/>
    <w:rsid w:val="003A7A2F"/>
    <w:rsid w:val="003A7C80"/>
    <w:rsid w:val="003B00D4"/>
    <w:rsid w:val="003B016B"/>
    <w:rsid w:val="003B01FA"/>
    <w:rsid w:val="003B03C4"/>
    <w:rsid w:val="003B0527"/>
    <w:rsid w:val="003B0AE0"/>
    <w:rsid w:val="003B0C8A"/>
    <w:rsid w:val="003B0D70"/>
    <w:rsid w:val="003B0F88"/>
    <w:rsid w:val="003B11E0"/>
    <w:rsid w:val="003B129B"/>
    <w:rsid w:val="003B1AEC"/>
    <w:rsid w:val="003B2594"/>
    <w:rsid w:val="003B2F25"/>
    <w:rsid w:val="003B3D8E"/>
    <w:rsid w:val="003B3E6B"/>
    <w:rsid w:val="003B4097"/>
    <w:rsid w:val="003B466F"/>
    <w:rsid w:val="003B4A4D"/>
    <w:rsid w:val="003B5317"/>
    <w:rsid w:val="003B5376"/>
    <w:rsid w:val="003B5A0A"/>
    <w:rsid w:val="003B5AB5"/>
    <w:rsid w:val="003B5EE3"/>
    <w:rsid w:val="003B627E"/>
    <w:rsid w:val="003B6668"/>
    <w:rsid w:val="003B668A"/>
    <w:rsid w:val="003B6AE9"/>
    <w:rsid w:val="003B6F59"/>
    <w:rsid w:val="003B77F1"/>
    <w:rsid w:val="003B7C4A"/>
    <w:rsid w:val="003B7E45"/>
    <w:rsid w:val="003C0298"/>
    <w:rsid w:val="003C06FE"/>
    <w:rsid w:val="003C0728"/>
    <w:rsid w:val="003C07B1"/>
    <w:rsid w:val="003C143D"/>
    <w:rsid w:val="003C1757"/>
    <w:rsid w:val="003C1953"/>
    <w:rsid w:val="003C1C49"/>
    <w:rsid w:val="003C203F"/>
    <w:rsid w:val="003C21A2"/>
    <w:rsid w:val="003C2763"/>
    <w:rsid w:val="003C31DC"/>
    <w:rsid w:val="003C3619"/>
    <w:rsid w:val="003C3D2A"/>
    <w:rsid w:val="003C3DE8"/>
    <w:rsid w:val="003C3E05"/>
    <w:rsid w:val="003C44B6"/>
    <w:rsid w:val="003C462F"/>
    <w:rsid w:val="003C46F6"/>
    <w:rsid w:val="003C4B60"/>
    <w:rsid w:val="003C5F66"/>
    <w:rsid w:val="003C6245"/>
    <w:rsid w:val="003C62F9"/>
    <w:rsid w:val="003C65DD"/>
    <w:rsid w:val="003C67AD"/>
    <w:rsid w:val="003C6A0D"/>
    <w:rsid w:val="003C6AB0"/>
    <w:rsid w:val="003C6BB5"/>
    <w:rsid w:val="003C6EEE"/>
    <w:rsid w:val="003C7DC2"/>
    <w:rsid w:val="003C7F03"/>
    <w:rsid w:val="003D006E"/>
    <w:rsid w:val="003D00E9"/>
    <w:rsid w:val="003D052F"/>
    <w:rsid w:val="003D0C24"/>
    <w:rsid w:val="003D0E8D"/>
    <w:rsid w:val="003D1455"/>
    <w:rsid w:val="003D14A6"/>
    <w:rsid w:val="003D1698"/>
    <w:rsid w:val="003D1732"/>
    <w:rsid w:val="003D1AE3"/>
    <w:rsid w:val="003D2425"/>
    <w:rsid w:val="003D25E6"/>
    <w:rsid w:val="003D2B17"/>
    <w:rsid w:val="003D3839"/>
    <w:rsid w:val="003D39EA"/>
    <w:rsid w:val="003D3C9C"/>
    <w:rsid w:val="003D48B0"/>
    <w:rsid w:val="003D4B08"/>
    <w:rsid w:val="003D4B79"/>
    <w:rsid w:val="003D4C07"/>
    <w:rsid w:val="003D4D30"/>
    <w:rsid w:val="003D4FFA"/>
    <w:rsid w:val="003D56B6"/>
    <w:rsid w:val="003D610F"/>
    <w:rsid w:val="003D62F4"/>
    <w:rsid w:val="003D6442"/>
    <w:rsid w:val="003D74D4"/>
    <w:rsid w:val="003D759D"/>
    <w:rsid w:val="003D772B"/>
    <w:rsid w:val="003D7A8C"/>
    <w:rsid w:val="003D7D74"/>
    <w:rsid w:val="003E0102"/>
    <w:rsid w:val="003E05FE"/>
    <w:rsid w:val="003E064F"/>
    <w:rsid w:val="003E072D"/>
    <w:rsid w:val="003E0F75"/>
    <w:rsid w:val="003E0FBA"/>
    <w:rsid w:val="003E138F"/>
    <w:rsid w:val="003E13F2"/>
    <w:rsid w:val="003E17AA"/>
    <w:rsid w:val="003E1E5A"/>
    <w:rsid w:val="003E1E75"/>
    <w:rsid w:val="003E2B1B"/>
    <w:rsid w:val="003E2BFD"/>
    <w:rsid w:val="003E3976"/>
    <w:rsid w:val="003E3B50"/>
    <w:rsid w:val="003E3C73"/>
    <w:rsid w:val="003E3DC9"/>
    <w:rsid w:val="003E40D5"/>
    <w:rsid w:val="003E438F"/>
    <w:rsid w:val="003E45AA"/>
    <w:rsid w:val="003E4C33"/>
    <w:rsid w:val="003E4D1F"/>
    <w:rsid w:val="003E547E"/>
    <w:rsid w:val="003E54D7"/>
    <w:rsid w:val="003E552A"/>
    <w:rsid w:val="003E55D1"/>
    <w:rsid w:val="003E5757"/>
    <w:rsid w:val="003E57A1"/>
    <w:rsid w:val="003E5B43"/>
    <w:rsid w:val="003E5D3C"/>
    <w:rsid w:val="003E5DC3"/>
    <w:rsid w:val="003E5E72"/>
    <w:rsid w:val="003E626F"/>
    <w:rsid w:val="003E6402"/>
    <w:rsid w:val="003E70FB"/>
    <w:rsid w:val="003E74B8"/>
    <w:rsid w:val="003E77EC"/>
    <w:rsid w:val="003E7868"/>
    <w:rsid w:val="003E7ACF"/>
    <w:rsid w:val="003E7C3C"/>
    <w:rsid w:val="003F029B"/>
    <w:rsid w:val="003F04FD"/>
    <w:rsid w:val="003F051B"/>
    <w:rsid w:val="003F0679"/>
    <w:rsid w:val="003F0BD0"/>
    <w:rsid w:val="003F0CF6"/>
    <w:rsid w:val="003F119D"/>
    <w:rsid w:val="003F11CC"/>
    <w:rsid w:val="003F1407"/>
    <w:rsid w:val="003F1500"/>
    <w:rsid w:val="003F1A1E"/>
    <w:rsid w:val="003F220C"/>
    <w:rsid w:val="003F2285"/>
    <w:rsid w:val="003F22E2"/>
    <w:rsid w:val="003F23C7"/>
    <w:rsid w:val="003F25A8"/>
    <w:rsid w:val="003F26E2"/>
    <w:rsid w:val="003F274B"/>
    <w:rsid w:val="003F2A4C"/>
    <w:rsid w:val="003F2CD3"/>
    <w:rsid w:val="003F2D41"/>
    <w:rsid w:val="003F37FD"/>
    <w:rsid w:val="003F3994"/>
    <w:rsid w:val="003F399F"/>
    <w:rsid w:val="003F3BC1"/>
    <w:rsid w:val="003F444B"/>
    <w:rsid w:val="003F577A"/>
    <w:rsid w:val="003F5E45"/>
    <w:rsid w:val="003F6125"/>
    <w:rsid w:val="003F6AFB"/>
    <w:rsid w:val="003F6C69"/>
    <w:rsid w:val="003F71C9"/>
    <w:rsid w:val="003F7C1F"/>
    <w:rsid w:val="003F7DD8"/>
    <w:rsid w:val="00400386"/>
    <w:rsid w:val="004003A9"/>
    <w:rsid w:val="0040088E"/>
    <w:rsid w:val="00400917"/>
    <w:rsid w:val="00400B44"/>
    <w:rsid w:val="004012BE"/>
    <w:rsid w:val="0040135B"/>
    <w:rsid w:val="00401373"/>
    <w:rsid w:val="00401591"/>
    <w:rsid w:val="00401863"/>
    <w:rsid w:val="00401982"/>
    <w:rsid w:val="00401F80"/>
    <w:rsid w:val="00402AD7"/>
    <w:rsid w:val="004031E2"/>
    <w:rsid w:val="0040368F"/>
    <w:rsid w:val="00403712"/>
    <w:rsid w:val="00403745"/>
    <w:rsid w:val="00403EF2"/>
    <w:rsid w:val="004042DB"/>
    <w:rsid w:val="004044FD"/>
    <w:rsid w:val="00404D7C"/>
    <w:rsid w:val="0040517F"/>
    <w:rsid w:val="004052D8"/>
    <w:rsid w:val="004055A5"/>
    <w:rsid w:val="0040648B"/>
    <w:rsid w:val="00406573"/>
    <w:rsid w:val="00406585"/>
    <w:rsid w:val="004068DE"/>
    <w:rsid w:val="004070FA"/>
    <w:rsid w:val="00407415"/>
    <w:rsid w:val="00407C97"/>
    <w:rsid w:val="00407D68"/>
    <w:rsid w:val="00410195"/>
    <w:rsid w:val="0041033D"/>
    <w:rsid w:val="00410528"/>
    <w:rsid w:val="004108D1"/>
    <w:rsid w:val="0041195A"/>
    <w:rsid w:val="00411C4E"/>
    <w:rsid w:val="0041203C"/>
    <w:rsid w:val="00412630"/>
    <w:rsid w:val="004126C1"/>
    <w:rsid w:val="00412C26"/>
    <w:rsid w:val="004133B1"/>
    <w:rsid w:val="00413E2B"/>
    <w:rsid w:val="0041407F"/>
    <w:rsid w:val="004142E6"/>
    <w:rsid w:val="004148DF"/>
    <w:rsid w:val="00414FA6"/>
    <w:rsid w:val="0041500E"/>
    <w:rsid w:val="00415014"/>
    <w:rsid w:val="004152E5"/>
    <w:rsid w:val="004159F3"/>
    <w:rsid w:val="00415A3E"/>
    <w:rsid w:val="00415B45"/>
    <w:rsid w:val="00415BD8"/>
    <w:rsid w:val="00416003"/>
    <w:rsid w:val="00416021"/>
    <w:rsid w:val="00416093"/>
    <w:rsid w:val="004162F0"/>
    <w:rsid w:val="0041668C"/>
    <w:rsid w:val="00416A50"/>
    <w:rsid w:val="00416DDA"/>
    <w:rsid w:val="00416DF1"/>
    <w:rsid w:val="00416E29"/>
    <w:rsid w:val="00416F54"/>
    <w:rsid w:val="00417152"/>
    <w:rsid w:val="0041738C"/>
    <w:rsid w:val="00417ADB"/>
    <w:rsid w:val="004206D7"/>
    <w:rsid w:val="00420794"/>
    <w:rsid w:val="004207B4"/>
    <w:rsid w:val="00420BE5"/>
    <w:rsid w:val="00420DE2"/>
    <w:rsid w:val="00420F25"/>
    <w:rsid w:val="004215AF"/>
    <w:rsid w:val="0042196A"/>
    <w:rsid w:val="00421BA6"/>
    <w:rsid w:val="00421E99"/>
    <w:rsid w:val="00422020"/>
    <w:rsid w:val="00422162"/>
    <w:rsid w:val="00422BD2"/>
    <w:rsid w:val="00422FF5"/>
    <w:rsid w:val="0042321F"/>
    <w:rsid w:val="004233E3"/>
    <w:rsid w:val="0042344D"/>
    <w:rsid w:val="0042378C"/>
    <w:rsid w:val="004237B2"/>
    <w:rsid w:val="00423870"/>
    <w:rsid w:val="0042395F"/>
    <w:rsid w:val="00423F80"/>
    <w:rsid w:val="00424087"/>
    <w:rsid w:val="00424216"/>
    <w:rsid w:val="00424823"/>
    <w:rsid w:val="00424B56"/>
    <w:rsid w:val="0042511C"/>
    <w:rsid w:val="00425621"/>
    <w:rsid w:val="0042621C"/>
    <w:rsid w:val="004266C9"/>
    <w:rsid w:val="004268FE"/>
    <w:rsid w:val="004270BE"/>
    <w:rsid w:val="0042754D"/>
    <w:rsid w:val="00427C13"/>
    <w:rsid w:val="00427C72"/>
    <w:rsid w:val="00427E8A"/>
    <w:rsid w:val="00430675"/>
    <w:rsid w:val="00430C0F"/>
    <w:rsid w:val="00430E84"/>
    <w:rsid w:val="004310F7"/>
    <w:rsid w:val="00431553"/>
    <w:rsid w:val="004315B5"/>
    <w:rsid w:val="00431ADB"/>
    <w:rsid w:val="00431F42"/>
    <w:rsid w:val="00431FDA"/>
    <w:rsid w:val="004321BE"/>
    <w:rsid w:val="0043243B"/>
    <w:rsid w:val="0043273C"/>
    <w:rsid w:val="0043290C"/>
    <w:rsid w:val="0043366B"/>
    <w:rsid w:val="00434088"/>
    <w:rsid w:val="00434330"/>
    <w:rsid w:val="00434CD0"/>
    <w:rsid w:val="00434D3B"/>
    <w:rsid w:val="00434E7E"/>
    <w:rsid w:val="00435247"/>
    <w:rsid w:val="0043673F"/>
    <w:rsid w:val="004369A3"/>
    <w:rsid w:val="00436E0C"/>
    <w:rsid w:val="00436FC0"/>
    <w:rsid w:val="00437084"/>
    <w:rsid w:val="00437DD4"/>
    <w:rsid w:val="00437E34"/>
    <w:rsid w:val="00440422"/>
    <w:rsid w:val="00440749"/>
    <w:rsid w:val="0044118C"/>
    <w:rsid w:val="00441C7E"/>
    <w:rsid w:val="0044281E"/>
    <w:rsid w:val="00442B4F"/>
    <w:rsid w:val="00442D74"/>
    <w:rsid w:val="00442E6D"/>
    <w:rsid w:val="00442EC3"/>
    <w:rsid w:val="004433A3"/>
    <w:rsid w:val="0044361F"/>
    <w:rsid w:val="004438E9"/>
    <w:rsid w:val="00443ACF"/>
    <w:rsid w:val="00443BCD"/>
    <w:rsid w:val="004445B0"/>
    <w:rsid w:val="00444AD5"/>
    <w:rsid w:val="00445A9A"/>
    <w:rsid w:val="00445AE8"/>
    <w:rsid w:val="00445AF7"/>
    <w:rsid w:val="0044601B"/>
    <w:rsid w:val="004460AA"/>
    <w:rsid w:val="00446442"/>
    <w:rsid w:val="004465BD"/>
    <w:rsid w:val="00446C98"/>
    <w:rsid w:val="00446FBB"/>
    <w:rsid w:val="004478B4"/>
    <w:rsid w:val="00447A2B"/>
    <w:rsid w:val="00447C5B"/>
    <w:rsid w:val="00447D3A"/>
    <w:rsid w:val="00447F6A"/>
    <w:rsid w:val="00447F87"/>
    <w:rsid w:val="00447FA9"/>
    <w:rsid w:val="0045003F"/>
    <w:rsid w:val="0045056F"/>
    <w:rsid w:val="004507F6"/>
    <w:rsid w:val="00450A4F"/>
    <w:rsid w:val="00450AF4"/>
    <w:rsid w:val="00450D9C"/>
    <w:rsid w:val="004512A1"/>
    <w:rsid w:val="004512A3"/>
    <w:rsid w:val="004514AB"/>
    <w:rsid w:val="00451543"/>
    <w:rsid w:val="0045198B"/>
    <w:rsid w:val="00451B8D"/>
    <w:rsid w:val="00451CF8"/>
    <w:rsid w:val="00452323"/>
    <w:rsid w:val="004527E1"/>
    <w:rsid w:val="0045283F"/>
    <w:rsid w:val="00452CBB"/>
    <w:rsid w:val="0045320A"/>
    <w:rsid w:val="00453265"/>
    <w:rsid w:val="004533DA"/>
    <w:rsid w:val="00453C6E"/>
    <w:rsid w:val="00453FDA"/>
    <w:rsid w:val="004540CF"/>
    <w:rsid w:val="00454288"/>
    <w:rsid w:val="00454399"/>
    <w:rsid w:val="00454437"/>
    <w:rsid w:val="00454527"/>
    <w:rsid w:val="004546E7"/>
    <w:rsid w:val="00454AB3"/>
    <w:rsid w:val="00454B26"/>
    <w:rsid w:val="00454FEE"/>
    <w:rsid w:val="004551C1"/>
    <w:rsid w:val="0045566E"/>
    <w:rsid w:val="0045575B"/>
    <w:rsid w:val="00455780"/>
    <w:rsid w:val="00455F26"/>
    <w:rsid w:val="00456371"/>
    <w:rsid w:val="004563AD"/>
    <w:rsid w:val="00457771"/>
    <w:rsid w:val="00457D26"/>
    <w:rsid w:val="00457D3E"/>
    <w:rsid w:val="00460582"/>
    <w:rsid w:val="004609AB"/>
    <w:rsid w:val="00460A56"/>
    <w:rsid w:val="00460A8B"/>
    <w:rsid w:val="00461268"/>
    <w:rsid w:val="0046199C"/>
    <w:rsid w:val="00461A76"/>
    <w:rsid w:val="0046227B"/>
    <w:rsid w:val="00462AD8"/>
    <w:rsid w:val="00462D68"/>
    <w:rsid w:val="00462EEB"/>
    <w:rsid w:val="004630CB"/>
    <w:rsid w:val="004631CD"/>
    <w:rsid w:val="00463332"/>
    <w:rsid w:val="004634F0"/>
    <w:rsid w:val="0046382E"/>
    <w:rsid w:val="00463BEB"/>
    <w:rsid w:val="00464A72"/>
    <w:rsid w:val="00464BB6"/>
    <w:rsid w:val="00464D15"/>
    <w:rsid w:val="00464EDE"/>
    <w:rsid w:val="00465989"/>
    <w:rsid w:val="00466079"/>
    <w:rsid w:val="004669E1"/>
    <w:rsid w:val="00466A39"/>
    <w:rsid w:val="00466D10"/>
    <w:rsid w:val="00466F66"/>
    <w:rsid w:val="00466FA6"/>
    <w:rsid w:val="00467177"/>
    <w:rsid w:val="00467183"/>
    <w:rsid w:val="0046720B"/>
    <w:rsid w:val="00467679"/>
    <w:rsid w:val="0046791A"/>
    <w:rsid w:val="00467F27"/>
    <w:rsid w:val="00467F7D"/>
    <w:rsid w:val="00470BB6"/>
    <w:rsid w:val="00470C6A"/>
    <w:rsid w:val="00471179"/>
    <w:rsid w:val="004712D5"/>
    <w:rsid w:val="004714C9"/>
    <w:rsid w:val="004716D0"/>
    <w:rsid w:val="00471868"/>
    <w:rsid w:val="004719C4"/>
    <w:rsid w:val="00471BF1"/>
    <w:rsid w:val="0047233F"/>
    <w:rsid w:val="00472667"/>
    <w:rsid w:val="004726A9"/>
    <w:rsid w:val="00472978"/>
    <w:rsid w:val="00472DDE"/>
    <w:rsid w:val="00472F30"/>
    <w:rsid w:val="0047307A"/>
    <w:rsid w:val="00473582"/>
    <w:rsid w:val="004736DE"/>
    <w:rsid w:val="00473A1D"/>
    <w:rsid w:val="00473B8B"/>
    <w:rsid w:val="00473E2A"/>
    <w:rsid w:val="00473EB9"/>
    <w:rsid w:val="004741E8"/>
    <w:rsid w:val="0047447D"/>
    <w:rsid w:val="00474873"/>
    <w:rsid w:val="00474906"/>
    <w:rsid w:val="00474C86"/>
    <w:rsid w:val="00474E51"/>
    <w:rsid w:val="00474F30"/>
    <w:rsid w:val="004751F7"/>
    <w:rsid w:val="00475205"/>
    <w:rsid w:val="0047538B"/>
    <w:rsid w:val="004758A2"/>
    <w:rsid w:val="004758E8"/>
    <w:rsid w:val="00475A9F"/>
    <w:rsid w:val="00475FEA"/>
    <w:rsid w:val="00476D95"/>
    <w:rsid w:val="00476FE3"/>
    <w:rsid w:val="00477132"/>
    <w:rsid w:val="004778C0"/>
    <w:rsid w:val="00480128"/>
    <w:rsid w:val="00480268"/>
    <w:rsid w:val="004805B6"/>
    <w:rsid w:val="00480663"/>
    <w:rsid w:val="00481540"/>
    <w:rsid w:val="00481A36"/>
    <w:rsid w:val="00483111"/>
    <w:rsid w:val="004833DA"/>
    <w:rsid w:val="00483588"/>
    <w:rsid w:val="004836C8"/>
    <w:rsid w:val="00483714"/>
    <w:rsid w:val="00483738"/>
    <w:rsid w:val="00483B08"/>
    <w:rsid w:val="00483D3C"/>
    <w:rsid w:val="00483EAB"/>
    <w:rsid w:val="00484555"/>
    <w:rsid w:val="004845B4"/>
    <w:rsid w:val="00484611"/>
    <w:rsid w:val="0048465B"/>
    <w:rsid w:val="004847B7"/>
    <w:rsid w:val="00484EBB"/>
    <w:rsid w:val="004851C4"/>
    <w:rsid w:val="004856B0"/>
    <w:rsid w:val="00485921"/>
    <w:rsid w:val="00485B27"/>
    <w:rsid w:val="00485B82"/>
    <w:rsid w:val="0048605B"/>
    <w:rsid w:val="0048610C"/>
    <w:rsid w:val="004868DE"/>
    <w:rsid w:val="004869DB"/>
    <w:rsid w:val="00486A9D"/>
    <w:rsid w:val="00487183"/>
    <w:rsid w:val="00487250"/>
    <w:rsid w:val="0048741F"/>
    <w:rsid w:val="00487A97"/>
    <w:rsid w:val="00487E40"/>
    <w:rsid w:val="00487E82"/>
    <w:rsid w:val="00487E87"/>
    <w:rsid w:val="00490458"/>
    <w:rsid w:val="00490B46"/>
    <w:rsid w:val="004912B0"/>
    <w:rsid w:val="00491570"/>
    <w:rsid w:val="00491653"/>
    <w:rsid w:val="004918FA"/>
    <w:rsid w:val="00491BDB"/>
    <w:rsid w:val="00491BE6"/>
    <w:rsid w:val="00491CCE"/>
    <w:rsid w:val="00491F3E"/>
    <w:rsid w:val="00492AE0"/>
    <w:rsid w:val="0049318F"/>
    <w:rsid w:val="004938B5"/>
    <w:rsid w:val="00493C48"/>
    <w:rsid w:val="00493C85"/>
    <w:rsid w:val="00493E81"/>
    <w:rsid w:val="00493EFE"/>
    <w:rsid w:val="004942A3"/>
    <w:rsid w:val="00494620"/>
    <w:rsid w:val="0049482A"/>
    <w:rsid w:val="00494966"/>
    <w:rsid w:val="00494ABB"/>
    <w:rsid w:val="00495104"/>
    <w:rsid w:val="00495188"/>
    <w:rsid w:val="004952A4"/>
    <w:rsid w:val="004953DE"/>
    <w:rsid w:val="00495699"/>
    <w:rsid w:val="0049679B"/>
    <w:rsid w:val="00496BC8"/>
    <w:rsid w:val="004972C0"/>
    <w:rsid w:val="00497394"/>
    <w:rsid w:val="00497564"/>
    <w:rsid w:val="0049785D"/>
    <w:rsid w:val="00497C2A"/>
    <w:rsid w:val="004A071A"/>
    <w:rsid w:val="004A0F0E"/>
    <w:rsid w:val="004A12D7"/>
    <w:rsid w:val="004A17C1"/>
    <w:rsid w:val="004A1B3C"/>
    <w:rsid w:val="004A1C9C"/>
    <w:rsid w:val="004A1DD8"/>
    <w:rsid w:val="004A2046"/>
    <w:rsid w:val="004A21DB"/>
    <w:rsid w:val="004A22A5"/>
    <w:rsid w:val="004A235A"/>
    <w:rsid w:val="004A26A2"/>
    <w:rsid w:val="004A2B3D"/>
    <w:rsid w:val="004A31B6"/>
    <w:rsid w:val="004A3A61"/>
    <w:rsid w:val="004A3FEC"/>
    <w:rsid w:val="004A486D"/>
    <w:rsid w:val="004A4A9C"/>
    <w:rsid w:val="004A4C44"/>
    <w:rsid w:val="004A54BF"/>
    <w:rsid w:val="004A56C4"/>
    <w:rsid w:val="004A594F"/>
    <w:rsid w:val="004A5C19"/>
    <w:rsid w:val="004A5C40"/>
    <w:rsid w:val="004A5CCA"/>
    <w:rsid w:val="004A5DDE"/>
    <w:rsid w:val="004A6036"/>
    <w:rsid w:val="004A6197"/>
    <w:rsid w:val="004A62C2"/>
    <w:rsid w:val="004A6668"/>
    <w:rsid w:val="004A6713"/>
    <w:rsid w:val="004A6922"/>
    <w:rsid w:val="004A6B9B"/>
    <w:rsid w:val="004A6CB0"/>
    <w:rsid w:val="004A6E7C"/>
    <w:rsid w:val="004A71E3"/>
    <w:rsid w:val="004A73F6"/>
    <w:rsid w:val="004A7477"/>
    <w:rsid w:val="004A7A58"/>
    <w:rsid w:val="004A7C25"/>
    <w:rsid w:val="004B0998"/>
    <w:rsid w:val="004B0CE9"/>
    <w:rsid w:val="004B0D6D"/>
    <w:rsid w:val="004B11B1"/>
    <w:rsid w:val="004B171E"/>
    <w:rsid w:val="004B1F18"/>
    <w:rsid w:val="004B238E"/>
    <w:rsid w:val="004B2A46"/>
    <w:rsid w:val="004B2B22"/>
    <w:rsid w:val="004B2EDA"/>
    <w:rsid w:val="004B3225"/>
    <w:rsid w:val="004B3324"/>
    <w:rsid w:val="004B3A05"/>
    <w:rsid w:val="004B3A22"/>
    <w:rsid w:val="004B3A99"/>
    <w:rsid w:val="004B3AC9"/>
    <w:rsid w:val="004B3BDD"/>
    <w:rsid w:val="004B3CB9"/>
    <w:rsid w:val="004B4893"/>
    <w:rsid w:val="004B4957"/>
    <w:rsid w:val="004B4A00"/>
    <w:rsid w:val="004B4DEB"/>
    <w:rsid w:val="004B4F5F"/>
    <w:rsid w:val="004B4FAA"/>
    <w:rsid w:val="004B5067"/>
    <w:rsid w:val="004B520E"/>
    <w:rsid w:val="004B52E3"/>
    <w:rsid w:val="004B5428"/>
    <w:rsid w:val="004B575A"/>
    <w:rsid w:val="004B59A9"/>
    <w:rsid w:val="004B5A47"/>
    <w:rsid w:val="004B5FE9"/>
    <w:rsid w:val="004B6160"/>
    <w:rsid w:val="004B6225"/>
    <w:rsid w:val="004B65A0"/>
    <w:rsid w:val="004B6953"/>
    <w:rsid w:val="004B6FED"/>
    <w:rsid w:val="004B727E"/>
    <w:rsid w:val="004B755A"/>
    <w:rsid w:val="004B76DB"/>
    <w:rsid w:val="004B7A27"/>
    <w:rsid w:val="004B7B57"/>
    <w:rsid w:val="004B7CAD"/>
    <w:rsid w:val="004C006B"/>
    <w:rsid w:val="004C01CE"/>
    <w:rsid w:val="004C115B"/>
    <w:rsid w:val="004C14C5"/>
    <w:rsid w:val="004C153D"/>
    <w:rsid w:val="004C15F2"/>
    <w:rsid w:val="004C1656"/>
    <w:rsid w:val="004C178A"/>
    <w:rsid w:val="004C24E5"/>
    <w:rsid w:val="004C2617"/>
    <w:rsid w:val="004C2A56"/>
    <w:rsid w:val="004C2DA3"/>
    <w:rsid w:val="004C2E16"/>
    <w:rsid w:val="004C2E99"/>
    <w:rsid w:val="004C3583"/>
    <w:rsid w:val="004C3829"/>
    <w:rsid w:val="004C3F10"/>
    <w:rsid w:val="004C4024"/>
    <w:rsid w:val="004C48B6"/>
    <w:rsid w:val="004C4BEE"/>
    <w:rsid w:val="004C4F93"/>
    <w:rsid w:val="004C52C1"/>
    <w:rsid w:val="004C5946"/>
    <w:rsid w:val="004C5A28"/>
    <w:rsid w:val="004C6301"/>
    <w:rsid w:val="004C6322"/>
    <w:rsid w:val="004C73E9"/>
    <w:rsid w:val="004C745A"/>
    <w:rsid w:val="004C74FB"/>
    <w:rsid w:val="004C7513"/>
    <w:rsid w:val="004C78D2"/>
    <w:rsid w:val="004C7EF2"/>
    <w:rsid w:val="004D00A1"/>
    <w:rsid w:val="004D0C0F"/>
    <w:rsid w:val="004D0D8A"/>
    <w:rsid w:val="004D16AB"/>
    <w:rsid w:val="004D1926"/>
    <w:rsid w:val="004D1DAE"/>
    <w:rsid w:val="004D206A"/>
    <w:rsid w:val="004D254A"/>
    <w:rsid w:val="004D26B0"/>
    <w:rsid w:val="004D2764"/>
    <w:rsid w:val="004D28C5"/>
    <w:rsid w:val="004D2933"/>
    <w:rsid w:val="004D2BFC"/>
    <w:rsid w:val="004D2C51"/>
    <w:rsid w:val="004D2DCD"/>
    <w:rsid w:val="004D3028"/>
    <w:rsid w:val="004D32A5"/>
    <w:rsid w:val="004D35DE"/>
    <w:rsid w:val="004D3928"/>
    <w:rsid w:val="004D3AA8"/>
    <w:rsid w:val="004D3BA9"/>
    <w:rsid w:val="004D3BB8"/>
    <w:rsid w:val="004D3E9D"/>
    <w:rsid w:val="004D425F"/>
    <w:rsid w:val="004D4450"/>
    <w:rsid w:val="004D4D28"/>
    <w:rsid w:val="004D4D9D"/>
    <w:rsid w:val="004D4F33"/>
    <w:rsid w:val="004D55A3"/>
    <w:rsid w:val="004D589E"/>
    <w:rsid w:val="004D59CD"/>
    <w:rsid w:val="004D5BBE"/>
    <w:rsid w:val="004D5D41"/>
    <w:rsid w:val="004D6541"/>
    <w:rsid w:val="004D6902"/>
    <w:rsid w:val="004D6908"/>
    <w:rsid w:val="004D6B50"/>
    <w:rsid w:val="004D731C"/>
    <w:rsid w:val="004D7375"/>
    <w:rsid w:val="004D75F9"/>
    <w:rsid w:val="004D7633"/>
    <w:rsid w:val="004D7873"/>
    <w:rsid w:val="004D7C47"/>
    <w:rsid w:val="004D7EFA"/>
    <w:rsid w:val="004E06DF"/>
    <w:rsid w:val="004E0763"/>
    <w:rsid w:val="004E0BD8"/>
    <w:rsid w:val="004E0DAA"/>
    <w:rsid w:val="004E1089"/>
    <w:rsid w:val="004E12B5"/>
    <w:rsid w:val="004E147D"/>
    <w:rsid w:val="004E1969"/>
    <w:rsid w:val="004E1E55"/>
    <w:rsid w:val="004E2168"/>
    <w:rsid w:val="004E28EA"/>
    <w:rsid w:val="004E2B20"/>
    <w:rsid w:val="004E2B8C"/>
    <w:rsid w:val="004E2E10"/>
    <w:rsid w:val="004E315C"/>
    <w:rsid w:val="004E31C9"/>
    <w:rsid w:val="004E33F2"/>
    <w:rsid w:val="004E3468"/>
    <w:rsid w:val="004E34CA"/>
    <w:rsid w:val="004E355E"/>
    <w:rsid w:val="004E3942"/>
    <w:rsid w:val="004E3AA4"/>
    <w:rsid w:val="004E403F"/>
    <w:rsid w:val="004E4599"/>
    <w:rsid w:val="004E4635"/>
    <w:rsid w:val="004E46D8"/>
    <w:rsid w:val="004E4ACA"/>
    <w:rsid w:val="004E4EDF"/>
    <w:rsid w:val="004E4F8E"/>
    <w:rsid w:val="004E50A0"/>
    <w:rsid w:val="004E515F"/>
    <w:rsid w:val="004E5B45"/>
    <w:rsid w:val="004E5D3A"/>
    <w:rsid w:val="004E6323"/>
    <w:rsid w:val="004E65A6"/>
    <w:rsid w:val="004E6662"/>
    <w:rsid w:val="004E6CA8"/>
    <w:rsid w:val="004E709F"/>
    <w:rsid w:val="004E72D8"/>
    <w:rsid w:val="004E732F"/>
    <w:rsid w:val="004E7615"/>
    <w:rsid w:val="004E7949"/>
    <w:rsid w:val="004E7C58"/>
    <w:rsid w:val="004E7E43"/>
    <w:rsid w:val="004F00E4"/>
    <w:rsid w:val="004F0F3D"/>
    <w:rsid w:val="004F1722"/>
    <w:rsid w:val="004F2085"/>
    <w:rsid w:val="004F20BC"/>
    <w:rsid w:val="004F20EC"/>
    <w:rsid w:val="004F210B"/>
    <w:rsid w:val="004F254B"/>
    <w:rsid w:val="004F259C"/>
    <w:rsid w:val="004F25FC"/>
    <w:rsid w:val="004F289C"/>
    <w:rsid w:val="004F2BB2"/>
    <w:rsid w:val="004F2D1D"/>
    <w:rsid w:val="004F3339"/>
    <w:rsid w:val="004F38F1"/>
    <w:rsid w:val="004F3E14"/>
    <w:rsid w:val="004F43FB"/>
    <w:rsid w:val="004F4D86"/>
    <w:rsid w:val="004F50B6"/>
    <w:rsid w:val="004F54A9"/>
    <w:rsid w:val="004F54B9"/>
    <w:rsid w:val="004F57C5"/>
    <w:rsid w:val="004F5A61"/>
    <w:rsid w:val="004F5F20"/>
    <w:rsid w:val="004F5F24"/>
    <w:rsid w:val="004F65CE"/>
    <w:rsid w:val="004F6E7D"/>
    <w:rsid w:val="004F70BF"/>
    <w:rsid w:val="004F70CB"/>
    <w:rsid w:val="004F7169"/>
    <w:rsid w:val="004F7A6C"/>
    <w:rsid w:val="004F7B7E"/>
    <w:rsid w:val="00500094"/>
    <w:rsid w:val="00500371"/>
    <w:rsid w:val="0050067B"/>
    <w:rsid w:val="00500B19"/>
    <w:rsid w:val="00500DFE"/>
    <w:rsid w:val="005010D5"/>
    <w:rsid w:val="0050137B"/>
    <w:rsid w:val="00501E5D"/>
    <w:rsid w:val="0050234F"/>
    <w:rsid w:val="005026F0"/>
    <w:rsid w:val="005028DE"/>
    <w:rsid w:val="005029A2"/>
    <w:rsid w:val="005031D7"/>
    <w:rsid w:val="00503373"/>
    <w:rsid w:val="005033CB"/>
    <w:rsid w:val="0050352C"/>
    <w:rsid w:val="00503742"/>
    <w:rsid w:val="005037ED"/>
    <w:rsid w:val="005038E2"/>
    <w:rsid w:val="00503960"/>
    <w:rsid w:val="00503A05"/>
    <w:rsid w:val="00503D5E"/>
    <w:rsid w:val="00504378"/>
    <w:rsid w:val="00504453"/>
    <w:rsid w:val="0050506E"/>
    <w:rsid w:val="0050526B"/>
    <w:rsid w:val="00506012"/>
    <w:rsid w:val="00506EDB"/>
    <w:rsid w:val="00507109"/>
    <w:rsid w:val="0050735E"/>
    <w:rsid w:val="005078C3"/>
    <w:rsid w:val="005102E5"/>
    <w:rsid w:val="00511167"/>
    <w:rsid w:val="005111BB"/>
    <w:rsid w:val="00511A14"/>
    <w:rsid w:val="00511B0B"/>
    <w:rsid w:val="00511D20"/>
    <w:rsid w:val="0051223D"/>
    <w:rsid w:val="005127B5"/>
    <w:rsid w:val="00512F35"/>
    <w:rsid w:val="00513265"/>
    <w:rsid w:val="0051344C"/>
    <w:rsid w:val="00513526"/>
    <w:rsid w:val="00513724"/>
    <w:rsid w:val="00513762"/>
    <w:rsid w:val="005138F3"/>
    <w:rsid w:val="00513974"/>
    <w:rsid w:val="00513BE2"/>
    <w:rsid w:val="00514005"/>
    <w:rsid w:val="005148CD"/>
    <w:rsid w:val="005148F8"/>
    <w:rsid w:val="00514929"/>
    <w:rsid w:val="00514BF8"/>
    <w:rsid w:val="00514C1B"/>
    <w:rsid w:val="00514C52"/>
    <w:rsid w:val="00514C8C"/>
    <w:rsid w:val="005150EA"/>
    <w:rsid w:val="00515130"/>
    <w:rsid w:val="005151D9"/>
    <w:rsid w:val="005151FD"/>
    <w:rsid w:val="005152F4"/>
    <w:rsid w:val="005155DC"/>
    <w:rsid w:val="005156CC"/>
    <w:rsid w:val="0051607B"/>
    <w:rsid w:val="00516513"/>
    <w:rsid w:val="00516C31"/>
    <w:rsid w:val="00517058"/>
    <w:rsid w:val="00517115"/>
    <w:rsid w:val="0051748C"/>
    <w:rsid w:val="0051752A"/>
    <w:rsid w:val="00517652"/>
    <w:rsid w:val="00517937"/>
    <w:rsid w:val="00517A4B"/>
    <w:rsid w:val="00517F0E"/>
    <w:rsid w:val="00517F2F"/>
    <w:rsid w:val="00520108"/>
    <w:rsid w:val="0052044C"/>
    <w:rsid w:val="0052070D"/>
    <w:rsid w:val="00520AD8"/>
    <w:rsid w:val="00520F9F"/>
    <w:rsid w:val="00520FC9"/>
    <w:rsid w:val="005210F6"/>
    <w:rsid w:val="00521121"/>
    <w:rsid w:val="005219B2"/>
    <w:rsid w:val="00521AD1"/>
    <w:rsid w:val="00522163"/>
    <w:rsid w:val="00522857"/>
    <w:rsid w:val="00522D16"/>
    <w:rsid w:val="00523344"/>
    <w:rsid w:val="005242A3"/>
    <w:rsid w:val="005244F6"/>
    <w:rsid w:val="00524562"/>
    <w:rsid w:val="00524595"/>
    <w:rsid w:val="005245E8"/>
    <w:rsid w:val="00524A5D"/>
    <w:rsid w:val="00524B99"/>
    <w:rsid w:val="00524D87"/>
    <w:rsid w:val="00524E9D"/>
    <w:rsid w:val="00525352"/>
    <w:rsid w:val="005254D4"/>
    <w:rsid w:val="00525A89"/>
    <w:rsid w:val="00525AC4"/>
    <w:rsid w:val="00525C20"/>
    <w:rsid w:val="005260F7"/>
    <w:rsid w:val="005263FE"/>
    <w:rsid w:val="00526452"/>
    <w:rsid w:val="0052648A"/>
    <w:rsid w:val="00526DE7"/>
    <w:rsid w:val="005272D9"/>
    <w:rsid w:val="0052775D"/>
    <w:rsid w:val="00527CD8"/>
    <w:rsid w:val="00527E9B"/>
    <w:rsid w:val="00530142"/>
    <w:rsid w:val="005305D2"/>
    <w:rsid w:val="0053064D"/>
    <w:rsid w:val="005310FE"/>
    <w:rsid w:val="00531193"/>
    <w:rsid w:val="00531360"/>
    <w:rsid w:val="00531548"/>
    <w:rsid w:val="005315AE"/>
    <w:rsid w:val="005319E3"/>
    <w:rsid w:val="00531CAA"/>
    <w:rsid w:val="00532351"/>
    <w:rsid w:val="00532396"/>
    <w:rsid w:val="005325DF"/>
    <w:rsid w:val="0053291F"/>
    <w:rsid w:val="00532A95"/>
    <w:rsid w:val="00532EED"/>
    <w:rsid w:val="00533121"/>
    <w:rsid w:val="005334BB"/>
    <w:rsid w:val="005337AD"/>
    <w:rsid w:val="00534600"/>
    <w:rsid w:val="00534764"/>
    <w:rsid w:val="00534CAD"/>
    <w:rsid w:val="00534CC4"/>
    <w:rsid w:val="00535183"/>
    <w:rsid w:val="00535298"/>
    <w:rsid w:val="005357AB"/>
    <w:rsid w:val="00535832"/>
    <w:rsid w:val="00535897"/>
    <w:rsid w:val="0053598F"/>
    <w:rsid w:val="00535A54"/>
    <w:rsid w:val="00535ACD"/>
    <w:rsid w:val="00535B8D"/>
    <w:rsid w:val="00535C1F"/>
    <w:rsid w:val="00535E94"/>
    <w:rsid w:val="00535F49"/>
    <w:rsid w:val="0053612A"/>
    <w:rsid w:val="00536638"/>
    <w:rsid w:val="00536A05"/>
    <w:rsid w:val="005370D9"/>
    <w:rsid w:val="00537AA3"/>
    <w:rsid w:val="00540140"/>
    <w:rsid w:val="005404DB"/>
    <w:rsid w:val="00540538"/>
    <w:rsid w:val="00540957"/>
    <w:rsid w:val="00541141"/>
    <w:rsid w:val="005414FE"/>
    <w:rsid w:val="0054150B"/>
    <w:rsid w:val="00541855"/>
    <w:rsid w:val="00541943"/>
    <w:rsid w:val="00541994"/>
    <w:rsid w:val="00542011"/>
    <w:rsid w:val="00542232"/>
    <w:rsid w:val="00542673"/>
    <w:rsid w:val="00542C15"/>
    <w:rsid w:val="00543279"/>
    <w:rsid w:val="0054359C"/>
    <w:rsid w:val="005437A9"/>
    <w:rsid w:val="005437DF"/>
    <w:rsid w:val="00544209"/>
    <w:rsid w:val="005444D2"/>
    <w:rsid w:val="00544843"/>
    <w:rsid w:val="0054488E"/>
    <w:rsid w:val="005457AF"/>
    <w:rsid w:val="00545B17"/>
    <w:rsid w:val="00545C0A"/>
    <w:rsid w:val="00546098"/>
    <w:rsid w:val="00546CF7"/>
    <w:rsid w:val="00547108"/>
    <w:rsid w:val="005476C5"/>
    <w:rsid w:val="00547C94"/>
    <w:rsid w:val="00547CBF"/>
    <w:rsid w:val="00547FC0"/>
    <w:rsid w:val="0055072A"/>
    <w:rsid w:val="0055074D"/>
    <w:rsid w:val="00550B1A"/>
    <w:rsid w:val="00551450"/>
    <w:rsid w:val="005514A5"/>
    <w:rsid w:val="005515E4"/>
    <w:rsid w:val="00551B7E"/>
    <w:rsid w:val="00551F19"/>
    <w:rsid w:val="00552052"/>
    <w:rsid w:val="00552220"/>
    <w:rsid w:val="0055232A"/>
    <w:rsid w:val="00552372"/>
    <w:rsid w:val="0055239B"/>
    <w:rsid w:val="0055242F"/>
    <w:rsid w:val="00552524"/>
    <w:rsid w:val="00552980"/>
    <w:rsid w:val="00552CFA"/>
    <w:rsid w:val="00552EF9"/>
    <w:rsid w:val="005533AB"/>
    <w:rsid w:val="005533B5"/>
    <w:rsid w:val="005536F1"/>
    <w:rsid w:val="00553D6F"/>
    <w:rsid w:val="005543A8"/>
    <w:rsid w:val="00554485"/>
    <w:rsid w:val="00554F0B"/>
    <w:rsid w:val="00554FEE"/>
    <w:rsid w:val="00555422"/>
    <w:rsid w:val="0055594D"/>
    <w:rsid w:val="00555B13"/>
    <w:rsid w:val="00555BD7"/>
    <w:rsid w:val="00555DAF"/>
    <w:rsid w:val="00555FD4"/>
    <w:rsid w:val="00556651"/>
    <w:rsid w:val="0055677A"/>
    <w:rsid w:val="005568DF"/>
    <w:rsid w:val="005569FE"/>
    <w:rsid w:val="00556A8E"/>
    <w:rsid w:val="00556ACA"/>
    <w:rsid w:val="00556BC4"/>
    <w:rsid w:val="00556CA3"/>
    <w:rsid w:val="0055731D"/>
    <w:rsid w:val="00557381"/>
    <w:rsid w:val="00557421"/>
    <w:rsid w:val="00557C07"/>
    <w:rsid w:val="00557C4B"/>
    <w:rsid w:val="00560BE6"/>
    <w:rsid w:val="00561031"/>
    <w:rsid w:val="005611D6"/>
    <w:rsid w:val="00561330"/>
    <w:rsid w:val="00561806"/>
    <w:rsid w:val="0056195A"/>
    <w:rsid w:val="00561C89"/>
    <w:rsid w:val="00562ED1"/>
    <w:rsid w:val="00562F46"/>
    <w:rsid w:val="00563064"/>
    <w:rsid w:val="00563900"/>
    <w:rsid w:val="00563B7E"/>
    <w:rsid w:val="0056406E"/>
    <w:rsid w:val="00564196"/>
    <w:rsid w:val="0056446D"/>
    <w:rsid w:val="0056460F"/>
    <w:rsid w:val="00564644"/>
    <w:rsid w:val="00564715"/>
    <w:rsid w:val="00564913"/>
    <w:rsid w:val="00565039"/>
    <w:rsid w:val="0056517D"/>
    <w:rsid w:val="00565435"/>
    <w:rsid w:val="00565547"/>
    <w:rsid w:val="00565AD7"/>
    <w:rsid w:val="00565D09"/>
    <w:rsid w:val="00565F83"/>
    <w:rsid w:val="00565F9C"/>
    <w:rsid w:val="005662FC"/>
    <w:rsid w:val="005665CC"/>
    <w:rsid w:val="0056693B"/>
    <w:rsid w:val="00566A3E"/>
    <w:rsid w:val="00566B79"/>
    <w:rsid w:val="00566CA5"/>
    <w:rsid w:val="00566D8B"/>
    <w:rsid w:val="00567177"/>
    <w:rsid w:val="0056745C"/>
    <w:rsid w:val="00567A0E"/>
    <w:rsid w:val="00567B36"/>
    <w:rsid w:val="00567B5D"/>
    <w:rsid w:val="00567F91"/>
    <w:rsid w:val="005703A6"/>
    <w:rsid w:val="00570663"/>
    <w:rsid w:val="005709EF"/>
    <w:rsid w:val="00570A57"/>
    <w:rsid w:val="00570D36"/>
    <w:rsid w:val="005713C0"/>
    <w:rsid w:val="00571F8F"/>
    <w:rsid w:val="0057239D"/>
    <w:rsid w:val="00572672"/>
    <w:rsid w:val="00572C57"/>
    <w:rsid w:val="00573275"/>
    <w:rsid w:val="005735EC"/>
    <w:rsid w:val="0057407A"/>
    <w:rsid w:val="005746D5"/>
    <w:rsid w:val="0057471A"/>
    <w:rsid w:val="005749EA"/>
    <w:rsid w:val="00574DD3"/>
    <w:rsid w:val="00574F9D"/>
    <w:rsid w:val="0057543A"/>
    <w:rsid w:val="0057581E"/>
    <w:rsid w:val="00575A42"/>
    <w:rsid w:val="00575E2A"/>
    <w:rsid w:val="0057674F"/>
    <w:rsid w:val="00576A46"/>
    <w:rsid w:val="00576D7B"/>
    <w:rsid w:val="005777E2"/>
    <w:rsid w:val="00577C27"/>
    <w:rsid w:val="00577CAC"/>
    <w:rsid w:val="00577DF3"/>
    <w:rsid w:val="0058064C"/>
    <w:rsid w:val="00580671"/>
    <w:rsid w:val="00580CA3"/>
    <w:rsid w:val="00580DBF"/>
    <w:rsid w:val="00580E03"/>
    <w:rsid w:val="0058128D"/>
    <w:rsid w:val="005815A3"/>
    <w:rsid w:val="00581740"/>
    <w:rsid w:val="00581822"/>
    <w:rsid w:val="0058190A"/>
    <w:rsid w:val="00581E0D"/>
    <w:rsid w:val="00582213"/>
    <w:rsid w:val="0058251E"/>
    <w:rsid w:val="005826F0"/>
    <w:rsid w:val="005828A9"/>
    <w:rsid w:val="00582E51"/>
    <w:rsid w:val="00582F3F"/>
    <w:rsid w:val="00583278"/>
    <w:rsid w:val="00583CEB"/>
    <w:rsid w:val="005841A8"/>
    <w:rsid w:val="0058486C"/>
    <w:rsid w:val="00584E6D"/>
    <w:rsid w:val="005856BC"/>
    <w:rsid w:val="00585E12"/>
    <w:rsid w:val="00585F2F"/>
    <w:rsid w:val="00586275"/>
    <w:rsid w:val="00586520"/>
    <w:rsid w:val="005867BF"/>
    <w:rsid w:val="00586A9F"/>
    <w:rsid w:val="00586FD3"/>
    <w:rsid w:val="00587178"/>
    <w:rsid w:val="0058726B"/>
    <w:rsid w:val="005872B5"/>
    <w:rsid w:val="005879B8"/>
    <w:rsid w:val="00587BC3"/>
    <w:rsid w:val="00587D44"/>
    <w:rsid w:val="00590542"/>
    <w:rsid w:val="0059064E"/>
    <w:rsid w:val="00590A4B"/>
    <w:rsid w:val="00590DEF"/>
    <w:rsid w:val="00591605"/>
    <w:rsid w:val="0059259D"/>
    <w:rsid w:val="005926C6"/>
    <w:rsid w:val="00592A3E"/>
    <w:rsid w:val="00592AC8"/>
    <w:rsid w:val="00592C9A"/>
    <w:rsid w:val="00593532"/>
    <w:rsid w:val="00593707"/>
    <w:rsid w:val="00593800"/>
    <w:rsid w:val="0059386D"/>
    <w:rsid w:val="0059393F"/>
    <w:rsid w:val="00593F44"/>
    <w:rsid w:val="00593F51"/>
    <w:rsid w:val="0059405D"/>
    <w:rsid w:val="005940B9"/>
    <w:rsid w:val="00594226"/>
    <w:rsid w:val="0059437F"/>
    <w:rsid w:val="005945D3"/>
    <w:rsid w:val="00594759"/>
    <w:rsid w:val="00594A0B"/>
    <w:rsid w:val="0059508B"/>
    <w:rsid w:val="005955B7"/>
    <w:rsid w:val="00595797"/>
    <w:rsid w:val="0059598D"/>
    <w:rsid w:val="00595AFB"/>
    <w:rsid w:val="0059629F"/>
    <w:rsid w:val="00596515"/>
    <w:rsid w:val="00596604"/>
    <w:rsid w:val="0059681E"/>
    <w:rsid w:val="00596CAF"/>
    <w:rsid w:val="00596DC7"/>
    <w:rsid w:val="005970A8"/>
    <w:rsid w:val="0059786C"/>
    <w:rsid w:val="00597F7B"/>
    <w:rsid w:val="005A03C5"/>
    <w:rsid w:val="005A06CA"/>
    <w:rsid w:val="005A0A91"/>
    <w:rsid w:val="005A0DB7"/>
    <w:rsid w:val="005A1218"/>
    <w:rsid w:val="005A1A18"/>
    <w:rsid w:val="005A1A4B"/>
    <w:rsid w:val="005A1B72"/>
    <w:rsid w:val="005A1FFE"/>
    <w:rsid w:val="005A2207"/>
    <w:rsid w:val="005A27C3"/>
    <w:rsid w:val="005A29F3"/>
    <w:rsid w:val="005A2A2C"/>
    <w:rsid w:val="005A2F96"/>
    <w:rsid w:val="005A3CED"/>
    <w:rsid w:val="005A43E8"/>
    <w:rsid w:val="005A46E6"/>
    <w:rsid w:val="005A5320"/>
    <w:rsid w:val="005A54B3"/>
    <w:rsid w:val="005A55BF"/>
    <w:rsid w:val="005A55F5"/>
    <w:rsid w:val="005A562A"/>
    <w:rsid w:val="005A5A9A"/>
    <w:rsid w:val="005A5BFE"/>
    <w:rsid w:val="005A609F"/>
    <w:rsid w:val="005A6B7B"/>
    <w:rsid w:val="005A6D20"/>
    <w:rsid w:val="005A6D26"/>
    <w:rsid w:val="005A70A2"/>
    <w:rsid w:val="005A7440"/>
    <w:rsid w:val="005A74CA"/>
    <w:rsid w:val="005A7940"/>
    <w:rsid w:val="005A7977"/>
    <w:rsid w:val="005A7E48"/>
    <w:rsid w:val="005A7E8E"/>
    <w:rsid w:val="005A7EB8"/>
    <w:rsid w:val="005B00DC"/>
    <w:rsid w:val="005B1322"/>
    <w:rsid w:val="005B137E"/>
    <w:rsid w:val="005B1518"/>
    <w:rsid w:val="005B1532"/>
    <w:rsid w:val="005B1815"/>
    <w:rsid w:val="005B1961"/>
    <w:rsid w:val="005B2099"/>
    <w:rsid w:val="005B2234"/>
    <w:rsid w:val="005B22BD"/>
    <w:rsid w:val="005B230A"/>
    <w:rsid w:val="005B2607"/>
    <w:rsid w:val="005B2738"/>
    <w:rsid w:val="005B27E2"/>
    <w:rsid w:val="005B2DB0"/>
    <w:rsid w:val="005B345F"/>
    <w:rsid w:val="005B3D55"/>
    <w:rsid w:val="005B3EAD"/>
    <w:rsid w:val="005B3F69"/>
    <w:rsid w:val="005B3FD6"/>
    <w:rsid w:val="005B40FA"/>
    <w:rsid w:val="005B424F"/>
    <w:rsid w:val="005B4822"/>
    <w:rsid w:val="005B5506"/>
    <w:rsid w:val="005B55A1"/>
    <w:rsid w:val="005B5CE0"/>
    <w:rsid w:val="005B5D99"/>
    <w:rsid w:val="005B62B3"/>
    <w:rsid w:val="005B6738"/>
    <w:rsid w:val="005B6CA1"/>
    <w:rsid w:val="005B6D5B"/>
    <w:rsid w:val="005B7223"/>
    <w:rsid w:val="005B75D0"/>
    <w:rsid w:val="005B77DF"/>
    <w:rsid w:val="005B7BE0"/>
    <w:rsid w:val="005C0246"/>
    <w:rsid w:val="005C03C6"/>
    <w:rsid w:val="005C0576"/>
    <w:rsid w:val="005C0D4A"/>
    <w:rsid w:val="005C0E35"/>
    <w:rsid w:val="005C0F23"/>
    <w:rsid w:val="005C1277"/>
    <w:rsid w:val="005C1793"/>
    <w:rsid w:val="005C2B50"/>
    <w:rsid w:val="005C2E63"/>
    <w:rsid w:val="005C3072"/>
    <w:rsid w:val="005C3422"/>
    <w:rsid w:val="005C3B73"/>
    <w:rsid w:val="005C3CCC"/>
    <w:rsid w:val="005C3EEB"/>
    <w:rsid w:val="005C4296"/>
    <w:rsid w:val="005C4A15"/>
    <w:rsid w:val="005C4A2C"/>
    <w:rsid w:val="005C56C4"/>
    <w:rsid w:val="005C572F"/>
    <w:rsid w:val="005C5A21"/>
    <w:rsid w:val="005C5FB4"/>
    <w:rsid w:val="005C6219"/>
    <w:rsid w:val="005C68CC"/>
    <w:rsid w:val="005C7458"/>
    <w:rsid w:val="005C7CB7"/>
    <w:rsid w:val="005C7F63"/>
    <w:rsid w:val="005C7FBF"/>
    <w:rsid w:val="005D05A7"/>
    <w:rsid w:val="005D0638"/>
    <w:rsid w:val="005D07DE"/>
    <w:rsid w:val="005D09F0"/>
    <w:rsid w:val="005D0C69"/>
    <w:rsid w:val="005D0C6E"/>
    <w:rsid w:val="005D0D58"/>
    <w:rsid w:val="005D12BB"/>
    <w:rsid w:val="005D1792"/>
    <w:rsid w:val="005D1CF4"/>
    <w:rsid w:val="005D1E11"/>
    <w:rsid w:val="005D1E6B"/>
    <w:rsid w:val="005D204D"/>
    <w:rsid w:val="005D21E0"/>
    <w:rsid w:val="005D2205"/>
    <w:rsid w:val="005D235D"/>
    <w:rsid w:val="005D2736"/>
    <w:rsid w:val="005D3173"/>
    <w:rsid w:val="005D321C"/>
    <w:rsid w:val="005D32B8"/>
    <w:rsid w:val="005D32ED"/>
    <w:rsid w:val="005D374E"/>
    <w:rsid w:val="005D3B02"/>
    <w:rsid w:val="005D4007"/>
    <w:rsid w:val="005D43A4"/>
    <w:rsid w:val="005D4448"/>
    <w:rsid w:val="005D4610"/>
    <w:rsid w:val="005D491A"/>
    <w:rsid w:val="005D4ACD"/>
    <w:rsid w:val="005D4D15"/>
    <w:rsid w:val="005D4DE9"/>
    <w:rsid w:val="005D4E59"/>
    <w:rsid w:val="005D5536"/>
    <w:rsid w:val="005D55C7"/>
    <w:rsid w:val="005D57A3"/>
    <w:rsid w:val="005D5DDF"/>
    <w:rsid w:val="005D5E4E"/>
    <w:rsid w:val="005D604F"/>
    <w:rsid w:val="005D6081"/>
    <w:rsid w:val="005D65E7"/>
    <w:rsid w:val="005D66C9"/>
    <w:rsid w:val="005D671B"/>
    <w:rsid w:val="005D6B44"/>
    <w:rsid w:val="005D6EB8"/>
    <w:rsid w:val="005D708E"/>
    <w:rsid w:val="005D73D8"/>
    <w:rsid w:val="005D7465"/>
    <w:rsid w:val="005D754B"/>
    <w:rsid w:val="005D790F"/>
    <w:rsid w:val="005D7AD1"/>
    <w:rsid w:val="005D7C6B"/>
    <w:rsid w:val="005E00FF"/>
    <w:rsid w:val="005E03A9"/>
    <w:rsid w:val="005E070C"/>
    <w:rsid w:val="005E07AC"/>
    <w:rsid w:val="005E0B9B"/>
    <w:rsid w:val="005E0C5A"/>
    <w:rsid w:val="005E0D3B"/>
    <w:rsid w:val="005E0D7F"/>
    <w:rsid w:val="005E143B"/>
    <w:rsid w:val="005E1447"/>
    <w:rsid w:val="005E1643"/>
    <w:rsid w:val="005E1AE3"/>
    <w:rsid w:val="005E204F"/>
    <w:rsid w:val="005E222D"/>
    <w:rsid w:val="005E2264"/>
    <w:rsid w:val="005E261B"/>
    <w:rsid w:val="005E2A3E"/>
    <w:rsid w:val="005E2E76"/>
    <w:rsid w:val="005E3151"/>
    <w:rsid w:val="005E33F4"/>
    <w:rsid w:val="005E391E"/>
    <w:rsid w:val="005E39DD"/>
    <w:rsid w:val="005E3ECF"/>
    <w:rsid w:val="005E40ED"/>
    <w:rsid w:val="005E464C"/>
    <w:rsid w:val="005E4817"/>
    <w:rsid w:val="005E4A43"/>
    <w:rsid w:val="005E5CCE"/>
    <w:rsid w:val="005E608B"/>
    <w:rsid w:val="005E6190"/>
    <w:rsid w:val="005E61FE"/>
    <w:rsid w:val="005E684D"/>
    <w:rsid w:val="005E69D2"/>
    <w:rsid w:val="005E6CA1"/>
    <w:rsid w:val="005E6CA2"/>
    <w:rsid w:val="005E6E8F"/>
    <w:rsid w:val="005E6F38"/>
    <w:rsid w:val="005E7675"/>
    <w:rsid w:val="005E788D"/>
    <w:rsid w:val="005E7B4F"/>
    <w:rsid w:val="005F0288"/>
    <w:rsid w:val="005F0A16"/>
    <w:rsid w:val="005F0A24"/>
    <w:rsid w:val="005F1007"/>
    <w:rsid w:val="005F137A"/>
    <w:rsid w:val="005F1657"/>
    <w:rsid w:val="005F1949"/>
    <w:rsid w:val="005F1B70"/>
    <w:rsid w:val="005F1D1E"/>
    <w:rsid w:val="005F1F89"/>
    <w:rsid w:val="005F22C9"/>
    <w:rsid w:val="005F2845"/>
    <w:rsid w:val="005F29F0"/>
    <w:rsid w:val="005F2A25"/>
    <w:rsid w:val="005F31DE"/>
    <w:rsid w:val="005F36D4"/>
    <w:rsid w:val="005F39F9"/>
    <w:rsid w:val="005F3A9B"/>
    <w:rsid w:val="005F3E44"/>
    <w:rsid w:val="005F3F7B"/>
    <w:rsid w:val="005F47F7"/>
    <w:rsid w:val="005F4947"/>
    <w:rsid w:val="005F4AA9"/>
    <w:rsid w:val="005F4E9C"/>
    <w:rsid w:val="005F5807"/>
    <w:rsid w:val="005F5C5A"/>
    <w:rsid w:val="005F5D88"/>
    <w:rsid w:val="005F5DE6"/>
    <w:rsid w:val="005F627C"/>
    <w:rsid w:val="005F6A1E"/>
    <w:rsid w:val="005F6A5B"/>
    <w:rsid w:val="005F6D9B"/>
    <w:rsid w:val="005F6ED3"/>
    <w:rsid w:val="005F6F78"/>
    <w:rsid w:val="005F6FE3"/>
    <w:rsid w:val="005F7107"/>
    <w:rsid w:val="005F7419"/>
    <w:rsid w:val="005F7422"/>
    <w:rsid w:val="005F772C"/>
    <w:rsid w:val="005F776D"/>
    <w:rsid w:val="005F77C2"/>
    <w:rsid w:val="005F7826"/>
    <w:rsid w:val="005F7A5D"/>
    <w:rsid w:val="006001C0"/>
    <w:rsid w:val="00600274"/>
    <w:rsid w:val="00600D47"/>
    <w:rsid w:val="00601846"/>
    <w:rsid w:val="00601E3D"/>
    <w:rsid w:val="00602212"/>
    <w:rsid w:val="006023B8"/>
    <w:rsid w:val="00602B6D"/>
    <w:rsid w:val="00602FE3"/>
    <w:rsid w:val="006033ED"/>
    <w:rsid w:val="0060372C"/>
    <w:rsid w:val="00603CEB"/>
    <w:rsid w:val="0060463E"/>
    <w:rsid w:val="00604665"/>
    <w:rsid w:val="006047AA"/>
    <w:rsid w:val="0060483A"/>
    <w:rsid w:val="00604A89"/>
    <w:rsid w:val="00604AD2"/>
    <w:rsid w:val="00604F60"/>
    <w:rsid w:val="00605415"/>
    <w:rsid w:val="006058C8"/>
    <w:rsid w:val="00605A46"/>
    <w:rsid w:val="00605EC9"/>
    <w:rsid w:val="0060620B"/>
    <w:rsid w:val="006064DE"/>
    <w:rsid w:val="0060749E"/>
    <w:rsid w:val="00607880"/>
    <w:rsid w:val="00607D20"/>
    <w:rsid w:val="00607EAF"/>
    <w:rsid w:val="00610125"/>
    <w:rsid w:val="00610DB6"/>
    <w:rsid w:val="00611396"/>
    <w:rsid w:val="00611858"/>
    <w:rsid w:val="00611B03"/>
    <w:rsid w:val="00612CCC"/>
    <w:rsid w:val="00612D66"/>
    <w:rsid w:val="00612E8B"/>
    <w:rsid w:val="00612F25"/>
    <w:rsid w:val="00612F51"/>
    <w:rsid w:val="0061301F"/>
    <w:rsid w:val="00613814"/>
    <w:rsid w:val="006139A2"/>
    <w:rsid w:val="00614025"/>
    <w:rsid w:val="00614166"/>
    <w:rsid w:val="006141D3"/>
    <w:rsid w:val="00614399"/>
    <w:rsid w:val="006143F0"/>
    <w:rsid w:val="00614697"/>
    <w:rsid w:val="0061477B"/>
    <w:rsid w:val="00614D36"/>
    <w:rsid w:val="0061504B"/>
    <w:rsid w:val="0061553B"/>
    <w:rsid w:val="006155F4"/>
    <w:rsid w:val="006156AE"/>
    <w:rsid w:val="006156F3"/>
    <w:rsid w:val="006159AE"/>
    <w:rsid w:val="00615DBC"/>
    <w:rsid w:val="00616C6B"/>
    <w:rsid w:val="00616CC1"/>
    <w:rsid w:val="00616E8C"/>
    <w:rsid w:val="006171D4"/>
    <w:rsid w:val="0061745E"/>
    <w:rsid w:val="0061750E"/>
    <w:rsid w:val="006179AB"/>
    <w:rsid w:val="00617BA9"/>
    <w:rsid w:val="00617E08"/>
    <w:rsid w:val="00617EFD"/>
    <w:rsid w:val="006207DF"/>
    <w:rsid w:val="00620949"/>
    <w:rsid w:val="006209CB"/>
    <w:rsid w:val="006211CB"/>
    <w:rsid w:val="006211CC"/>
    <w:rsid w:val="006212E5"/>
    <w:rsid w:val="0062151C"/>
    <w:rsid w:val="006216E3"/>
    <w:rsid w:val="0062175E"/>
    <w:rsid w:val="006218B8"/>
    <w:rsid w:val="00621C94"/>
    <w:rsid w:val="00621E86"/>
    <w:rsid w:val="00622204"/>
    <w:rsid w:val="00623064"/>
    <w:rsid w:val="006231FD"/>
    <w:rsid w:val="006232D1"/>
    <w:rsid w:val="006233C3"/>
    <w:rsid w:val="006235F6"/>
    <w:rsid w:val="0062372E"/>
    <w:rsid w:val="006239DE"/>
    <w:rsid w:val="0062412E"/>
    <w:rsid w:val="00624492"/>
    <w:rsid w:val="00624699"/>
    <w:rsid w:val="00625877"/>
    <w:rsid w:val="00625900"/>
    <w:rsid w:val="00625ADE"/>
    <w:rsid w:val="00625C2E"/>
    <w:rsid w:val="00625CCA"/>
    <w:rsid w:val="006262E8"/>
    <w:rsid w:val="0062635B"/>
    <w:rsid w:val="00626986"/>
    <w:rsid w:val="00626B15"/>
    <w:rsid w:val="00626D0D"/>
    <w:rsid w:val="00626E72"/>
    <w:rsid w:val="00626EBE"/>
    <w:rsid w:val="006273C5"/>
    <w:rsid w:val="00627977"/>
    <w:rsid w:val="00627980"/>
    <w:rsid w:val="00627B95"/>
    <w:rsid w:val="00627E50"/>
    <w:rsid w:val="0063011F"/>
    <w:rsid w:val="00630602"/>
    <w:rsid w:val="00631015"/>
    <w:rsid w:val="00631839"/>
    <w:rsid w:val="00632211"/>
    <w:rsid w:val="00632229"/>
    <w:rsid w:val="0063285C"/>
    <w:rsid w:val="00632B66"/>
    <w:rsid w:val="00632D37"/>
    <w:rsid w:val="00632F01"/>
    <w:rsid w:val="006331AC"/>
    <w:rsid w:val="006336C3"/>
    <w:rsid w:val="006337DD"/>
    <w:rsid w:val="00633C71"/>
    <w:rsid w:val="00633DA5"/>
    <w:rsid w:val="00633F41"/>
    <w:rsid w:val="00634078"/>
    <w:rsid w:val="006341E7"/>
    <w:rsid w:val="00634227"/>
    <w:rsid w:val="00634442"/>
    <w:rsid w:val="00634BE8"/>
    <w:rsid w:val="00635094"/>
    <w:rsid w:val="006358A1"/>
    <w:rsid w:val="00635988"/>
    <w:rsid w:val="00635ABE"/>
    <w:rsid w:val="00636A6A"/>
    <w:rsid w:val="00636A6B"/>
    <w:rsid w:val="006371AF"/>
    <w:rsid w:val="0063738C"/>
    <w:rsid w:val="0063762E"/>
    <w:rsid w:val="00637659"/>
    <w:rsid w:val="00637E19"/>
    <w:rsid w:val="006400B5"/>
    <w:rsid w:val="00640470"/>
    <w:rsid w:val="00640E3F"/>
    <w:rsid w:val="006411DE"/>
    <w:rsid w:val="00641395"/>
    <w:rsid w:val="006414B7"/>
    <w:rsid w:val="00641A9F"/>
    <w:rsid w:val="00641B6E"/>
    <w:rsid w:val="00642166"/>
    <w:rsid w:val="006422C9"/>
    <w:rsid w:val="00642F5C"/>
    <w:rsid w:val="00643525"/>
    <w:rsid w:val="0064380F"/>
    <w:rsid w:val="006439F3"/>
    <w:rsid w:val="00643A1A"/>
    <w:rsid w:val="00643CA1"/>
    <w:rsid w:val="006441CB"/>
    <w:rsid w:val="00644923"/>
    <w:rsid w:val="00644EE1"/>
    <w:rsid w:val="006455EC"/>
    <w:rsid w:val="0064618C"/>
    <w:rsid w:val="006463E9"/>
    <w:rsid w:val="006463F8"/>
    <w:rsid w:val="006465CD"/>
    <w:rsid w:val="0064667C"/>
    <w:rsid w:val="00646814"/>
    <w:rsid w:val="00646BEB"/>
    <w:rsid w:val="00646EC9"/>
    <w:rsid w:val="006471C3"/>
    <w:rsid w:val="006475AE"/>
    <w:rsid w:val="006475CF"/>
    <w:rsid w:val="00647996"/>
    <w:rsid w:val="00647BE6"/>
    <w:rsid w:val="00647BFA"/>
    <w:rsid w:val="00650894"/>
    <w:rsid w:val="00650C1F"/>
    <w:rsid w:val="00650D92"/>
    <w:rsid w:val="0065112C"/>
    <w:rsid w:val="00651409"/>
    <w:rsid w:val="00651580"/>
    <w:rsid w:val="0065164E"/>
    <w:rsid w:val="00651ACA"/>
    <w:rsid w:val="00651CF5"/>
    <w:rsid w:val="00651FC8"/>
    <w:rsid w:val="00652320"/>
    <w:rsid w:val="0065234F"/>
    <w:rsid w:val="00652672"/>
    <w:rsid w:val="00652BE9"/>
    <w:rsid w:val="00652D18"/>
    <w:rsid w:val="006531E5"/>
    <w:rsid w:val="006535B6"/>
    <w:rsid w:val="00653A46"/>
    <w:rsid w:val="00654610"/>
    <w:rsid w:val="0065468C"/>
    <w:rsid w:val="006548CA"/>
    <w:rsid w:val="00654C2E"/>
    <w:rsid w:val="00654E1A"/>
    <w:rsid w:val="00655595"/>
    <w:rsid w:val="00655699"/>
    <w:rsid w:val="006559DD"/>
    <w:rsid w:val="00656037"/>
    <w:rsid w:val="00656060"/>
    <w:rsid w:val="006572D5"/>
    <w:rsid w:val="00657653"/>
    <w:rsid w:val="00657AD9"/>
    <w:rsid w:val="00657CC7"/>
    <w:rsid w:val="00657D7B"/>
    <w:rsid w:val="00660120"/>
    <w:rsid w:val="00660557"/>
    <w:rsid w:val="006606EA"/>
    <w:rsid w:val="00660C01"/>
    <w:rsid w:val="00660C1A"/>
    <w:rsid w:val="00660DCC"/>
    <w:rsid w:val="00660F74"/>
    <w:rsid w:val="006619A4"/>
    <w:rsid w:val="00661A2E"/>
    <w:rsid w:val="00662119"/>
    <w:rsid w:val="006624AA"/>
    <w:rsid w:val="006625DB"/>
    <w:rsid w:val="00662E84"/>
    <w:rsid w:val="00662EEF"/>
    <w:rsid w:val="0066332A"/>
    <w:rsid w:val="00663493"/>
    <w:rsid w:val="00663B9F"/>
    <w:rsid w:val="00664622"/>
    <w:rsid w:val="00664642"/>
    <w:rsid w:val="00664BD0"/>
    <w:rsid w:val="006657DE"/>
    <w:rsid w:val="0066638F"/>
    <w:rsid w:val="00666431"/>
    <w:rsid w:val="00667219"/>
    <w:rsid w:val="006672B3"/>
    <w:rsid w:val="006700CD"/>
    <w:rsid w:val="006700D6"/>
    <w:rsid w:val="00670321"/>
    <w:rsid w:val="00670425"/>
    <w:rsid w:val="00670956"/>
    <w:rsid w:val="00670A7A"/>
    <w:rsid w:val="00670BFF"/>
    <w:rsid w:val="00670C0D"/>
    <w:rsid w:val="006710F3"/>
    <w:rsid w:val="00671301"/>
    <w:rsid w:val="006714DF"/>
    <w:rsid w:val="00671D09"/>
    <w:rsid w:val="006720EC"/>
    <w:rsid w:val="006724C2"/>
    <w:rsid w:val="00672A18"/>
    <w:rsid w:val="00672CCB"/>
    <w:rsid w:val="00672D08"/>
    <w:rsid w:val="00672DDA"/>
    <w:rsid w:val="00672FE6"/>
    <w:rsid w:val="0067313B"/>
    <w:rsid w:val="006733DB"/>
    <w:rsid w:val="0067391D"/>
    <w:rsid w:val="00673B30"/>
    <w:rsid w:val="00673DB5"/>
    <w:rsid w:val="00673F27"/>
    <w:rsid w:val="006744D3"/>
    <w:rsid w:val="0067458A"/>
    <w:rsid w:val="0067471F"/>
    <w:rsid w:val="0067499D"/>
    <w:rsid w:val="00674BCC"/>
    <w:rsid w:val="00674EAA"/>
    <w:rsid w:val="006758BE"/>
    <w:rsid w:val="00676194"/>
    <w:rsid w:val="00676278"/>
    <w:rsid w:val="0067645C"/>
    <w:rsid w:val="006766E8"/>
    <w:rsid w:val="00676A00"/>
    <w:rsid w:val="00676FAF"/>
    <w:rsid w:val="006800EF"/>
    <w:rsid w:val="00680A5C"/>
    <w:rsid w:val="00681416"/>
    <w:rsid w:val="006816DC"/>
    <w:rsid w:val="00681F9E"/>
    <w:rsid w:val="006821DE"/>
    <w:rsid w:val="0068227C"/>
    <w:rsid w:val="00682D84"/>
    <w:rsid w:val="00683058"/>
    <w:rsid w:val="00683229"/>
    <w:rsid w:val="00683B35"/>
    <w:rsid w:val="00683DB1"/>
    <w:rsid w:val="00683E5B"/>
    <w:rsid w:val="0068471B"/>
    <w:rsid w:val="006848FD"/>
    <w:rsid w:val="00684AFF"/>
    <w:rsid w:val="00684CA3"/>
    <w:rsid w:val="00685DAA"/>
    <w:rsid w:val="00686586"/>
    <w:rsid w:val="006866BF"/>
    <w:rsid w:val="00686FA2"/>
    <w:rsid w:val="006877F3"/>
    <w:rsid w:val="00687AC9"/>
    <w:rsid w:val="00687E93"/>
    <w:rsid w:val="0069037D"/>
    <w:rsid w:val="0069042A"/>
    <w:rsid w:val="0069055F"/>
    <w:rsid w:val="006907C3"/>
    <w:rsid w:val="00690A3F"/>
    <w:rsid w:val="00690CE9"/>
    <w:rsid w:val="00691458"/>
    <w:rsid w:val="006914A1"/>
    <w:rsid w:val="00691C07"/>
    <w:rsid w:val="006923A4"/>
    <w:rsid w:val="00692C73"/>
    <w:rsid w:val="00692E31"/>
    <w:rsid w:val="00692F6E"/>
    <w:rsid w:val="0069316E"/>
    <w:rsid w:val="00693396"/>
    <w:rsid w:val="00693DF0"/>
    <w:rsid w:val="0069471D"/>
    <w:rsid w:val="00694D33"/>
    <w:rsid w:val="006951AE"/>
    <w:rsid w:val="0069529F"/>
    <w:rsid w:val="006952EC"/>
    <w:rsid w:val="00695CBB"/>
    <w:rsid w:val="00696052"/>
    <w:rsid w:val="006960AD"/>
    <w:rsid w:val="00696573"/>
    <w:rsid w:val="006965FB"/>
    <w:rsid w:val="00696BEA"/>
    <w:rsid w:val="00696C0E"/>
    <w:rsid w:val="00697396"/>
    <w:rsid w:val="0069789A"/>
    <w:rsid w:val="00697BEB"/>
    <w:rsid w:val="00697FD6"/>
    <w:rsid w:val="006A00AD"/>
    <w:rsid w:val="006A0D92"/>
    <w:rsid w:val="006A12AD"/>
    <w:rsid w:val="006A1568"/>
    <w:rsid w:val="006A15F6"/>
    <w:rsid w:val="006A1F35"/>
    <w:rsid w:val="006A2ABE"/>
    <w:rsid w:val="006A2EDF"/>
    <w:rsid w:val="006A3785"/>
    <w:rsid w:val="006A3A76"/>
    <w:rsid w:val="006A4037"/>
    <w:rsid w:val="006A4451"/>
    <w:rsid w:val="006A47B2"/>
    <w:rsid w:val="006A5353"/>
    <w:rsid w:val="006A561D"/>
    <w:rsid w:val="006A56CF"/>
    <w:rsid w:val="006A5A03"/>
    <w:rsid w:val="006A5D19"/>
    <w:rsid w:val="006A604E"/>
    <w:rsid w:val="006A62FD"/>
    <w:rsid w:val="006A67EA"/>
    <w:rsid w:val="006A6D46"/>
    <w:rsid w:val="006A6DA3"/>
    <w:rsid w:val="006A6E5B"/>
    <w:rsid w:val="006A79CA"/>
    <w:rsid w:val="006A7E81"/>
    <w:rsid w:val="006A7FF6"/>
    <w:rsid w:val="006B01EC"/>
    <w:rsid w:val="006B048E"/>
    <w:rsid w:val="006B0763"/>
    <w:rsid w:val="006B0847"/>
    <w:rsid w:val="006B0B8D"/>
    <w:rsid w:val="006B129F"/>
    <w:rsid w:val="006B1921"/>
    <w:rsid w:val="006B1BED"/>
    <w:rsid w:val="006B2247"/>
    <w:rsid w:val="006B2867"/>
    <w:rsid w:val="006B2E52"/>
    <w:rsid w:val="006B307E"/>
    <w:rsid w:val="006B3F38"/>
    <w:rsid w:val="006B4824"/>
    <w:rsid w:val="006B4B8B"/>
    <w:rsid w:val="006B5995"/>
    <w:rsid w:val="006B5BD1"/>
    <w:rsid w:val="006B657C"/>
    <w:rsid w:val="006B6607"/>
    <w:rsid w:val="006B69C7"/>
    <w:rsid w:val="006B6B4D"/>
    <w:rsid w:val="006B6BAC"/>
    <w:rsid w:val="006B7268"/>
    <w:rsid w:val="006B7B06"/>
    <w:rsid w:val="006B7B63"/>
    <w:rsid w:val="006B7B93"/>
    <w:rsid w:val="006B7E3E"/>
    <w:rsid w:val="006C0371"/>
    <w:rsid w:val="006C1535"/>
    <w:rsid w:val="006C1ADD"/>
    <w:rsid w:val="006C1D3B"/>
    <w:rsid w:val="006C1D96"/>
    <w:rsid w:val="006C2075"/>
    <w:rsid w:val="006C2496"/>
    <w:rsid w:val="006C2636"/>
    <w:rsid w:val="006C294B"/>
    <w:rsid w:val="006C313A"/>
    <w:rsid w:val="006C350A"/>
    <w:rsid w:val="006C394D"/>
    <w:rsid w:val="006C3AD0"/>
    <w:rsid w:val="006C3FB5"/>
    <w:rsid w:val="006C4074"/>
    <w:rsid w:val="006C44B3"/>
    <w:rsid w:val="006C44E3"/>
    <w:rsid w:val="006C48B6"/>
    <w:rsid w:val="006C4C17"/>
    <w:rsid w:val="006C5ACC"/>
    <w:rsid w:val="006C5B86"/>
    <w:rsid w:val="006C5CD6"/>
    <w:rsid w:val="006C5D7B"/>
    <w:rsid w:val="006C5FB1"/>
    <w:rsid w:val="006C6496"/>
    <w:rsid w:val="006C65BB"/>
    <w:rsid w:val="006C6699"/>
    <w:rsid w:val="006C69BB"/>
    <w:rsid w:val="006C6A5E"/>
    <w:rsid w:val="006C6A6C"/>
    <w:rsid w:val="006C6B51"/>
    <w:rsid w:val="006C6D80"/>
    <w:rsid w:val="006C703C"/>
    <w:rsid w:val="006C78AB"/>
    <w:rsid w:val="006C7CDA"/>
    <w:rsid w:val="006C7D56"/>
    <w:rsid w:val="006C7E4D"/>
    <w:rsid w:val="006D006A"/>
    <w:rsid w:val="006D0301"/>
    <w:rsid w:val="006D0536"/>
    <w:rsid w:val="006D0DA9"/>
    <w:rsid w:val="006D10F4"/>
    <w:rsid w:val="006D14C1"/>
    <w:rsid w:val="006D1709"/>
    <w:rsid w:val="006D1C9A"/>
    <w:rsid w:val="006D20DA"/>
    <w:rsid w:val="006D24AA"/>
    <w:rsid w:val="006D2869"/>
    <w:rsid w:val="006D2881"/>
    <w:rsid w:val="006D2B15"/>
    <w:rsid w:val="006D2D0B"/>
    <w:rsid w:val="006D2D68"/>
    <w:rsid w:val="006D2FAA"/>
    <w:rsid w:val="006D32A7"/>
    <w:rsid w:val="006D32F8"/>
    <w:rsid w:val="006D349B"/>
    <w:rsid w:val="006D3788"/>
    <w:rsid w:val="006D3821"/>
    <w:rsid w:val="006D3BF5"/>
    <w:rsid w:val="006D3D0F"/>
    <w:rsid w:val="006D3E53"/>
    <w:rsid w:val="006D3E86"/>
    <w:rsid w:val="006D42F3"/>
    <w:rsid w:val="006D44F8"/>
    <w:rsid w:val="006D470C"/>
    <w:rsid w:val="006D51EC"/>
    <w:rsid w:val="006D524F"/>
    <w:rsid w:val="006D548F"/>
    <w:rsid w:val="006D555F"/>
    <w:rsid w:val="006D593D"/>
    <w:rsid w:val="006D6066"/>
    <w:rsid w:val="006D6159"/>
    <w:rsid w:val="006D6379"/>
    <w:rsid w:val="006D6694"/>
    <w:rsid w:val="006D68EC"/>
    <w:rsid w:val="006D6A6D"/>
    <w:rsid w:val="006D6B54"/>
    <w:rsid w:val="006D6BBD"/>
    <w:rsid w:val="006D6C10"/>
    <w:rsid w:val="006D6D91"/>
    <w:rsid w:val="006D6F09"/>
    <w:rsid w:val="006E017D"/>
    <w:rsid w:val="006E01F4"/>
    <w:rsid w:val="006E09B2"/>
    <w:rsid w:val="006E09DF"/>
    <w:rsid w:val="006E0AED"/>
    <w:rsid w:val="006E0C57"/>
    <w:rsid w:val="006E0CD5"/>
    <w:rsid w:val="006E0D40"/>
    <w:rsid w:val="006E0D90"/>
    <w:rsid w:val="006E1345"/>
    <w:rsid w:val="006E1389"/>
    <w:rsid w:val="006E1730"/>
    <w:rsid w:val="006E1E64"/>
    <w:rsid w:val="006E1F47"/>
    <w:rsid w:val="006E2757"/>
    <w:rsid w:val="006E2917"/>
    <w:rsid w:val="006E2A65"/>
    <w:rsid w:val="006E2B1D"/>
    <w:rsid w:val="006E2D32"/>
    <w:rsid w:val="006E3326"/>
    <w:rsid w:val="006E37E5"/>
    <w:rsid w:val="006E38E0"/>
    <w:rsid w:val="006E3CC3"/>
    <w:rsid w:val="006E3E03"/>
    <w:rsid w:val="006E3E14"/>
    <w:rsid w:val="006E4542"/>
    <w:rsid w:val="006E4936"/>
    <w:rsid w:val="006E4D9F"/>
    <w:rsid w:val="006E52B9"/>
    <w:rsid w:val="006E59E4"/>
    <w:rsid w:val="006E5E0D"/>
    <w:rsid w:val="006E65EB"/>
    <w:rsid w:val="006E661E"/>
    <w:rsid w:val="006E6F0C"/>
    <w:rsid w:val="006E7351"/>
    <w:rsid w:val="006E73A4"/>
    <w:rsid w:val="006E73DD"/>
    <w:rsid w:val="006E74C4"/>
    <w:rsid w:val="006E75A8"/>
    <w:rsid w:val="006E7615"/>
    <w:rsid w:val="006E7685"/>
    <w:rsid w:val="006E77C2"/>
    <w:rsid w:val="006E7C98"/>
    <w:rsid w:val="006F066C"/>
    <w:rsid w:val="006F06C1"/>
    <w:rsid w:val="006F0C4A"/>
    <w:rsid w:val="006F175E"/>
    <w:rsid w:val="006F1E71"/>
    <w:rsid w:val="006F2335"/>
    <w:rsid w:val="006F25C4"/>
    <w:rsid w:val="006F2A94"/>
    <w:rsid w:val="006F2D53"/>
    <w:rsid w:val="006F3461"/>
    <w:rsid w:val="006F39B5"/>
    <w:rsid w:val="006F40EB"/>
    <w:rsid w:val="006F41D9"/>
    <w:rsid w:val="006F491B"/>
    <w:rsid w:val="006F4F52"/>
    <w:rsid w:val="006F51EB"/>
    <w:rsid w:val="006F51F2"/>
    <w:rsid w:val="006F5399"/>
    <w:rsid w:val="006F5622"/>
    <w:rsid w:val="006F5CE6"/>
    <w:rsid w:val="006F6048"/>
    <w:rsid w:val="006F666F"/>
    <w:rsid w:val="006F6A0F"/>
    <w:rsid w:val="006F7001"/>
    <w:rsid w:val="006F7204"/>
    <w:rsid w:val="006F72FF"/>
    <w:rsid w:val="006F7487"/>
    <w:rsid w:val="006F75A4"/>
    <w:rsid w:val="006F7E2C"/>
    <w:rsid w:val="00700025"/>
    <w:rsid w:val="007004D6"/>
    <w:rsid w:val="00700632"/>
    <w:rsid w:val="007008D9"/>
    <w:rsid w:val="00700A17"/>
    <w:rsid w:val="00700A89"/>
    <w:rsid w:val="00701141"/>
    <w:rsid w:val="00701475"/>
    <w:rsid w:val="00701721"/>
    <w:rsid w:val="0070198B"/>
    <w:rsid w:val="00701FC8"/>
    <w:rsid w:val="00702173"/>
    <w:rsid w:val="00702304"/>
    <w:rsid w:val="00702B8C"/>
    <w:rsid w:val="00702C6F"/>
    <w:rsid w:val="00702E9B"/>
    <w:rsid w:val="007030D2"/>
    <w:rsid w:val="007035FC"/>
    <w:rsid w:val="00703CC0"/>
    <w:rsid w:val="00703F4F"/>
    <w:rsid w:val="00704B10"/>
    <w:rsid w:val="00704BA7"/>
    <w:rsid w:val="00704D84"/>
    <w:rsid w:val="00704DD2"/>
    <w:rsid w:val="00705535"/>
    <w:rsid w:val="0070619C"/>
    <w:rsid w:val="00706208"/>
    <w:rsid w:val="0070625B"/>
    <w:rsid w:val="00706688"/>
    <w:rsid w:val="00706DFE"/>
    <w:rsid w:val="00706F4F"/>
    <w:rsid w:val="007077EF"/>
    <w:rsid w:val="00707A42"/>
    <w:rsid w:val="0071048C"/>
    <w:rsid w:val="007105DC"/>
    <w:rsid w:val="007105EE"/>
    <w:rsid w:val="00710789"/>
    <w:rsid w:val="007107FF"/>
    <w:rsid w:val="0071103A"/>
    <w:rsid w:val="007110ED"/>
    <w:rsid w:val="007114FD"/>
    <w:rsid w:val="00711832"/>
    <w:rsid w:val="00712029"/>
    <w:rsid w:val="00712072"/>
    <w:rsid w:val="00712B74"/>
    <w:rsid w:val="00712C8B"/>
    <w:rsid w:val="00712DB1"/>
    <w:rsid w:val="00712E71"/>
    <w:rsid w:val="0071335A"/>
    <w:rsid w:val="00713632"/>
    <w:rsid w:val="00713697"/>
    <w:rsid w:val="00713CAD"/>
    <w:rsid w:val="00713D56"/>
    <w:rsid w:val="00713EFA"/>
    <w:rsid w:val="00713FE9"/>
    <w:rsid w:val="00714B81"/>
    <w:rsid w:val="00714D9F"/>
    <w:rsid w:val="00714DD3"/>
    <w:rsid w:val="0071504C"/>
    <w:rsid w:val="007153E6"/>
    <w:rsid w:val="0071554F"/>
    <w:rsid w:val="007157DE"/>
    <w:rsid w:val="00716748"/>
    <w:rsid w:val="00716BC5"/>
    <w:rsid w:val="007173F6"/>
    <w:rsid w:val="0071749F"/>
    <w:rsid w:val="007179EB"/>
    <w:rsid w:val="007179FC"/>
    <w:rsid w:val="00720097"/>
    <w:rsid w:val="00720511"/>
    <w:rsid w:val="00720B5D"/>
    <w:rsid w:val="00720FE0"/>
    <w:rsid w:val="00721079"/>
    <w:rsid w:val="00721F0E"/>
    <w:rsid w:val="007230E0"/>
    <w:rsid w:val="0072374F"/>
    <w:rsid w:val="00723802"/>
    <w:rsid w:val="007238A6"/>
    <w:rsid w:val="00723B34"/>
    <w:rsid w:val="00723BE3"/>
    <w:rsid w:val="00723D39"/>
    <w:rsid w:val="00724526"/>
    <w:rsid w:val="00724B67"/>
    <w:rsid w:val="00724C48"/>
    <w:rsid w:val="007251A2"/>
    <w:rsid w:val="007254B6"/>
    <w:rsid w:val="00725608"/>
    <w:rsid w:val="007257E7"/>
    <w:rsid w:val="007257ED"/>
    <w:rsid w:val="007258BA"/>
    <w:rsid w:val="00725E35"/>
    <w:rsid w:val="0072603E"/>
    <w:rsid w:val="007260D5"/>
    <w:rsid w:val="00726446"/>
    <w:rsid w:val="00726D57"/>
    <w:rsid w:val="007270BA"/>
    <w:rsid w:val="007273B7"/>
    <w:rsid w:val="0072750A"/>
    <w:rsid w:val="00727513"/>
    <w:rsid w:val="00730779"/>
    <w:rsid w:val="00730DE7"/>
    <w:rsid w:val="00730E14"/>
    <w:rsid w:val="00730F29"/>
    <w:rsid w:val="0073109A"/>
    <w:rsid w:val="007310C4"/>
    <w:rsid w:val="0073148C"/>
    <w:rsid w:val="00731687"/>
    <w:rsid w:val="0073190B"/>
    <w:rsid w:val="00731A7A"/>
    <w:rsid w:val="007320DE"/>
    <w:rsid w:val="007328E8"/>
    <w:rsid w:val="007330C7"/>
    <w:rsid w:val="00733420"/>
    <w:rsid w:val="00733760"/>
    <w:rsid w:val="0073377D"/>
    <w:rsid w:val="0073383A"/>
    <w:rsid w:val="00733B6A"/>
    <w:rsid w:val="00733FD9"/>
    <w:rsid w:val="00734067"/>
    <w:rsid w:val="0073463F"/>
    <w:rsid w:val="00734707"/>
    <w:rsid w:val="00735092"/>
    <w:rsid w:val="0073543F"/>
    <w:rsid w:val="00735FC4"/>
    <w:rsid w:val="00736081"/>
    <w:rsid w:val="0073650A"/>
    <w:rsid w:val="0073666A"/>
    <w:rsid w:val="00736917"/>
    <w:rsid w:val="007369E5"/>
    <w:rsid w:val="00736A33"/>
    <w:rsid w:val="00736A7A"/>
    <w:rsid w:val="00736B56"/>
    <w:rsid w:val="00736B8F"/>
    <w:rsid w:val="00736C86"/>
    <w:rsid w:val="00736E98"/>
    <w:rsid w:val="00736EAF"/>
    <w:rsid w:val="00736F75"/>
    <w:rsid w:val="00737123"/>
    <w:rsid w:val="007372E4"/>
    <w:rsid w:val="00737457"/>
    <w:rsid w:val="00737A21"/>
    <w:rsid w:val="00737BAF"/>
    <w:rsid w:val="00737F7C"/>
    <w:rsid w:val="00737F8C"/>
    <w:rsid w:val="0074037D"/>
    <w:rsid w:val="007403D9"/>
    <w:rsid w:val="007404B3"/>
    <w:rsid w:val="00740A1A"/>
    <w:rsid w:val="00740E6C"/>
    <w:rsid w:val="00741027"/>
    <w:rsid w:val="00741165"/>
    <w:rsid w:val="007414AA"/>
    <w:rsid w:val="00741738"/>
    <w:rsid w:val="0074173B"/>
    <w:rsid w:val="007419A9"/>
    <w:rsid w:val="00741A9C"/>
    <w:rsid w:val="00742446"/>
    <w:rsid w:val="0074273F"/>
    <w:rsid w:val="007427A9"/>
    <w:rsid w:val="00742995"/>
    <w:rsid w:val="00742DF5"/>
    <w:rsid w:val="00743540"/>
    <w:rsid w:val="007437B9"/>
    <w:rsid w:val="00743A0B"/>
    <w:rsid w:val="00743C61"/>
    <w:rsid w:val="00743E29"/>
    <w:rsid w:val="00744124"/>
    <w:rsid w:val="00744158"/>
    <w:rsid w:val="00744212"/>
    <w:rsid w:val="0074431C"/>
    <w:rsid w:val="007446A3"/>
    <w:rsid w:val="007450F0"/>
    <w:rsid w:val="00745294"/>
    <w:rsid w:val="00745F32"/>
    <w:rsid w:val="0074623D"/>
    <w:rsid w:val="00746762"/>
    <w:rsid w:val="0074680F"/>
    <w:rsid w:val="00746852"/>
    <w:rsid w:val="00746F9F"/>
    <w:rsid w:val="00746FB0"/>
    <w:rsid w:val="007473C9"/>
    <w:rsid w:val="0074795A"/>
    <w:rsid w:val="00747BB4"/>
    <w:rsid w:val="00747CFC"/>
    <w:rsid w:val="00750183"/>
    <w:rsid w:val="00751056"/>
    <w:rsid w:val="007513AE"/>
    <w:rsid w:val="007513FA"/>
    <w:rsid w:val="00751748"/>
    <w:rsid w:val="00751BF6"/>
    <w:rsid w:val="00751F07"/>
    <w:rsid w:val="00751F36"/>
    <w:rsid w:val="007524F1"/>
    <w:rsid w:val="00752EDE"/>
    <w:rsid w:val="00752EDF"/>
    <w:rsid w:val="0075317D"/>
    <w:rsid w:val="007533F1"/>
    <w:rsid w:val="007537D6"/>
    <w:rsid w:val="007538E4"/>
    <w:rsid w:val="00753D56"/>
    <w:rsid w:val="00753F8B"/>
    <w:rsid w:val="00754714"/>
    <w:rsid w:val="0075472D"/>
    <w:rsid w:val="007549E0"/>
    <w:rsid w:val="00754AAD"/>
    <w:rsid w:val="00754E3A"/>
    <w:rsid w:val="007551C0"/>
    <w:rsid w:val="00755616"/>
    <w:rsid w:val="007558DB"/>
    <w:rsid w:val="00755D8F"/>
    <w:rsid w:val="00755F0D"/>
    <w:rsid w:val="00756020"/>
    <w:rsid w:val="00756C35"/>
    <w:rsid w:val="00756D0F"/>
    <w:rsid w:val="007575CC"/>
    <w:rsid w:val="00757EC6"/>
    <w:rsid w:val="00760091"/>
    <w:rsid w:val="0076084C"/>
    <w:rsid w:val="00760891"/>
    <w:rsid w:val="00761166"/>
    <w:rsid w:val="00761564"/>
    <w:rsid w:val="0076157A"/>
    <w:rsid w:val="00761C6E"/>
    <w:rsid w:val="00761E3E"/>
    <w:rsid w:val="00762062"/>
    <w:rsid w:val="00762515"/>
    <w:rsid w:val="00762729"/>
    <w:rsid w:val="007627CC"/>
    <w:rsid w:val="00762B67"/>
    <w:rsid w:val="00762CE4"/>
    <w:rsid w:val="00762E45"/>
    <w:rsid w:val="00762F63"/>
    <w:rsid w:val="0076307F"/>
    <w:rsid w:val="00763335"/>
    <w:rsid w:val="007634F6"/>
    <w:rsid w:val="00763906"/>
    <w:rsid w:val="00763980"/>
    <w:rsid w:val="00763DC8"/>
    <w:rsid w:val="00763F69"/>
    <w:rsid w:val="00763FAF"/>
    <w:rsid w:val="007641F7"/>
    <w:rsid w:val="007642B9"/>
    <w:rsid w:val="00764B49"/>
    <w:rsid w:val="00765750"/>
    <w:rsid w:val="00765915"/>
    <w:rsid w:val="007659DC"/>
    <w:rsid w:val="00765E13"/>
    <w:rsid w:val="00766332"/>
    <w:rsid w:val="00766CAE"/>
    <w:rsid w:val="00766F20"/>
    <w:rsid w:val="00767308"/>
    <w:rsid w:val="00767702"/>
    <w:rsid w:val="00767E86"/>
    <w:rsid w:val="00767E9A"/>
    <w:rsid w:val="007701E9"/>
    <w:rsid w:val="007703F5"/>
    <w:rsid w:val="00770509"/>
    <w:rsid w:val="00770543"/>
    <w:rsid w:val="007705E2"/>
    <w:rsid w:val="00770747"/>
    <w:rsid w:val="007708D4"/>
    <w:rsid w:val="00771497"/>
    <w:rsid w:val="007717BB"/>
    <w:rsid w:val="007718CF"/>
    <w:rsid w:val="00771B92"/>
    <w:rsid w:val="00771FCB"/>
    <w:rsid w:val="007724AD"/>
    <w:rsid w:val="00772ABF"/>
    <w:rsid w:val="00772BCC"/>
    <w:rsid w:val="0077343D"/>
    <w:rsid w:val="007736F1"/>
    <w:rsid w:val="00773C62"/>
    <w:rsid w:val="00773CD4"/>
    <w:rsid w:val="00773D16"/>
    <w:rsid w:val="00773ECF"/>
    <w:rsid w:val="00773F4E"/>
    <w:rsid w:val="0077402A"/>
    <w:rsid w:val="00774087"/>
    <w:rsid w:val="00774262"/>
    <w:rsid w:val="0077426A"/>
    <w:rsid w:val="00774BB6"/>
    <w:rsid w:val="00774BF6"/>
    <w:rsid w:val="00774C1E"/>
    <w:rsid w:val="00774D61"/>
    <w:rsid w:val="00774FA2"/>
    <w:rsid w:val="00775B49"/>
    <w:rsid w:val="00775BF2"/>
    <w:rsid w:val="00775CFC"/>
    <w:rsid w:val="00775D35"/>
    <w:rsid w:val="00776090"/>
    <w:rsid w:val="007761E8"/>
    <w:rsid w:val="00776281"/>
    <w:rsid w:val="0077635A"/>
    <w:rsid w:val="0077653C"/>
    <w:rsid w:val="0077695A"/>
    <w:rsid w:val="00776CCE"/>
    <w:rsid w:val="00776D99"/>
    <w:rsid w:val="00777B19"/>
    <w:rsid w:val="007801D4"/>
    <w:rsid w:val="00780365"/>
    <w:rsid w:val="00780430"/>
    <w:rsid w:val="007806E4"/>
    <w:rsid w:val="00780A76"/>
    <w:rsid w:val="00780D2B"/>
    <w:rsid w:val="007812A8"/>
    <w:rsid w:val="0078139E"/>
    <w:rsid w:val="007819DB"/>
    <w:rsid w:val="00781B73"/>
    <w:rsid w:val="007820C6"/>
    <w:rsid w:val="007822F6"/>
    <w:rsid w:val="0078232C"/>
    <w:rsid w:val="00782CA8"/>
    <w:rsid w:val="00782D7C"/>
    <w:rsid w:val="00782EE7"/>
    <w:rsid w:val="00783241"/>
    <w:rsid w:val="00783637"/>
    <w:rsid w:val="00783DCB"/>
    <w:rsid w:val="007845D2"/>
    <w:rsid w:val="007846B9"/>
    <w:rsid w:val="007849F0"/>
    <w:rsid w:val="00784B0E"/>
    <w:rsid w:val="00785AF5"/>
    <w:rsid w:val="00785CA7"/>
    <w:rsid w:val="00786809"/>
    <w:rsid w:val="00786933"/>
    <w:rsid w:val="00786CA6"/>
    <w:rsid w:val="00786D7C"/>
    <w:rsid w:val="00787083"/>
    <w:rsid w:val="007876E0"/>
    <w:rsid w:val="00787C56"/>
    <w:rsid w:val="00787EF6"/>
    <w:rsid w:val="00787F37"/>
    <w:rsid w:val="0079018C"/>
    <w:rsid w:val="00790574"/>
    <w:rsid w:val="00790784"/>
    <w:rsid w:val="007908B0"/>
    <w:rsid w:val="00791315"/>
    <w:rsid w:val="007915AB"/>
    <w:rsid w:val="00791865"/>
    <w:rsid w:val="00791DD8"/>
    <w:rsid w:val="0079200E"/>
    <w:rsid w:val="007920E4"/>
    <w:rsid w:val="007923C3"/>
    <w:rsid w:val="00792506"/>
    <w:rsid w:val="00792EDB"/>
    <w:rsid w:val="00792FCF"/>
    <w:rsid w:val="00793821"/>
    <w:rsid w:val="00793891"/>
    <w:rsid w:val="00793F8C"/>
    <w:rsid w:val="007940DB"/>
    <w:rsid w:val="00794724"/>
    <w:rsid w:val="007947D1"/>
    <w:rsid w:val="00794EDE"/>
    <w:rsid w:val="00794F42"/>
    <w:rsid w:val="0079532B"/>
    <w:rsid w:val="007956B3"/>
    <w:rsid w:val="00795A95"/>
    <w:rsid w:val="00795C1B"/>
    <w:rsid w:val="00795F4B"/>
    <w:rsid w:val="00796224"/>
    <w:rsid w:val="007965F1"/>
    <w:rsid w:val="00796C67"/>
    <w:rsid w:val="00796DCC"/>
    <w:rsid w:val="007972DA"/>
    <w:rsid w:val="00797762"/>
    <w:rsid w:val="00797905"/>
    <w:rsid w:val="00797BDD"/>
    <w:rsid w:val="00797D26"/>
    <w:rsid w:val="007A0008"/>
    <w:rsid w:val="007A0012"/>
    <w:rsid w:val="007A0B62"/>
    <w:rsid w:val="007A136D"/>
    <w:rsid w:val="007A15CC"/>
    <w:rsid w:val="007A1B42"/>
    <w:rsid w:val="007A1D7F"/>
    <w:rsid w:val="007A1E63"/>
    <w:rsid w:val="007A1F1C"/>
    <w:rsid w:val="007A2000"/>
    <w:rsid w:val="007A251A"/>
    <w:rsid w:val="007A2778"/>
    <w:rsid w:val="007A2D9E"/>
    <w:rsid w:val="007A30ED"/>
    <w:rsid w:val="007A3C26"/>
    <w:rsid w:val="007A4C93"/>
    <w:rsid w:val="007A4F68"/>
    <w:rsid w:val="007A5380"/>
    <w:rsid w:val="007A53B6"/>
    <w:rsid w:val="007A5A6D"/>
    <w:rsid w:val="007A65BD"/>
    <w:rsid w:val="007A679F"/>
    <w:rsid w:val="007A68CD"/>
    <w:rsid w:val="007A6A46"/>
    <w:rsid w:val="007A6B3B"/>
    <w:rsid w:val="007A6B46"/>
    <w:rsid w:val="007A7049"/>
    <w:rsid w:val="007A73B5"/>
    <w:rsid w:val="007A74EB"/>
    <w:rsid w:val="007B08A3"/>
    <w:rsid w:val="007B0BAA"/>
    <w:rsid w:val="007B0DBD"/>
    <w:rsid w:val="007B1234"/>
    <w:rsid w:val="007B19B8"/>
    <w:rsid w:val="007B22C4"/>
    <w:rsid w:val="007B270A"/>
    <w:rsid w:val="007B2D3C"/>
    <w:rsid w:val="007B34D3"/>
    <w:rsid w:val="007B365D"/>
    <w:rsid w:val="007B3AD2"/>
    <w:rsid w:val="007B3D48"/>
    <w:rsid w:val="007B3DC9"/>
    <w:rsid w:val="007B3DF5"/>
    <w:rsid w:val="007B47D6"/>
    <w:rsid w:val="007B4955"/>
    <w:rsid w:val="007B4B78"/>
    <w:rsid w:val="007B5422"/>
    <w:rsid w:val="007B57F5"/>
    <w:rsid w:val="007B594A"/>
    <w:rsid w:val="007B5E21"/>
    <w:rsid w:val="007B5EA5"/>
    <w:rsid w:val="007B625E"/>
    <w:rsid w:val="007B63D4"/>
    <w:rsid w:val="007B642C"/>
    <w:rsid w:val="007B6698"/>
    <w:rsid w:val="007B67E1"/>
    <w:rsid w:val="007B6997"/>
    <w:rsid w:val="007B6B8E"/>
    <w:rsid w:val="007B6E54"/>
    <w:rsid w:val="007B6EF0"/>
    <w:rsid w:val="007B6FFF"/>
    <w:rsid w:val="007B704F"/>
    <w:rsid w:val="007B7095"/>
    <w:rsid w:val="007B7239"/>
    <w:rsid w:val="007B7750"/>
    <w:rsid w:val="007B7829"/>
    <w:rsid w:val="007C01C3"/>
    <w:rsid w:val="007C03C4"/>
    <w:rsid w:val="007C03E0"/>
    <w:rsid w:val="007C05BD"/>
    <w:rsid w:val="007C06D8"/>
    <w:rsid w:val="007C0904"/>
    <w:rsid w:val="007C0907"/>
    <w:rsid w:val="007C0C26"/>
    <w:rsid w:val="007C0C71"/>
    <w:rsid w:val="007C0CE4"/>
    <w:rsid w:val="007C0FDD"/>
    <w:rsid w:val="007C1053"/>
    <w:rsid w:val="007C17B9"/>
    <w:rsid w:val="007C1B25"/>
    <w:rsid w:val="007C1D66"/>
    <w:rsid w:val="007C1D75"/>
    <w:rsid w:val="007C218A"/>
    <w:rsid w:val="007C2696"/>
    <w:rsid w:val="007C2889"/>
    <w:rsid w:val="007C2B91"/>
    <w:rsid w:val="007C3685"/>
    <w:rsid w:val="007C37FD"/>
    <w:rsid w:val="007C3831"/>
    <w:rsid w:val="007C3A63"/>
    <w:rsid w:val="007C3DDC"/>
    <w:rsid w:val="007C4037"/>
    <w:rsid w:val="007C4F7F"/>
    <w:rsid w:val="007C4FF0"/>
    <w:rsid w:val="007C5109"/>
    <w:rsid w:val="007C531D"/>
    <w:rsid w:val="007C5423"/>
    <w:rsid w:val="007C5F00"/>
    <w:rsid w:val="007C7620"/>
    <w:rsid w:val="007C788D"/>
    <w:rsid w:val="007C78D7"/>
    <w:rsid w:val="007D0479"/>
    <w:rsid w:val="007D0BAB"/>
    <w:rsid w:val="007D0BB3"/>
    <w:rsid w:val="007D0D13"/>
    <w:rsid w:val="007D0F4A"/>
    <w:rsid w:val="007D1090"/>
    <w:rsid w:val="007D1EAC"/>
    <w:rsid w:val="007D20D4"/>
    <w:rsid w:val="007D2C5D"/>
    <w:rsid w:val="007D2C73"/>
    <w:rsid w:val="007D3059"/>
    <w:rsid w:val="007D34A5"/>
    <w:rsid w:val="007D4687"/>
    <w:rsid w:val="007D4722"/>
    <w:rsid w:val="007D48C9"/>
    <w:rsid w:val="007D4907"/>
    <w:rsid w:val="007D4B49"/>
    <w:rsid w:val="007D4CB3"/>
    <w:rsid w:val="007D4E54"/>
    <w:rsid w:val="007D5807"/>
    <w:rsid w:val="007D590C"/>
    <w:rsid w:val="007D5C5C"/>
    <w:rsid w:val="007D5F38"/>
    <w:rsid w:val="007D5F56"/>
    <w:rsid w:val="007D623C"/>
    <w:rsid w:val="007D63FB"/>
    <w:rsid w:val="007D64B7"/>
    <w:rsid w:val="007D66FD"/>
    <w:rsid w:val="007D672E"/>
    <w:rsid w:val="007D674C"/>
    <w:rsid w:val="007D6B7E"/>
    <w:rsid w:val="007D6E9D"/>
    <w:rsid w:val="007D75B3"/>
    <w:rsid w:val="007D7EE3"/>
    <w:rsid w:val="007D7F40"/>
    <w:rsid w:val="007E0664"/>
    <w:rsid w:val="007E06E8"/>
    <w:rsid w:val="007E0CE2"/>
    <w:rsid w:val="007E17FD"/>
    <w:rsid w:val="007E1A9C"/>
    <w:rsid w:val="007E221C"/>
    <w:rsid w:val="007E2244"/>
    <w:rsid w:val="007E225E"/>
    <w:rsid w:val="007E26E8"/>
    <w:rsid w:val="007E2BCF"/>
    <w:rsid w:val="007E2D45"/>
    <w:rsid w:val="007E2E20"/>
    <w:rsid w:val="007E2EED"/>
    <w:rsid w:val="007E30CA"/>
    <w:rsid w:val="007E388A"/>
    <w:rsid w:val="007E394E"/>
    <w:rsid w:val="007E3A1C"/>
    <w:rsid w:val="007E3A64"/>
    <w:rsid w:val="007E3B90"/>
    <w:rsid w:val="007E3C9D"/>
    <w:rsid w:val="007E408C"/>
    <w:rsid w:val="007E4A3D"/>
    <w:rsid w:val="007E4C97"/>
    <w:rsid w:val="007E4FBD"/>
    <w:rsid w:val="007E5295"/>
    <w:rsid w:val="007E5A94"/>
    <w:rsid w:val="007E5B51"/>
    <w:rsid w:val="007E5DEA"/>
    <w:rsid w:val="007E5F84"/>
    <w:rsid w:val="007E625C"/>
    <w:rsid w:val="007E630B"/>
    <w:rsid w:val="007E6814"/>
    <w:rsid w:val="007E692B"/>
    <w:rsid w:val="007E6B75"/>
    <w:rsid w:val="007E6DEE"/>
    <w:rsid w:val="007E6F28"/>
    <w:rsid w:val="007E6FCF"/>
    <w:rsid w:val="007E7718"/>
    <w:rsid w:val="007E7AC0"/>
    <w:rsid w:val="007E7BC8"/>
    <w:rsid w:val="007E7EEB"/>
    <w:rsid w:val="007F0403"/>
    <w:rsid w:val="007F0A13"/>
    <w:rsid w:val="007F0C76"/>
    <w:rsid w:val="007F12E6"/>
    <w:rsid w:val="007F1917"/>
    <w:rsid w:val="007F2084"/>
    <w:rsid w:val="007F2481"/>
    <w:rsid w:val="007F2FA7"/>
    <w:rsid w:val="007F355E"/>
    <w:rsid w:val="007F3D15"/>
    <w:rsid w:val="007F509D"/>
    <w:rsid w:val="007F547C"/>
    <w:rsid w:val="007F5DE1"/>
    <w:rsid w:val="007F606A"/>
    <w:rsid w:val="007F6C84"/>
    <w:rsid w:val="007F6C92"/>
    <w:rsid w:val="007F7421"/>
    <w:rsid w:val="007F752D"/>
    <w:rsid w:val="007F791E"/>
    <w:rsid w:val="007F7C51"/>
    <w:rsid w:val="007F7FD7"/>
    <w:rsid w:val="008003E6"/>
    <w:rsid w:val="00800FC2"/>
    <w:rsid w:val="008014B2"/>
    <w:rsid w:val="00801523"/>
    <w:rsid w:val="00802018"/>
    <w:rsid w:val="0080208B"/>
    <w:rsid w:val="00802426"/>
    <w:rsid w:val="008028A7"/>
    <w:rsid w:val="00802E0A"/>
    <w:rsid w:val="0080309F"/>
    <w:rsid w:val="008039E3"/>
    <w:rsid w:val="008040F6"/>
    <w:rsid w:val="008046E3"/>
    <w:rsid w:val="00804E5B"/>
    <w:rsid w:val="00805186"/>
    <w:rsid w:val="0080622D"/>
    <w:rsid w:val="008068E8"/>
    <w:rsid w:val="00806A8C"/>
    <w:rsid w:val="00806BF0"/>
    <w:rsid w:val="00806D6B"/>
    <w:rsid w:val="00806DBC"/>
    <w:rsid w:val="00806F91"/>
    <w:rsid w:val="00806FAC"/>
    <w:rsid w:val="00807626"/>
    <w:rsid w:val="008078A0"/>
    <w:rsid w:val="008079F2"/>
    <w:rsid w:val="00807ACF"/>
    <w:rsid w:val="00807B9E"/>
    <w:rsid w:val="0081075D"/>
    <w:rsid w:val="00810961"/>
    <w:rsid w:val="008112ED"/>
    <w:rsid w:val="0081169E"/>
    <w:rsid w:val="00811877"/>
    <w:rsid w:val="00811917"/>
    <w:rsid w:val="00812174"/>
    <w:rsid w:val="0081298D"/>
    <w:rsid w:val="00812E3E"/>
    <w:rsid w:val="00812FB2"/>
    <w:rsid w:val="008130B8"/>
    <w:rsid w:val="00813116"/>
    <w:rsid w:val="008132CE"/>
    <w:rsid w:val="008134D9"/>
    <w:rsid w:val="00813951"/>
    <w:rsid w:val="00814AB4"/>
    <w:rsid w:val="00814DBA"/>
    <w:rsid w:val="008152B2"/>
    <w:rsid w:val="00815BC2"/>
    <w:rsid w:val="00816A28"/>
    <w:rsid w:val="00816AE9"/>
    <w:rsid w:val="0081725D"/>
    <w:rsid w:val="00817752"/>
    <w:rsid w:val="0081799C"/>
    <w:rsid w:val="00820BED"/>
    <w:rsid w:val="00820D81"/>
    <w:rsid w:val="00820D9E"/>
    <w:rsid w:val="00820F37"/>
    <w:rsid w:val="00820F70"/>
    <w:rsid w:val="008215DE"/>
    <w:rsid w:val="0082172F"/>
    <w:rsid w:val="0082183F"/>
    <w:rsid w:val="0082196A"/>
    <w:rsid w:val="00821C86"/>
    <w:rsid w:val="00821D93"/>
    <w:rsid w:val="00822235"/>
    <w:rsid w:val="0082292E"/>
    <w:rsid w:val="008229C2"/>
    <w:rsid w:val="00822E0B"/>
    <w:rsid w:val="00822F5B"/>
    <w:rsid w:val="00823337"/>
    <w:rsid w:val="008234CA"/>
    <w:rsid w:val="00823632"/>
    <w:rsid w:val="00823B28"/>
    <w:rsid w:val="00823D14"/>
    <w:rsid w:val="00823D98"/>
    <w:rsid w:val="00823ECF"/>
    <w:rsid w:val="008242E6"/>
    <w:rsid w:val="008244C3"/>
    <w:rsid w:val="008247DE"/>
    <w:rsid w:val="00825362"/>
    <w:rsid w:val="008259CC"/>
    <w:rsid w:val="00825BD7"/>
    <w:rsid w:val="00825BD9"/>
    <w:rsid w:val="00825E71"/>
    <w:rsid w:val="00825F2D"/>
    <w:rsid w:val="0082640C"/>
    <w:rsid w:val="008265E6"/>
    <w:rsid w:val="00826681"/>
    <w:rsid w:val="00826726"/>
    <w:rsid w:val="00826A4C"/>
    <w:rsid w:val="00826AD5"/>
    <w:rsid w:val="00826DC3"/>
    <w:rsid w:val="00826EB5"/>
    <w:rsid w:val="008273BF"/>
    <w:rsid w:val="00827560"/>
    <w:rsid w:val="00827868"/>
    <w:rsid w:val="00827985"/>
    <w:rsid w:val="00827FFB"/>
    <w:rsid w:val="008302F3"/>
    <w:rsid w:val="00830459"/>
    <w:rsid w:val="00830AD1"/>
    <w:rsid w:val="00830CFB"/>
    <w:rsid w:val="00830FE4"/>
    <w:rsid w:val="00831050"/>
    <w:rsid w:val="008313BD"/>
    <w:rsid w:val="00831405"/>
    <w:rsid w:val="00831706"/>
    <w:rsid w:val="00831B7B"/>
    <w:rsid w:val="00832078"/>
    <w:rsid w:val="0083340D"/>
    <w:rsid w:val="00833450"/>
    <w:rsid w:val="0083350B"/>
    <w:rsid w:val="0083384E"/>
    <w:rsid w:val="00834415"/>
    <w:rsid w:val="008346B0"/>
    <w:rsid w:val="00834938"/>
    <w:rsid w:val="008351BA"/>
    <w:rsid w:val="00835492"/>
    <w:rsid w:val="008355EE"/>
    <w:rsid w:val="0083584C"/>
    <w:rsid w:val="00835E77"/>
    <w:rsid w:val="0083688D"/>
    <w:rsid w:val="00836DCA"/>
    <w:rsid w:val="00837248"/>
    <w:rsid w:val="008372FB"/>
    <w:rsid w:val="008373E2"/>
    <w:rsid w:val="0083750E"/>
    <w:rsid w:val="008375E4"/>
    <w:rsid w:val="00837ED3"/>
    <w:rsid w:val="008400BC"/>
    <w:rsid w:val="0084030C"/>
    <w:rsid w:val="00840E6C"/>
    <w:rsid w:val="008413BF"/>
    <w:rsid w:val="00841DE5"/>
    <w:rsid w:val="00841E37"/>
    <w:rsid w:val="008426B4"/>
    <w:rsid w:val="00842A99"/>
    <w:rsid w:val="00842B4B"/>
    <w:rsid w:val="00842D19"/>
    <w:rsid w:val="008432EE"/>
    <w:rsid w:val="0084369C"/>
    <w:rsid w:val="00843FC2"/>
    <w:rsid w:val="00844012"/>
    <w:rsid w:val="008441CE"/>
    <w:rsid w:val="0084472A"/>
    <w:rsid w:val="008452DB"/>
    <w:rsid w:val="008459CA"/>
    <w:rsid w:val="008468D4"/>
    <w:rsid w:val="00846BE0"/>
    <w:rsid w:val="00846FC1"/>
    <w:rsid w:val="008478F2"/>
    <w:rsid w:val="00847D23"/>
    <w:rsid w:val="00847FF1"/>
    <w:rsid w:val="00850641"/>
    <w:rsid w:val="008506F9"/>
    <w:rsid w:val="00850C3D"/>
    <w:rsid w:val="00850D38"/>
    <w:rsid w:val="00850F41"/>
    <w:rsid w:val="0085106A"/>
    <w:rsid w:val="0085207E"/>
    <w:rsid w:val="00852846"/>
    <w:rsid w:val="00852D06"/>
    <w:rsid w:val="00853202"/>
    <w:rsid w:val="00853698"/>
    <w:rsid w:val="0085389E"/>
    <w:rsid w:val="00854058"/>
    <w:rsid w:val="008542C4"/>
    <w:rsid w:val="00854D4B"/>
    <w:rsid w:val="00854D5A"/>
    <w:rsid w:val="0085549C"/>
    <w:rsid w:val="00855A20"/>
    <w:rsid w:val="00855C2B"/>
    <w:rsid w:val="00855E84"/>
    <w:rsid w:val="00855F9E"/>
    <w:rsid w:val="0085623B"/>
    <w:rsid w:val="00856286"/>
    <w:rsid w:val="00856871"/>
    <w:rsid w:val="00856A0D"/>
    <w:rsid w:val="0085726B"/>
    <w:rsid w:val="0085730B"/>
    <w:rsid w:val="00857CA7"/>
    <w:rsid w:val="00860182"/>
    <w:rsid w:val="008601C2"/>
    <w:rsid w:val="0086038D"/>
    <w:rsid w:val="00861293"/>
    <w:rsid w:val="00861F6C"/>
    <w:rsid w:val="0086204C"/>
    <w:rsid w:val="008620FD"/>
    <w:rsid w:val="00862434"/>
    <w:rsid w:val="0086276E"/>
    <w:rsid w:val="00862E17"/>
    <w:rsid w:val="00863154"/>
    <w:rsid w:val="0086350F"/>
    <w:rsid w:val="0086352F"/>
    <w:rsid w:val="00863C47"/>
    <w:rsid w:val="00863CB1"/>
    <w:rsid w:val="00864424"/>
    <w:rsid w:val="008644E7"/>
    <w:rsid w:val="008646AE"/>
    <w:rsid w:val="00864892"/>
    <w:rsid w:val="00865489"/>
    <w:rsid w:val="008659E9"/>
    <w:rsid w:val="00865AB0"/>
    <w:rsid w:val="008660EB"/>
    <w:rsid w:val="008661A2"/>
    <w:rsid w:val="0086668C"/>
    <w:rsid w:val="00866940"/>
    <w:rsid w:val="00867080"/>
    <w:rsid w:val="00867102"/>
    <w:rsid w:val="0086719F"/>
    <w:rsid w:val="00867AE0"/>
    <w:rsid w:val="008707F8"/>
    <w:rsid w:val="00870AAA"/>
    <w:rsid w:val="00870B61"/>
    <w:rsid w:val="00870BE9"/>
    <w:rsid w:val="00870D9E"/>
    <w:rsid w:val="0087142C"/>
    <w:rsid w:val="00871538"/>
    <w:rsid w:val="00871859"/>
    <w:rsid w:val="00871C69"/>
    <w:rsid w:val="00871EC7"/>
    <w:rsid w:val="0087255B"/>
    <w:rsid w:val="0087287D"/>
    <w:rsid w:val="00872C4A"/>
    <w:rsid w:val="0087305F"/>
    <w:rsid w:val="008731EE"/>
    <w:rsid w:val="0087327B"/>
    <w:rsid w:val="0087356F"/>
    <w:rsid w:val="00873BC5"/>
    <w:rsid w:val="00873CD2"/>
    <w:rsid w:val="00873D94"/>
    <w:rsid w:val="0087406A"/>
    <w:rsid w:val="00874701"/>
    <w:rsid w:val="00874742"/>
    <w:rsid w:val="00874BCD"/>
    <w:rsid w:val="00875002"/>
    <w:rsid w:val="00875093"/>
    <w:rsid w:val="00875630"/>
    <w:rsid w:val="0087584A"/>
    <w:rsid w:val="00875B66"/>
    <w:rsid w:val="00875FBB"/>
    <w:rsid w:val="00876295"/>
    <w:rsid w:val="0087645B"/>
    <w:rsid w:val="0087676F"/>
    <w:rsid w:val="00876C1C"/>
    <w:rsid w:val="00876F60"/>
    <w:rsid w:val="00876F99"/>
    <w:rsid w:val="00876FC0"/>
    <w:rsid w:val="00877190"/>
    <w:rsid w:val="008802EB"/>
    <w:rsid w:val="008804DF"/>
    <w:rsid w:val="00880C12"/>
    <w:rsid w:val="00880D2D"/>
    <w:rsid w:val="00880E9A"/>
    <w:rsid w:val="0088106E"/>
    <w:rsid w:val="00881996"/>
    <w:rsid w:val="00881ABB"/>
    <w:rsid w:val="00881BD6"/>
    <w:rsid w:val="00881C0C"/>
    <w:rsid w:val="00881D6F"/>
    <w:rsid w:val="00881FB4"/>
    <w:rsid w:val="00882B3E"/>
    <w:rsid w:val="00882BF6"/>
    <w:rsid w:val="00882FA5"/>
    <w:rsid w:val="00883016"/>
    <w:rsid w:val="0088352A"/>
    <w:rsid w:val="008836A4"/>
    <w:rsid w:val="00883D2E"/>
    <w:rsid w:val="008841C7"/>
    <w:rsid w:val="00884499"/>
    <w:rsid w:val="008858FA"/>
    <w:rsid w:val="00885B4D"/>
    <w:rsid w:val="00885EDE"/>
    <w:rsid w:val="008860A3"/>
    <w:rsid w:val="0088664F"/>
    <w:rsid w:val="00886CC7"/>
    <w:rsid w:val="00886D06"/>
    <w:rsid w:val="00887A16"/>
    <w:rsid w:val="00887E79"/>
    <w:rsid w:val="008907CC"/>
    <w:rsid w:val="00890A86"/>
    <w:rsid w:val="00890D1B"/>
    <w:rsid w:val="00890EBF"/>
    <w:rsid w:val="00890FB0"/>
    <w:rsid w:val="00891094"/>
    <w:rsid w:val="00891A20"/>
    <w:rsid w:val="00891B07"/>
    <w:rsid w:val="00892030"/>
    <w:rsid w:val="00892132"/>
    <w:rsid w:val="00892237"/>
    <w:rsid w:val="00892537"/>
    <w:rsid w:val="008929B0"/>
    <w:rsid w:val="00892B5D"/>
    <w:rsid w:val="0089314F"/>
    <w:rsid w:val="0089323D"/>
    <w:rsid w:val="00893331"/>
    <w:rsid w:val="008933E1"/>
    <w:rsid w:val="00893475"/>
    <w:rsid w:val="00893820"/>
    <w:rsid w:val="008945D0"/>
    <w:rsid w:val="00894DC5"/>
    <w:rsid w:val="0089538C"/>
    <w:rsid w:val="008956CE"/>
    <w:rsid w:val="00895A7B"/>
    <w:rsid w:val="00895B0E"/>
    <w:rsid w:val="00895B9C"/>
    <w:rsid w:val="00895C32"/>
    <w:rsid w:val="00895CB7"/>
    <w:rsid w:val="00895F1A"/>
    <w:rsid w:val="008964E0"/>
    <w:rsid w:val="00896820"/>
    <w:rsid w:val="00896D5E"/>
    <w:rsid w:val="00897039"/>
    <w:rsid w:val="0089703F"/>
    <w:rsid w:val="00897067"/>
    <w:rsid w:val="0089707F"/>
    <w:rsid w:val="00897145"/>
    <w:rsid w:val="008971F8"/>
    <w:rsid w:val="0089781A"/>
    <w:rsid w:val="008978DA"/>
    <w:rsid w:val="00897A6F"/>
    <w:rsid w:val="00897B7F"/>
    <w:rsid w:val="00897E29"/>
    <w:rsid w:val="008A0BFE"/>
    <w:rsid w:val="008A1A56"/>
    <w:rsid w:val="008A1B78"/>
    <w:rsid w:val="008A1F18"/>
    <w:rsid w:val="008A1F89"/>
    <w:rsid w:val="008A2055"/>
    <w:rsid w:val="008A20BB"/>
    <w:rsid w:val="008A25E7"/>
    <w:rsid w:val="008A2625"/>
    <w:rsid w:val="008A27AC"/>
    <w:rsid w:val="008A2F6F"/>
    <w:rsid w:val="008A3068"/>
    <w:rsid w:val="008A34FF"/>
    <w:rsid w:val="008A3752"/>
    <w:rsid w:val="008A442D"/>
    <w:rsid w:val="008A4890"/>
    <w:rsid w:val="008A56E1"/>
    <w:rsid w:val="008A5BCE"/>
    <w:rsid w:val="008A5C25"/>
    <w:rsid w:val="008A6373"/>
    <w:rsid w:val="008A65FB"/>
    <w:rsid w:val="008A6A99"/>
    <w:rsid w:val="008A7065"/>
    <w:rsid w:val="008A767D"/>
    <w:rsid w:val="008A773D"/>
    <w:rsid w:val="008A79ED"/>
    <w:rsid w:val="008A7C04"/>
    <w:rsid w:val="008A7C0C"/>
    <w:rsid w:val="008B000E"/>
    <w:rsid w:val="008B0321"/>
    <w:rsid w:val="008B0CEA"/>
    <w:rsid w:val="008B0F85"/>
    <w:rsid w:val="008B14E9"/>
    <w:rsid w:val="008B168B"/>
    <w:rsid w:val="008B17AB"/>
    <w:rsid w:val="008B1ABE"/>
    <w:rsid w:val="008B1BEC"/>
    <w:rsid w:val="008B1EE8"/>
    <w:rsid w:val="008B25C6"/>
    <w:rsid w:val="008B2800"/>
    <w:rsid w:val="008B2C6D"/>
    <w:rsid w:val="008B323D"/>
    <w:rsid w:val="008B3811"/>
    <w:rsid w:val="008B3F6A"/>
    <w:rsid w:val="008B496D"/>
    <w:rsid w:val="008B4CB8"/>
    <w:rsid w:val="008B5057"/>
    <w:rsid w:val="008B533D"/>
    <w:rsid w:val="008B5505"/>
    <w:rsid w:val="008B558A"/>
    <w:rsid w:val="008B5D4F"/>
    <w:rsid w:val="008B5F8A"/>
    <w:rsid w:val="008B645E"/>
    <w:rsid w:val="008B6656"/>
    <w:rsid w:val="008B6B12"/>
    <w:rsid w:val="008B77F3"/>
    <w:rsid w:val="008B7C55"/>
    <w:rsid w:val="008B7E37"/>
    <w:rsid w:val="008C01E8"/>
    <w:rsid w:val="008C06E3"/>
    <w:rsid w:val="008C09C7"/>
    <w:rsid w:val="008C0DAA"/>
    <w:rsid w:val="008C0E65"/>
    <w:rsid w:val="008C0F4C"/>
    <w:rsid w:val="008C0FEF"/>
    <w:rsid w:val="008C163C"/>
    <w:rsid w:val="008C16FE"/>
    <w:rsid w:val="008C1B01"/>
    <w:rsid w:val="008C1B5B"/>
    <w:rsid w:val="008C1BA4"/>
    <w:rsid w:val="008C1BF2"/>
    <w:rsid w:val="008C1F4C"/>
    <w:rsid w:val="008C1F61"/>
    <w:rsid w:val="008C21BB"/>
    <w:rsid w:val="008C2351"/>
    <w:rsid w:val="008C2A86"/>
    <w:rsid w:val="008C2C07"/>
    <w:rsid w:val="008C2C7C"/>
    <w:rsid w:val="008C2E70"/>
    <w:rsid w:val="008C2F37"/>
    <w:rsid w:val="008C336F"/>
    <w:rsid w:val="008C41C6"/>
    <w:rsid w:val="008C4360"/>
    <w:rsid w:val="008C494A"/>
    <w:rsid w:val="008C5625"/>
    <w:rsid w:val="008C578A"/>
    <w:rsid w:val="008C5980"/>
    <w:rsid w:val="008C5EC3"/>
    <w:rsid w:val="008C606E"/>
    <w:rsid w:val="008C618F"/>
    <w:rsid w:val="008C624C"/>
    <w:rsid w:val="008C6510"/>
    <w:rsid w:val="008C6801"/>
    <w:rsid w:val="008C69EE"/>
    <w:rsid w:val="008C6E5E"/>
    <w:rsid w:val="008C7A6C"/>
    <w:rsid w:val="008C7CC6"/>
    <w:rsid w:val="008D03B4"/>
    <w:rsid w:val="008D065C"/>
    <w:rsid w:val="008D0E8B"/>
    <w:rsid w:val="008D0E8C"/>
    <w:rsid w:val="008D0F92"/>
    <w:rsid w:val="008D14BD"/>
    <w:rsid w:val="008D18E5"/>
    <w:rsid w:val="008D19D2"/>
    <w:rsid w:val="008D22D0"/>
    <w:rsid w:val="008D2371"/>
    <w:rsid w:val="008D23F6"/>
    <w:rsid w:val="008D2A6A"/>
    <w:rsid w:val="008D2F29"/>
    <w:rsid w:val="008D343B"/>
    <w:rsid w:val="008D3837"/>
    <w:rsid w:val="008D3C7E"/>
    <w:rsid w:val="008D404C"/>
    <w:rsid w:val="008D4127"/>
    <w:rsid w:val="008D45A9"/>
    <w:rsid w:val="008D4662"/>
    <w:rsid w:val="008D4AC1"/>
    <w:rsid w:val="008D4C7B"/>
    <w:rsid w:val="008D4EEF"/>
    <w:rsid w:val="008D4FF8"/>
    <w:rsid w:val="008D5133"/>
    <w:rsid w:val="008D5239"/>
    <w:rsid w:val="008D5DAA"/>
    <w:rsid w:val="008D67BB"/>
    <w:rsid w:val="008D6A77"/>
    <w:rsid w:val="008D7881"/>
    <w:rsid w:val="008D78B2"/>
    <w:rsid w:val="008D7C6A"/>
    <w:rsid w:val="008D7FDA"/>
    <w:rsid w:val="008D7FFB"/>
    <w:rsid w:val="008E039F"/>
    <w:rsid w:val="008E0C21"/>
    <w:rsid w:val="008E0CF7"/>
    <w:rsid w:val="008E0F03"/>
    <w:rsid w:val="008E0F9F"/>
    <w:rsid w:val="008E11E2"/>
    <w:rsid w:val="008E1A9B"/>
    <w:rsid w:val="008E1ECC"/>
    <w:rsid w:val="008E20DD"/>
    <w:rsid w:val="008E23AE"/>
    <w:rsid w:val="008E24CD"/>
    <w:rsid w:val="008E267F"/>
    <w:rsid w:val="008E2ACF"/>
    <w:rsid w:val="008E2C65"/>
    <w:rsid w:val="008E3804"/>
    <w:rsid w:val="008E3953"/>
    <w:rsid w:val="008E3F50"/>
    <w:rsid w:val="008E3FDF"/>
    <w:rsid w:val="008E47AC"/>
    <w:rsid w:val="008E4849"/>
    <w:rsid w:val="008E4ABF"/>
    <w:rsid w:val="008E4D28"/>
    <w:rsid w:val="008E4D42"/>
    <w:rsid w:val="008E519E"/>
    <w:rsid w:val="008E53F1"/>
    <w:rsid w:val="008E5581"/>
    <w:rsid w:val="008E55DE"/>
    <w:rsid w:val="008E5BC7"/>
    <w:rsid w:val="008E6494"/>
    <w:rsid w:val="008E6966"/>
    <w:rsid w:val="008E6D27"/>
    <w:rsid w:val="008E6FA5"/>
    <w:rsid w:val="008E7205"/>
    <w:rsid w:val="008E757D"/>
    <w:rsid w:val="008E781C"/>
    <w:rsid w:val="008E7C95"/>
    <w:rsid w:val="008F002C"/>
    <w:rsid w:val="008F03EB"/>
    <w:rsid w:val="008F062A"/>
    <w:rsid w:val="008F0B17"/>
    <w:rsid w:val="008F0BEC"/>
    <w:rsid w:val="008F18EE"/>
    <w:rsid w:val="008F2088"/>
    <w:rsid w:val="008F21D7"/>
    <w:rsid w:val="008F26DF"/>
    <w:rsid w:val="008F2749"/>
    <w:rsid w:val="008F2823"/>
    <w:rsid w:val="008F2BCF"/>
    <w:rsid w:val="008F2E10"/>
    <w:rsid w:val="008F311D"/>
    <w:rsid w:val="008F315C"/>
    <w:rsid w:val="008F3191"/>
    <w:rsid w:val="008F3228"/>
    <w:rsid w:val="008F3257"/>
    <w:rsid w:val="008F3C22"/>
    <w:rsid w:val="008F3DD1"/>
    <w:rsid w:val="008F3E18"/>
    <w:rsid w:val="008F4267"/>
    <w:rsid w:val="008F46B7"/>
    <w:rsid w:val="008F4892"/>
    <w:rsid w:val="008F4C5B"/>
    <w:rsid w:val="008F4F53"/>
    <w:rsid w:val="008F4F80"/>
    <w:rsid w:val="008F5099"/>
    <w:rsid w:val="008F5473"/>
    <w:rsid w:val="008F5519"/>
    <w:rsid w:val="008F58F7"/>
    <w:rsid w:val="008F5B01"/>
    <w:rsid w:val="008F5F6C"/>
    <w:rsid w:val="008F60A8"/>
    <w:rsid w:val="008F60C0"/>
    <w:rsid w:val="008F6725"/>
    <w:rsid w:val="008F6908"/>
    <w:rsid w:val="008F6AC5"/>
    <w:rsid w:val="008F6BED"/>
    <w:rsid w:val="008F6FF0"/>
    <w:rsid w:val="008F72F7"/>
    <w:rsid w:val="008F753D"/>
    <w:rsid w:val="008F772F"/>
    <w:rsid w:val="008F7B64"/>
    <w:rsid w:val="008F7DE2"/>
    <w:rsid w:val="009000FF"/>
    <w:rsid w:val="0090013C"/>
    <w:rsid w:val="00900397"/>
    <w:rsid w:val="0090049C"/>
    <w:rsid w:val="009004E6"/>
    <w:rsid w:val="00900534"/>
    <w:rsid w:val="0090073E"/>
    <w:rsid w:val="00900AEF"/>
    <w:rsid w:val="00900C44"/>
    <w:rsid w:val="00900E83"/>
    <w:rsid w:val="009010A3"/>
    <w:rsid w:val="00901463"/>
    <w:rsid w:val="0090176E"/>
    <w:rsid w:val="00901794"/>
    <w:rsid w:val="009017EF"/>
    <w:rsid w:val="009019D5"/>
    <w:rsid w:val="00902030"/>
    <w:rsid w:val="009024A9"/>
    <w:rsid w:val="00902569"/>
    <w:rsid w:val="00902696"/>
    <w:rsid w:val="009027A8"/>
    <w:rsid w:val="00902915"/>
    <w:rsid w:val="00902A1B"/>
    <w:rsid w:val="00902CAA"/>
    <w:rsid w:val="00902CB7"/>
    <w:rsid w:val="00902D8E"/>
    <w:rsid w:val="00903285"/>
    <w:rsid w:val="0090399D"/>
    <w:rsid w:val="00903AD7"/>
    <w:rsid w:val="00903CEF"/>
    <w:rsid w:val="00903D05"/>
    <w:rsid w:val="00903E6E"/>
    <w:rsid w:val="00903F27"/>
    <w:rsid w:val="00904247"/>
    <w:rsid w:val="00904E2C"/>
    <w:rsid w:val="00904FBC"/>
    <w:rsid w:val="00905332"/>
    <w:rsid w:val="009053BB"/>
    <w:rsid w:val="009054AF"/>
    <w:rsid w:val="009055A9"/>
    <w:rsid w:val="00905C47"/>
    <w:rsid w:val="00905CA8"/>
    <w:rsid w:val="00905D13"/>
    <w:rsid w:val="00906313"/>
    <w:rsid w:val="00906557"/>
    <w:rsid w:val="009073D9"/>
    <w:rsid w:val="009101AF"/>
    <w:rsid w:val="00910455"/>
    <w:rsid w:val="00910512"/>
    <w:rsid w:val="00910B10"/>
    <w:rsid w:val="009110CA"/>
    <w:rsid w:val="00911164"/>
    <w:rsid w:val="009115BE"/>
    <w:rsid w:val="00911676"/>
    <w:rsid w:val="00911CF0"/>
    <w:rsid w:val="009120A2"/>
    <w:rsid w:val="0091215D"/>
    <w:rsid w:val="00912401"/>
    <w:rsid w:val="00912C28"/>
    <w:rsid w:val="00912F92"/>
    <w:rsid w:val="00913568"/>
    <w:rsid w:val="009135F1"/>
    <w:rsid w:val="00913739"/>
    <w:rsid w:val="009138F7"/>
    <w:rsid w:val="009139E1"/>
    <w:rsid w:val="00913A19"/>
    <w:rsid w:val="00913CA7"/>
    <w:rsid w:val="00913CB1"/>
    <w:rsid w:val="00914654"/>
    <w:rsid w:val="009146E7"/>
    <w:rsid w:val="0091489B"/>
    <w:rsid w:val="00914CFA"/>
    <w:rsid w:val="0091532E"/>
    <w:rsid w:val="0091544D"/>
    <w:rsid w:val="00915BED"/>
    <w:rsid w:val="00915DDB"/>
    <w:rsid w:val="00915E4C"/>
    <w:rsid w:val="00915FD2"/>
    <w:rsid w:val="009160C9"/>
    <w:rsid w:val="0091611B"/>
    <w:rsid w:val="009163E0"/>
    <w:rsid w:val="00916834"/>
    <w:rsid w:val="00916DF6"/>
    <w:rsid w:val="00917332"/>
    <w:rsid w:val="0091733C"/>
    <w:rsid w:val="009174C8"/>
    <w:rsid w:val="0091780F"/>
    <w:rsid w:val="00917AA3"/>
    <w:rsid w:val="009200A1"/>
    <w:rsid w:val="00920804"/>
    <w:rsid w:val="00920A75"/>
    <w:rsid w:val="00920F3A"/>
    <w:rsid w:val="009214CD"/>
    <w:rsid w:val="009216C9"/>
    <w:rsid w:val="0092173E"/>
    <w:rsid w:val="00921D95"/>
    <w:rsid w:val="00922855"/>
    <w:rsid w:val="00922E29"/>
    <w:rsid w:val="0092329D"/>
    <w:rsid w:val="00923411"/>
    <w:rsid w:val="009237DD"/>
    <w:rsid w:val="0092380F"/>
    <w:rsid w:val="009238A5"/>
    <w:rsid w:val="009239CB"/>
    <w:rsid w:val="00923B5D"/>
    <w:rsid w:val="00923BA6"/>
    <w:rsid w:val="00924086"/>
    <w:rsid w:val="00924099"/>
    <w:rsid w:val="0092409F"/>
    <w:rsid w:val="0092430A"/>
    <w:rsid w:val="009245F9"/>
    <w:rsid w:val="00924611"/>
    <w:rsid w:val="009246AF"/>
    <w:rsid w:val="00924810"/>
    <w:rsid w:val="00924C3D"/>
    <w:rsid w:val="00924D2F"/>
    <w:rsid w:val="00924F7E"/>
    <w:rsid w:val="00925047"/>
    <w:rsid w:val="00925071"/>
    <w:rsid w:val="00925601"/>
    <w:rsid w:val="009256EB"/>
    <w:rsid w:val="00925A69"/>
    <w:rsid w:val="00925B63"/>
    <w:rsid w:val="00925DBB"/>
    <w:rsid w:val="00925E6F"/>
    <w:rsid w:val="00925F48"/>
    <w:rsid w:val="00926B3E"/>
    <w:rsid w:val="00927142"/>
    <w:rsid w:val="00927D0E"/>
    <w:rsid w:val="00927F28"/>
    <w:rsid w:val="00930412"/>
    <w:rsid w:val="00930866"/>
    <w:rsid w:val="00930B53"/>
    <w:rsid w:val="00930C85"/>
    <w:rsid w:val="00930E02"/>
    <w:rsid w:val="00930F56"/>
    <w:rsid w:val="0093193E"/>
    <w:rsid w:val="00931DB2"/>
    <w:rsid w:val="00932871"/>
    <w:rsid w:val="00932B9B"/>
    <w:rsid w:val="00932F89"/>
    <w:rsid w:val="00933228"/>
    <w:rsid w:val="00933507"/>
    <w:rsid w:val="0093358A"/>
    <w:rsid w:val="00933656"/>
    <w:rsid w:val="00933981"/>
    <w:rsid w:val="009339AF"/>
    <w:rsid w:val="00933C67"/>
    <w:rsid w:val="009341BA"/>
    <w:rsid w:val="009342F8"/>
    <w:rsid w:val="00934476"/>
    <w:rsid w:val="00934D04"/>
    <w:rsid w:val="009353A4"/>
    <w:rsid w:val="00935413"/>
    <w:rsid w:val="00935653"/>
    <w:rsid w:val="0093591A"/>
    <w:rsid w:val="00935C9F"/>
    <w:rsid w:val="00935CF8"/>
    <w:rsid w:val="00936505"/>
    <w:rsid w:val="009365DB"/>
    <w:rsid w:val="009367F4"/>
    <w:rsid w:val="0093686B"/>
    <w:rsid w:val="00936B16"/>
    <w:rsid w:val="00936D26"/>
    <w:rsid w:val="0093722E"/>
    <w:rsid w:val="0093744F"/>
    <w:rsid w:val="0093788E"/>
    <w:rsid w:val="00937973"/>
    <w:rsid w:val="00940018"/>
    <w:rsid w:val="00940172"/>
    <w:rsid w:val="0094026C"/>
    <w:rsid w:val="00940C9F"/>
    <w:rsid w:val="0094169E"/>
    <w:rsid w:val="00941C6E"/>
    <w:rsid w:val="00942146"/>
    <w:rsid w:val="009422B8"/>
    <w:rsid w:val="009428AE"/>
    <w:rsid w:val="0094294B"/>
    <w:rsid w:val="00942B7D"/>
    <w:rsid w:val="00942BCD"/>
    <w:rsid w:val="0094322B"/>
    <w:rsid w:val="00943CF8"/>
    <w:rsid w:val="00943F32"/>
    <w:rsid w:val="0094459B"/>
    <w:rsid w:val="009445FF"/>
    <w:rsid w:val="0094497C"/>
    <w:rsid w:val="00944A4C"/>
    <w:rsid w:val="00944E3B"/>
    <w:rsid w:val="00944F87"/>
    <w:rsid w:val="00945060"/>
    <w:rsid w:val="00945792"/>
    <w:rsid w:val="00945938"/>
    <w:rsid w:val="00945F66"/>
    <w:rsid w:val="00946659"/>
    <w:rsid w:val="009466D6"/>
    <w:rsid w:val="00946787"/>
    <w:rsid w:val="009467CB"/>
    <w:rsid w:val="00946A35"/>
    <w:rsid w:val="00946B66"/>
    <w:rsid w:val="00946FA2"/>
    <w:rsid w:val="009470C9"/>
    <w:rsid w:val="0094736D"/>
    <w:rsid w:val="0094757D"/>
    <w:rsid w:val="00947689"/>
    <w:rsid w:val="00947EBA"/>
    <w:rsid w:val="009501FB"/>
    <w:rsid w:val="009501FC"/>
    <w:rsid w:val="00950510"/>
    <w:rsid w:val="00950A79"/>
    <w:rsid w:val="009517CD"/>
    <w:rsid w:val="009519B3"/>
    <w:rsid w:val="00951D75"/>
    <w:rsid w:val="00952694"/>
    <w:rsid w:val="009526D7"/>
    <w:rsid w:val="00952759"/>
    <w:rsid w:val="00952924"/>
    <w:rsid w:val="00952AFD"/>
    <w:rsid w:val="00952E05"/>
    <w:rsid w:val="00952F87"/>
    <w:rsid w:val="00953054"/>
    <w:rsid w:val="00953ADA"/>
    <w:rsid w:val="0095400B"/>
    <w:rsid w:val="0095410A"/>
    <w:rsid w:val="00954FA2"/>
    <w:rsid w:val="00954FD6"/>
    <w:rsid w:val="0095518A"/>
    <w:rsid w:val="00955491"/>
    <w:rsid w:val="009555DD"/>
    <w:rsid w:val="00955741"/>
    <w:rsid w:val="0095578A"/>
    <w:rsid w:val="00955FB0"/>
    <w:rsid w:val="00956556"/>
    <w:rsid w:val="00956CAC"/>
    <w:rsid w:val="00956F6F"/>
    <w:rsid w:val="00956F72"/>
    <w:rsid w:val="0095705C"/>
    <w:rsid w:val="00957296"/>
    <w:rsid w:val="0095761A"/>
    <w:rsid w:val="00957690"/>
    <w:rsid w:val="009578FD"/>
    <w:rsid w:val="00957D91"/>
    <w:rsid w:val="0096053E"/>
    <w:rsid w:val="009606D2"/>
    <w:rsid w:val="00960797"/>
    <w:rsid w:val="00960DD7"/>
    <w:rsid w:val="00960F0A"/>
    <w:rsid w:val="00961190"/>
    <w:rsid w:val="0096120A"/>
    <w:rsid w:val="0096127A"/>
    <w:rsid w:val="0096131A"/>
    <w:rsid w:val="00961444"/>
    <w:rsid w:val="0096165D"/>
    <w:rsid w:val="00961AEC"/>
    <w:rsid w:val="009621C2"/>
    <w:rsid w:val="009621E6"/>
    <w:rsid w:val="00962279"/>
    <w:rsid w:val="00962471"/>
    <w:rsid w:val="0096251F"/>
    <w:rsid w:val="00962B26"/>
    <w:rsid w:val="009632C9"/>
    <w:rsid w:val="00963350"/>
    <w:rsid w:val="00963A06"/>
    <w:rsid w:val="00963A3F"/>
    <w:rsid w:val="00963DB5"/>
    <w:rsid w:val="00963E7E"/>
    <w:rsid w:val="00963E91"/>
    <w:rsid w:val="00963EDB"/>
    <w:rsid w:val="00963F03"/>
    <w:rsid w:val="009640F8"/>
    <w:rsid w:val="0096439D"/>
    <w:rsid w:val="00964C18"/>
    <w:rsid w:val="00964DBB"/>
    <w:rsid w:val="00964E7B"/>
    <w:rsid w:val="00965409"/>
    <w:rsid w:val="0096558C"/>
    <w:rsid w:val="00965BCA"/>
    <w:rsid w:val="009660C1"/>
    <w:rsid w:val="00966210"/>
    <w:rsid w:val="00966340"/>
    <w:rsid w:val="009665C0"/>
    <w:rsid w:val="0096684A"/>
    <w:rsid w:val="00966BC8"/>
    <w:rsid w:val="00966CD8"/>
    <w:rsid w:val="00966F12"/>
    <w:rsid w:val="009672B8"/>
    <w:rsid w:val="0097030D"/>
    <w:rsid w:val="00970CE2"/>
    <w:rsid w:val="00971214"/>
    <w:rsid w:val="00971861"/>
    <w:rsid w:val="00972032"/>
    <w:rsid w:val="00972381"/>
    <w:rsid w:val="00972F68"/>
    <w:rsid w:val="0097339C"/>
    <w:rsid w:val="009736E0"/>
    <w:rsid w:val="009738B7"/>
    <w:rsid w:val="00973EB7"/>
    <w:rsid w:val="0097401C"/>
    <w:rsid w:val="00974113"/>
    <w:rsid w:val="00974A5D"/>
    <w:rsid w:val="00974B3B"/>
    <w:rsid w:val="00974BF2"/>
    <w:rsid w:val="00975681"/>
    <w:rsid w:val="009759A8"/>
    <w:rsid w:val="00976221"/>
    <w:rsid w:val="00976BD7"/>
    <w:rsid w:val="00977052"/>
    <w:rsid w:val="00977218"/>
    <w:rsid w:val="0097753E"/>
    <w:rsid w:val="009775DD"/>
    <w:rsid w:val="009779CD"/>
    <w:rsid w:val="00977AAC"/>
    <w:rsid w:val="00977B91"/>
    <w:rsid w:val="009800A9"/>
    <w:rsid w:val="0098039C"/>
    <w:rsid w:val="0098080C"/>
    <w:rsid w:val="00980C48"/>
    <w:rsid w:val="00980E59"/>
    <w:rsid w:val="00981075"/>
    <w:rsid w:val="00982AED"/>
    <w:rsid w:val="00982D16"/>
    <w:rsid w:val="00982EA2"/>
    <w:rsid w:val="0098331E"/>
    <w:rsid w:val="00983CB2"/>
    <w:rsid w:val="009846D2"/>
    <w:rsid w:val="00984AF1"/>
    <w:rsid w:val="00984DBC"/>
    <w:rsid w:val="00985022"/>
    <w:rsid w:val="00985249"/>
    <w:rsid w:val="0098582D"/>
    <w:rsid w:val="00985874"/>
    <w:rsid w:val="00985CE3"/>
    <w:rsid w:val="00986662"/>
    <w:rsid w:val="00986F44"/>
    <w:rsid w:val="009870EF"/>
    <w:rsid w:val="00987514"/>
    <w:rsid w:val="00987A48"/>
    <w:rsid w:val="00987BD0"/>
    <w:rsid w:val="009904B8"/>
    <w:rsid w:val="00990847"/>
    <w:rsid w:val="00990A00"/>
    <w:rsid w:val="009919D3"/>
    <w:rsid w:val="009926C6"/>
    <w:rsid w:val="00992909"/>
    <w:rsid w:val="00992C4B"/>
    <w:rsid w:val="00992FAD"/>
    <w:rsid w:val="0099303C"/>
    <w:rsid w:val="00993140"/>
    <w:rsid w:val="00993271"/>
    <w:rsid w:val="00993743"/>
    <w:rsid w:val="00993F63"/>
    <w:rsid w:val="00994458"/>
    <w:rsid w:val="00994D08"/>
    <w:rsid w:val="00994EF4"/>
    <w:rsid w:val="00995215"/>
    <w:rsid w:val="00995272"/>
    <w:rsid w:val="009953DD"/>
    <w:rsid w:val="00996556"/>
    <w:rsid w:val="00996676"/>
    <w:rsid w:val="0099676F"/>
    <w:rsid w:val="00996AD8"/>
    <w:rsid w:val="0099711D"/>
    <w:rsid w:val="00997830"/>
    <w:rsid w:val="00997868"/>
    <w:rsid w:val="00997FDE"/>
    <w:rsid w:val="009A030D"/>
    <w:rsid w:val="009A0496"/>
    <w:rsid w:val="009A0825"/>
    <w:rsid w:val="009A083D"/>
    <w:rsid w:val="009A0B22"/>
    <w:rsid w:val="009A12FE"/>
    <w:rsid w:val="009A174E"/>
    <w:rsid w:val="009A190B"/>
    <w:rsid w:val="009A1A76"/>
    <w:rsid w:val="009A1A9F"/>
    <w:rsid w:val="009A1B0A"/>
    <w:rsid w:val="009A2303"/>
    <w:rsid w:val="009A26BB"/>
    <w:rsid w:val="009A2AED"/>
    <w:rsid w:val="009A2BD8"/>
    <w:rsid w:val="009A3183"/>
    <w:rsid w:val="009A31A9"/>
    <w:rsid w:val="009A357D"/>
    <w:rsid w:val="009A3850"/>
    <w:rsid w:val="009A3932"/>
    <w:rsid w:val="009A39A9"/>
    <w:rsid w:val="009A3AF7"/>
    <w:rsid w:val="009A3B05"/>
    <w:rsid w:val="009A3EFC"/>
    <w:rsid w:val="009A401A"/>
    <w:rsid w:val="009A423E"/>
    <w:rsid w:val="009A461B"/>
    <w:rsid w:val="009A48FA"/>
    <w:rsid w:val="009A4EB4"/>
    <w:rsid w:val="009A6696"/>
    <w:rsid w:val="009A673C"/>
    <w:rsid w:val="009A6C9B"/>
    <w:rsid w:val="009A6EC6"/>
    <w:rsid w:val="009A6FF5"/>
    <w:rsid w:val="009A7AC0"/>
    <w:rsid w:val="009A7ED9"/>
    <w:rsid w:val="009B05A7"/>
    <w:rsid w:val="009B0A29"/>
    <w:rsid w:val="009B0B04"/>
    <w:rsid w:val="009B10F6"/>
    <w:rsid w:val="009B14DF"/>
    <w:rsid w:val="009B1782"/>
    <w:rsid w:val="009B19DF"/>
    <w:rsid w:val="009B19FC"/>
    <w:rsid w:val="009B1D1C"/>
    <w:rsid w:val="009B1DD4"/>
    <w:rsid w:val="009B1E37"/>
    <w:rsid w:val="009B22BC"/>
    <w:rsid w:val="009B2574"/>
    <w:rsid w:val="009B2762"/>
    <w:rsid w:val="009B2979"/>
    <w:rsid w:val="009B2A9B"/>
    <w:rsid w:val="009B2F2F"/>
    <w:rsid w:val="009B331F"/>
    <w:rsid w:val="009B3525"/>
    <w:rsid w:val="009B3968"/>
    <w:rsid w:val="009B3980"/>
    <w:rsid w:val="009B3DB4"/>
    <w:rsid w:val="009B415B"/>
    <w:rsid w:val="009B438D"/>
    <w:rsid w:val="009B441D"/>
    <w:rsid w:val="009B490D"/>
    <w:rsid w:val="009B4D6D"/>
    <w:rsid w:val="009B4D84"/>
    <w:rsid w:val="009B5605"/>
    <w:rsid w:val="009B6313"/>
    <w:rsid w:val="009B7016"/>
    <w:rsid w:val="009B75BE"/>
    <w:rsid w:val="009B79A8"/>
    <w:rsid w:val="009B7BE2"/>
    <w:rsid w:val="009C01C5"/>
    <w:rsid w:val="009C0722"/>
    <w:rsid w:val="009C0888"/>
    <w:rsid w:val="009C0B38"/>
    <w:rsid w:val="009C1399"/>
    <w:rsid w:val="009C19F4"/>
    <w:rsid w:val="009C1A85"/>
    <w:rsid w:val="009C1BA4"/>
    <w:rsid w:val="009C1DC7"/>
    <w:rsid w:val="009C1F69"/>
    <w:rsid w:val="009C22B9"/>
    <w:rsid w:val="009C2ADE"/>
    <w:rsid w:val="009C30B9"/>
    <w:rsid w:val="009C37E4"/>
    <w:rsid w:val="009C3826"/>
    <w:rsid w:val="009C3885"/>
    <w:rsid w:val="009C3AA7"/>
    <w:rsid w:val="009C4635"/>
    <w:rsid w:val="009C46B1"/>
    <w:rsid w:val="009C5037"/>
    <w:rsid w:val="009C51CF"/>
    <w:rsid w:val="009C527F"/>
    <w:rsid w:val="009C5987"/>
    <w:rsid w:val="009C59CE"/>
    <w:rsid w:val="009C6060"/>
    <w:rsid w:val="009C684B"/>
    <w:rsid w:val="009C6B66"/>
    <w:rsid w:val="009C6FF8"/>
    <w:rsid w:val="009C75D0"/>
    <w:rsid w:val="009C79C4"/>
    <w:rsid w:val="009C7A6A"/>
    <w:rsid w:val="009C7E27"/>
    <w:rsid w:val="009C7FA4"/>
    <w:rsid w:val="009D09B0"/>
    <w:rsid w:val="009D0A70"/>
    <w:rsid w:val="009D0E30"/>
    <w:rsid w:val="009D0EB3"/>
    <w:rsid w:val="009D1030"/>
    <w:rsid w:val="009D1059"/>
    <w:rsid w:val="009D1C54"/>
    <w:rsid w:val="009D1E4C"/>
    <w:rsid w:val="009D2381"/>
    <w:rsid w:val="009D25EF"/>
    <w:rsid w:val="009D29A7"/>
    <w:rsid w:val="009D29D0"/>
    <w:rsid w:val="009D2D30"/>
    <w:rsid w:val="009D2E5E"/>
    <w:rsid w:val="009D3172"/>
    <w:rsid w:val="009D3934"/>
    <w:rsid w:val="009D3BFC"/>
    <w:rsid w:val="009D3CA6"/>
    <w:rsid w:val="009D3D9A"/>
    <w:rsid w:val="009D3EE7"/>
    <w:rsid w:val="009D415D"/>
    <w:rsid w:val="009D419E"/>
    <w:rsid w:val="009D434E"/>
    <w:rsid w:val="009D468C"/>
    <w:rsid w:val="009D47A2"/>
    <w:rsid w:val="009D586B"/>
    <w:rsid w:val="009D5900"/>
    <w:rsid w:val="009D5D72"/>
    <w:rsid w:val="009D5FB1"/>
    <w:rsid w:val="009D61B9"/>
    <w:rsid w:val="009D67F7"/>
    <w:rsid w:val="009D727D"/>
    <w:rsid w:val="009D7337"/>
    <w:rsid w:val="009D73F0"/>
    <w:rsid w:val="009D742E"/>
    <w:rsid w:val="009D76DA"/>
    <w:rsid w:val="009D77E5"/>
    <w:rsid w:val="009D7AD5"/>
    <w:rsid w:val="009D7FC7"/>
    <w:rsid w:val="009E0020"/>
    <w:rsid w:val="009E02AE"/>
    <w:rsid w:val="009E0F77"/>
    <w:rsid w:val="009E15AA"/>
    <w:rsid w:val="009E164F"/>
    <w:rsid w:val="009E1943"/>
    <w:rsid w:val="009E1C5F"/>
    <w:rsid w:val="009E1E9A"/>
    <w:rsid w:val="009E21A5"/>
    <w:rsid w:val="009E2E85"/>
    <w:rsid w:val="009E3022"/>
    <w:rsid w:val="009E3197"/>
    <w:rsid w:val="009E3FA7"/>
    <w:rsid w:val="009E45AE"/>
    <w:rsid w:val="009E489D"/>
    <w:rsid w:val="009E4AE5"/>
    <w:rsid w:val="009E4BEB"/>
    <w:rsid w:val="009E5206"/>
    <w:rsid w:val="009E52C1"/>
    <w:rsid w:val="009E5911"/>
    <w:rsid w:val="009E59B2"/>
    <w:rsid w:val="009E5CDB"/>
    <w:rsid w:val="009E6066"/>
    <w:rsid w:val="009E660A"/>
    <w:rsid w:val="009E6A3C"/>
    <w:rsid w:val="009E735E"/>
    <w:rsid w:val="009E7621"/>
    <w:rsid w:val="009E7AA5"/>
    <w:rsid w:val="009F02E0"/>
    <w:rsid w:val="009F032F"/>
    <w:rsid w:val="009F0374"/>
    <w:rsid w:val="009F070C"/>
    <w:rsid w:val="009F0929"/>
    <w:rsid w:val="009F0C60"/>
    <w:rsid w:val="009F154B"/>
    <w:rsid w:val="009F1626"/>
    <w:rsid w:val="009F1BDF"/>
    <w:rsid w:val="009F1E0B"/>
    <w:rsid w:val="009F2172"/>
    <w:rsid w:val="009F254F"/>
    <w:rsid w:val="009F26CF"/>
    <w:rsid w:val="009F2B0E"/>
    <w:rsid w:val="009F305D"/>
    <w:rsid w:val="009F3327"/>
    <w:rsid w:val="009F34F0"/>
    <w:rsid w:val="009F3AD2"/>
    <w:rsid w:val="009F3BFD"/>
    <w:rsid w:val="009F4790"/>
    <w:rsid w:val="009F4969"/>
    <w:rsid w:val="009F4B40"/>
    <w:rsid w:val="009F4D26"/>
    <w:rsid w:val="009F4D90"/>
    <w:rsid w:val="009F4F63"/>
    <w:rsid w:val="009F53F0"/>
    <w:rsid w:val="009F5475"/>
    <w:rsid w:val="009F556B"/>
    <w:rsid w:val="009F55F1"/>
    <w:rsid w:val="009F5739"/>
    <w:rsid w:val="009F61BD"/>
    <w:rsid w:val="009F6239"/>
    <w:rsid w:val="009F668C"/>
    <w:rsid w:val="009F68DC"/>
    <w:rsid w:val="009F6904"/>
    <w:rsid w:val="009F69AB"/>
    <w:rsid w:val="009F6B97"/>
    <w:rsid w:val="009F6C04"/>
    <w:rsid w:val="009F740A"/>
    <w:rsid w:val="009F7746"/>
    <w:rsid w:val="009F78C2"/>
    <w:rsid w:val="009F7A2D"/>
    <w:rsid w:val="009F7C23"/>
    <w:rsid w:val="009F7F8F"/>
    <w:rsid w:val="00A00172"/>
    <w:rsid w:val="00A00853"/>
    <w:rsid w:val="00A00943"/>
    <w:rsid w:val="00A01027"/>
    <w:rsid w:val="00A0131F"/>
    <w:rsid w:val="00A01377"/>
    <w:rsid w:val="00A01492"/>
    <w:rsid w:val="00A016AA"/>
    <w:rsid w:val="00A016D0"/>
    <w:rsid w:val="00A0174F"/>
    <w:rsid w:val="00A01BB6"/>
    <w:rsid w:val="00A01E32"/>
    <w:rsid w:val="00A02356"/>
    <w:rsid w:val="00A03B3B"/>
    <w:rsid w:val="00A03B8F"/>
    <w:rsid w:val="00A03D7B"/>
    <w:rsid w:val="00A042F2"/>
    <w:rsid w:val="00A04E25"/>
    <w:rsid w:val="00A050CB"/>
    <w:rsid w:val="00A0532A"/>
    <w:rsid w:val="00A0581B"/>
    <w:rsid w:val="00A05A6E"/>
    <w:rsid w:val="00A05D24"/>
    <w:rsid w:val="00A067C6"/>
    <w:rsid w:val="00A069A7"/>
    <w:rsid w:val="00A06C3D"/>
    <w:rsid w:val="00A071A4"/>
    <w:rsid w:val="00A071C8"/>
    <w:rsid w:val="00A073A9"/>
    <w:rsid w:val="00A0765F"/>
    <w:rsid w:val="00A07FCA"/>
    <w:rsid w:val="00A1096B"/>
    <w:rsid w:val="00A10E37"/>
    <w:rsid w:val="00A126CA"/>
    <w:rsid w:val="00A1276B"/>
    <w:rsid w:val="00A12BEA"/>
    <w:rsid w:val="00A13695"/>
    <w:rsid w:val="00A136E5"/>
    <w:rsid w:val="00A1483F"/>
    <w:rsid w:val="00A1498E"/>
    <w:rsid w:val="00A14BB5"/>
    <w:rsid w:val="00A154DA"/>
    <w:rsid w:val="00A155B1"/>
    <w:rsid w:val="00A15907"/>
    <w:rsid w:val="00A15960"/>
    <w:rsid w:val="00A15F36"/>
    <w:rsid w:val="00A16594"/>
    <w:rsid w:val="00A165ED"/>
    <w:rsid w:val="00A16855"/>
    <w:rsid w:val="00A168C1"/>
    <w:rsid w:val="00A16BBF"/>
    <w:rsid w:val="00A16CF1"/>
    <w:rsid w:val="00A16DB6"/>
    <w:rsid w:val="00A16F91"/>
    <w:rsid w:val="00A17282"/>
    <w:rsid w:val="00A17377"/>
    <w:rsid w:val="00A175F2"/>
    <w:rsid w:val="00A17E27"/>
    <w:rsid w:val="00A20717"/>
    <w:rsid w:val="00A20904"/>
    <w:rsid w:val="00A209AE"/>
    <w:rsid w:val="00A20B60"/>
    <w:rsid w:val="00A20C71"/>
    <w:rsid w:val="00A213B4"/>
    <w:rsid w:val="00A2199B"/>
    <w:rsid w:val="00A21DB8"/>
    <w:rsid w:val="00A21E47"/>
    <w:rsid w:val="00A21E65"/>
    <w:rsid w:val="00A21ECE"/>
    <w:rsid w:val="00A22001"/>
    <w:rsid w:val="00A2234F"/>
    <w:rsid w:val="00A22376"/>
    <w:rsid w:val="00A224B9"/>
    <w:rsid w:val="00A229D1"/>
    <w:rsid w:val="00A22EEE"/>
    <w:rsid w:val="00A23014"/>
    <w:rsid w:val="00A23033"/>
    <w:rsid w:val="00A23750"/>
    <w:rsid w:val="00A23804"/>
    <w:rsid w:val="00A23EB4"/>
    <w:rsid w:val="00A23FB2"/>
    <w:rsid w:val="00A24054"/>
    <w:rsid w:val="00A24118"/>
    <w:rsid w:val="00A244D5"/>
    <w:rsid w:val="00A24E02"/>
    <w:rsid w:val="00A253D8"/>
    <w:rsid w:val="00A256A3"/>
    <w:rsid w:val="00A2592D"/>
    <w:rsid w:val="00A25C45"/>
    <w:rsid w:val="00A25E0B"/>
    <w:rsid w:val="00A25F31"/>
    <w:rsid w:val="00A261D3"/>
    <w:rsid w:val="00A26215"/>
    <w:rsid w:val="00A2637D"/>
    <w:rsid w:val="00A2698E"/>
    <w:rsid w:val="00A269F8"/>
    <w:rsid w:val="00A26B6E"/>
    <w:rsid w:val="00A27446"/>
    <w:rsid w:val="00A2745A"/>
    <w:rsid w:val="00A2765E"/>
    <w:rsid w:val="00A276DC"/>
    <w:rsid w:val="00A27AB3"/>
    <w:rsid w:val="00A27F05"/>
    <w:rsid w:val="00A30545"/>
    <w:rsid w:val="00A30626"/>
    <w:rsid w:val="00A3083A"/>
    <w:rsid w:val="00A308F6"/>
    <w:rsid w:val="00A30D48"/>
    <w:rsid w:val="00A3112E"/>
    <w:rsid w:val="00A31B82"/>
    <w:rsid w:val="00A31C43"/>
    <w:rsid w:val="00A31D31"/>
    <w:rsid w:val="00A32013"/>
    <w:rsid w:val="00A3205B"/>
    <w:rsid w:val="00A322F9"/>
    <w:rsid w:val="00A32408"/>
    <w:rsid w:val="00A32B7C"/>
    <w:rsid w:val="00A32C5E"/>
    <w:rsid w:val="00A33DDA"/>
    <w:rsid w:val="00A33EF2"/>
    <w:rsid w:val="00A343A7"/>
    <w:rsid w:val="00A34573"/>
    <w:rsid w:val="00A346FE"/>
    <w:rsid w:val="00A34C5A"/>
    <w:rsid w:val="00A34DD4"/>
    <w:rsid w:val="00A34E07"/>
    <w:rsid w:val="00A34E52"/>
    <w:rsid w:val="00A3502C"/>
    <w:rsid w:val="00A35039"/>
    <w:rsid w:val="00A3507B"/>
    <w:rsid w:val="00A35187"/>
    <w:rsid w:val="00A358D6"/>
    <w:rsid w:val="00A35D0A"/>
    <w:rsid w:val="00A361B0"/>
    <w:rsid w:val="00A36AED"/>
    <w:rsid w:val="00A36B99"/>
    <w:rsid w:val="00A36F9F"/>
    <w:rsid w:val="00A36FBC"/>
    <w:rsid w:val="00A37E5A"/>
    <w:rsid w:val="00A40863"/>
    <w:rsid w:val="00A4095A"/>
    <w:rsid w:val="00A410A4"/>
    <w:rsid w:val="00A4206D"/>
    <w:rsid w:val="00A42339"/>
    <w:rsid w:val="00A428C3"/>
    <w:rsid w:val="00A42CE9"/>
    <w:rsid w:val="00A4350A"/>
    <w:rsid w:val="00A436D3"/>
    <w:rsid w:val="00A44064"/>
    <w:rsid w:val="00A446A5"/>
    <w:rsid w:val="00A44B9A"/>
    <w:rsid w:val="00A44D90"/>
    <w:rsid w:val="00A44F90"/>
    <w:rsid w:val="00A44FF6"/>
    <w:rsid w:val="00A454B8"/>
    <w:rsid w:val="00A45525"/>
    <w:rsid w:val="00A45994"/>
    <w:rsid w:val="00A462A5"/>
    <w:rsid w:val="00A46A10"/>
    <w:rsid w:val="00A46AE4"/>
    <w:rsid w:val="00A46C56"/>
    <w:rsid w:val="00A47633"/>
    <w:rsid w:val="00A47FE6"/>
    <w:rsid w:val="00A5026A"/>
    <w:rsid w:val="00A5044C"/>
    <w:rsid w:val="00A50649"/>
    <w:rsid w:val="00A50E13"/>
    <w:rsid w:val="00A50E6F"/>
    <w:rsid w:val="00A50F83"/>
    <w:rsid w:val="00A51544"/>
    <w:rsid w:val="00A519D0"/>
    <w:rsid w:val="00A51A93"/>
    <w:rsid w:val="00A521DC"/>
    <w:rsid w:val="00A5254B"/>
    <w:rsid w:val="00A5279D"/>
    <w:rsid w:val="00A527A3"/>
    <w:rsid w:val="00A529AF"/>
    <w:rsid w:val="00A52E51"/>
    <w:rsid w:val="00A530F1"/>
    <w:rsid w:val="00A536EF"/>
    <w:rsid w:val="00A5399D"/>
    <w:rsid w:val="00A53E92"/>
    <w:rsid w:val="00A541F8"/>
    <w:rsid w:val="00A5436F"/>
    <w:rsid w:val="00A543C4"/>
    <w:rsid w:val="00A547FC"/>
    <w:rsid w:val="00A54870"/>
    <w:rsid w:val="00A54D97"/>
    <w:rsid w:val="00A54FA5"/>
    <w:rsid w:val="00A55419"/>
    <w:rsid w:val="00A55AB6"/>
    <w:rsid w:val="00A566CB"/>
    <w:rsid w:val="00A566D5"/>
    <w:rsid w:val="00A56990"/>
    <w:rsid w:val="00A57118"/>
    <w:rsid w:val="00A571D2"/>
    <w:rsid w:val="00A5723B"/>
    <w:rsid w:val="00A574E0"/>
    <w:rsid w:val="00A578CC"/>
    <w:rsid w:val="00A578F9"/>
    <w:rsid w:val="00A5791D"/>
    <w:rsid w:val="00A57A1F"/>
    <w:rsid w:val="00A57B76"/>
    <w:rsid w:val="00A57EBB"/>
    <w:rsid w:val="00A60069"/>
    <w:rsid w:val="00A601C5"/>
    <w:rsid w:val="00A60303"/>
    <w:rsid w:val="00A60931"/>
    <w:rsid w:val="00A60C67"/>
    <w:rsid w:val="00A614E0"/>
    <w:rsid w:val="00A61816"/>
    <w:rsid w:val="00A61B7B"/>
    <w:rsid w:val="00A61FD1"/>
    <w:rsid w:val="00A6215B"/>
    <w:rsid w:val="00A6224B"/>
    <w:rsid w:val="00A622A8"/>
    <w:rsid w:val="00A6251B"/>
    <w:rsid w:val="00A62B0F"/>
    <w:rsid w:val="00A6314C"/>
    <w:rsid w:val="00A63251"/>
    <w:rsid w:val="00A6328B"/>
    <w:rsid w:val="00A63429"/>
    <w:rsid w:val="00A63529"/>
    <w:rsid w:val="00A63736"/>
    <w:rsid w:val="00A6386F"/>
    <w:rsid w:val="00A6396F"/>
    <w:rsid w:val="00A63ACB"/>
    <w:rsid w:val="00A63BF5"/>
    <w:rsid w:val="00A63D2E"/>
    <w:rsid w:val="00A642BB"/>
    <w:rsid w:val="00A64EF3"/>
    <w:rsid w:val="00A65235"/>
    <w:rsid w:val="00A652F4"/>
    <w:rsid w:val="00A65468"/>
    <w:rsid w:val="00A65D85"/>
    <w:rsid w:val="00A664A7"/>
    <w:rsid w:val="00A667A0"/>
    <w:rsid w:val="00A66899"/>
    <w:rsid w:val="00A66FD2"/>
    <w:rsid w:val="00A675B8"/>
    <w:rsid w:val="00A6768B"/>
    <w:rsid w:val="00A70546"/>
    <w:rsid w:val="00A70B3F"/>
    <w:rsid w:val="00A71075"/>
    <w:rsid w:val="00A71109"/>
    <w:rsid w:val="00A7223E"/>
    <w:rsid w:val="00A722A2"/>
    <w:rsid w:val="00A72527"/>
    <w:rsid w:val="00A72540"/>
    <w:rsid w:val="00A725E5"/>
    <w:rsid w:val="00A725F8"/>
    <w:rsid w:val="00A72639"/>
    <w:rsid w:val="00A72D22"/>
    <w:rsid w:val="00A734EC"/>
    <w:rsid w:val="00A73682"/>
    <w:rsid w:val="00A739FB"/>
    <w:rsid w:val="00A73D0A"/>
    <w:rsid w:val="00A742A9"/>
    <w:rsid w:val="00A74B24"/>
    <w:rsid w:val="00A74E95"/>
    <w:rsid w:val="00A74F29"/>
    <w:rsid w:val="00A753D7"/>
    <w:rsid w:val="00A75641"/>
    <w:rsid w:val="00A768E6"/>
    <w:rsid w:val="00A76B5E"/>
    <w:rsid w:val="00A77003"/>
    <w:rsid w:val="00A776F4"/>
    <w:rsid w:val="00A77A64"/>
    <w:rsid w:val="00A80086"/>
    <w:rsid w:val="00A8021F"/>
    <w:rsid w:val="00A803E1"/>
    <w:rsid w:val="00A80440"/>
    <w:rsid w:val="00A80642"/>
    <w:rsid w:val="00A80735"/>
    <w:rsid w:val="00A80AAA"/>
    <w:rsid w:val="00A80B72"/>
    <w:rsid w:val="00A8125A"/>
    <w:rsid w:val="00A812DE"/>
    <w:rsid w:val="00A813B5"/>
    <w:rsid w:val="00A81457"/>
    <w:rsid w:val="00A81572"/>
    <w:rsid w:val="00A81625"/>
    <w:rsid w:val="00A81872"/>
    <w:rsid w:val="00A82287"/>
    <w:rsid w:val="00A822A3"/>
    <w:rsid w:val="00A82A7C"/>
    <w:rsid w:val="00A83177"/>
    <w:rsid w:val="00A8328C"/>
    <w:rsid w:val="00A840D6"/>
    <w:rsid w:val="00A84151"/>
    <w:rsid w:val="00A843C4"/>
    <w:rsid w:val="00A845ED"/>
    <w:rsid w:val="00A845FB"/>
    <w:rsid w:val="00A84E25"/>
    <w:rsid w:val="00A84FE4"/>
    <w:rsid w:val="00A852AE"/>
    <w:rsid w:val="00A857B2"/>
    <w:rsid w:val="00A857FA"/>
    <w:rsid w:val="00A85B09"/>
    <w:rsid w:val="00A85B1B"/>
    <w:rsid w:val="00A85F3D"/>
    <w:rsid w:val="00A85FBF"/>
    <w:rsid w:val="00A860F6"/>
    <w:rsid w:val="00A8618C"/>
    <w:rsid w:val="00A8619E"/>
    <w:rsid w:val="00A867A5"/>
    <w:rsid w:val="00A86CE5"/>
    <w:rsid w:val="00A86E57"/>
    <w:rsid w:val="00A8706B"/>
    <w:rsid w:val="00A870BB"/>
    <w:rsid w:val="00A87451"/>
    <w:rsid w:val="00A877AE"/>
    <w:rsid w:val="00A87DCB"/>
    <w:rsid w:val="00A87F07"/>
    <w:rsid w:val="00A9008E"/>
    <w:rsid w:val="00A902DF"/>
    <w:rsid w:val="00A90A9B"/>
    <w:rsid w:val="00A90CF3"/>
    <w:rsid w:val="00A9163C"/>
    <w:rsid w:val="00A91D0C"/>
    <w:rsid w:val="00A91FC5"/>
    <w:rsid w:val="00A92169"/>
    <w:rsid w:val="00A9242D"/>
    <w:rsid w:val="00A924F1"/>
    <w:rsid w:val="00A9274D"/>
    <w:rsid w:val="00A92D52"/>
    <w:rsid w:val="00A92EE7"/>
    <w:rsid w:val="00A93220"/>
    <w:rsid w:val="00A9337E"/>
    <w:rsid w:val="00A936C0"/>
    <w:rsid w:val="00A9380E"/>
    <w:rsid w:val="00A93990"/>
    <w:rsid w:val="00A94086"/>
    <w:rsid w:val="00A942A8"/>
    <w:rsid w:val="00A946A8"/>
    <w:rsid w:val="00A94BC9"/>
    <w:rsid w:val="00A94D1A"/>
    <w:rsid w:val="00A94DB1"/>
    <w:rsid w:val="00A95775"/>
    <w:rsid w:val="00A959F7"/>
    <w:rsid w:val="00A95EAA"/>
    <w:rsid w:val="00A96110"/>
    <w:rsid w:val="00A96359"/>
    <w:rsid w:val="00A9656C"/>
    <w:rsid w:val="00A96891"/>
    <w:rsid w:val="00A96D36"/>
    <w:rsid w:val="00A96DB8"/>
    <w:rsid w:val="00A96F88"/>
    <w:rsid w:val="00A97239"/>
    <w:rsid w:val="00A976BC"/>
    <w:rsid w:val="00A97A03"/>
    <w:rsid w:val="00A97BB3"/>
    <w:rsid w:val="00AA011D"/>
    <w:rsid w:val="00AA0B89"/>
    <w:rsid w:val="00AA0D8F"/>
    <w:rsid w:val="00AA13D4"/>
    <w:rsid w:val="00AA1516"/>
    <w:rsid w:val="00AA1AFA"/>
    <w:rsid w:val="00AA2202"/>
    <w:rsid w:val="00AA27F2"/>
    <w:rsid w:val="00AA2815"/>
    <w:rsid w:val="00AA2817"/>
    <w:rsid w:val="00AA38AE"/>
    <w:rsid w:val="00AA39C4"/>
    <w:rsid w:val="00AA3C4C"/>
    <w:rsid w:val="00AA3D9C"/>
    <w:rsid w:val="00AA3DCD"/>
    <w:rsid w:val="00AA590B"/>
    <w:rsid w:val="00AA5979"/>
    <w:rsid w:val="00AA5CB8"/>
    <w:rsid w:val="00AA617E"/>
    <w:rsid w:val="00AA62BE"/>
    <w:rsid w:val="00AA6BE9"/>
    <w:rsid w:val="00AA6E0D"/>
    <w:rsid w:val="00AA74A7"/>
    <w:rsid w:val="00AB098E"/>
    <w:rsid w:val="00AB0A87"/>
    <w:rsid w:val="00AB0D82"/>
    <w:rsid w:val="00AB0FD8"/>
    <w:rsid w:val="00AB14A7"/>
    <w:rsid w:val="00AB156B"/>
    <w:rsid w:val="00AB1833"/>
    <w:rsid w:val="00AB19FE"/>
    <w:rsid w:val="00AB1BB3"/>
    <w:rsid w:val="00AB1D57"/>
    <w:rsid w:val="00AB247F"/>
    <w:rsid w:val="00AB2749"/>
    <w:rsid w:val="00AB289B"/>
    <w:rsid w:val="00AB2B84"/>
    <w:rsid w:val="00AB2BCD"/>
    <w:rsid w:val="00AB2C18"/>
    <w:rsid w:val="00AB2E2C"/>
    <w:rsid w:val="00AB31E9"/>
    <w:rsid w:val="00AB3211"/>
    <w:rsid w:val="00AB3223"/>
    <w:rsid w:val="00AB377B"/>
    <w:rsid w:val="00AB3810"/>
    <w:rsid w:val="00AB39B0"/>
    <w:rsid w:val="00AB3D16"/>
    <w:rsid w:val="00AB425B"/>
    <w:rsid w:val="00AB42B9"/>
    <w:rsid w:val="00AB4B10"/>
    <w:rsid w:val="00AB51E7"/>
    <w:rsid w:val="00AB5379"/>
    <w:rsid w:val="00AB54A2"/>
    <w:rsid w:val="00AB5772"/>
    <w:rsid w:val="00AB5781"/>
    <w:rsid w:val="00AB59E7"/>
    <w:rsid w:val="00AB5D5A"/>
    <w:rsid w:val="00AB60B4"/>
    <w:rsid w:val="00AB619C"/>
    <w:rsid w:val="00AB623D"/>
    <w:rsid w:val="00AB630B"/>
    <w:rsid w:val="00AB6610"/>
    <w:rsid w:val="00AB746F"/>
    <w:rsid w:val="00AB77C7"/>
    <w:rsid w:val="00AB7E17"/>
    <w:rsid w:val="00AB7F24"/>
    <w:rsid w:val="00AC0021"/>
    <w:rsid w:val="00AC02DA"/>
    <w:rsid w:val="00AC0525"/>
    <w:rsid w:val="00AC0587"/>
    <w:rsid w:val="00AC0B8A"/>
    <w:rsid w:val="00AC0FDC"/>
    <w:rsid w:val="00AC13C3"/>
    <w:rsid w:val="00AC159F"/>
    <w:rsid w:val="00AC1B1B"/>
    <w:rsid w:val="00AC1C06"/>
    <w:rsid w:val="00AC1CF8"/>
    <w:rsid w:val="00AC1F1C"/>
    <w:rsid w:val="00AC2864"/>
    <w:rsid w:val="00AC30B6"/>
    <w:rsid w:val="00AC3154"/>
    <w:rsid w:val="00AC3296"/>
    <w:rsid w:val="00AC3323"/>
    <w:rsid w:val="00AC3638"/>
    <w:rsid w:val="00AC369A"/>
    <w:rsid w:val="00AC3807"/>
    <w:rsid w:val="00AC3AA5"/>
    <w:rsid w:val="00AC3B81"/>
    <w:rsid w:val="00AC3ED9"/>
    <w:rsid w:val="00AC418E"/>
    <w:rsid w:val="00AC46AE"/>
    <w:rsid w:val="00AC4712"/>
    <w:rsid w:val="00AC4803"/>
    <w:rsid w:val="00AC4DAA"/>
    <w:rsid w:val="00AC4ED4"/>
    <w:rsid w:val="00AC4EF1"/>
    <w:rsid w:val="00AC50E6"/>
    <w:rsid w:val="00AC52D1"/>
    <w:rsid w:val="00AC5477"/>
    <w:rsid w:val="00AC5D8C"/>
    <w:rsid w:val="00AC5FC5"/>
    <w:rsid w:val="00AC6047"/>
    <w:rsid w:val="00AC6342"/>
    <w:rsid w:val="00AC68D6"/>
    <w:rsid w:val="00AC6F04"/>
    <w:rsid w:val="00AC7400"/>
    <w:rsid w:val="00AC7523"/>
    <w:rsid w:val="00AC7C54"/>
    <w:rsid w:val="00AC7D34"/>
    <w:rsid w:val="00AC7ED7"/>
    <w:rsid w:val="00AC7FAF"/>
    <w:rsid w:val="00AC7FEC"/>
    <w:rsid w:val="00AD0594"/>
    <w:rsid w:val="00AD0C6A"/>
    <w:rsid w:val="00AD18DF"/>
    <w:rsid w:val="00AD1EC1"/>
    <w:rsid w:val="00AD22B4"/>
    <w:rsid w:val="00AD2510"/>
    <w:rsid w:val="00AD2D19"/>
    <w:rsid w:val="00AD321F"/>
    <w:rsid w:val="00AD33A5"/>
    <w:rsid w:val="00AD3881"/>
    <w:rsid w:val="00AD3936"/>
    <w:rsid w:val="00AD3C61"/>
    <w:rsid w:val="00AD3C78"/>
    <w:rsid w:val="00AD3DF5"/>
    <w:rsid w:val="00AD40F3"/>
    <w:rsid w:val="00AD434E"/>
    <w:rsid w:val="00AD4516"/>
    <w:rsid w:val="00AD4A9D"/>
    <w:rsid w:val="00AD50A9"/>
    <w:rsid w:val="00AD522D"/>
    <w:rsid w:val="00AD5B8E"/>
    <w:rsid w:val="00AD6C2C"/>
    <w:rsid w:val="00AD7503"/>
    <w:rsid w:val="00AD773A"/>
    <w:rsid w:val="00AD7F13"/>
    <w:rsid w:val="00AD7F36"/>
    <w:rsid w:val="00AE03D5"/>
    <w:rsid w:val="00AE0431"/>
    <w:rsid w:val="00AE0D2D"/>
    <w:rsid w:val="00AE0D7D"/>
    <w:rsid w:val="00AE0E2D"/>
    <w:rsid w:val="00AE1441"/>
    <w:rsid w:val="00AE18E4"/>
    <w:rsid w:val="00AE1CA7"/>
    <w:rsid w:val="00AE1FD9"/>
    <w:rsid w:val="00AE22BB"/>
    <w:rsid w:val="00AE27C1"/>
    <w:rsid w:val="00AE2CF9"/>
    <w:rsid w:val="00AE31AB"/>
    <w:rsid w:val="00AE35F8"/>
    <w:rsid w:val="00AE40BF"/>
    <w:rsid w:val="00AE4310"/>
    <w:rsid w:val="00AE44D7"/>
    <w:rsid w:val="00AE4860"/>
    <w:rsid w:val="00AE53DB"/>
    <w:rsid w:val="00AE5655"/>
    <w:rsid w:val="00AE594D"/>
    <w:rsid w:val="00AE59A0"/>
    <w:rsid w:val="00AE6349"/>
    <w:rsid w:val="00AE66DA"/>
    <w:rsid w:val="00AE69DB"/>
    <w:rsid w:val="00AE6FB3"/>
    <w:rsid w:val="00AE7074"/>
    <w:rsid w:val="00AE7113"/>
    <w:rsid w:val="00AE714F"/>
    <w:rsid w:val="00AE727C"/>
    <w:rsid w:val="00AE7962"/>
    <w:rsid w:val="00AE7DC0"/>
    <w:rsid w:val="00AF0036"/>
    <w:rsid w:val="00AF0297"/>
    <w:rsid w:val="00AF02F5"/>
    <w:rsid w:val="00AF0F08"/>
    <w:rsid w:val="00AF1183"/>
    <w:rsid w:val="00AF1398"/>
    <w:rsid w:val="00AF290B"/>
    <w:rsid w:val="00AF30F5"/>
    <w:rsid w:val="00AF35A8"/>
    <w:rsid w:val="00AF3A75"/>
    <w:rsid w:val="00AF3BB2"/>
    <w:rsid w:val="00AF41F3"/>
    <w:rsid w:val="00AF4473"/>
    <w:rsid w:val="00AF4513"/>
    <w:rsid w:val="00AF49BF"/>
    <w:rsid w:val="00AF4CB7"/>
    <w:rsid w:val="00AF520D"/>
    <w:rsid w:val="00AF5227"/>
    <w:rsid w:val="00AF5CAB"/>
    <w:rsid w:val="00AF5E22"/>
    <w:rsid w:val="00AF6318"/>
    <w:rsid w:val="00AF6879"/>
    <w:rsid w:val="00AF6CC8"/>
    <w:rsid w:val="00AF7194"/>
    <w:rsid w:val="00AF719D"/>
    <w:rsid w:val="00AF7B04"/>
    <w:rsid w:val="00AF7E77"/>
    <w:rsid w:val="00B00111"/>
    <w:rsid w:val="00B0052E"/>
    <w:rsid w:val="00B00762"/>
    <w:rsid w:val="00B00892"/>
    <w:rsid w:val="00B00D49"/>
    <w:rsid w:val="00B0266A"/>
    <w:rsid w:val="00B02B27"/>
    <w:rsid w:val="00B02B5F"/>
    <w:rsid w:val="00B02F0B"/>
    <w:rsid w:val="00B03055"/>
    <w:rsid w:val="00B03066"/>
    <w:rsid w:val="00B04005"/>
    <w:rsid w:val="00B047D1"/>
    <w:rsid w:val="00B04942"/>
    <w:rsid w:val="00B04F56"/>
    <w:rsid w:val="00B051C9"/>
    <w:rsid w:val="00B05216"/>
    <w:rsid w:val="00B05314"/>
    <w:rsid w:val="00B05336"/>
    <w:rsid w:val="00B0555D"/>
    <w:rsid w:val="00B056F6"/>
    <w:rsid w:val="00B0627E"/>
    <w:rsid w:val="00B06830"/>
    <w:rsid w:val="00B06990"/>
    <w:rsid w:val="00B06A5B"/>
    <w:rsid w:val="00B07200"/>
    <w:rsid w:val="00B076D4"/>
    <w:rsid w:val="00B07754"/>
    <w:rsid w:val="00B07ACA"/>
    <w:rsid w:val="00B07D85"/>
    <w:rsid w:val="00B07E19"/>
    <w:rsid w:val="00B07FA0"/>
    <w:rsid w:val="00B10163"/>
    <w:rsid w:val="00B103DB"/>
    <w:rsid w:val="00B10547"/>
    <w:rsid w:val="00B1056F"/>
    <w:rsid w:val="00B1076D"/>
    <w:rsid w:val="00B10CBA"/>
    <w:rsid w:val="00B10E0C"/>
    <w:rsid w:val="00B10F79"/>
    <w:rsid w:val="00B11413"/>
    <w:rsid w:val="00B11703"/>
    <w:rsid w:val="00B1249F"/>
    <w:rsid w:val="00B126F6"/>
    <w:rsid w:val="00B12D72"/>
    <w:rsid w:val="00B12EEB"/>
    <w:rsid w:val="00B12F85"/>
    <w:rsid w:val="00B130DB"/>
    <w:rsid w:val="00B13487"/>
    <w:rsid w:val="00B13761"/>
    <w:rsid w:val="00B13C28"/>
    <w:rsid w:val="00B13C3D"/>
    <w:rsid w:val="00B13F59"/>
    <w:rsid w:val="00B14181"/>
    <w:rsid w:val="00B14186"/>
    <w:rsid w:val="00B1496F"/>
    <w:rsid w:val="00B14E85"/>
    <w:rsid w:val="00B1500A"/>
    <w:rsid w:val="00B15053"/>
    <w:rsid w:val="00B152C8"/>
    <w:rsid w:val="00B1556F"/>
    <w:rsid w:val="00B15605"/>
    <w:rsid w:val="00B158F3"/>
    <w:rsid w:val="00B15B33"/>
    <w:rsid w:val="00B15D87"/>
    <w:rsid w:val="00B15F7C"/>
    <w:rsid w:val="00B16506"/>
    <w:rsid w:val="00B168A9"/>
    <w:rsid w:val="00B16CDD"/>
    <w:rsid w:val="00B173F0"/>
    <w:rsid w:val="00B1777F"/>
    <w:rsid w:val="00B17A8F"/>
    <w:rsid w:val="00B17B34"/>
    <w:rsid w:val="00B17FF9"/>
    <w:rsid w:val="00B20617"/>
    <w:rsid w:val="00B20FEC"/>
    <w:rsid w:val="00B211A5"/>
    <w:rsid w:val="00B21296"/>
    <w:rsid w:val="00B21477"/>
    <w:rsid w:val="00B21481"/>
    <w:rsid w:val="00B21AC7"/>
    <w:rsid w:val="00B21C17"/>
    <w:rsid w:val="00B21D53"/>
    <w:rsid w:val="00B21E0A"/>
    <w:rsid w:val="00B21EE7"/>
    <w:rsid w:val="00B2258D"/>
    <w:rsid w:val="00B23190"/>
    <w:rsid w:val="00B23270"/>
    <w:rsid w:val="00B23460"/>
    <w:rsid w:val="00B2390C"/>
    <w:rsid w:val="00B23A87"/>
    <w:rsid w:val="00B23B13"/>
    <w:rsid w:val="00B23E4D"/>
    <w:rsid w:val="00B23F64"/>
    <w:rsid w:val="00B24691"/>
    <w:rsid w:val="00B246F9"/>
    <w:rsid w:val="00B247DD"/>
    <w:rsid w:val="00B24A68"/>
    <w:rsid w:val="00B24E64"/>
    <w:rsid w:val="00B24FB1"/>
    <w:rsid w:val="00B25250"/>
    <w:rsid w:val="00B25752"/>
    <w:rsid w:val="00B2588C"/>
    <w:rsid w:val="00B25C17"/>
    <w:rsid w:val="00B25CF6"/>
    <w:rsid w:val="00B25F7C"/>
    <w:rsid w:val="00B260E6"/>
    <w:rsid w:val="00B264E9"/>
    <w:rsid w:val="00B2682A"/>
    <w:rsid w:val="00B26AB2"/>
    <w:rsid w:val="00B26BC6"/>
    <w:rsid w:val="00B277FE"/>
    <w:rsid w:val="00B27BDD"/>
    <w:rsid w:val="00B27D14"/>
    <w:rsid w:val="00B27E13"/>
    <w:rsid w:val="00B27FD7"/>
    <w:rsid w:val="00B3012E"/>
    <w:rsid w:val="00B304B2"/>
    <w:rsid w:val="00B30610"/>
    <w:rsid w:val="00B30901"/>
    <w:rsid w:val="00B30A5A"/>
    <w:rsid w:val="00B30AED"/>
    <w:rsid w:val="00B30D8C"/>
    <w:rsid w:val="00B30FBC"/>
    <w:rsid w:val="00B310DB"/>
    <w:rsid w:val="00B31AC4"/>
    <w:rsid w:val="00B31B91"/>
    <w:rsid w:val="00B32030"/>
    <w:rsid w:val="00B3221D"/>
    <w:rsid w:val="00B324CB"/>
    <w:rsid w:val="00B324FF"/>
    <w:rsid w:val="00B3268A"/>
    <w:rsid w:val="00B328BB"/>
    <w:rsid w:val="00B328E0"/>
    <w:rsid w:val="00B32B86"/>
    <w:rsid w:val="00B32D8B"/>
    <w:rsid w:val="00B33320"/>
    <w:rsid w:val="00B336D5"/>
    <w:rsid w:val="00B339B3"/>
    <w:rsid w:val="00B33A95"/>
    <w:rsid w:val="00B33BEA"/>
    <w:rsid w:val="00B33CEC"/>
    <w:rsid w:val="00B33FC9"/>
    <w:rsid w:val="00B340FD"/>
    <w:rsid w:val="00B343D4"/>
    <w:rsid w:val="00B34D14"/>
    <w:rsid w:val="00B34D9B"/>
    <w:rsid w:val="00B34E86"/>
    <w:rsid w:val="00B34F98"/>
    <w:rsid w:val="00B3505D"/>
    <w:rsid w:val="00B35104"/>
    <w:rsid w:val="00B355FD"/>
    <w:rsid w:val="00B35716"/>
    <w:rsid w:val="00B35737"/>
    <w:rsid w:val="00B35DD0"/>
    <w:rsid w:val="00B36156"/>
    <w:rsid w:val="00B36186"/>
    <w:rsid w:val="00B362AC"/>
    <w:rsid w:val="00B365FC"/>
    <w:rsid w:val="00B36DE4"/>
    <w:rsid w:val="00B3722D"/>
    <w:rsid w:val="00B3736D"/>
    <w:rsid w:val="00B37D27"/>
    <w:rsid w:val="00B37E3A"/>
    <w:rsid w:val="00B40258"/>
    <w:rsid w:val="00B403A8"/>
    <w:rsid w:val="00B4058E"/>
    <w:rsid w:val="00B407F6"/>
    <w:rsid w:val="00B40887"/>
    <w:rsid w:val="00B408FD"/>
    <w:rsid w:val="00B40C66"/>
    <w:rsid w:val="00B41101"/>
    <w:rsid w:val="00B4148E"/>
    <w:rsid w:val="00B41599"/>
    <w:rsid w:val="00B41E78"/>
    <w:rsid w:val="00B41F71"/>
    <w:rsid w:val="00B42013"/>
    <w:rsid w:val="00B423B9"/>
    <w:rsid w:val="00B423EA"/>
    <w:rsid w:val="00B42B65"/>
    <w:rsid w:val="00B42E58"/>
    <w:rsid w:val="00B43363"/>
    <w:rsid w:val="00B4397A"/>
    <w:rsid w:val="00B439FC"/>
    <w:rsid w:val="00B43F4F"/>
    <w:rsid w:val="00B44710"/>
    <w:rsid w:val="00B447A4"/>
    <w:rsid w:val="00B44EE1"/>
    <w:rsid w:val="00B4518F"/>
    <w:rsid w:val="00B455D6"/>
    <w:rsid w:val="00B4570F"/>
    <w:rsid w:val="00B458F3"/>
    <w:rsid w:val="00B45C77"/>
    <w:rsid w:val="00B45F5F"/>
    <w:rsid w:val="00B46604"/>
    <w:rsid w:val="00B469F3"/>
    <w:rsid w:val="00B47972"/>
    <w:rsid w:val="00B47D3E"/>
    <w:rsid w:val="00B5032A"/>
    <w:rsid w:val="00B504D7"/>
    <w:rsid w:val="00B5073A"/>
    <w:rsid w:val="00B50BB7"/>
    <w:rsid w:val="00B50C7A"/>
    <w:rsid w:val="00B50E63"/>
    <w:rsid w:val="00B51282"/>
    <w:rsid w:val="00B51610"/>
    <w:rsid w:val="00B518A1"/>
    <w:rsid w:val="00B51BF2"/>
    <w:rsid w:val="00B51FEA"/>
    <w:rsid w:val="00B523B8"/>
    <w:rsid w:val="00B5281D"/>
    <w:rsid w:val="00B52E48"/>
    <w:rsid w:val="00B52EB4"/>
    <w:rsid w:val="00B53069"/>
    <w:rsid w:val="00B53107"/>
    <w:rsid w:val="00B53B02"/>
    <w:rsid w:val="00B53C42"/>
    <w:rsid w:val="00B53CEB"/>
    <w:rsid w:val="00B5433D"/>
    <w:rsid w:val="00B549D8"/>
    <w:rsid w:val="00B54FC8"/>
    <w:rsid w:val="00B55036"/>
    <w:rsid w:val="00B5506A"/>
    <w:rsid w:val="00B5565E"/>
    <w:rsid w:val="00B55A9B"/>
    <w:rsid w:val="00B55BE2"/>
    <w:rsid w:val="00B55CC4"/>
    <w:rsid w:val="00B55E1D"/>
    <w:rsid w:val="00B562E6"/>
    <w:rsid w:val="00B5694B"/>
    <w:rsid w:val="00B56E36"/>
    <w:rsid w:val="00B57047"/>
    <w:rsid w:val="00B57138"/>
    <w:rsid w:val="00B572CA"/>
    <w:rsid w:val="00B572EC"/>
    <w:rsid w:val="00B57311"/>
    <w:rsid w:val="00B57C29"/>
    <w:rsid w:val="00B60019"/>
    <w:rsid w:val="00B6028B"/>
    <w:rsid w:val="00B60ED9"/>
    <w:rsid w:val="00B612D7"/>
    <w:rsid w:val="00B6143E"/>
    <w:rsid w:val="00B61502"/>
    <w:rsid w:val="00B61680"/>
    <w:rsid w:val="00B61707"/>
    <w:rsid w:val="00B618D8"/>
    <w:rsid w:val="00B61A03"/>
    <w:rsid w:val="00B61A7A"/>
    <w:rsid w:val="00B61BFB"/>
    <w:rsid w:val="00B622FA"/>
    <w:rsid w:val="00B6271F"/>
    <w:rsid w:val="00B62B17"/>
    <w:rsid w:val="00B62E4F"/>
    <w:rsid w:val="00B631ED"/>
    <w:rsid w:val="00B63C76"/>
    <w:rsid w:val="00B63D4A"/>
    <w:rsid w:val="00B6402A"/>
    <w:rsid w:val="00B640FF"/>
    <w:rsid w:val="00B641EF"/>
    <w:rsid w:val="00B64693"/>
    <w:rsid w:val="00B6487A"/>
    <w:rsid w:val="00B6494D"/>
    <w:rsid w:val="00B64E9E"/>
    <w:rsid w:val="00B65984"/>
    <w:rsid w:val="00B659F5"/>
    <w:rsid w:val="00B66079"/>
    <w:rsid w:val="00B670B6"/>
    <w:rsid w:val="00B670E6"/>
    <w:rsid w:val="00B67230"/>
    <w:rsid w:val="00B67308"/>
    <w:rsid w:val="00B67374"/>
    <w:rsid w:val="00B67408"/>
    <w:rsid w:val="00B6793C"/>
    <w:rsid w:val="00B67BC7"/>
    <w:rsid w:val="00B67E6A"/>
    <w:rsid w:val="00B67EE6"/>
    <w:rsid w:val="00B67F8C"/>
    <w:rsid w:val="00B705F5"/>
    <w:rsid w:val="00B706D8"/>
    <w:rsid w:val="00B70AE4"/>
    <w:rsid w:val="00B713AB"/>
    <w:rsid w:val="00B716A7"/>
    <w:rsid w:val="00B72140"/>
    <w:rsid w:val="00B7236F"/>
    <w:rsid w:val="00B726CF"/>
    <w:rsid w:val="00B72735"/>
    <w:rsid w:val="00B72B8F"/>
    <w:rsid w:val="00B72C6F"/>
    <w:rsid w:val="00B737D0"/>
    <w:rsid w:val="00B73DD4"/>
    <w:rsid w:val="00B7467B"/>
    <w:rsid w:val="00B7475F"/>
    <w:rsid w:val="00B74BD8"/>
    <w:rsid w:val="00B74E08"/>
    <w:rsid w:val="00B75087"/>
    <w:rsid w:val="00B75459"/>
    <w:rsid w:val="00B7585A"/>
    <w:rsid w:val="00B7590B"/>
    <w:rsid w:val="00B75A10"/>
    <w:rsid w:val="00B75E14"/>
    <w:rsid w:val="00B7629B"/>
    <w:rsid w:val="00B768EF"/>
    <w:rsid w:val="00B76FBC"/>
    <w:rsid w:val="00B771B8"/>
    <w:rsid w:val="00B772E7"/>
    <w:rsid w:val="00B774A9"/>
    <w:rsid w:val="00B7753E"/>
    <w:rsid w:val="00B7759D"/>
    <w:rsid w:val="00B77675"/>
    <w:rsid w:val="00B77A82"/>
    <w:rsid w:val="00B80017"/>
    <w:rsid w:val="00B800BF"/>
    <w:rsid w:val="00B800DF"/>
    <w:rsid w:val="00B80209"/>
    <w:rsid w:val="00B80AD4"/>
    <w:rsid w:val="00B80FCC"/>
    <w:rsid w:val="00B817AC"/>
    <w:rsid w:val="00B81821"/>
    <w:rsid w:val="00B81AB4"/>
    <w:rsid w:val="00B81C08"/>
    <w:rsid w:val="00B81DE9"/>
    <w:rsid w:val="00B824BD"/>
    <w:rsid w:val="00B8276F"/>
    <w:rsid w:val="00B82B37"/>
    <w:rsid w:val="00B83687"/>
    <w:rsid w:val="00B837E6"/>
    <w:rsid w:val="00B837ED"/>
    <w:rsid w:val="00B83977"/>
    <w:rsid w:val="00B83D5D"/>
    <w:rsid w:val="00B84AF7"/>
    <w:rsid w:val="00B84C38"/>
    <w:rsid w:val="00B84DE3"/>
    <w:rsid w:val="00B84EA9"/>
    <w:rsid w:val="00B858B5"/>
    <w:rsid w:val="00B85B47"/>
    <w:rsid w:val="00B85D9E"/>
    <w:rsid w:val="00B85F1F"/>
    <w:rsid w:val="00B85FE2"/>
    <w:rsid w:val="00B8631B"/>
    <w:rsid w:val="00B86578"/>
    <w:rsid w:val="00B86769"/>
    <w:rsid w:val="00B870A3"/>
    <w:rsid w:val="00B8740C"/>
    <w:rsid w:val="00B87A0B"/>
    <w:rsid w:val="00B87B19"/>
    <w:rsid w:val="00B9055C"/>
    <w:rsid w:val="00B90C2A"/>
    <w:rsid w:val="00B90C66"/>
    <w:rsid w:val="00B91065"/>
    <w:rsid w:val="00B91287"/>
    <w:rsid w:val="00B915E6"/>
    <w:rsid w:val="00B916F7"/>
    <w:rsid w:val="00B91BD7"/>
    <w:rsid w:val="00B91CC0"/>
    <w:rsid w:val="00B9210B"/>
    <w:rsid w:val="00B9218A"/>
    <w:rsid w:val="00B921F7"/>
    <w:rsid w:val="00B92978"/>
    <w:rsid w:val="00B92AA5"/>
    <w:rsid w:val="00B92BD5"/>
    <w:rsid w:val="00B92E5E"/>
    <w:rsid w:val="00B93006"/>
    <w:rsid w:val="00B9313F"/>
    <w:rsid w:val="00B93AA6"/>
    <w:rsid w:val="00B93D32"/>
    <w:rsid w:val="00B93E2C"/>
    <w:rsid w:val="00B94543"/>
    <w:rsid w:val="00B9463B"/>
    <w:rsid w:val="00B94D4F"/>
    <w:rsid w:val="00B95151"/>
    <w:rsid w:val="00B95664"/>
    <w:rsid w:val="00B95866"/>
    <w:rsid w:val="00B9590D"/>
    <w:rsid w:val="00B95982"/>
    <w:rsid w:val="00B959AF"/>
    <w:rsid w:val="00B959F3"/>
    <w:rsid w:val="00B95A63"/>
    <w:rsid w:val="00B9600F"/>
    <w:rsid w:val="00B963C7"/>
    <w:rsid w:val="00B96525"/>
    <w:rsid w:val="00B96D98"/>
    <w:rsid w:val="00B9701A"/>
    <w:rsid w:val="00B973D6"/>
    <w:rsid w:val="00B976F6"/>
    <w:rsid w:val="00B977E1"/>
    <w:rsid w:val="00B97CBB"/>
    <w:rsid w:val="00B97D3E"/>
    <w:rsid w:val="00BA014D"/>
    <w:rsid w:val="00BA0176"/>
    <w:rsid w:val="00BA03B5"/>
    <w:rsid w:val="00BA1A60"/>
    <w:rsid w:val="00BA244A"/>
    <w:rsid w:val="00BA2A46"/>
    <w:rsid w:val="00BA3557"/>
    <w:rsid w:val="00BA38F2"/>
    <w:rsid w:val="00BA41B3"/>
    <w:rsid w:val="00BA42F7"/>
    <w:rsid w:val="00BA4485"/>
    <w:rsid w:val="00BA483C"/>
    <w:rsid w:val="00BA49C8"/>
    <w:rsid w:val="00BA4ED7"/>
    <w:rsid w:val="00BA572C"/>
    <w:rsid w:val="00BA58AF"/>
    <w:rsid w:val="00BA58DB"/>
    <w:rsid w:val="00BA5A92"/>
    <w:rsid w:val="00BA624A"/>
    <w:rsid w:val="00BA6481"/>
    <w:rsid w:val="00BA6791"/>
    <w:rsid w:val="00BA687A"/>
    <w:rsid w:val="00BA68F9"/>
    <w:rsid w:val="00BA6A52"/>
    <w:rsid w:val="00BA6E62"/>
    <w:rsid w:val="00BA7FE5"/>
    <w:rsid w:val="00BB0869"/>
    <w:rsid w:val="00BB0AB3"/>
    <w:rsid w:val="00BB0D92"/>
    <w:rsid w:val="00BB10B8"/>
    <w:rsid w:val="00BB121E"/>
    <w:rsid w:val="00BB144E"/>
    <w:rsid w:val="00BB14A8"/>
    <w:rsid w:val="00BB17DD"/>
    <w:rsid w:val="00BB182E"/>
    <w:rsid w:val="00BB195A"/>
    <w:rsid w:val="00BB210E"/>
    <w:rsid w:val="00BB21B1"/>
    <w:rsid w:val="00BB2617"/>
    <w:rsid w:val="00BB262E"/>
    <w:rsid w:val="00BB29AC"/>
    <w:rsid w:val="00BB2BE7"/>
    <w:rsid w:val="00BB309A"/>
    <w:rsid w:val="00BB3189"/>
    <w:rsid w:val="00BB32A9"/>
    <w:rsid w:val="00BB32D6"/>
    <w:rsid w:val="00BB3542"/>
    <w:rsid w:val="00BB36A2"/>
    <w:rsid w:val="00BB39A0"/>
    <w:rsid w:val="00BB3C2B"/>
    <w:rsid w:val="00BB4532"/>
    <w:rsid w:val="00BB4736"/>
    <w:rsid w:val="00BB47EF"/>
    <w:rsid w:val="00BB4913"/>
    <w:rsid w:val="00BB4F46"/>
    <w:rsid w:val="00BB5091"/>
    <w:rsid w:val="00BB513F"/>
    <w:rsid w:val="00BB5384"/>
    <w:rsid w:val="00BB5746"/>
    <w:rsid w:val="00BB6340"/>
    <w:rsid w:val="00BB6570"/>
    <w:rsid w:val="00BB67C1"/>
    <w:rsid w:val="00BB696D"/>
    <w:rsid w:val="00BB6C40"/>
    <w:rsid w:val="00BB6D9D"/>
    <w:rsid w:val="00BB7361"/>
    <w:rsid w:val="00BB751C"/>
    <w:rsid w:val="00BB79AF"/>
    <w:rsid w:val="00BB7B73"/>
    <w:rsid w:val="00BB7B96"/>
    <w:rsid w:val="00BB7D48"/>
    <w:rsid w:val="00BB7FC8"/>
    <w:rsid w:val="00BC0156"/>
    <w:rsid w:val="00BC067C"/>
    <w:rsid w:val="00BC0BAA"/>
    <w:rsid w:val="00BC0CE7"/>
    <w:rsid w:val="00BC0F14"/>
    <w:rsid w:val="00BC194E"/>
    <w:rsid w:val="00BC1CCB"/>
    <w:rsid w:val="00BC1DDD"/>
    <w:rsid w:val="00BC1E22"/>
    <w:rsid w:val="00BC2421"/>
    <w:rsid w:val="00BC2476"/>
    <w:rsid w:val="00BC2487"/>
    <w:rsid w:val="00BC2D01"/>
    <w:rsid w:val="00BC2E09"/>
    <w:rsid w:val="00BC2EC0"/>
    <w:rsid w:val="00BC3282"/>
    <w:rsid w:val="00BC3DB7"/>
    <w:rsid w:val="00BC3FE6"/>
    <w:rsid w:val="00BC400C"/>
    <w:rsid w:val="00BC4860"/>
    <w:rsid w:val="00BC4A85"/>
    <w:rsid w:val="00BC5300"/>
    <w:rsid w:val="00BC5673"/>
    <w:rsid w:val="00BC6120"/>
    <w:rsid w:val="00BC66D4"/>
    <w:rsid w:val="00BC67EF"/>
    <w:rsid w:val="00BC69F3"/>
    <w:rsid w:val="00BC6C6A"/>
    <w:rsid w:val="00BC6C95"/>
    <w:rsid w:val="00BC6CC6"/>
    <w:rsid w:val="00BC7528"/>
    <w:rsid w:val="00BC7DCB"/>
    <w:rsid w:val="00BC7E19"/>
    <w:rsid w:val="00BC7EC7"/>
    <w:rsid w:val="00BD0187"/>
    <w:rsid w:val="00BD0297"/>
    <w:rsid w:val="00BD046A"/>
    <w:rsid w:val="00BD07AA"/>
    <w:rsid w:val="00BD0B4A"/>
    <w:rsid w:val="00BD1487"/>
    <w:rsid w:val="00BD154A"/>
    <w:rsid w:val="00BD1901"/>
    <w:rsid w:val="00BD1B78"/>
    <w:rsid w:val="00BD1C20"/>
    <w:rsid w:val="00BD1C44"/>
    <w:rsid w:val="00BD1DEB"/>
    <w:rsid w:val="00BD21B9"/>
    <w:rsid w:val="00BD23EE"/>
    <w:rsid w:val="00BD3078"/>
    <w:rsid w:val="00BD34BE"/>
    <w:rsid w:val="00BD359B"/>
    <w:rsid w:val="00BD3CBB"/>
    <w:rsid w:val="00BD3E9B"/>
    <w:rsid w:val="00BD4378"/>
    <w:rsid w:val="00BD4386"/>
    <w:rsid w:val="00BD48A7"/>
    <w:rsid w:val="00BD49CC"/>
    <w:rsid w:val="00BD4CDB"/>
    <w:rsid w:val="00BD4F2E"/>
    <w:rsid w:val="00BD5429"/>
    <w:rsid w:val="00BD5497"/>
    <w:rsid w:val="00BD54DE"/>
    <w:rsid w:val="00BD5967"/>
    <w:rsid w:val="00BD59FC"/>
    <w:rsid w:val="00BD5A4B"/>
    <w:rsid w:val="00BD5B81"/>
    <w:rsid w:val="00BD5C4F"/>
    <w:rsid w:val="00BD68A3"/>
    <w:rsid w:val="00BD68C8"/>
    <w:rsid w:val="00BD6E7D"/>
    <w:rsid w:val="00BD782C"/>
    <w:rsid w:val="00BD7C24"/>
    <w:rsid w:val="00BE03BE"/>
    <w:rsid w:val="00BE03DE"/>
    <w:rsid w:val="00BE0431"/>
    <w:rsid w:val="00BE07DD"/>
    <w:rsid w:val="00BE0985"/>
    <w:rsid w:val="00BE0B2A"/>
    <w:rsid w:val="00BE0D7D"/>
    <w:rsid w:val="00BE0E5E"/>
    <w:rsid w:val="00BE11F0"/>
    <w:rsid w:val="00BE1862"/>
    <w:rsid w:val="00BE21CB"/>
    <w:rsid w:val="00BE2D73"/>
    <w:rsid w:val="00BE37A4"/>
    <w:rsid w:val="00BE3DCC"/>
    <w:rsid w:val="00BE3EAB"/>
    <w:rsid w:val="00BE409E"/>
    <w:rsid w:val="00BE40B0"/>
    <w:rsid w:val="00BE492A"/>
    <w:rsid w:val="00BE4F1F"/>
    <w:rsid w:val="00BE57E3"/>
    <w:rsid w:val="00BE58B1"/>
    <w:rsid w:val="00BE5A59"/>
    <w:rsid w:val="00BE5D29"/>
    <w:rsid w:val="00BE61DF"/>
    <w:rsid w:val="00BE6A8A"/>
    <w:rsid w:val="00BE6BDB"/>
    <w:rsid w:val="00BE6F6C"/>
    <w:rsid w:val="00BE7273"/>
    <w:rsid w:val="00BE7614"/>
    <w:rsid w:val="00BE7A21"/>
    <w:rsid w:val="00BE7C4B"/>
    <w:rsid w:val="00BE7E38"/>
    <w:rsid w:val="00BF0542"/>
    <w:rsid w:val="00BF0B3A"/>
    <w:rsid w:val="00BF1017"/>
    <w:rsid w:val="00BF1350"/>
    <w:rsid w:val="00BF1663"/>
    <w:rsid w:val="00BF1832"/>
    <w:rsid w:val="00BF19C0"/>
    <w:rsid w:val="00BF230B"/>
    <w:rsid w:val="00BF24FA"/>
    <w:rsid w:val="00BF29F1"/>
    <w:rsid w:val="00BF2BB2"/>
    <w:rsid w:val="00BF2F88"/>
    <w:rsid w:val="00BF3011"/>
    <w:rsid w:val="00BF319D"/>
    <w:rsid w:val="00BF31F8"/>
    <w:rsid w:val="00BF3288"/>
    <w:rsid w:val="00BF342F"/>
    <w:rsid w:val="00BF3477"/>
    <w:rsid w:val="00BF3986"/>
    <w:rsid w:val="00BF39A5"/>
    <w:rsid w:val="00BF3CE3"/>
    <w:rsid w:val="00BF40BC"/>
    <w:rsid w:val="00BF43F0"/>
    <w:rsid w:val="00BF4492"/>
    <w:rsid w:val="00BF46A2"/>
    <w:rsid w:val="00BF4CBA"/>
    <w:rsid w:val="00BF4D14"/>
    <w:rsid w:val="00BF4E15"/>
    <w:rsid w:val="00BF4EAD"/>
    <w:rsid w:val="00BF5643"/>
    <w:rsid w:val="00BF5B0B"/>
    <w:rsid w:val="00BF616C"/>
    <w:rsid w:val="00BF6347"/>
    <w:rsid w:val="00BF666D"/>
    <w:rsid w:val="00BF6E82"/>
    <w:rsid w:val="00BF6F34"/>
    <w:rsid w:val="00BF6F5D"/>
    <w:rsid w:val="00BF70AA"/>
    <w:rsid w:val="00BF7265"/>
    <w:rsid w:val="00BF75A9"/>
    <w:rsid w:val="00BF76C7"/>
    <w:rsid w:val="00BF77F8"/>
    <w:rsid w:val="00BF7859"/>
    <w:rsid w:val="00BF7DE7"/>
    <w:rsid w:val="00C003A9"/>
    <w:rsid w:val="00C00F30"/>
    <w:rsid w:val="00C0105A"/>
    <w:rsid w:val="00C01359"/>
    <w:rsid w:val="00C0174E"/>
    <w:rsid w:val="00C01999"/>
    <w:rsid w:val="00C01B78"/>
    <w:rsid w:val="00C02109"/>
    <w:rsid w:val="00C0236F"/>
    <w:rsid w:val="00C02704"/>
    <w:rsid w:val="00C02ABB"/>
    <w:rsid w:val="00C02F9F"/>
    <w:rsid w:val="00C031FA"/>
    <w:rsid w:val="00C032CA"/>
    <w:rsid w:val="00C03963"/>
    <w:rsid w:val="00C03F05"/>
    <w:rsid w:val="00C03FE5"/>
    <w:rsid w:val="00C0420B"/>
    <w:rsid w:val="00C04B06"/>
    <w:rsid w:val="00C05617"/>
    <w:rsid w:val="00C05648"/>
    <w:rsid w:val="00C05991"/>
    <w:rsid w:val="00C05A1B"/>
    <w:rsid w:val="00C06019"/>
    <w:rsid w:val="00C0605B"/>
    <w:rsid w:val="00C060E5"/>
    <w:rsid w:val="00C0657E"/>
    <w:rsid w:val="00C06A2A"/>
    <w:rsid w:val="00C06B1C"/>
    <w:rsid w:val="00C06F54"/>
    <w:rsid w:val="00C07062"/>
    <w:rsid w:val="00C07B3D"/>
    <w:rsid w:val="00C07BAD"/>
    <w:rsid w:val="00C07F17"/>
    <w:rsid w:val="00C07FC0"/>
    <w:rsid w:val="00C101E4"/>
    <w:rsid w:val="00C102BA"/>
    <w:rsid w:val="00C1069A"/>
    <w:rsid w:val="00C10C2F"/>
    <w:rsid w:val="00C11149"/>
    <w:rsid w:val="00C116FB"/>
    <w:rsid w:val="00C11E26"/>
    <w:rsid w:val="00C11E94"/>
    <w:rsid w:val="00C11F72"/>
    <w:rsid w:val="00C11FA3"/>
    <w:rsid w:val="00C11FBD"/>
    <w:rsid w:val="00C1208C"/>
    <w:rsid w:val="00C128DB"/>
    <w:rsid w:val="00C12A40"/>
    <w:rsid w:val="00C12BD4"/>
    <w:rsid w:val="00C12D69"/>
    <w:rsid w:val="00C130E5"/>
    <w:rsid w:val="00C1310F"/>
    <w:rsid w:val="00C1313B"/>
    <w:rsid w:val="00C13BC9"/>
    <w:rsid w:val="00C13BFC"/>
    <w:rsid w:val="00C13CB1"/>
    <w:rsid w:val="00C14082"/>
    <w:rsid w:val="00C140F8"/>
    <w:rsid w:val="00C145F9"/>
    <w:rsid w:val="00C14706"/>
    <w:rsid w:val="00C147F0"/>
    <w:rsid w:val="00C14A67"/>
    <w:rsid w:val="00C14B60"/>
    <w:rsid w:val="00C14FAF"/>
    <w:rsid w:val="00C15214"/>
    <w:rsid w:val="00C1546C"/>
    <w:rsid w:val="00C154E0"/>
    <w:rsid w:val="00C15663"/>
    <w:rsid w:val="00C15D6C"/>
    <w:rsid w:val="00C15D77"/>
    <w:rsid w:val="00C15E4B"/>
    <w:rsid w:val="00C15F1F"/>
    <w:rsid w:val="00C15F25"/>
    <w:rsid w:val="00C1608F"/>
    <w:rsid w:val="00C1615F"/>
    <w:rsid w:val="00C16371"/>
    <w:rsid w:val="00C16659"/>
    <w:rsid w:val="00C16AD4"/>
    <w:rsid w:val="00C17184"/>
    <w:rsid w:val="00C17802"/>
    <w:rsid w:val="00C20148"/>
    <w:rsid w:val="00C205CB"/>
    <w:rsid w:val="00C20739"/>
    <w:rsid w:val="00C20A18"/>
    <w:rsid w:val="00C212D1"/>
    <w:rsid w:val="00C213FC"/>
    <w:rsid w:val="00C21684"/>
    <w:rsid w:val="00C21818"/>
    <w:rsid w:val="00C219B5"/>
    <w:rsid w:val="00C21A4D"/>
    <w:rsid w:val="00C21AA6"/>
    <w:rsid w:val="00C21B06"/>
    <w:rsid w:val="00C21D03"/>
    <w:rsid w:val="00C21FBA"/>
    <w:rsid w:val="00C22346"/>
    <w:rsid w:val="00C2274C"/>
    <w:rsid w:val="00C22A45"/>
    <w:rsid w:val="00C22F54"/>
    <w:rsid w:val="00C2336F"/>
    <w:rsid w:val="00C24713"/>
    <w:rsid w:val="00C25067"/>
    <w:rsid w:val="00C251CA"/>
    <w:rsid w:val="00C25E96"/>
    <w:rsid w:val="00C26C85"/>
    <w:rsid w:val="00C26CDE"/>
    <w:rsid w:val="00C27241"/>
    <w:rsid w:val="00C274C4"/>
    <w:rsid w:val="00C275EB"/>
    <w:rsid w:val="00C276C1"/>
    <w:rsid w:val="00C278A7"/>
    <w:rsid w:val="00C27F83"/>
    <w:rsid w:val="00C27F9B"/>
    <w:rsid w:val="00C3010A"/>
    <w:rsid w:val="00C3065F"/>
    <w:rsid w:val="00C308BD"/>
    <w:rsid w:val="00C30F43"/>
    <w:rsid w:val="00C315D5"/>
    <w:rsid w:val="00C31B7D"/>
    <w:rsid w:val="00C323B8"/>
    <w:rsid w:val="00C324EC"/>
    <w:rsid w:val="00C326EE"/>
    <w:rsid w:val="00C326F3"/>
    <w:rsid w:val="00C328CB"/>
    <w:rsid w:val="00C328F2"/>
    <w:rsid w:val="00C3295B"/>
    <w:rsid w:val="00C32E1C"/>
    <w:rsid w:val="00C32E44"/>
    <w:rsid w:val="00C32F35"/>
    <w:rsid w:val="00C33378"/>
    <w:rsid w:val="00C33487"/>
    <w:rsid w:val="00C33DF7"/>
    <w:rsid w:val="00C342C5"/>
    <w:rsid w:val="00C342E9"/>
    <w:rsid w:val="00C34B9D"/>
    <w:rsid w:val="00C34EB3"/>
    <w:rsid w:val="00C34EDB"/>
    <w:rsid w:val="00C3503E"/>
    <w:rsid w:val="00C35088"/>
    <w:rsid w:val="00C3549D"/>
    <w:rsid w:val="00C35851"/>
    <w:rsid w:val="00C35D46"/>
    <w:rsid w:val="00C36337"/>
    <w:rsid w:val="00C364D4"/>
    <w:rsid w:val="00C3686E"/>
    <w:rsid w:val="00C36A51"/>
    <w:rsid w:val="00C37158"/>
    <w:rsid w:val="00C3746B"/>
    <w:rsid w:val="00C376AD"/>
    <w:rsid w:val="00C37BAB"/>
    <w:rsid w:val="00C37C3D"/>
    <w:rsid w:val="00C400DD"/>
    <w:rsid w:val="00C408E1"/>
    <w:rsid w:val="00C40B28"/>
    <w:rsid w:val="00C40D54"/>
    <w:rsid w:val="00C41020"/>
    <w:rsid w:val="00C419A2"/>
    <w:rsid w:val="00C41B72"/>
    <w:rsid w:val="00C41F5B"/>
    <w:rsid w:val="00C42107"/>
    <w:rsid w:val="00C421CE"/>
    <w:rsid w:val="00C4238D"/>
    <w:rsid w:val="00C4301D"/>
    <w:rsid w:val="00C431F2"/>
    <w:rsid w:val="00C4355D"/>
    <w:rsid w:val="00C43CC2"/>
    <w:rsid w:val="00C4400D"/>
    <w:rsid w:val="00C440AA"/>
    <w:rsid w:val="00C442BE"/>
    <w:rsid w:val="00C444A7"/>
    <w:rsid w:val="00C4453B"/>
    <w:rsid w:val="00C45689"/>
    <w:rsid w:val="00C45B9C"/>
    <w:rsid w:val="00C4614A"/>
    <w:rsid w:val="00C46766"/>
    <w:rsid w:val="00C46AA8"/>
    <w:rsid w:val="00C46F1F"/>
    <w:rsid w:val="00C472CF"/>
    <w:rsid w:val="00C47408"/>
    <w:rsid w:val="00C47571"/>
    <w:rsid w:val="00C47B54"/>
    <w:rsid w:val="00C47E6E"/>
    <w:rsid w:val="00C47FCC"/>
    <w:rsid w:val="00C50019"/>
    <w:rsid w:val="00C503A5"/>
    <w:rsid w:val="00C5081D"/>
    <w:rsid w:val="00C50899"/>
    <w:rsid w:val="00C50DE5"/>
    <w:rsid w:val="00C510FF"/>
    <w:rsid w:val="00C5126E"/>
    <w:rsid w:val="00C51594"/>
    <w:rsid w:val="00C517CA"/>
    <w:rsid w:val="00C51AE5"/>
    <w:rsid w:val="00C51C43"/>
    <w:rsid w:val="00C51E2B"/>
    <w:rsid w:val="00C5259E"/>
    <w:rsid w:val="00C527D6"/>
    <w:rsid w:val="00C529C4"/>
    <w:rsid w:val="00C52F39"/>
    <w:rsid w:val="00C53053"/>
    <w:rsid w:val="00C532AE"/>
    <w:rsid w:val="00C5344B"/>
    <w:rsid w:val="00C535F4"/>
    <w:rsid w:val="00C5394A"/>
    <w:rsid w:val="00C53A68"/>
    <w:rsid w:val="00C53AD6"/>
    <w:rsid w:val="00C53D56"/>
    <w:rsid w:val="00C53F6B"/>
    <w:rsid w:val="00C5450A"/>
    <w:rsid w:val="00C54568"/>
    <w:rsid w:val="00C546D4"/>
    <w:rsid w:val="00C54FC0"/>
    <w:rsid w:val="00C55530"/>
    <w:rsid w:val="00C55FB7"/>
    <w:rsid w:val="00C560BC"/>
    <w:rsid w:val="00C563ED"/>
    <w:rsid w:val="00C56678"/>
    <w:rsid w:val="00C56843"/>
    <w:rsid w:val="00C56895"/>
    <w:rsid w:val="00C56B28"/>
    <w:rsid w:val="00C56EAB"/>
    <w:rsid w:val="00C57278"/>
    <w:rsid w:val="00C572DE"/>
    <w:rsid w:val="00C577A9"/>
    <w:rsid w:val="00C57B82"/>
    <w:rsid w:val="00C57CDC"/>
    <w:rsid w:val="00C57F1E"/>
    <w:rsid w:val="00C6014D"/>
    <w:rsid w:val="00C604D3"/>
    <w:rsid w:val="00C613AF"/>
    <w:rsid w:val="00C6152F"/>
    <w:rsid w:val="00C61637"/>
    <w:rsid w:val="00C61AF8"/>
    <w:rsid w:val="00C61E3D"/>
    <w:rsid w:val="00C6231C"/>
    <w:rsid w:val="00C6286B"/>
    <w:rsid w:val="00C62FE8"/>
    <w:rsid w:val="00C631A2"/>
    <w:rsid w:val="00C6363D"/>
    <w:rsid w:val="00C636D8"/>
    <w:rsid w:val="00C63966"/>
    <w:rsid w:val="00C63D39"/>
    <w:rsid w:val="00C63D70"/>
    <w:rsid w:val="00C640FA"/>
    <w:rsid w:val="00C64483"/>
    <w:rsid w:val="00C6453B"/>
    <w:rsid w:val="00C6463F"/>
    <w:rsid w:val="00C64A66"/>
    <w:rsid w:val="00C64AF6"/>
    <w:rsid w:val="00C64D58"/>
    <w:rsid w:val="00C65268"/>
    <w:rsid w:val="00C656E2"/>
    <w:rsid w:val="00C65C93"/>
    <w:rsid w:val="00C65E96"/>
    <w:rsid w:val="00C661EA"/>
    <w:rsid w:val="00C66662"/>
    <w:rsid w:val="00C6666C"/>
    <w:rsid w:val="00C66865"/>
    <w:rsid w:val="00C669F7"/>
    <w:rsid w:val="00C67071"/>
    <w:rsid w:val="00C67432"/>
    <w:rsid w:val="00C67525"/>
    <w:rsid w:val="00C67680"/>
    <w:rsid w:val="00C676CA"/>
    <w:rsid w:val="00C67B18"/>
    <w:rsid w:val="00C703AA"/>
    <w:rsid w:val="00C709F6"/>
    <w:rsid w:val="00C70ABC"/>
    <w:rsid w:val="00C70E7E"/>
    <w:rsid w:val="00C71104"/>
    <w:rsid w:val="00C714B0"/>
    <w:rsid w:val="00C721F8"/>
    <w:rsid w:val="00C724C0"/>
    <w:rsid w:val="00C72E20"/>
    <w:rsid w:val="00C733E8"/>
    <w:rsid w:val="00C734D5"/>
    <w:rsid w:val="00C73675"/>
    <w:rsid w:val="00C7384D"/>
    <w:rsid w:val="00C73C71"/>
    <w:rsid w:val="00C73EB2"/>
    <w:rsid w:val="00C73F64"/>
    <w:rsid w:val="00C73F97"/>
    <w:rsid w:val="00C7441F"/>
    <w:rsid w:val="00C74623"/>
    <w:rsid w:val="00C75096"/>
    <w:rsid w:val="00C7581A"/>
    <w:rsid w:val="00C7592C"/>
    <w:rsid w:val="00C76118"/>
    <w:rsid w:val="00C766AB"/>
    <w:rsid w:val="00C766BE"/>
    <w:rsid w:val="00C76809"/>
    <w:rsid w:val="00C76AAA"/>
    <w:rsid w:val="00C7764E"/>
    <w:rsid w:val="00C779A1"/>
    <w:rsid w:val="00C77C3C"/>
    <w:rsid w:val="00C77D78"/>
    <w:rsid w:val="00C77FBB"/>
    <w:rsid w:val="00C804DE"/>
    <w:rsid w:val="00C809CA"/>
    <w:rsid w:val="00C812ED"/>
    <w:rsid w:val="00C8130B"/>
    <w:rsid w:val="00C813F2"/>
    <w:rsid w:val="00C8176C"/>
    <w:rsid w:val="00C81822"/>
    <w:rsid w:val="00C81D64"/>
    <w:rsid w:val="00C81E13"/>
    <w:rsid w:val="00C81FD3"/>
    <w:rsid w:val="00C82051"/>
    <w:rsid w:val="00C82184"/>
    <w:rsid w:val="00C82B80"/>
    <w:rsid w:val="00C82FC8"/>
    <w:rsid w:val="00C83971"/>
    <w:rsid w:val="00C83B06"/>
    <w:rsid w:val="00C83F75"/>
    <w:rsid w:val="00C8438C"/>
    <w:rsid w:val="00C843A5"/>
    <w:rsid w:val="00C84729"/>
    <w:rsid w:val="00C8480C"/>
    <w:rsid w:val="00C8492C"/>
    <w:rsid w:val="00C84AF2"/>
    <w:rsid w:val="00C84CB9"/>
    <w:rsid w:val="00C84E83"/>
    <w:rsid w:val="00C850F1"/>
    <w:rsid w:val="00C8515A"/>
    <w:rsid w:val="00C85ABA"/>
    <w:rsid w:val="00C85AE5"/>
    <w:rsid w:val="00C85DEB"/>
    <w:rsid w:val="00C8658A"/>
    <w:rsid w:val="00C8684B"/>
    <w:rsid w:val="00C86B16"/>
    <w:rsid w:val="00C86C51"/>
    <w:rsid w:val="00C8733E"/>
    <w:rsid w:val="00C8789A"/>
    <w:rsid w:val="00C9010F"/>
    <w:rsid w:val="00C9015D"/>
    <w:rsid w:val="00C901BC"/>
    <w:rsid w:val="00C90834"/>
    <w:rsid w:val="00C90FC8"/>
    <w:rsid w:val="00C9132F"/>
    <w:rsid w:val="00C91401"/>
    <w:rsid w:val="00C91CC7"/>
    <w:rsid w:val="00C924D1"/>
    <w:rsid w:val="00C92905"/>
    <w:rsid w:val="00C92C89"/>
    <w:rsid w:val="00C92F0D"/>
    <w:rsid w:val="00C9311C"/>
    <w:rsid w:val="00C93244"/>
    <w:rsid w:val="00C93626"/>
    <w:rsid w:val="00C93A7C"/>
    <w:rsid w:val="00C93B65"/>
    <w:rsid w:val="00C93CE6"/>
    <w:rsid w:val="00C93ECA"/>
    <w:rsid w:val="00C940F0"/>
    <w:rsid w:val="00C942DA"/>
    <w:rsid w:val="00C944B9"/>
    <w:rsid w:val="00C9465D"/>
    <w:rsid w:val="00C94DC3"/>
    <w:rsid w:val="00C94F99"/>
    <w:rsid w:val="00C9502C"/>
    <w:rsid w:val="00C95225"/>
    <w:rsid w:val="00C953AA"/>
    <w:rsid w:val="00C95B05"/>
    <w:rsid w:val="00C95DF8"/>
    <w:rsid w:val="00C9661F"/>
    <w:rsid w:val="00C97161"/>
    <w:rsid w:val="00C97231"/>
    <w:rsid w:val="00C972FE"/>
    <w:rsid w:val="00C9762B"/>
    <w:rsid w:val="00C978F2"/>
    <w:rsid w:val="00C979CE"/>
    <w:rsid w:val="00CA002E"/>
    <w:rsid w:val="00CA05AB"/>
    <w:rsid w:val="00CA0BB3"/>
    <w:rsid w:val="00CA1107"/>
    <w:rsid w:val="00CA1341"/>
    <w:rsid w:val="00CA14BE"/>
    <w:rsid w:val="00CA1BD2"/>
    <w:rsid w:val="00CA1E15"/>
    <w:rsid w:val="00CA204E"/>
    <w:rsid w:val="00CA21CD"/>
    <w:rsid w:val="00CA221E"/>
    <w:rsid w:val="00CA24CF"/>
    <w:rsid w:val="00CA2734"/>
    <w:rsid w:val="00CA2C5F"/>
    <w:rsid w:val="00CA2D8F"/>
    <w:rsid w:val="00CA3654"/>
    <w:rsid w:val="00CA3C16"/>
    <w:rsid w:val="00CA3CC9"/>
    <w:rsid w:val="00CA3DB9"/>
    <w:rsid w:val="00CA3DFA"/>
    <w:rsid w:val="00CA3F5C"/>
    <w:rsid w:val="00CA4797"/>
    <w:rsid w:val="00CA497F"/>
    <w:rsid w:val="00CA4F1F"/>
    <w:rsid w:val="00CA54C5"/>
    <w:rsid w:val="00CA56F1"/>
    <w:rsid w:val="00CA57BF"/>
    <w:rsid w:val="00CA5C2E"/>
    <w:rsid w:val="00CA67E6"/>
    <w:rsid w:val="00CA69FA"/>
    <w:rsid w:val="00CA6C0C"/>
    <w:rsid w:val="00CA6CCE"/>
    <w:rsid w:val="00CA6D78"/>
    <w:rsid w:val="00CA71DD"/>
    <w:rsid w:val="00CA7675"/>
    <w:rsid w:val="00CA77D7"/>
    <w:rsid w:val="00CB00C8"/>
    <w:rsid w:val="00CB0561"/>
    <w:rsid w:val="00CB0671"/>
    <w:rsid w:val="00CB0B0A"/>
    <w:rsid w:val="00CB1053"/>
    <w:rsid w:val="00CB164F"/>
    <w:rsid w:val="00CB18D0"/>
    <w:rsid w:val="00CB19B2"/>
    <w:rsid w:val="00CB1D35"/>
    <w:rsid w:val="00CB22A2"/>
    <w:rsid w:val="00CB2480"/>
    <w:rsid w:val="00CB2652"/>
    <w:rsid w:val="00CB274E"/>
    <w:rsid w:val="00CB2ACA"/>
    <w:rsid w:val="00CB2D41"/>
    <w:rsid w:val="00CB2F11"/>
    <w:rsid w:val="00CB3023"/>
    <w:rsid w:val="00CB3104"/>
    <w:rsid w:val="00CB328E"/>
    <w:rsid w:val="00CB3498"/>
    <w:rsid w:val="00CB361F"/>
    <w:rsid w:val="00CB37FE"/>
    <w:rsid w:val="00CB3DCE"/>
    <w:rsid w:val="00CB40D9"/>
    <w:rsid w:val="00CB44A0"/>
    <w:rsid w:val="00CB4E2D"/>
    <w:rsid w:val="00CB51F7"/>
    <w:rsid w:val="00CB52F6"/>
    <w:rsid w:val="00CB5C4D"/>
    <w:rsid w:val="00CB5E83"/>
    <w:rsid w:val="00CB61A1"/>
    <w:rsid w:val="00CB61FA"/>
    <w:rsid w:val="00CB653A"/>
    <w:rsid w:val="00CB6652"/>
    <w:rsid w:val="00CB671D"/>
    <w:rsid w:val="00CB6FF7"/>
    <w:rsid w:val="00CB78A0"/>
    <w:rsid w:val="00CC05A2"/>
    <w:rsid w:val="00CC05DA"/>
    <w:rsid w:val="00CC0DBC"/>
    <w:rsid w:val="00CC125A"/>
    <w:rsid w:val="00CC12A7"/>
    <w:rsid w:val="00CC1305"/>
    <w:rsid w:val="00CC13BA"/>
    <w:rsid w:val="00CC1454"/>
    <w:rsid w:val="00CC194B"/>
    <w:rsid w:val="00CC2779"/>
    <w:rsid w:val="00CC2A75"/>
    <w:rsid w:val="00CC2B1A"/>
    <w:rsid w:val="00CC2F47"/>
    <w:rsid w:val="00CC36BA"/>
    <w:rsid w:val="00CC38FF"/>
    <w:rsid w:val="00CC4377"/>
    <w:rsid w:val="00CC4469"/>
    <w:rsid w:val="00CC45F4"/>
    <w:rsid w:val="00CC47D4"/>
    <w:rsid w:val="00CC5372"/>
    <w:rsid w:val="00CC5A84"/>
    <w:rsid w:val="00CC5B53"/>
    <w:rsid w:val="00CC7183"/>
    <w:rsid w:val="00CC74BA"/>
    <w:rsid w:val="00CC78E1"/>
    <w:rsid w:val="00CC7923"/>
    <w:rsid w:val="00CC7C7F"/>
    <w:rsid w:val="00CD0191"/>
    <w:rsid w:val="00CD0379"/>
    <w:rsid w:val="00CD054D"/>
    <w:rsid w:val="00CD082F"/>
    <w:rsid w:val="00CD097B"/>
    <w:rsid w:val="00CD0B83"/>
    <w:rsid w:val="00CD0E1F"/>
    <w:rsid w:val="00CD11A5"/>
    <w:rsid w:val="00CD160C"/>
    <w:rsid w:val="00CD1915"/>
    <w:rsid w:val="00CD1D27"/>
    <w:rsid w:val="00CD1EA0"/>
    <w:rsid w:val="00CD2332"/>
    <w:rsid w:val="00CD2702"/>
    <w:rsid w:val="00CD29FE"/>
    <w:rsid w:val="00CD3017"/>
    <w:rsid w:val="00CD344E"/>
    <w:rsid w:val="00CD361A"/>
    <w:rsid w:val="00CD37CB"/>
    <w:rsid w:val="00CD38AF"/>
    <w:rsid w:val="00CD3BB6"/>
    <w:rsid w:val="00CD3C04"/>
    <w:rsid w:val="00CD3DF3"/>
    <w:rsid w:val="00CD52D3"/>
    <w:rsid w:val="00CD54AE"/>
    <w:rsid w:val="00CD5746"/>
    <w:rsid w:val="00CD587D"/>
    <w:rsid w:val="00CD588D"/>
    <w:rsid w:val="00CD58E2"/>
    <w:rsid w:val="00CD5A2D"/>
    <w:rsid w:val="00CD5A35"/>
    <w:rsid w:val="00CD5F3C"/>
    <w:rsid w:val="00CD600B"/>
    <w:rsid w:val="00CD626A"/>
    <w:rsid w:val="00CD629A"/>
    <w:rsid w:val="00CD6354"/>
    <w:rsid w:val="00CD653B"/>
    <w:rsid w:val="00CD65E4"/>
    <w:rsid w:val="00CD6688"/>
    <w:rsid w:val="00CD6B61"/>
    <w:rsid w:val="00CD71A4"/>
    <w:rsid w:val="00CD72A5"/>
    <w:rsid w:val="00CD75BC"/>
    <w:rsid w:val="00CD7C1B"/>
    <w:rsid w:val="00CD7C20"/>
    <w:rsid w:val="00CE0159"/>
    <w:rsid w:val="00CE072F"/>
    <w:rsid w:val="00CE0CB6"/>
    <w:rsid w:val="00CE0D59"/>
    <w:rsid w:val="00CE0DFB"/>
    <w:rsid w:val="00CE0EC7"/>
    <w:rsid w:val="00CE0F40"/>
    <w:rsid w:val="00CE12B2"/>
    <w:rsid w:val="00CE13B1"/>
    <w:rsid w:val="00CE1604"/>
    <w:rsid w:val="00CE1748"/>
    <w:rsid w:val="00CE193A"/>
    <w:rsid w:val="00CE1AFE"/>
    <w:rsid w:val="00CE1D23"/>
    <w:rsid w:val="00CE224B"/>
    <w:rsid w:val="00CE30D4"/>
    <w:rsid w:val="00CE32A9"/>
    <w:rsid w:val="00CE3671"/>
    <w:rsid w:val="00CE391B"/>
    <w:rsid w:val="00CE3C51"/>
    <w:rsid w:val="00CE4199"/>
    <w:rsid w:val="00CE432A"/>
    <w:rsid w:val="00CE4728"/>
    <w:rsid w:val="00CE4A9C"/>
    <w:rsid w:val="00CE55E6"/>
    <w:rsid w:val="00CE60F6"/>
    <w:rsid w:val="00CE6275"/>
    <w:rsid w:val="00CE6786"/>
    <w:rsid w:val="00CE6A07"/>
    <w:rsid w:val="00CE6A9F"/>
    <w:rsid w:val="00CE70D1"/>
    <w:rsid w:val="00CE714E"/>
    <w:rsid w:val="00CE7774"/>
    <w:rsid w:val="00CE7874"/>
    <w:rsid w:val="00CE7D7A"/>
    <w:rsid w:val="00CF0002"/>
    <w:rsid w:val="00CF0099"/>
    <w:rsid w:val="00CF01EA"/>
    <w:rsid w:val="00CF05C3"/>
    <w:rsid w:val="00CF0ACE"/>
    <w:rsid w:val="00CF0C0A"/>
    <w:rsid w:val="00CF1077"/>
    <w:rsid w:val="00CF1230"/>
    <w:rsid w:val="00CF1899"/>
    <w:rsid w:val="00CF1D95"/>
    <w:rsid w:val="00CF1F88"/>
    <w:rsid w:val="00CF1FA6"/>
    <w:rsid w:val="00CF26CE"/>
    <w:rsid w:val="00CF273B"/>
    <w:rsid w:val="00CF27D0"/>
    <w:rsid w:val="00CF27D4"/>
    <w:rsid w:val="00CF2B4A"/>
    <w:rsid w:val="00CF33D9"/>
    <w:rsid w:val="00CF34E7"/>
    <w:rsid w:val="00CF3592"/>
    <w:rsid w:val="00CF3743"/>
    <w:rsid w:val="00CF39D3"/>
    <w:rsid w:val="00CF3AAB"/>
    <w:rsid w:val="00CF3F09"/>
    <w:rsid w:val="00CF4006"/>
    <w:rsid w:val="00CF4145"/>
    <w:rsid w:val="00CF43F5"/>
    <w:rsid w:val="00CF4480"/>
    <w:rsid w:val="00CF47CE"/>
    <w:rsid w:val="00CF4A05"/>
    <w:rsid w:val="00CF4E22"/>
    <w:rsid w:val="00CF51C3"/>
    <w:rsid w:val="00CF5415"/>
    <w:rsid w:val="00CF5553"/>
    <w:rsid w:val="00CF5EB5"/>
    <w:rsid w:val="00CF6170"/>
    <w:rsid w:val="00CF61E9"/>
    <w:rsid w:val="00CF64C3"/>
    <w:rsid w:val="00CF6520"/>
    <w:rsid w:val="00CF65C3"/>
    <w:rsid w:val="00CF67FE"/>
    <w:rsid w:val="00CF694C"/>
    <w:rsid w:val="00CF6A17"/>
    <w:rsid w:val="00CF6D3B"/>
    <w:rsid w:val="00CF6D51"/>
    <w:rsid w:val="00CF7427"/>
    <w:rsid w:val="00CF7981"/>
    <w:rsid w:val="00D005D4"/>
    <w:rsid w:val="00D00684"/>
    <w:rsid w:val="00D0089C"/>
    <w:rsid w:val="00D008BD"/>
    <w:rsid w:val="00D00C04"/>
    <w:rsid w:val="00D00F9C"/>
    <w:rsid w:val="00D0152F"/>
    <w:rsid w:val="00D01540"/>
    <w:rsid w:val="00D015B3"/>
    <w:rsid w:val="00D01864"/>
    <w:rsid w:val="00D0189A"/>
    <w:rsid w:val="00D0197D"/>
    <w:rsid w:val="00D01AAB"/>
    <w:rsid w:val="00D01D3F"/>
    <w:rsid w:val="00D01F40"/>
    <w:rsid w:val="00D0261E"/>
    <w:rsid w:val="00D02FB1"/>
    <w:rsid w:val="00D03245"/>
    <w:rsid w:val="00D03671"/>
    <w:rsid w:val="00D03866"/>
    <w:rsid w:val="00D03BDF"/>
    <w:rsid w:val="00D04732"/>
    <w:rsid w:val="00D047A7"/>
    <w:rsid w:val="00D04925"/>
    <w:rsid w:val="00D04C14"/>
    <w:rsid w:val="00D04CFE"/>
    <w:rsid w:val="00D04D67"/>
    <w:rsid w:val="00D04F62"/>
    <w:rsid w:val="00D0548B"/>
    <w:rsid w:val="00D0594A"/>
    <w:rsid w:val="00D05B9D"/>
    <w:rsid w:val="00D05E46"/>
    <w:rsid w:val="00D061EE"/>
    <w:rsid w:val="00D062FC"/>
    <w:rsid w:val="00D06425"/>
    <w:rsid w:val="00D06856"/>
    <w:rsid w:val="00D06EC9"/>
    <w:rsid w:val="00D0774F"/>
    <w:rsid w:val="00D07894"/>
    <w:rsid w:val="00D0789D"/>
    <w:rsid w:val="00D07B99"/>
    <w:rsid w:val="00D07DD8"/>
    <w:rsid w:val="00D07F55"/>
    <w:rsid w:val="00D10522"/>
    <w:rsid w:val="00D10653"/>
    <w:rsid w:val="00D110FC"/>
    <w:rsid w:val="00D115D2"/>
    <w:rsid w:val="00D12179"/>
    <w:rsid w:val="00D12237"/>
    <w:rsid w:val="00D1233F"/>
    <w:rsid w:val="00D123BC"/>
    <w:rsid w:val="00D12580"/>
    <w:rsid w:val="00D12913"/>
    <w:rsid w:val="00D1360C"/>
    <w:rsid w:val="00D136AF"/>
    <w:rsid w:val="00D13AFE"/>
    <w:rsid w:val="00D13FFB"/>
    <w:rsid w:val="00D1401E"/>
    <w:rsid w:val="00D14765"/>
    <w:rsid w:val="00D14F87"/>
    <w:rsid w:val="00D15060"/>
    <w:rsid w:val="00D151AF"/>
    <w:rsid w:val="00D15359"/>
    <w:rsid w:val="00D15363"/>
    <w:rsid w:val="00D153FB"/>
    <w:rsid w:val="00D156A2"/>
    <w:rsid w:val="00D15B3F"/>
    <w:rsid w:val="00D15C58"/>
    <w:rsid w:val="00D165DB"/>
    <w:rsid w:val="00D16616"/>
    <w:rsid w:val="00D1681C"/>
    <w:rsid w:val="00D1685A"/>
    <w:rsid w:val="00D1686B"/>
    <w:rsid w:val="00D168E1"/>
    <w:rsid w:val="00D1692C"/>
    <w:rsid w:val="00D16A7E"/>
    <w:rsid w:val="00D16BDD"/>
    <w:rsid w:val="00D17029"/>
    <w:rsid w:val="00D1711F"/>
    <w:rsid w:val="00D17399"/>
    <w:rsid w:val="00D1772E"/>
    <w:rsid w:val="00D17C29"/>
    <w:rsid w:val="00D2013C"/>
    <w:rsid w:val="00D201E2"/>
    <w:rsid w:val="00D21284"/>
    <w:rsid w:val="00D2133E"/>
    <w:rsid w:val="00D214C2"/>
    <w:rsid w:val="00D216E9"/>
    <w:rsid w:val="00D21A5B"/>
    <w:rsid w:val="00D21C90"/>
    <w:rsid w:val="00D2236F"/>
    <w:rsid w:val="00D2261B"/>
    <w:rsid w:val="00D22669"/>
    <w:rsid w:val="00D227CC"/>
    <w:rsid w:val="00D233E6"/>
    <w:rsid w:val="00D235F2"/>
    <w:rsid w:val="00D23B4F"/>
    <w:rsid w:val="00D23EC4"/>
    <w:rsid w:val="00D2475A"/>
    <w:rsid w:val="00D249DF"/>
    <w:rsid w:val="00D24A1F"/>
    <w:rsid w:val="00D24BB6"/>
    <w:rsid w:val="00D24C38"/>
    <w:rsid w:val="00D24CBF"/>
    <w:rsid w:val="00D24CED"/>
    <w:rsid w:val="00D2518A"/>
    <w:rsid w:val="00D253D5"/>
    <w:rsid w:val="00D255F0"/>
    <w:rsid w:val="00D25619"/>
    <w:rsid w:val="00D25DE3"/>
    <w:rsid w:val="00D260A8"/>
    <w:rsid w:val="00D2611D"/>
    <w:rsid w:val="00D26128"/>
    <w:rsid w:val="00D262B7"/>
    <w:rsid w:val="00D26382"/>
    <w:rsid w:val="00D26402"/>
    <w:rsid w:val="00D2655B"/>
    <w:rsid w:val="00D2656C"/>
    <w:rsid w:val="00D266BF"/>
    <w:rsid w:val="00D27124"/>
    <w:rsid w:val="00D271E9"/>
    <w:rsid w:val="00D27318"/>
    <w:rsid w:val="00D27593"/>
    <w:rsid w:val="00D275DE"/>
    <w:rsid w:val="00D27B4A"/>
    <w:rsid w:val="00D27B87"/>
    <w:rsid w:val="00D30A2C"/>
    <w:rsid w:val="00D30D63"/>
    <w:rsid w:val="00D310C7"/>
    <w:rsid w:val="00D311F0"/>
    <w:rsid w:val="00D31AC3"/>
    <w:rsid w:val="00D31BE9"/>
    <w:rsid w:val="00D31C1C"/>
    <w:rsid w:val="00D32297"/>
    <w:rsid w:val="00D322E1"/>
    <w:rsid w:val="00D325A3"/>
    <w:rsid w:val="00D328BB"/>
    <w:rsid w:val="00D32A85"/>
    <w:rsid w:val="00D32B73"/>
    <w:rsid w:val="00D32F48"/>
    <w:rsid w:val="00D32FFD"/>
    <w:rsid w:val="00D3306F"/>
    <w:rsid w:val="00D33227"/>
    <w:rsid w:val="00D332BA"/>
    <w:rsid w:val="00D33393"/>
    <w:rsid w:val="00D336CB"/>
    <w:rsid w:val="00D33786"/>
    <w:rsid w:val="00D33790"/>
    <w:rsid w:val="00D339C8"/>
    <w:rsid w:val="00D341C9"/>
    <w:rsid w:val="00D34492"/>
    <w:rsid w:val="00D345E5"/>
    <w:rsid w:val="00D348B1"/>
    <w:rsid w:val="00D3496F"/>
    <w:rsid w:val="00D34A21"/>
    <w:rsid w:val="00D34D13"/>
    <w:rsid w:val="00D35019"/>
    <w:rsid w:val="00D35273"/>
    <w:rsid w:val="00D358E1"/>
    <w:rsid w:val="00D360AD"/>
    <w:rsid w:val="00D36198"/>
    <w:rsid w:val="00D3638C"/>
    <w:rsid w:val="00D363E5"/>
    <w:rsid w:val="00D36444"/>
    <w:rsid w:val="00D36804"/>
    <w:rsid w:val="00D36923"/>
    <w:rsid w:val="00D36B86"/>
    <w:rsid w:val="00D36D04"/>
    <w:rsid w:val="00D37295"/>
    <w:rsid w:val="00D373E8"/>
    <w:rsid w:val="00D37B7D"/>
    <w:rsid w:val="00D37E03"/>
    <w:rsid w:val="00D37EF9"/>
    <w:rsid w:val="00D4016B"/>
    <w:rsid w:val="00D40171"/>
    <w:rsid w:val="00D40388"/>
    <w:rsid w:val="00D40C64"/>
    <w:rsid w:val="00D42577"/>
    <w:rsid w:val="00D42AA4"/>
    <w:rsid w:val="00D4300E"/>
    <w:rsid w:val="00D4307A"/>
    <w:rsid w:val="00D442AE"/>
    <w:rsid w:val="00D4502F"/>
    <w:rsid w:val="00D453E7"/>
    <w:rsid w:val="00D45C0C"/>
    <w:rsid w:val="00D45E61"/>
    <w:rsid w:val="00D45EC4"/>
    <w:rsid w:val="00D46F33"/>
    <w:rsid w:val="00D470A5"/>
    <w:rsid w:val="00D4778C"/>
    <w:rsid w:val="00D47C25"/>
    <w:rsid w:val="00D47C66"/>
    <w:rsid w:val="00D47E09"/>
    <w:rsid w:val="00D50814"/>
    <w:rsid w:val="00D51082"/>
    <w:rsid w:val="00D51602"/>
    <w:rsid w:val="00D51923"/>
    <w:rsid w:val="00D51ACC"/>
    <w:rsid w:val="00D51D68"/>
    <w:rsid w:val="00D51E35"/>
    <w:rsid w:val="00D51EFB"/>
    <w:rsid w:val="00D524DD"/>
    <w:rsid w:val="00D5251C"/>
    <w:rsid w:val="00D5281C"/>
    <w:rsid w:val="00D52A8F"/>
    <w:rsid w:val="00D52DC2"/>
    <w:rsid w:val="00D52F8E"/>
    <w:rsid w:val="00D531C2"/>
    <w:rsid w:val="00D53DE3"/>
    <w:rsid w:val="00D53E7A"/>
    <w:rsid w:val="00D540ED"/>
    <w:rsid w:val="00D5413F"/>
    <w:rsid w:val="00D54264"/>
    <w:rsid w:val="00D543F1"/>
    <w:rsid w:val="00D54951"/>
    <w:rsid w:val="00D5524C"/>
    <w:rsid w:val="00D554F7"/>
    <w:rsid w:val="00D557D1"/>
    <w:rsid w:val="00D55F37"/>
    <w:rsid w:val="00D56032"/>
    <w:rsid w:val="00D560A0"/>
    <w:rsid w:val="00D56213"/>
    <w:rsid w:val="00D566C3"/>
    <w:rsid w:val="00D5692B"/>
    <w:rsid w:val="00D56AF4"/>
    <w:rsid w:val="00D56DC2"/>
    <w:rsid w:val="00D57CAE"/>
    <w:rsid w:val="00D57EEE"/>
    <w:rsid w:val="00D601FF"/>
    <w:rsid w:val="00D60341"/>
    <w:rsid w:val="00D603E2"/>
    <w:rsid w:val="00D60DBB"/>
    <w:rsid w:val="00D60FC3"/>
    <w:rsid w:val="00D60FFA"/>
    <w:rsid w:val="00D61093"/>
    <w:rsid w:val="00D613B4"/>
    <w:rsid w:val="00D6170C"/>
    <w:rsid w:val="00D61807"/>
    <w:rsid w:val="00D61E06"/>
    <w:rsid w:val="00D61FAE"/>
    <w:rsid w:val="00D61FD9"/>
    <w:rsid w:val="00D62311"/>
    <w:rsid w:val="00D62478"/>
    <w:rsid w:val="00D62D91"/>
    <w:rsid w:val="00D63735"/>
    <w:rsid w:val="00D638A0"/>
    <w:rsid w:val="00D649FB"/>
    <w:rsid w:val="00D64BFD"/>
    <w:rsid w:val="00D64F68"/>
    <w:rsid w:val="00D65A6E"/>
    <w:rsid w:val="00D65FEA"/>
    <w:rsid w:val="00D661F9"/>
    <w:rsid w:val="00D66633"/>
    <w:rsid w:val="00D66719"/>
    <w:rsid w:val="00D668F1"/>
    <w:rsid w:val="00D66D9F"/>
    <w:rsid w:val="00D671E8"/>
    <w:rsid w:val="00D6721E"/>
    <w:rsid w:val="00D67C7F"/>
    <w:rsid w:val="00D70D7D"/>
    <w:rsid w:val="00D70F94"/>
    <w:rsid w:val="00D7140E"/>
    <w:rsid w:val="00D7179D"/>
    <w:rsid w:val="00D720B4"/>
    <w:rsid w:val="00D722EA"/>
    <w:rsid w:val="00D729A7"/>
    <w:rsid w:val="00D72A0F"/>
    <w:rsid w:val="00D72BF7"/>
    <w:rsid w:val="00D72FB1"/>
    <w:rsid w:val="00D730C3"/>
    <w:rsid w:val="00D731FC"/>
    <w:rsid w:val="00D73700"/>
    <w:rsid w:val="00D738C1"/>
    <w:rsid w:val="00D73C8F"/>
    <w:rsid w:val="00D743FA"/>
    <w:rsid w:val="00D749B5"/>
    <w:rsid w:val="00D7502B"/>
    <w:rsid w:val="00D750B5"/>
    <w:rsid w:val="00D75436"/>
    <w:rsid w:val="00D756CA"/>
    <w:rsid w:val="00D75895"/>
    <w:rsid w:val="00D75998"/>
    <w:rsid w:val="00D75A67"/>
    <w:rsid w:val="00D75AA7"/>
    <w:rsid w:val="00D75D71"/>
    <w:rsid w:val="00D76039"/>
    <w:rsid w:val="00D7629A"/>
    <w:rsid w:val="00D763E2"/>
    <w:rsid w:val="00D765C5"/>
    <w:rsid w:val="00D7691C"/>
    <w:rsid w:val="00D76981"/>
    <w:rsid w:val="00D76E7D"/>
    <w:rsid w:val="00D7702F"/>
    <w:rsid w:val="00D77628"/>
    <w:rsid w:val="00D77990"/>
    <w:rsid w:val="00D77DC3"/>
    <w:rsid w:val="00D802E4"/>
    <w:rsid w:val="00D807E6"/>
    <w:rsid w:val="00D81289"/>
    <w:rsid w:val="00D81809"/>
    <w:rsid w:val="00D8308E"/>
    <w:rsid w:val="00D83486"/>
    <w:rsid w:val="00D83487"/>
    <w:rsid w:val="00D834B8"/>
    <w:rsid w:val="00D83F49"/>
    <w:rsid w:val="00D84981"/>
    <w:rsid w:val="00D84A27"/>
    <w:rsid w:val="00D84C6B"/>
    <w:rsid w:val="00D84E90"/>
    <w:rsid w:val="00D8532F"/>
    <w:rsid w:val="00D85526"/>
    <w:rsid w:val="00D855FF"/>
    <w:rsid w:val="00D85CFB"/>
    <w:rsid w:val="00D85D25"/>
    <w:rsid w:val="00D8644D"/>
    <w:rsid w:val="00D864DD"/>
    <w:rsid w:val="00D86E90"/>
    <w:rsid w:val="00D87575"/>
    <w:rsid w:val="00D877D1"/>
    <w:rsid w:val="00D87A56"/>
    <w:rsid w:val="00D87EA8"/>
    <w:rsid w:val="00D87FCE"/>
    <w:rsid w:val="00D90303"/>
    <w:rsid w:val="00D903D1"/>
    <w:rsid w:val="00D90CBF"/>
    <w:rsid w:val="00D91559"/>
    <w:rsid w:val="00D91635"/>
    <w:rsid w:val="00D917D8"/>
    <w:rsid w:val="00D91ABD"/>
    <w:rsid w:val="00D92019"/>
    <w:rsid w:val="00D92061"/>
    <w:rsid w:val="00D92343"/>
    <w:rsid w:val="00D92593"/>
    <w:rsid w:val="00D929BA"/>
    <w:rsid w:val="00D9354C"/>
    <w:rsid w:val="00D9362C"/>
    <w:rsid w:val="00D93636"/>
    <w:rsid w:val="00D93E3A"/>
    <w:rsid w:val="00D940F2"/>
    <w:rsid w:val="00D9454B"/>
    <w:rsid w:val="00D94887"/>
    <w:rsid w:val="00D9563D"/>
    <w:rsid w:val="00D959D4"/>
    <w:rsid w:val="00D96304"/>
    <w:rsid w:val="00D9727E"/>
    <w:rsid w:val="00D9739E"/>
    <w:rsid w:val="00D9781B"/>
    <w:rsid w:val="00D97A46"/>
    <w:rsid w:val="00D97C36"/>
    <w:rsid w:val="00D97CE5"/>
    <w:rsid w:val="00D97E01"/>
    <w:rsid w:val="00D97F42"/>
    <w:rsid w:val="00DA03E8"/>
    <w:rsid w:val="00DA07A0"/>
    <w:rsid w:val="00DA0B84"/>
    <w:rsid w:val="00DA1258"/>
    <w:rsid w:val="00DA12EB"/>
    <w:rsid w:val="00DA13DC"/>
    <w:rsid w:val="00DA1555"/>
    <w:rsid w:val="00DA1F6D"/>
    <w:rsid w:val="00DA2173"/>
    <w:rsid w:val="00DA22D0"/>
    <w:rsid w:val="00DA2F14"/>
    <w:rsid w:val="00DA2FC9"/>
    <w:rsid w:val="00DA3085"/>
    <w:rsid w:val="00DA3098"/>
    <w:rsid w:val="00DA31C0"/>
    <w:rsid w:val="00DA3239"/>
    <w:rsid w:val="00DA3346"/>
    <w:rsid w:val="00DA3375"/>
    <w:rsid w:val="00DA33EF"/>
    <w:rsid w:val="00DA3415"/>
    <w:rsid w:val="00DA3779"/>
    <w:rsid w:val="00DA3899"/>
    <w:rsid w:val="00DA3981"/>
    <w:rsid w:val="00DA415B"/>
    <w:rsid w:val="00DA4182"/>
    <w:rsid w:val="00DA4361"/>
    <w:rsid w:val="00DA43C0"/>
    <w:rsid w:val="00DA444B"/>
    <w:rsid w:val="00DA44B9"/>
    <w:rsid w:val="00DA4A2A"/>
    <w:rsid w:val="00DA4C8E"/>
    <w:rsid w:val="00DA5415"/>
    <w:rsid w:val="00DA59D2"/>
    <w:rsid w:val="00DA5BF1"/>
    <w:rsid w:val="00DA5F85"/>
    <w:rsid w:val="00DA5FCD"/>
    <w:rsid w:val="00DA637F"/>
    <w:rsid w:val="00DA6762"/>
    <w:rsid w:val="00DA6907"/>
    <w:rsid w:val="00DA6CCD"/>
    <w:rsid w:val="00DA739D"/>
    <w:rsid w:val="00DA7734"/>
    <w:rsid w:val="00DA777B"/>
    <w:rsid w:val="00DA7ACA"/>
    <w:rsid w:val="00DA7B26"/>
    <w:rsid w:val="00DA7F62"/>
    <w:rsid w:val="00DB076A"/>
    <w:rsid w:val="00DB0FBE"/>
    <w:rsid w:val="00DB1224"/>
    <w:rsid w:val="00DB135C"/>
    <w:rsid w:val="00DB14CB"/>
    <w:rsid w:val="00DB1A47"/>
    <w:rsid w:val="00DB1A5C"/>
    <w:rsid w:val="00DB1AFD"/>
    <w:rsid w:val="00DB1B41"/>
    <w:rsid w:val="00DB1CB3"/>
    <w:rsid w:val="00DB1FA6"/>
    <w:rsid w:val="00DB1FB9"/>
    <w:rsid w:val="00DB2001"/>
    <w:rsid w:val="00DB24FA"/>
    <w:rsid w:val="00DB2AD8"/>
    <w:rsid w:val="00DB2C54"/>
    <w:rsid w:val="00DB2E83"/>
    <w:rsid w:val="00DB397B"/>
    <w:rsid w:val="00DB3B48"/>
    <w:rsid w:val="00DB3B5C"/>
    <w:rsid w:val="00DB3C34"/>
    <w:rsid w:val="00DB4B35"/>
    <w:rsid w:val="00DB536D"/>
    <w:rsid w:val="00DB591D"/>
    <w:rsid w:val="00DB5AB9"/>
    <w:rsid w:val="00DB5E14"/>
    <w:rsid w:val="00DB5EAE"/>
    <w:rsid w:val="00DB5F27"/>
    <w:rsid w:val="00DB6022"/>
    <w:rsid w:val="00DB608C"/>
    <w:rsid w:val="00DB6259"/>
    <w:rsid w:val="00DB64AE"/>
    <w:rsid w:val="00DB64DC"/>
    <w:rsid w:val="00DB6730"/>
    <w:rsid w:val="00DB6871"/>
    <w:rsid w:val="00DB72B9"/>
    <w:rsid w:val="00DB75C1"/>
    <w:rsid w:val="00DB76B6"/>
    <w:rsid w:val="00DB7B59"/>
    <w:rsid w:val="00DB7EA9"/>
    <w:rsid w:val="00DC0085"/>
    <w:rsid w:val="00DC0A01"/>
    <w:rsid w:val="00DC1425"/>
    <w:rsid w:val="00DC1569"/>
    <w:rsid w:val="00DC1930"/>
    <w:rsid w:val="00DC1DBE"/>
    <w:rsid w:val="00DC1F2B"/>
    <w:rsid w:val="00DC2433"/>
    <w:rsid w:val="00DC264D"/>
    <w:rsid w:val="00DC2753"/>
    <w:rsid w:val="00DC32F3"/>
    <w:rsid w:val="00DC3547"/>
    <w:rsid w:val="00DC391A"/>
    <w:rsid w:val="00DC39F5"/>
    <w:rsid w:val="00DC3B27"/>
    <w:rsid w:val="00DC3D44"/>
    <w:rsid w:val="00DC3E61"/>
    <w:rsid w:val="00DC3F78"/>
    <w:rsid w:val="00DC45CB"/>
    <w:rsid w:val="00DC4828"/>
    <w:rsid w:val="00DC4A30"/>
    <w:rsid w:val="00DC546D"/>
    <w:rsid w:val="00DC5625"/>
    <w:rsid w:val="00DC5669"/>
    <w:rsid w:val="00DC5B79"/>
    <w:rsid w:val="00DC6733"/>
    <w:rsid w:val="00DC6C6B"/>
    <w:rsid w:val="00DC6D0F"/>
    <w:rsid w:val="00DC7404"/>
    <w:rsid w:val="00DC7464"/>
    <w:rsid w:val="00DC74FD"/>
    <w:rsid w:val="00DD0063"/>
    <w:rsid w:val="00DD032A"/>
    <w:rsid w:val="00DD1539"/>
    <w:rsid w:val="00DD1931"/>
    <w:rsid w:val="00DD1FE9"/>
    <w:rsid w:val="00DD2C02"/>
    <w:rsid w:val="00DD312D"/>
    <w:rsid w:val="00DD329B"/>
    <w:rsid w:val="00DD33E8"/>
    <w:rsid w:val="00DD39D4"/>
    <w:rsid w:val="00DD4147"/>
    <w:rsid w:val="00DD45F0"/>
    <w:rsid w:val="00DD4644"/>
    <w:rsid w:val="00DD4B99"/>
    <w:rsid w:val="00DD4C88"/>
    <w:rsid w:val="00DD5556"/>
    <w:rsid w:val="00DD5C58"/>
    <w:rsid w:val="00DD5C90"/>
    <w:rsid w:val="00DD6054"/>
    <w:rsid w:val="00DD6475"/>
    <w:rsid w:val="00DD679D"/>
    <w:rsid w:val="00DD6E2A"/>
    <w:rsid w:val="00DD7B46"/>
    <w:rsid w:val="00DD7E0C"/>
    <w:rsid w:val="00DD7E1A"/>
    <w:rsid w:val="00DE03BB"/>
    <w:rsid w:val="00DE0A44"/>
    <w:rsid w:val="00DE0E4E"/>
    <w:rsid w:val="00DE0EF2"/>
    <w:rsid w:val="00DE1615"/>
    <w:rsid w:val="00DE2268"/>
    <w:rsid w:val="00DE2275"/>
    <w:rsid w:val="00DE2769"/>
    <w:rsid w:val="00DE2CB4"/>
    <w:rsid w:val="00DE346A"/>
    <w:rsid w:val="00DE36C7"/>
    <w:rsid w:val="00DE377F"/>
    <w:rsid w:val="00DE3C04"/>
    <w:rsid w:val="00DE3F10"/>
    <w:rsid w:val="00DE4051"/>
    <w:rsid w:val="00DE40D3"/>
    <w:rsid w:val="00DE4762"/>
    <w:rsid w:val="00DE49ED"/>
    <w:rsid w:val="00DE4D88"/>
    <w:rsid w:val="00DE4DE5"/>
    <w:rsid w:val="00DE54A3"/>
    <w:rsid w:val="00DE577E"/>
    <w:rsid w:val="00DE5AE2"/>
    <w:rsid w:val="00DE5D38"/>
    <w:rsid w:val="00DE5F9E"/>
    <w:rsid w:val="00DE64AE"/>
    <w:rsid w:val="00DE64E6"/>
    <w:rsid w:val="00DE68E8"/>
    <w:rsid w:val="00DE6D3C"/>
    <w:rsid w:val="00DE6E38"/>
    <w:rsid w:val="00DE6FC0"/>
    <w:rsid w:val="00DE70CE"/>
    <w:rsid w:val="00DE7229"/>
    <w:rsid w:val="00DE7474"/>
    <w:rsid w:val="00DE7EB8"/>
    <w:rsid w:val="00DF0222"/>
    <w:rsid w:val="00DF0FD8"/>
    <w:rsid w:val="00DF1270"/>
    <w:rsid w:val="00DF1499"/>
    <w:rsid w:val="00DF1607"/>
    <w:rsid w:val="00DF199B"/>
    <w:rsid w:val="00DF1AB9"/>
    <w:rsid w:val="00DF1B51"/>
    <w:rsid w:val="00DF1BCB"/>
    <w:rsid w:val="00DF1C28"/>
    <w:rsid w:val="00DF1D17"/>
    <w:rsid w:val="00DF1F3F"/>
    <w:rsid w:val="00DF22A9"/>
    <w:rsid w:val="00DF25A5"/>
    <w:rsid w:val="00DF2797"/>
    <w:rsid w:val="00DF2B93"/>
    <w:rsid w:val="00DF346C"/>
    <w:rsid w:val="00DF5780"/>
    <w:rsid w:val="00DF5B0F"/>
    <w:rsid w:val="00DF5DEF"/>
    <w:rsid w:val="00DF5E66"/>
    <w:rsid w:val="00DF62A0"/>
    <w:rsid w:val="00DF6F50"/>
    <w:rsid w:val="00DF722A"/>
    <w:rsid w:val="00DF7240"/>
    <w:rsid w:val="00DF72A8"/>
    <w:rsid w:val="00DF72FB"/>
    <w:rsid w:val="00DF757A"/>
    <w:rsid w:val="00DF76C2"/>
    <w:rsid w:val="00DF7B32"/>
    <w:rsid w:val="00E0018D"/>
    <w:rsid w:val="00E0043C"/>
    <w:rsid w:val="00E0078C"/>
    <w:rsid w:val="00E011D1"/>
    <w:rsid w:val="00E01A01"/>
    <w:rsid w:val="00E01BF2"/>
    <w:rsid w:val="00E01C41"/>
    <w:rsid w:val="00E01D9D"/>
    <w:rsid w:val="00E021E1"/>
    <w:rsid w:val="00E022C1"/>
    <w:rsid w:val="00E023EC"/>
    <w:rsid w:val="00E025C0"/>
    <w:rsid w:val="00E0304B"/>
    <w:rsid w:val="00E033FC"/>
    <w:rsid w:val="00E0360F"/>
    <w:rsid w:val="00E03641"/>
    <w:rsid w:val="00E043BB"/>
    <w:rsid w:val="00E045C9"/>
    <w:rsid w:val="00E047B1"/>
    <w:rsid w:val="00E047CE"/>
    <w:rsid w:val="00E049C7"/>
    <w:rsid w:val="00E04A31"/>
    <w:rsid w:val="00E04A84"/>
    <w:rsid w:val="00E04D49"/>
    <w:rsid w:val="00E0532C"/>
    <w:rsid w:val="00E05530"/>
    <w:rsid w:val="00E055C6"/>
    <w:rsid w:val="00E05C5D"/>
    <w:rsid w:val="00E05C61"/>
    <w:rsid w:val="00E05C76"/>
    <w:rsid w:val="00E05CCD"/>
    <w:rsid w:val="00E061E1"/>
    <w:rsid w:val="00E0660C"/>
    <w:rsid w:val="00E067C1"/>
    <w:rsid w:val="00E06CB7"/>
    <w:rsid w:val="00E06EA7"/>
    <w:rsid w:val="00E07784"/>
    <w:rsid w:val="00E07C24"/>
    <w:rsid w:val="00E07DF7"/>
    <w:rsid w:val="00E103A4"/>
    <w:rsid w:val="00E1045B"/>
    <w:rsid w:val="00E107C9"/>
    <w:rsid w:val="00E10A83"/>
    <w:rsid w:val="00E10C7B"/>
    <w:rsid w:val="00E1107C"/>
    <w:rsid w:val="00E1132A"/>
    <w:rsid w:val="00E11375"/>
    <w:rsid w:val="00E12255"/>
    <w:rsid w:val="00E12511"/>
    <w:rsid w:val="00E1264E"/>
    <w:rsid w:val="00E126EC"/>
    <w:rsid w:val="00E128F0"/>
    <w:rsid w:val="00E12D12"/>
    <w:rsid w:val="00E12F8F"/>
    <w:rsid w:val="00E1348A"/>
    <w:rsid w:val="00E13D89"/>
    <w:rsid w:val="00E14062"/>
    <w:rsid w:val="00E14171"/>
    <w:rsid w:val="00E141FD"/>
    <w:rsid w:val="00E142F9"/>
    <w:rsid w:val="00E143C0"/>
    <w:rsid w:val="00E14A60"/>
    <w:rsid w:val="00E14AAD"/>
    <w:rsid w:val="00E14B4C"/>
    <w:rsid w:val="00E14CBD"/>
    <w:rsid w:val="00E1542C"/>
    <w:rsid w:val="00E15703"/>
    <w:rsid w:val="00E159D5"/>
    <w:rsid w:val="00E15A61"/>
    <w:rsid w:val="00E15DA6"/>
    <w:rsid w:val="00E15E54"/>
    <w:rsid w:val="00E15EBC"/>
    <w:rsid w:val="00E15FFA"/>
    <w:rsid w:val="00E17002"/>
    <w:rsid w:val="00E1746D"/>
    <w:rsid w:val="00E17529"/>
    <w:rsid w:val="00E176E0"/>
    <w:rsid w:val="00E17C4A"/>
    <w:rsid w:val="00E20275"/>
    <w:rsid w:val="00E203D9"/>
    <w:rsid w:val="00E2084A"/>
    <w:rsid w:val="00E2097C"/>
    <w:rsid w:val="00E2167C"/>
    <w:rsid w:val="00E217B5"/>
    <w:rsid w:val="00E21C8D"/>
    <w:rsid w:val="00E22280"/>
    <w:rsid w:val="00E22B85"/>
    <w:rsid w:val="00E22CD2"/>
    <w:rsid w:val="00E22E5B"/>
    <w:rsid w:val="00E23618"/>
    <w:rsid w:val="00E239A8"/>
    <w:rsid w:val="00E23F3B"/>
    <w:rsid w:val="00E24243"/>
    <w:rsid w:val="00E24327"/>
    <w:rsid w:val="00E24649"/>
    <w:rsid w:val="00E248CA"/>
    <w:rsid w:val="00E250AE"/>
    <w:rsid w:val="00E250FC"/>
    <w:rsid w:val="00E255BF"/>
    <w:rsid w:val="00E258A8"/>
    <w:rsid w:val="00E25B49"/>
    <w:rsid w:val="00E25F10"/>
    <w:rsid w:val="00E26036"/>
    <w:rsid w:val="00E2628B"/>
    <w:rsid w:val="00E262F5"/>
    <w:rsid w:val="00E26C54"/>
    <w:rsid w:val="00E26CE3"/>
    <w:rsid w:val="00E26E08"/>
    <w:rsid w:val="00E27243"/>
    <w:rsid w:val="00E272E5"/>
    <w:rsid w:val="00E27615"/>
    <w:rsid w:val="00E27786"/>
    <w:rsid w:val="00E27ACC"/>
    <w:rsid w:val="00E27DE9"/>
    <w:rsid w:val="00E27DF5"/>
    <w:rsid w:val="00E30452"/>
    <w:rsid w:val="00E30B85"/>
    <w:rsid w:val="00E30C8E"/>
    <w:rsid w:val="00E31145"/>
    <w:rsid w:val="00E3122D"/>
    <w:rsid w:val="00E318AE"/>
    <w:rsid w:val="00E31C41"/>
    <w:rsid w:val="00E31E9F"/>
    <w:rsid w:val="00E32D63"/>
    <w:rsid w:val="00E32F51"/>
    <w:rsid w:val="00E3335D"/>
    <w:rsid w:val="00E33978"/>
    <w:rsid w:val="00E33A3D"/>
    <w:rsid w:val="00E33A46"/>
    <w:rsid w:val="00E34325"/>
    <w:rsid w:val="00E34835"/>
    <w:rsid w:val="00E34F3B"/>
    <w:rsid w:val="00E35AFD"/>
    <w:rsid w:val="00E367E8"/>
    <w:rsid w:val="00E36933"/>
    <w:rsid w:val="00E36C3E"/>
    <w:rsid w:val="00E36FE3"/>
    <w:rsid w:val="00E36FFF"/>
    <w:rsid w:val="00E37348"/>
    <w:rsid w:val="00E37602"/>
    <w:rsid w:val="00E3787F"/>
    <w:rsid w:val="00E37FD5"/>
    <w:rsid w:val="00E4000D"/>
    <w:rsid w:val="00E403DE"/>
    <w:rsid w:val="00E410F6"/>
    <w:rsid w:val="00E413AF"/>
    <w:rsid w:val="00E41890"/>
    <w:rsid w:val="00E41C09"/>
    <w:rsid w:val="00E41EDB"/>
    <w:rsid w:val="00E41F48"/>
    <w:rsid w:val="00E4237E"/>
    <w:rsid w:val="00E423B3"/>
    <w:rsid w:val="00E424E4"/>
    <w:rsid w:val="00E42CF5"/>
    <w:rsid w:val="00E42ECC"/>
    <w:rsid w:val="00E43244"/>
    <w:rsid w:val="00E43553"/>
    <w:rsid w:val="00E43586"/>
    <w:rsid w:val="00E4378B"/>
    <w:rsid w:val="00E4395F"/>
    <w:rsid w:val="00E43962"/>
    <w:rsid w:val="00E43AB1"/>
    <w:rsid w:val="00E44144"/>
    <w:rsid w:val="00E444BD"/>
    <w:rsid w:val="00E444E6"/>
    <w:rsid w:val="00E44AA8"/>
    <w:rsid w:val="00E44BCE"/>
    <w:rsid w:val="00E44BD1"/>
    <w:rsid w:val="00E44FD4"/>
    <w:rsid w:val="00E45297"/>
    <w:rsid w:val="00E453FE"/>
    <w:rsid w:val="00E45680"/>
    <w:rsid w:val="00E45CD0"/>
    <w:rsid w:val="00E465BD"/>
    <w:rsid w:val="00E46624"/>
    <w:rsid w:val="00E46790"/>
    <w:rsid w:val="00E467C4"/>
    <w:rsid w:val="00E46C4D"/>
    <w:rsid w:val="00E471D2"/>
    <w:rsid w:val="00E47219"/>
    <w:rsid w:val="00E47703"/>
    <w:rsid w:val="00E47D26"/>
    <w:rsid w:val="00E47ECE"/>
    <w:rsid w:val="00E47F78"/>
    <w:rsid w:val="00E502B7"/>
    <w:rsid w:val="00E5154E"/>
    <w:rsid w:val="00E516ED"/>
    <w:rsid w:val="00E518A6"/>
    <w:rsid w:val="00E51B80"/>
    <w:rsid w:val="00E51B9C"/>
    <w:rsid w:val="00E51C7F"/>
    <w:rsid w:val="00E51FC2"/>
    <w:rsid w:val="00E5205B"/>
    <w:rsid w:val="00E52072"/>
    <w:rsid w:val="00E520D0"/>
    <w:rsid w:val="00E52208"/>
    <w:rsid w:val="00E52A53"/>
    <w:rsid w:val="00E52A94"/>
    <w:rsid w:val="00E52D61"/>
    <w:rsid w:val="00E52D62"/>
    <w:rsid w:val="00E53A4E"/>
    <w:rsid w:val="00E53BA2"/>
    <w:rsid w:val="00E53DF9"/>
    <w:rsid w:val="00E53FD3"/>
    <w:rsid w:val="00E54ABE"/>
    <w:rsid w:val="00E54E41"/>
    <w:rsid w:val="00E54ECE"/>
    <w:rsid w:val="00E55305"/>
    <w:rsid w:val="00E555AF"/>
    <w:rsid w:val="00E55C1B"/>
    <w:rsid w:val="00E55EBB"/>
    <w:rsid w:val="00E56122"/>
    <w:rsid w:val="00E5615D"/>
    <w:rsid w:val="00E5623A"/>
    <w:rsid w:val="00E56350"/>
    <w:rsid w:val="00E56546"/>
    <w:rsid w:val="00E56659"/>
    <w:rsid w:val="00E56999"/>
    <w:rsid w:val="00E56F61"/>
    <w:rsid w:val="00E571C6"/>
    <w:rsid w:val="00E57C4B"/>
    <w:rsid w:val="00E60084"/>
    <w:rsid w:val="00E6014A"/>
    <w:rsid w:val="00E60212"/>
    <w:rsid w:val="00E60820"/>
    <w:rsid w:val="00E60933"/>
    <w:rsid w:val="00E60F19"/>
    <w:rsid w:val="00E611DB"/>
    <w:rsid w:val="00E61374"/>
    <w:rsid w:val="00E61553"/>
    <w:rsid w:val="00E61B1A"/>
    <w:rsid w:val="00E61EFB"/>
    <w:rsid w:val="00E62079"/>
    <w:rsid w:val="00E621E3"/>
    <w:rsid w:val="00E62509"/>
    <w:rsid w:val="00E626F2"/>
    <w:rsid w:val="00E62A8B"/>
    <w:rsid w:val="00E62AF1"/>
    <w:rsid w:val="00E62B3D"/>
    <w:rsid w:val="00E63247"/>
    <w:rsid w:val="00E632AE"/>
    <w:rsid w:val="00E6399E"/>
    <w:rsid w:val="00E64074"/>
    <w:rsid w:val="00E64457"/>
    <w:rsid w:val="00E64E10"/>
    <w:rsid w:val="00E64F53"/>
    <w:rsid w:val="00E65353"/>
    <w:rsid w:val="00E653DF"/>
    <w:rsid w:val="00E655BE"/>
    <w:rsid w:val="00E65E3D"/>
    <w:rsid w:val="00E65EB7"/>
    <w:rsid w:val="00E6632D"/>
    <w:rsid w:val="00E664A8"/>
    <w:rsid w:val="00E664CA"/>
    <w:rsid w:val="00E66996"/>
    <w:rsid w:val="00E66ECC"/>
    <w:rsid w:val="00E6739E"/>
    <w:rsid w:val="00E67422"/>
    <w:rsid w:val="00E67595"/>
    <w:rsid w:val="00E67668"/>
    <w:rsid w:val="00E67701"/>
    <w:rsid w:val="00E6772D"/>
    <w:rsid w:val="00E6783B"/>
    <w:rsid w:val="00E67F18"/>
    <w:rsid w:val="00E70014"/>
    <w:rsid w:val="00E70929"/>
    <w:rsid w:val="00E70C61"/>
    <w:rsid w:val="00E70C88"/>
    <w:rsid w:val="00E70C9D"/>
    <w:rsid w:val="00E70F20"/>
    <w:rsid w:val="00E71317"/>
    <w:rsid w:val="00E719E4"/>
    <w:rsid w:val="00E71A7B"/>
    <w:rsid w:val="00E71E80"/>
    <w:rsid w:val="00E72171"/>
    <w:rsid w:val="00E725B6"/>
    <w:rsid w:val="00E727BD"/>
    <w:rsid w:val="00E72BD6"/>
    <w:rsid w:val="00E72CBB"/>
    <w:rsid w:val="00E72D16"/>
    <w:rsid w:val="00E72DDB"/>
    <w:rsid w:val="00E72FCD"/>
    <w:rsid w:val="00E730FA"/>
    <w:rsid w:val="00E731CA"/>
    <w:rsid w:val="00E736BC"/>
    <w:rsid w:val="00E73851"/>
    <w:rsid w:val="00E73A5C"/>
    <w:rsid w:val="00E73B83"/>
    <w:rsid w:val="00E73BFC"/>
    <w:rsid w:val="00E74B97"/>
    <w:rsid w:val="00E74D9F"/>
    <w:rsid w:val="00E74EC5"/>
    <w:rsid w:val="00E75953"/>
    <w:rsid w:val="00E759F0"/>
    <w:rsid w:val="00E769CB"/>
    <w:rsid w:val="00E76B7E"/>
    <w:rsid w:val="00E76DCB"/>
    <w:rsid w:val="00E76E5A"/>
    <w:rsid w:val="00E76F5B"/>
    <w:rsid w:val="00E77443"/>
    <w:rsid w:val="00E77821"/>
    <w:rsid w:val="00E77C21"/>
    <w:rsid w:val="00E80016"/>
    <w:rsid w:val="00E802DE"/>
    <w:rsid w:val="00E8067D"/>
    <w:rsid w:val="00E80985"/>
    <w:rsid w:val="00E80B3A"/>
    <w:rsid w:val="00E80C3D"/>
    <w:rsid w:val="00E80CF5"/>
    <w:rsid w:val="00E80E22"/>
    <w:rsid w:val="00E80F63"/>
    <w:rsid w:val="00E81374"/>
    <w:rsid w:val="00E813CF"/>
    <w:rsid w:val="00E814BB"/>
    <w:rsid w:val="00E81862"/>
    <w:rsid w:val="00E81A5F"/>
    <w:rsid w:val="00E81AB2"/>
    <w:rsid w:val="00E81F5F"/>
    <w:rsid w:val="00E82372"/>
    <w:rsid w:val="00E8242A"/>
    <w:rsid w:val="00E82BA4"/>
    <w:rsid w:val="00E831CF"/>
    <w:rsid w:val="00E83377"/>
    <w:rsid w:val="00E837CD"/>
    <w:rsid w:val="00E8424B"/>
    <w:rsid w:val="00E84383"/>
    <w:rsid w:val="00E84562"/>
    <w:rsid w:val="00E84A48"/>
    <w:rsid w:val="00E84A59"/>
    <w:rsid w:val="00E84C62"/>
    <w:rsid w:val="00E84E07"/>
    <w:rsid w:val="00E85602"/>
    <w:rsid w:val="00E85FD7"/>
    <w:rsid w:val="00E8612A"/>
    <w:rsid w:val="00E86259"/>
    <w:rsid w:val="00E86BC3"/>
    <w:rsid w:val="00E86C61"/>
    <w:rsid w:val="00E86C88"/>
    <w:rsid w:val="00E8716F"/>
    <w:rsid w:val="00E87858"/>
    <w:rsid w:val="00E87888"/>
    <w:rsid w:val="00E87D55"/>
    <w:rsid w:val="00E87E61"/>
    <w:rsid w:val="00E87F0A"/>
    <w:rsid w:val="00E903CC"/>
    <w:rsid w:val="00E904CA"/>
    <w:rsid w:val="00E905CC"/>
    <w:rsid w:val="00E90863"/>
    <w:rsid w:val="00E908E6"/>
    <w:rsid w:val="00E908F3"/>
    <w:rsid w:val="00E910B6"/>
    <w:rsid w:val="00E913CD"/>
    <w:rsid w:val="00E91862"/>
    <w:rsid w:val="00E91A58"/>
    <w:rsid w:val="00E91DA5"/>
    <w:rsid w:val="00E924E0"/>
    <w:rsid w:val="00E925F7"/>
    <w:rsid w:val="00E92857"/>
    <w:rsid w:val="00E92E06"/>
    <w:rsid w:val="00E93193"/>
    <w:rsid w:val="00E93EAA"/>
    <w:rsid w:val="00E94107"/>
    <w:rsid w:val="00E94358"/>
    <w:rsid w:val="00E94596"/>
    <w:rsid w:val="00E9463D"/>
    <w:rsid w:val="00E94710"/>
    <w:rsid w:val="00E9498C"/>
    <w:rsid w:val="00E94B63"/>
    <w:rsid w:val="00E961D1"/>
    <w:rsid w:val="00E968B9"/>
    <w:rsid w:val="00E968EF"/>
    <w:rsid w:val="00E96CDC"/>
    <w:rsid w:val="00E96E66"/>
    <w:rsid w:val="00E96F82"/>
    <w:rsid w:val="00E97363"/>
    <w:rsid w:val="00E974F8"/>
    <w:rsid w:val="00E975F9"/>
    <w:rsid w:val="00E977E8"/>
    <w:rsid w:val="00E97C0E"/>
    <w:rsid w:val="00E97CAD"/>
    <w:rsid w:val="00E97F7E"/>
    <w:rsid w:val="00EA0184"/>
    <w:rsid w:val="00EA050A"/>
    <w:rsid w:val="00EA0953"/>
    <w:rsid w:val="00EA0C88"/>
    <w:rsid w:val="00EA0E73"/>
    <w:rsid w:val="00EA0EA7"/>
    <w:rsid w:val="00EA123C"/>
    <w:rsid w:val="00EA17F6"/>
    <w:rsid w:val="00EA1902"/>
    <w:rsid w:val="00EA218C"/>
    <w:rsid w:val="00EA246E"/>
    <w:rsid w:val="00EA26FB"/>
    <w:rsid w:val="00EA2798"/>
    <w:rsid w:val="00EA2E55"/>
    <w:rsid w:val="00EA3005"/>
    <w:rsid w:val="00EA31A4"/>
    <w:rsid w:val="00EA3476"/>
    <w:rsid w:val="00EA4115"/>
    <w:rsid w:val="00EA48CA"/>
    <w:rsid w:val="00EA4F2D"/>
    <w:rsid w:val="00EA51C0"/>
    <w:rsid w:val="00EA5560"/>
    <w:rsid w:val="00EA57B3"/>
    <w:rsid w:val="00EA59C1"/>
    <w:rsid w:val="00EA5B4B"/>
    <w:rsid w:val="00EA5B55"/>
    <w:rsid w:val="00EA5C54"/>
    <w:rsid w:val="00EA5CBD"/>
    <w:rsid w:val="00EA5D55"/>
    <w:rsid w:val="00EA5FE8"/>
    <w:rsid w:val="00EA62A0"/>
    <w:rsid w:val="00EA62D2"/>
    <w:rsid w:val="00EA66FD"/>
    <w:rsid w:val="00EA7478"/>
    <w:rsid w:val="00EA7605"/>
    <w:rsid w:val="00EA76A6"/>
    <w:rsid w:val="00EA7F6C"/>
    <w:rsid w:val="00EA7FBA"/>
    <w:rsid w:val="00EB0A3F"/>
    <w:rsid w:val="00EB0E67"/>
    <w:rsid w:val="00EB1383"/>
    <w:rsid w:val="00EB19DE"/>
    <w:rsid w:val="00EB1B66"/>
    <w:rsid w:val="00EB2190"/>
    <w:rsid w:val="00EB280E"/>
    <w:rsid w:val="00EB2992"/>
    <w:rsid w:val="00EB2C5C"/>
    <w:rsid w:val="00EB39AB"/>
    <w:rsid w:val="00EB39BC"/>
    <w:rsid w:val="00EB3BE5"/>
    <w:rsid w:val="00EB3F31"/>
    <w:rsid w:val="00EB3FAA"/>
    <w:rsid w:val="00EB42EF"/>
    <w:rsid w:val="00EB477F"/>
    <w:rsid w:val="00EB47B5"/>
    <w:rsid w:val="00EB48EF"/>
    <w:rsid w:val="00EB4E53"/>
    <w:rsid w:val="00EB503E"/>
    <w:rsid w:val="00EB5257"/>
    <w:rsid w:val="00EB53CB"/>
    <w:rsid w:val="00EB597A"/>
    <w:rsid w:val="00EB5C8B"/>
    <w:rsid w:val="00EB5E80"/>
    <w:rsid w:val="00EB6332"/>
    <w:rsid w:val="00EB64B4"/>
    <w:rsid w:val="00EB64BA"/>
    <w:rsid w:val="00EB66AE"/>
    <w:rsid w:val="00EB673C"/>
    <w:rsid w:val="00EB684E"/>
    <w:rsid w:val="00EB6B9B"/>
    <w:rsid w:val="00EB6D03"/>
    <w:rsid w:val="00EB6F1A"/>
    <w:rsid w:val="00EB79B8"/>
    <w:rsid w:val="00EC00C7"/>
    <w:rsid w:val="00EC00D4"/>
    <w:rsid w:val="00EC031B"/>
    <w:rsid w:val="00EC0404"/>
    <w:rsid w:val="00EC0477"/>
    <w:rsid w:val="00EC0532"/>
    <w:rsid w:val="00EC0C59"/>
    <w:rsid w:val="00EC13FC"/>
    <w:rsid w:val="00EC1569"/>
    <w:rsid w:val="00EC15FA"/>
    <w:rsid w:val="00EC1700"/>
    <w:rsid w:val="00EC1704"/>
    <w:rsid w:val="00EC1713"/>
    <w:rsid w:val="00EC199F"/>
    <w:rsid w:val="00EC2226"/>
    <w:rsid w:val="00EC2613"/>
    <w:rsid w:val="00EC2948"/>
    <w:rsid w:val="00EC2A79"/>
    <w:rsid w:val="00EC3AA7"/>
    <w:rsid w:val="00EC413F"/>
    <w:rsid w:val="00EC46C8"/>
    <w:rsid w:val="00EC47B6"/>
    <w:rsid w:val="00EC49BB"/>
    <w:rsid w:val="00EC50CC"/>
    <w:rsid w:val="00EC57A1"/>
    <w:rsid w:val="00EC5837"/>
    <w:rsid w:val="00EC5AF7"/>
    <w:rsid w:val="00EC5BD1"/>
    <w:rsid w:val="00EC6630"/>
    <w:rsid w:val="00EC66CE"/>
    <w:rsid w:val="00EC700D"/>
    <w:rsid w:val="00EC7108"/>
    <w:rsid w:val="00EC7D56"/>
    <w:rsid w:val="00ED044F"/>
    <w:rsid w:val="00ED04C9"/>
    <w:rsid w:val="00ED055E"/>
    <w:rsid w:val="00ED0FC8"/>
    <w:rsid w:val="00ED0FCD"/>
    <w:rsid w:val="00ED17AB"/>
    <w:rsid w:val="00ED2B03"/>
    <w:rsid w:val="00ED30FF"/>
    <w:rsid w:val="00ED34FE"/>
    <w:rsid w:val="00ED36B3"/>
    <w:rsid w:val="00ED3974"/>
    <w:rsid w:val="00ED3B03"/>
    <w:rsid w:val="00ED3CEB"/>
    <w:rsid w:val="00ED4518"/>
    <w:rsid w:val="00ED476E"/>
    <w:rsid w:val="00ED54FA"/>
    <w:rsid w:val="00ED56EC"/>
    <w:rsid w:val="00ED5784"/>
    <w:rsid w:val="00ED6140"/>
    <w:rsid w:val="00ED6308"/>
    <w:rsid w:val="00ED667F"/>
    <w:rsid w:val="00ED6C0F"/>
    <w:rsid w:val="00ED7144"/>
    <w:rsid w:val="00ED750E"/>
    <w:rsid w:val="00ED7622"/>
    <w:rsid w:val="00ED78F0"/>
    <w:rsid w:val="00ED7A3F"/>
    <w:rsid w:val="00ED7BA7"/>
    <w:rsid w:val="00ED7E17"/>
    <w:rsid w:val="00EE0058"/>
    <w:rsid w:val="00EE0506"/>
    <w:rsid w:val="00EE0A1A"/>
    <w:rsid w:val="00EE0C32"/>
    <w:rsid w:val="00EE107E"/>
    <w:rsid w:val="00EE1427"/>
    <w:rsid w:val="00EE172C"/>
    <w:rsid w:val="00EE1DC3"/>
    <w:rsid w:val="00EE1FFF"/>
    <w:rsid w:val="00EE2056"/>
    <w:rsid w:val="00EE23A2"/>
    <w:rsid w:val="00EE2417"/>
    <w:rsid w:val="00EE257D"/>
    <w:rsid w:val="00EE25CC"/>
    <w:rsid w:val="00EE28A6"/>
    <w:rsid w:val="00EE3271"/>
    <w:rsid w:val="00EE3A05"/>
    <w:rsid w:val="00EE4014"/>
    <w:rsid w:val="00EE4128"/>
    <w:rsid w:val="00EE43CA"/>
    <w:rsid w:val="00EE4799"/>
    <w:rsid w:val="00EE4EDD"/>
    <w:rsid w:val="00EE509B"/>
    <w:rsid w:val="00EE50B9"/>
    <w:rsid w:val="00EE5258"/>
    <w:rsid w:val="00EE52FD"/>
    <w:rsid w:val="00EE5471"/>
    <w:rsid w:val="00EE560F"/>
    <w:rsid w:val="00EE58B3"/>
    <w:rsid w:val="00EE5BC9"/>
    <w:rsid w:val="00EE5FA3"/>
    <w:rsid w:val="00EE62A5"/>
    <w:rsid w:val="00EE64A6"/>
    <w:rsid w:val="00EE6893"/>
    <w:rsid w:val="00EE69F5"/>
    <w:rsid w:val="00EE6BA0"/>
    <w:rsid w:val="00EE73E4"/>
    <w:rsid w:val="00EE7416"/>
    <w:rsid w:val="00EE751D"/>
    <w:rsid w:val="00EE79FC"/>
    <w:rsid w:val="00EE7B5C"/>
    <w:rsid w:val="00EF0003"/>
    <w:rsid w:val="00EF02FC"/>
    <w:rsid w:val="00EF06E8"/>
    <w:rsid w:val="00EF0A11"/>
    <w:rsid w:val="00EF0AB0"/>
    <w:rsid w:val="00EF0C49"/>
    <w:rsid w:val="00EF0CC7"/>
    <w:rsid w:val="00EF11EA"/>
    <w:rsid w:val="00EF1417"/>
    <w:rsid w:val="00EF14EC"/>
    <w:rsid w:val="00EF1687"/>
    <w:rsid w:val="00EF17A2"/>
    <w:rsid w:val="00EF186E"/>
    <w:rsid w:val="00EF19F5"/>
    <w:rsid w:val="00EF1D91"/>
    <w:rsid w:val="00EF20CC"/>
    <w:rsid w:val="00EF273C"/>
    <w:rsid w:val="00EF287F"/>
    <w:rsid w:val="00EF2960"/>
    <w:rsid w:val="00EF305B"/>
    <w:rsid w:val="00EF357E"/>
    <w:rsid w:val="00EF3733"/>
    <w:rsid w:val="00EF3978"/>
    <w:rsid w:val="00EF3E40"/>
    <w:rsid w:val="00EF4296"/>
    <w:rsid w:val="00EF445C"/>
    <w:rsid w:val="00EF46C8"/>
    <w:rsid w:val="00EF4847"/>
    <w:rsid w:val="00EF5226"/>
    <w:rsid w:val="00EF530A"/>
    <w:rsid w:val="00EF56AC"/>
    <w:rsid w:val="00EF59E0"/>
    <w:rsid w:val="00EF5BA2"/>
    <w:rsid w:val="00EF5C88"/>
    <w:rsid w:val="00EF5EFF"/>
    <w:rsid w:val="00EF5F01"/>
    <w:rsid w:val="00EF6223"/>
    <w:rsid w:val="00EF6480"/>
    <w:rsid w:val="00EF682A"/>
    <w:rsid w:val="00EF6EAD"/>
    <w:rsid w:val="00EF7152"/>
    <w:rsid w:val="00EF76C6"/>
    <w:rsid w:val="00EF7750"/>
    <w:rsid w:val="00EF77E9"/>
    <w:rsid w:val="00EF7F8A"/>
    <w:rsid w:val="00F0025B"/>
    <w:rsid w:val="00F004A3"/>
    <w:rsid w:val="00F0076D"/>
    <w:rsid w:val="00F00BC2"/>
    <w:rsid w:val="00F014C0"/>
    <w:rsid w:val="00F0152D"/>
    <w:rsid w:val="00F0191C"/>
    <w:rsid w:val="00F01D42"/>
    <w:rsid w:val="00F02231"/>
    <w:rsid w:val="00F0223E"/>
    <w:rsid w:val="00F02275"/>
    <w:rsid w:val="00F0242A"/>
    <w:rsid w:val="00F0257E"/>
    <w:rsid w:val="00F030CE"/>
    <w:rsid w:val="00F0359C"/>
    <w:rsid w:val="00F037CE"/>
    <w:rsid w:val="00F03A50"/>
    <w:rsid w:val="00F03AE0"/>
    <w:rsid w:val="00F03C1B"/>
    <w:rsid w:val="00F03CA0"/>
    <w:rsid w:val="00F03D47"/>
    <w:rsid w:val="00F03E08"/>
    <w:rsid w:val="00F04151"/>
    <w:rsid w:val="00F0494F"/>
    <w:rsid w:val="00F04970"/>
    <w:rsid w:val="00F04A48"/>
    <w:rsid w:val="00F053DF"/>
    <w:rsid w:val="00F05482"/>
    <w:rsid w:val="00F055C7"/>
    <w:rsid w:val="00F05ED0"/>
    <w:rsid w:val="00F05F09"/>
    <w:rsid w:val="00F05F9B"/>
    <w:rsid w:val="00F0602B"/>
    <w:rsid w:val="00F065F0"/>
    <w:rsid w:val="00F06B43"/>
    <w:rsid w:val="00F07AE7"/>
    <w:rsid w:val="00F07CB8"/>
    <w:rsid w:val="00F07D75"/>
    <w:rsid w:val="00F07EA9"/>
    <w:rsid w:val="00F07FB3"/>
    <w:rsid w:val="00F104DC"/>
    <w:rsid w:val="00F105F6"/>
    <w:rsid w:val="00F1072F"/>
    <w:rsid w:val="00F10A6B"/>
    <w:rsid w:val="00F10D5D"/>
    <w:rsid w:val="00F11754"/>
    <w:rsid w:val="00F11942"/>
    <w:rsid w:val="00F11C82"/>
    <w:rsid w:val="00F122A2"/>
    <w:rsid w:val="00F12609"/>
    <w:rsid w:val="00F12645"/>
    <w:rsid w:val="00F1278F"/>
    <w:rsid w:val="00F12A19"/>
    <w:rsid w:val="00F12E0F"/>
    <w:rsid w:val="00F13264"/>
    <w:rsid w:val="00F13989"/>
    <w:rsid w:val="00F13B40"/>
    <w:rsid w:val="00F13D7C"/>
    <w:rsid w:val="00F142EF"/>
    <w:rsid w:val="00F14553"/>
    <w:rsid w:val="00F14589"/>
    <w:rsid w:val="00F14927"/>
    <w:rsid w:val="00F149FD"/>
    <w:rsid w:val="00F14A68"/>
    <w:rsid w:val="00F14B69"/>
    <w:rsid w:val="00F14CD1"/>
    <w:rsid w:val="00F15429"/>
    <w:rsid w:val="00F15BE4"/>
    <w:rsid w:val="00F1603E"/>
    <w:rsid w:val="00F162CE"/>
    <w:rsid w:val="00F163D0"/>
    <w:rsid w:val="00F16A3D"/>
    <w:rsid w:val="00F16D8B"/>
    <w:rsid w:val="00F16E97"/>
    <w:rsid w:val="00F17123"/>
    <w:rsid w:val="00F17488"/>
    <w:rsid w:val="00F178CE"/>
    <w:rsid w:val="00F17994"/>
    <w:rsid w:val="00F17CC2"/>
    <w:rsid w:val="00F17CED"/>
    <w:rsid w:val="00F17E64"/>
    <w:rsid w:val="00F201BD"/>
    <w:rsid w:val="00F20212"/>
    <w:rsid w:val="00F204D7"/>
    <w:rsid w:val="00F213B8"/>
    <w:rsid w:val="00F214E3"/>
    <w:rsid w:val="00F21622"/>
    <w:rsid w:val="00F21781"/>
    <w:rsid w:val="00F21A63"/>
    <w:rsid w:val="00F2212B"/>
    <w:rsid w:val="00F22AA6"/>
    <w:rsid w:val="00F22B33"/>
    <w:rsid w:val="00F22C7B"/>
    <w:rsid w:val="00F22EE3"/>
    <w:rsid w:val="00F23340"/>
    <w:rsid w:val="00F2384A"/>
    <w:rsid w:val="00F23900"/>
    <w:rsid w:val="00F23B11"/>
    <w:rsid w:val="00F244CC"/>
    <w:rsid w:val="00F244E1"/>
    <w:rsid w:val="00F246E8"/>
    <w:rsid w:val="00F24AA2"/>
    <w:rsid w:val="00F24CEC"/>
    <w:rsid w:val="00F25474"/>
    <w:rsid w:val="00F25562"/>
    <w:rsid w:val="00F262C9"/>
    <w:rsid w:val="00F266DF"/>
    <w:rsid w:val="00F26990"/>
    <w:rsid w:val="00F26E10"/>
    <w:rsid w:val="00F26FB4"/>
    <w:rsid w:val="00F277B4"/>
    <w:rsid w:val="00F27876"/>
    <w:rsid w:val="00F30021"/>
    <w:rsid w:val="00F300C3"/>
    <w:rsid w:val="00F306D4"/>
    <w:rsid w:val="00F30D5B"/>
    <w:rsid w:val="00F31767"/>
    <w:rsid w:val="00F31CBF"/>
    <w:rsid w:val="00F31F26"/>
    <w:rsid w:val="00F32330"/>
    <w:rsid w:val="00F32A92"/>
    <w:rsid w:val="00F330C1"/>
    <w:rsid w:val="00F33B3A"/>
    <w:rsid w:val="00F34DF2"/>
    <w:rsid w:val="00F35B77"/>
    <w:rsid w:val="00F35CAE"/>
    <w:rsid w:val="00F35CD2"/>
    <w:rsid w:val="00F35E9C"/>
    <w:rsid w:val="00F36078"/>
    <w:rsid w:val="00F3632E"/>
    <w:rsid w:val="00F36857"/>
    <w:rsid w:val="00F36FCB"/>
    <w:rsid w:val="00F371B1"/>
    <w:rsid w:val="00F378D7"/>
    <w:rsid w:val="00F37C97"/>
    <w:rsid w:val="00F40502"/>
    <w:rsid w:val="00F40562"/>
    <w:rsid w:val="00F40A40"/>
    <w:rsid w:val="00F40AE8"/>
    <w:rsid w:val="00F40C5E"/>
    <w:rsid w:val="00F40FE4"/>
    <w:rsid w:val="00F41544"/>
    <w:rsid w:val="00F41BA2"/>
    <w:rsid w:val="00F41F70"/>
    <w:rsid w:val="00F423E3"/>
    <w:rsid w:val="00F42536"/>
    <w:rsid w:val="00F427BA"/>
    <w:rsid w:val="00F42A30"/>
    <w:rsid w:val="00F42C96"/>
    <w:rsid w:val="00F42ECB"/>
    <w:rsid w:val="00F42F26"/>
    <w:rsid w:val="00F42F9B"/>
    <w:rsid w:val="00F42FC1"/>
    <w:rsid w:val="00F4308C"/>
    <w:rsid w:val="00F43313"/>
    <w:rsid w:val="00F4360A"/>
    <w:rsid w:val="00F43A1B"/>
    <w:rsid w:val="00F44587"/>
    <w:rsid w:val="00F446D8"/>
    <w:rsid w:val="00F44749"/>
    <w:rsid w:val="00F44E8B"/>
    <w:rsid w:val="00F4546A"/>
    <w:rsid w:val="00F455F5"/>
    <w:rsid w:val="00F45618"/>
    <w:rsid w:val="00F45620"/>
    <w:rsid w:val="00F457F1"/>
    <w:rsid w:val="00F46076"/>
    <w:rsid w:val="00F468EE"/>
    <w:rsid w:val="00F4757D"/>
    <w:rsid w:val="00F476D0"/>
    <w:rsid w:val="00F478C2"/>
    <w:rsid w:val="00F47A30"/>
    <w:rsid w:val="00F47DF6"/>
    <w:rsid w:val="00F47E55"/>
    <w:rsid w:val="00F503FC"/>
    <w:rsid w:val="00F507EF"/>
    <w:rsid w:val="00F50CBA"/>
    <w:rsid w:val="00F50D21"/>
    <w:rsid w:val="00F50D50"/>
    <w:rsid w:val="00F51304"/>
    <w:rsid w:val="00F51983"/>
    <w:rsid w:val="00F51993"/>
    <w:rsid w:val="00F51E5F"/>
    <w:rsid w:val="00F52001"/>
    <w:rsid w:val="00F527AC"/>
    <w:rsid w:val="00F52A71"/>
    <w:rsid w:val="00F52F9F"/>
    <w:rsid w:val="00F53082"/>
    <w:rsid w:val="00F53612"/>
    <w:rsid w:val="00F53C84"/>
    <w:rsid w:val="00F53CB4"/>
    <w:rsid w:val="00F53EBD"/>
    <w:rsid w:val="00F53F4F"/>
    <w:rsid w:val="00F54095"/>
    <w:rsid w:val="00F5435B"/>
    <w:rsid w:val="00F545B0"/>
    <w:rsid w:val="00F54605"/>
    <w:rsid w:val="00F5462E"/>
    <w:rsid w:val="00F54671"/>
    <w:rsid w:val="00F549E4"/>
    <w:rsid w:val="00F54A68"/>
    <w:rsid w:val="00F54DF1"/>
    <w:rsid w:val="00F55000"/>
    <w:rsid w:val="00F550C7"/>
    <w:rsid w:val="00F55184"/>
    <w:rsid w:val="00F554C1"/>
    <w:rsid w:val="00F556E9"/>
    <w:rsid w:val="00F5583D"/>
    <w:rsid w:val="00F55885"/>
    <w:rsid w:val="00F55D69"/>
    <w:rsid w:val="00F56700"/>
    <w:rsid w:val="00F56776"/>
    <w:rsid w:val="00F56D67"/>
    <w:rsid w:val="00F56FD4"/>
    <w:rsid w:val="00F572F7"/>
    <w:rsid w:val="00F5739F"/>
    <w:rsid w:val="00F5740C"/>
    <w:rsid w:val="00F57663"/>
    <w:rsid w:val="00F576DF"/>
    <w:rsid w:val="00F5792A"/>
    <w:rsid w:val="00F57C0C"/>
    <w:rsid w:val="00F57C11"/>
    <w:rsid w:val="00F60539"/>
    <w:rsid w:val="00F6088C"/>
    <w:rsid w:val="00F61379"/>
    <w:rsid w:val="00F61956"/>
    <w:rsid w:val="00F61DAF"/>
    <w:rsid w:val="00F61E22"/>
    <w:rsid w:val="00F61E2D"/>
    <w:rsid w:val="00F61F2B"/>
    <w:rsid w:val="00F6221A"/>
    <w:rsid w:val="00F62370"/>
    <w:rsid w:val="00F62418"/>
    <w:rsid w:val="00F6257E"/>
    <w:rsid w:val="00F62706"/>
    <w:rsid w:val="00F62940"/>
    <w:rsid w:val="00F629C5"/>
    <w:rsid w:val="00F62B3C"/>
    <w:rsid w:val="00F62DC1"/>
    <w:rsid w:val="00F632F5"/>
    <w:rsid w:val="00F63654"/>
    <w:rsid w:val="00F638BC"/>
    <w:rsid w:val="00F63A8D"/>
    <w:rsid w:val="00F63B3F"/>
    <w:rsid w:val="00F63C4C"/>
    <w:rsid w:val="00F64348"/>
    <w:rsid w:val="00F64B0B"/>
    <w:rsid w:val="00F64BC1"/>
    <w:rsid w:val="00F64F09"/>
    <w:rsid w:val="00F64F44"/>
    <w:rsid w:val="00F65217"/>
    <w:rsid w:val="00F65958"/>
    <w:rsid w:val="00F65C22"/>
    <w:rsid w:val="00F65E3C"/>
    <w:rsid w:val="00F65FE7"/>
    <w:rsid w:val="00F665D7"/>
    <w:rsid w:val="00F6799E"/>
    <w:rsid w:val="00F67E92"/>
    <w:rsid w:val="00F70106"/>
    <w:rsid w:val="00F701C0"/>
    <w:rsid w:val="00F7089A"/>
    <w:rsid w:val="00F70CE8"/>
    <w:rsid w:val="00F71278"/>
    <w:rsid w:val="00F71664"/>
    <w:rsid w:val="00F71D69"/>
    <w:rsid w:val="00F7223C"/>
    <w:rsid w:val="00F72464"/>
    <w:rsid w:val="00F72FC7"/>
    <w:rsid w:val="00F732F9"/>
    <w:rsid w:val="00F7355C"/>
    <w:rsid w:val="00F73587"/>
    <w:rsid w:val="00F73649"/>
    <w:rsid w:val="00F738C6"/>
    <w:rsid w:val="00F73A84"/>
    <w:rsid w:val="00F73C85"/>
    <w:rsid w:val="00F73CF6"/>
    <w:rsid w:val="00F73E29"/>
    <w:rsid w:val="00F73F2D"/>
    <w:rsid w:val="00F7410E"/>
    <w:rsid w:val="00F743D4"/>
    <w:rsid w:val="00F744E5"/>
    <w:rsid w:val="00F746FF"/>
    <w:rsid w:val="00F75370"/>
    <w:rsid w:val="00F7555F"/>
    <w:rsid w:val="00F7586D"/>
    <w:rsid w:val="00F75C22"/>
    <w:rsid w:val="00F7622E"/>
    <w:rsid w:val="00F7636E"/>
    <w:rsid w:val="00F76809"/>
    <w:rsid w:val="00F76AF2"/>
    <w:rsid w:val="00F76B11"/>
    <w:rsid w:val="00F76BA6"/>
    <w:rsid w:val="00F76CB1"/>
    <w:rsid w:val="00F76D91"/>
    <w:rsid w:val="00F76F69"/>
    <w:rsid w:val="00F77220"/>
    <w:rsid w:val="00F7736E"/>
    <w:rsid w:val="00F775EF"/>
    <w:rsid w:val="00F775FC"/>
    <w:rsid w:val="00F77643"/>
    <w:rsid w:val="00F77669"/>
    <w:rsid w:val="00F7792A"/>
    <w:rsid w:val="00F77BC9"/>
    <w:rsid w:val="00F77EAC"/>
    <w:rsid w:val="00F80236"/>
    <w:rsid w:val="00F805FD"/>
    <w:rsid w:val="00F80C7E"/>
    <w:rsid w:val="00F815BA"/>
    <w:rsid w:val="00F81644"/>
    <w:rsid w:val="00F8189C"/>
    <w:rsid w:val="00F818A5"/>
    <w:rsid w:val="00F823B7"/>
    <w:rsid w:val="00F82A1C"/>
    <w:rsid w:val="00F82BB9"/>
    <w:rsid w:val="00F82E93"/>
    <w:rsid w:val="00F836A9"/>
    <w:rsid w:val="00F83772"/>
    <w:rsid w:val="00F83AC8"/>
    <w:rsid w:val="00F83BBB"/>
    <w:rsid w:val="00F83FA9"/>
    <w:rsid w:val="00F8407F"/>
    <w:rsid w:val="00F840A9"/>
    <w:rsid w:val="00F84102"/>
    <w:rsid w:val="00F84178"/>
    <w:rsid w:val="00F8439D"/>
    <w:rsid w:val="00F8441F"/>
    <w:rsid w:val="00F8448D"/>
    <w:rsid w:val="00F847ED"/>
    <w:rsid w:val="00F84C5A"/>
    <w:rsid w:val="00F84C66"/>
    <w:rsid w:val="00F84DA7"/>
    <w:rsid w:val="00F8514B"/>
    <w:rsid w:val="00F855B3"/>
    <w:rsid w:val="00F85669"/>
    <w:rsid w:val="00F858A1"/>
    <w:rsid w:val="00F85BA6"/>
    <w:rsid w:val="00F85E59"/>
    <w:rsid w:val="00F86DFE"/>
    <w:rsid w:val="00F874C1"/>
    <w:rsid w:val="00F8760A"/>
    <w:rsid w:val="00F87642"/>
    <w:rsid w:val="00F8769B"/>
    <w:rsid w:val="00F8799F"/>
    <w:rsid w:val="00F87A70"/>
    <w:rsid w:val="00F90018"/>
    <w:rsid w:val="00F90932"/>
    <w:rsid w:val="00F91039"/>
    <w:rsid w:val="00F91075"/>
    <w:rsid w:val="00F914CA"/>
    <w:rsid w:val="00F91595"/>
    <w:rsid w:val="00F9173D"/>
    <w:rsid w:val="00F91964"/>
    <w:rsid w:val="00F91A17"/>
    <w:rsid w:val="00F92066"/>
    <w:rsid w:val="00F925BB"/>
    <w:rsid w:val="00F92704"/>
    <w:rsid w:val="00F92FA4"/>
    <w:rsid w:val="00F932F3"/>
    <w:rsid w:val="00F93391"/>
    <w:rsid w:val="00F93584"/>
    <w:rsid w:val="00F93ABF"/>
    <w:rsid w:val="00F93AFA"/>
    <w:rsid w:val="00F93F13"/>
    <w:rsid w:val="00F940D3"/>
    <w:rsid w:val="00F94406"/>
    <w:rsid w:val="00F9451D"/>
    <w:rsid w:val="00F953BD"/>
    <w:rsid w:val="00F95486"/>
    <w:rsid w:val="00F95934"/>
    <w:rsid w:val="00F95C69"/>
    <w:rsid w:val="00F95F5F"/>
    <w:rsid w:val="00F9637B"/>
    <w:rsid w:val="00F9644F"/>
    <w:rsid w:val="00F966D9"/>
    <w:rsid w:val="00F96731"/>
    <w:rsid w:val="00F96C05"/>
    <w:rsid w:val="00F975FD"/>
    <w:rsid w:val="00F976C5"/>
    <w:rsid w:val="00F97B4D"/>
    <w:rsid w:val="00F97DA5"/>
    <w:rsid w:val="00FA003D"/>
    <w:rsid w:val="00FA03E4"/>
    <w:rsid w:val="00FA0CF8"/>
    <w:rsid w:val="00FA0E37"/>
    <w:rsid w:val="00FA19CB"/>
    <w:rsid w:val="00FA1AC4"/>
    <w:rsid w:val="00FA1EE5"/>
    <w:rsid w:val="00FA20AD"/>
    <w:rsid w:val="00FA2627"/>
    <w:rsid w:val="00FA2F20"/>
    <w:rsid w:val="00FA3392"/>
    <w:rsid w:val="00FA33B4"/>
    <w:rsid w:val="00FA33EB"/>
    <w:rsid w:val="00FA350C"/>
    <w:rsid w:val="00FA3D3F"/>
    <w:rsid w:val="00FA4069"/>
    <w:rsid w:val="00FA43DE"/>
    <w:rsid w:val="00FA465B"/>
    <w:rsid w:val="00FA4669"/>
    <w:rsid w:val="00FA48D8"/>
    <w:rsid w:val="00FA4C0D"/>
    <w:rsid w:val="00FA51F3"/>
    <w:rsid w:val="00FA5635"/>
    <w:rsid w:val="00FA56B7"/>
    <w:rsid w:val="00FA5BC9"/>
    <w:rsid w:val="00FA5FAE"/>
    <w:rsid w:val="00FA6447"/>
    <w:rsid w:val="00FA64A2"/>
    <w:rsid w:val="00FA6F7C"/>
    <w:rsid w:val="00FA7340"/>
    <w:rsid w:val="00FA752A"/>
    <w:rsid w:val="00FA77C0"/>
    <w:rsid w:val="00FA77C8"/>
    <w:rsid w:val="00FB04C1"/>
    <w:rsid w:val="00FB06D5"/>
    <w:rsid w:val="00FB078D"/>
    <w:rsid w:val="00FB0ABD"/>
    <w:rsid w:val="00FB13CC"/>
    <w:rsid w:val="00FB13CF"/>
    <w:rsid w:val="00FB182E"/>
    <w:rsid w:val="00FB1DF5"/>
    <w:rsid w:val="00FB1EC3"/>
    <w:rsid w:val="00FB219A"/>
    <w:rsid w:val="00FB229F"/>
    <w:rsid w:val="00FB23B7"/>
    <w:rsid w:val="00FB24D3"/>
    <w:rsid w:val="00FB25FE"/>
    <w:rsid w:val="00FB260B"/>
    <w:rsid w:val="00FB299D"/>
    <w:rsid w:val="00FB2B49"/>
    <w:rsid w:val="00FB3427"/>
    <w:rsid w:val="00FB3700"/>
    <w:rsid w:val="00FB3979"/>
    <w:rsid w:val="00FB3AC1"/>
    <w:rsid w:val="00FB402A"/>
    <w:rsid w:val="00FB4231"/>
    <w:rsid w:val="00FB42B5"/>
    <w:rsid w:val="00FB4996"/>
    <w:rsid w:val="00FB4AE5"/>
    <w:rsid w:val="00FB4BE3"/>
    <w:rsid w:val="00FB5319"/>
    <w:rsid w:val="00FB56FB"/>
    <w:rsid w:val="00FB5A1A"/>
    <w:rsid w:val="00FB5B62"/>
    <w:rsid w:val="00FB5BBA"/>
    <w:rsid w:val="00FB5BBE"/>
    <w:rsid w:val="00FB5DAC"/>
    <w:rsid w:val="00FB617B"/>
    <w:rsid w:val="00FB61BF"/>
    <w:rsid w:val="00FB63C1"/>
    <w:rsid w:val="00FB696A"/>
    <w:rsid w:val="00FB6C01"/>
    <w:rsid w:val="00FB70F6"/>
    <w:rsid w:val="00FB730F"/>
    <w:rsid w:val="00FB73A2"/>
    <w:rsid w:val="00FB73C3"/>
    <w:rsid w:val="00FB75C7"/>
    <w:rsid w:val="00FB7A35"/>
    <w:rsid w:val="00FB7EA8"/>
    <w:rsid w:val="00FBEB4E"/>
    <w:rsid w:val="00FC0176"/>
    <w:rsid w:val="00FC09D7"/>
    <w:rsid w:val="00FC0EB5"/>
    <w:rsid w:val="00FC1175"/>
    <w:rsid w:val="00FC1277"/>
    <w:rsid w:val="00FC13ED"/>
    <w:rsid w:val="00FC1DA6"/>
    <w:rsid w:val="00FC2384"/>
    <w:rsid w:val="00FC23BD"/>
    <w:rsid w:val="00FC26C8"/>
    <w:rsid w:val="00FC2BB5"/>
    <w:rsid w:val="00FC2D2C"/>
    <w:rsid w:val="00FC3388"/>
    <w:rsid w:val="00FC34EC"/>
    <w:rsid w:val="00FC372F"/>
    <w:rsid w:val="00FC3796"/>
    <w:rsid w:val="00FC393B"/>
    <w:rsid w:val="00FC3A6C"/>
    <w:rsid w:val="00FC3EA5"/>
    <w:rsid w:val="00FC3F37"/>
    <w:rsid w:val="00FC42E8"/>
    <w:rsid w:val="00FC4397"/>
    <w:rsid w:val="00FC460B"/>
    <w:rsid w:val="00FC46FE"/>
    <w:rsid w:val="00FC4886"/>
    <w:rsid w:val="00FC4FF4"/>
    <w:rsid w:val="00FC546C"/>
    <w:rsid w:val="00FC549C"/>
    <w:rsid w:val="00FC5684"/>
    <w:rsid w:val="00FC5FB3"/>
    <w:rsid w:val="00FC6B6F"/>
    <w:rsid w:val="00FC6CA6"/>
    <w:rsid w:val="00FC6E63"/>
    <w:rsid w:val="00FC74C8"/>
    <w:rsid w:val="00FC798D"/>
    <w:rsid w:val="00FD00DC"/>
    <w:rsid w:val="00FD0563"/>
    <w:rsid w:val="00FD1AF2"/>
    <w:rsid w:val="00FD1F3C"/>
    <w:rsid w:val="00FD2196"/>
    <w:rsid w:val="00FD21A8"/>
    <w:rsid w:val="00FD24DD"/>
    <w:rsid w:val="00FD2751"/>
    <w:rsid w:val="00FD278C"/>
    <w:rsid w:val="00FD29A5"/>
    <w:rsid w:val="00FD2EF3"/>
    <w:rsid w:val="00FD3205"/>
    <w:rsid w:val="00FD3534"/>
    <w:rsid w:val="00FD37D1"/>
    <w:rsid w:val="00FD3971"/>
    <w:rsid w:val="00FD3A95"/>
    <w:rsid w:val="00FD3CE9"/>
    <w:rsid w:val="00FD3D55"/>
    <w:rsid w:val="00FD3F79"/>
    <w:rsid w:val="00FD400C"/>
    <w:rsid w:val="00FD418E"/>
    <w:rsid w:val="00FD41C9"/>
    <w:rsid w:val="00FD4312"/>
    <w:rsid w:val="00FD4A48"/>
    <w:rsid w:val="00FD4F81"/>
    <w:rsid w:val="00FD5234"/>
    <w:rsid w:val="00FD5262"/>
    <w:rsid w:val="00FD52A2"/>
    <w:rsid w:val="00FD59AC"/>
    <w:rsid w:val="00FD5B5C"/>
    <w:rsid w:val="00FD5BCE"/>
    <w:rsid w:val="00FD603F"/>
    <w:rsid w:val="00FD6336"/>
    <w:rsid w:val="00FD660C"/>
    <w:rsid w:val="00FD6B2E"/>
    <w:rsid w:val="00FD7151"/>
    <w:rsid w:val="00FD75FA"/>
    <w:rsid w:val="00FD76AD"/>
    <w:rsid w:val="00FD77AB"/>
    <w:rsid w:val="00FD7E80"/>
    <w:rsid w:val="00FE0C37"/>
    <w:rsid w:val="00FE11F6"/>
    <w:rsid w:val="00FE1822"/>
    <w:rsid w:val="00FE18FF"/>
    <w:rsid w:val="00FE2AE9"/>
    <w:rsid w:val="00FE2BE7"/>
    <w:rsid w:val="00FE3071"/>
    <w:rsid w:val="00FE3224"/>
    <w:rsid w:val="00FE36DB"/>
    <w:rsid w:val="00FE3982"/>
    <w:rsid w:val="00FE39CE"/>
    <w:rsid w:val="00FE3BA1"/>
    <w:rsid w:val="00FE3BD5"/>
    <w:rsid w:val="00FE41C9"/>
    <w:rsid w:val="00FE4D27"/>
    <w:rsid w:val="00FE4F27"/>
    <w:rsid w:val="00FE5325"/>
    <w:rsid w:val="00FE6685"/>
    <w:rsid w:val="00FE6A11"/>
    <w:rsid w:val="00FE6BF4"/>
    <w:rsid w:val="00FE6C33"/>
    <w:rsid w:val="00FE6DCD"/>
    <w:rsid w:val="00FE6DFE"/>
    <w:rsid w:val="00FE6F06"/>
    <w:rsid w:val="00FE722C"/>
    <w:rsid w:val="00FE7246"/>
    <w:rsid w:val="00FE742D"/>
    <w:rsid w:val="00FE749A"/>
    <w:rsid w:val="00FE77A4"/>
    <w:rsid w:val="00FE7D82"/>
    <w:rsid w:val="00FF03A0"/>
    <w:rsid w:val="00FF0A9B"/>
    <w:rsid w:val="00FF0B33"/>
    <w:rsid w:val="00FF0BA2"/>
    <w:rsid w:val="00FF124C"/>
    <w:rsid w:val="00FF1B6E"/>
    <w:rsid w:val="00FF1C45"/>
    <w:rsid w:val="00FF2B5D"/>
    <w:rsid w:val="00FF2B95"/>
    <w:rsid w:val="00FF2C9A"/>
    <w:rsid w:val="00FF2D3F"/>
    <w:rsid w:val="00FF2EB2"/>
    <w:rsid w:val="00FF34FD"/>
    <w:rsid w:val="00FF3627"/>
    <w:rsid w:val="00FF3918"/>
    <w:rsid w:val="00FF3E1B"/>
    <w:rsid w:val="00FF40DF"/>
    <w:rsid w:val="00FF41BA"/>
    <w:rsid w:val="00FF420B"/>
    <w:rsid w:val="00FF43AA"/>
    <w:rsid w:val="00FF4504"/>
    <w:rsid w:val="00FF4A52"/>
    <w:rsid w:val="00FF51B5"/>
    <w:rsid w:val="00FF54DA"/>
    <w:rsid w:val="00FF593C"/>
    <w:rsid w:val="00FF5E40"/>
    <w:rsid w:val="00FF5FF3"/>
    <w:rsid w:val="00FF6619"/>
    <w:rsid w:val="00FF69FF"/>
    <w:rsid w:val="00FF6F3E"/>
    <w:rsid w:val="00FF7183"/>
    <w:rsid w:val="00FF7801"/>
    <w:rsid w:val="00FF7F0D"/>
    <w:rsid w:val="0112BF2F"/>
    <w:rsid w:val="014F2B51"/>
    <w:rsid w:val="016926BB"/>
    <w:rsid w:val="01752AFA"/>
    <w:rsid w:val="0189EAC6"/>
    <w:rsid w:val="01CDAE79"/>
    <w:rsid w:val="020E6A14"/>
    <w:rsid w:val="02DACF4F"/>
    <w:rsid w:val="030DE9CB"/>
    <w:rsid w:val="031DCC65"/>
    <w:rsid w:val="032B3B48"/>
    <w:rsid w:val="0343E94A"/>
    <w:rsid w:val="034F85EE"/>
    <w:rsid w:val="035AC967"/>
    <w:rsid w:val="03670178"/>
    <w:rsid w:val="03768ADA"/>
    <w:rsid w:val="0377B5D6"/>
    <w:rsid w:val="03C1B7B4"/>
    <w:rsid w:val="0497A587"/>
    <w:rsid w:val="04CF5515"/>
    <w:rsid w:val="04F00AA5"/>
    <w:rsid w:val="0528F649"/>
    <w:rsid w:val="05855B05"/>
    <w:rsid w:val="05B67C70"/>
    <w:rsid w:val="06065D9C"/>
    <w:rsid w:val="06B59369"/>
    <w:rsid w:val="06BB3AB9"/>
    <w:rsid w:val="06E34488"/>
    <w:rsid w:val="0728E25A"/>
    <w:rsid w:val="0753D371"/>
    <w:rsid w:val="076BC43B"/>
    <w:rsid w:val="079FD63A"/>
    <w:rsid w:val="07D39795"/>
    <w:rsid w:val="080BD7C3"/>
    <w:rsid w:val="0828890D"/>
    <w:rsid w:val="08BB2098"/>
    <w:rsid w:val="08F5329E"/>
    <w:rsid w:val="0905580D"/>
    <w:rsid w:val="091829B0"/>
    <w:rsid w:val="091CA688"/>
    <w:rsid w:val="09C9E717"/>
    <w:rsid w:val="09CEB332"/>
    <w:rsid w:val="09F2DB7B"/>
    <w:rsid w:val="0A1020D0"/>
    <w:rsid w:val="0A38078B"/>
    <w:rsid w:val="0A5806B9"/>
    <w:rsid w:val="0A95190F"/>
    <w:rsid w:val="0AA68FE2"/>
    <w:rsid w:val="0AC09A8F"/>
    <w:rsid w:val="0B259B72"/>
    <w:rsid w:val="0B3B49AC"/>
    <w:rsid w:val="0B701B82"/>
    <w:rsid w:val="0BF2D9A1"/>
    <w:rsid w:val="0C15C7F8"/>
    <w:rsid w:val="0C5E318E"/>
    <w:rsid w:val="0CCF0371"/>
    <w:rsid w:val="0D249F97"/>
    <w:rsid w:val="0D26C9A7"/>
    <w:rsid w:val="0D57440C"/>
    <w:rsid w:val="0D8EAA02"/>
    <w:rsid w:val="0E2E0D28"/>
    <w:rsid w:val="0E5D51ED"/>
    <w:rsid w:val="0E838DCD"/>
    <w:rsid w:val="0E844569"/>
    <w:rsid w:val="0E8EE3A8"/>
    <w:rsid w:val="0E90B64B"/>
    <w:rsid w:val="0E957D86"/>
    <w:rsid w:val="0EAAD967"/>
    <w:rsid w:val="0F4D8CE3"/>
    <w:rsid w:val="0F653D29"/>
    <w:rsid w:val="0F7F23A2"/>
    <w:rsid w:val="0F88DA56"/>
    <w:rsid w:val="0F8A5C97"/>
    <w:rsid w:val="0FF28E57"/>
    <w:rsid w:val="100657B6"/>
    <w:rsid w:val="1011DCC7"/>
    <w:rsid w:val="10444F0D"/>
    <w:rsid w:val="108CF4FA"/>
    <w:rsid w:val="10A2FED1"/>
    <w:rsid w:val="11280B18"/>
    <w:rsid w:val="11982F13"/>
    <w:rsid w:val="11B4FA39"/>
    <w:rsid w:val="11C3F25A"/>
    <w:rsid w:val="11DD694B"/>
    <w:rsid w:val="11F2399E"/>
    <w:rsid w:val="121A112D"/>
    <w:rsid w:val="1274B43B"/>
    <w:rsid w:val="12BFE049"/>
    <w:rsid w:val="134D7AE1"/>
    <w:rsid w:val="135F6F4E"/>
    <w:rsid w:val="13952C3F"/>
    <w:rsid w:val="13F9CBB2"/>
    <w:rsid w:val="140020AA"/>
    <w:rsid w:val="140451E3"/>
    <w:rsid w:val="14127D78"/>
    <w:rsid w:val="14936190"/>
    <w:rsid w:val="14A37E77"/>
    <w:rsid w:val="15108665"/>
    <w:rsid w:val="1516CCE9"/>
    <w:rsid w:val="15212185"/>
    <w:rsid w:val="157227C6"/>
    <w:rsid w:val="1652FA77"/>
    <w:rsid w:val="16F1DB00"/>
    <w:rsid w:val="174A1E3A"/>
    <w:rsid w:val="17550995"/>
    <w:rsid w:val="1755EC54"/>
    <w:rsid w:val="176BC0ED"/>
    <w:rsid w:val="1791F464"/>
    <w:rsid w:val="185421AE"/>
    <w:rsid w:val="189E1DDD"/>
    <w:rsid w:val="1901A5E8"/>
    <w:rsid w:val="19151747"/>
    <w:rsid w:val="1945E086"/>
    <w:rsid w:val="1975C119"/>
    <w:rsid w:val="19A78D1E"/>
    <w:rsid w:val="19B53194"/>
    <w:rsid w:val="19C16B0B"/>
    <w:rsid w:val="19E3A176"/>
    <w:rsid w:val="1A173D1D"/>
    <w:rsid w:val="1A36F7E9"/>
    <w:rsid w:val="1AA69D22"/>
    <w:rsid w:val="1B26C96F"/>
    <w:rsid w:val="1B81F9DE"/>
    <w:rsid w:val="1BED6642"/>
    <w:rsid w:val="1CC2E947"/>
    <w:rsid w:val="1D150D9C"/>
    <w:rsid w:val="1D9D7F3B"/>
    <w:rsid w:val="1DBFC1D1"/>
    <w:rsid w:val="1DFABC3A"/>
    <w:rsid w:val="1E0D2C7C"/>
    <w:rsid w:val="1E57A263"/>
    <w:rsid w:val="1E641D45"/>
    <w:rsid w:val="1E7EF63F"/>
    <w:rsid w:val="1E95442D"/>
    <w:rsid w:val="1E96B9B0"/>
    <w:rsid w:val="1EC60C21"/>
    <w:rsid w:val="1EF52798"/>
    <w:rsid w:val="1F5B9232"/>
    <w:rsid w:val="1FB6D164"/>
    <w:rsid w:val="204236B3"/>
    <w:rsid w:val="2064F587"/>
    <w:rsid w:val="206D4248"/>
    <w:rsid w:val="20BC93DD"/>
    <w:rsid w:val="20C77625"/>
    <w:rsid w:val="20E9F9BB"/>
    <w:rsid w:val="2109EE57"/>
    <w:rsid w:val="214F9897"/>
    <w:rsid w:val="21C88A99"/>
    <w:rsid w:val="21C978CB"/>
    <w:rsid w:val="21CCDAF1"/>
    <w:rsid w:val="22183C2D"/>
    <w:rsid w:val="228CFCF7"/>
    <w:rsid w:val="229E2C3B"/>
    <w:rsid w:val="22C36A0B"/>
    <w:rsid w:val="23222E62"/>
    <w:rsid w:val="2342C7C3"/>
    <w:rsid w:val="2359A5A7"/>
    <w:rsid w:val="235C09C8"/>
    <w:rsid w:val="2364CCE9"/>
    <w:rsid w:val="23BF2CD8"/>
    <w:rsid w:val="23F375C6"/>
    <w:rsid w:val="24C018CD"/>
    <w:rsid w:val="24DFD813"/>
    <w:rsid w:val="24F6BC25"/>
    <w:rsid w:val="24F826A6"/>
    <w:rsid w:val="25713499"/>
    <w:rsid w:val="25906A86"/>
    <w:rsid w:val="25DD40D7"/>
    <w:rsid w:val="267FF4A7"/>
    <w:rsid w:val="279A59CB"/>
    <w:rsid w:val="27A2DE43"/>
    <w:rsid w:val="27A601BC"/>
    <w:rsid w:val="27D4C374"/>
    <w:rsid w:val="28281BE1"/>
    <w:rsid w:val="28357B54"/>
    <w:rsid w:val="2868E89D"/>
    <w:rsid w:val="28FA0280"/>
    <w:rsid w:val="29206947"/>
    <w:rsid w:val="29D9F4CF"/>
    <w:rsid w:val="2A550671"/>
    <w:rsid w:val="2A552D71"/>
    <w:rsid w:val="2A57D49F"/>
    <w:rsid w:val="2A5F37B2"/>
    <w:rsid w:val="2A8573F0"/>
    <w:rsid w:val="2A90CF37"/>
    <w:rsid w:val="2A9FD04C"/>
    <w:rsid w:val="2AB8E721"/>
    <w:rsid w:val="2AD23061"/>
    <w:rsid w:val="2B23559D"/>
    <w:rsid w:val="2BF66121"/>
    <w:rsid w:val="2BF7FAD5"/>
    <w:rsid w:val="2C2C7149"/>
    <w:rsid w:val="2C3B4AFE"/>
    <w:rsid w:val="2C61858A"/>
    <w:rsid w:val="2C66EF68"/>
    <w:rsid w:val="2CA6D039"/>
    <w:rsid w:val="2CD45BFA"/>
    <w:rsid w:val="2D331B56"/>
    <w:rsid w:val="2D3F9926"/>
    <w:rsid w:val="2D656CA9"/>
    <w:rsid w:val="2DADBD8B"/>
    <w:rsid w:val="2DE76868"/>
    <w:rsid w:val="2DEB1C81"/>
    <w:rsid w:val="2E1AF5AF"/>
    <w:rsid w:val="2E8C8692"/>
    <w:rsid w:val="2ED1BF2A"/>
    <w:rsid w:val="2EF0027A"/>
    <w:rsid w:val="2EFEB525"/>
    <w:rsid w:val="2F3B6823"/>
    <w:rsid w:val="2F798656"/>
    <w:rsid w:val="2FAC3D76"/>
    <w:rsid w:val="2FAE3788"/>
    <w:rsid w:val="30010A53"/>
    <w:rsid w:val="3030BC8D"/>
    <w:rsid w:val="30C4738B"/>
    <w:rsid w:val="317C7697"/>
    <w:rsid w:val="320299CF"/>
    <w:rsid w:val="3220C8AF"/>
    <w:rsid w:val="32254DED"/>
    <w:rsid w:val="32662B8F"/>
    <w:rsid w:val="32C7F704"/>
    <w:rsid w:val="32DC2622"/>
    <w:rsid w:val="33297DE4"/>
    <w:rsid w:val="33618C22"/>
    <w:rsid w:val="346EF833"/>
    <w:rsid w:val="34B360B2"/>
    <w:rsid w:val="34C7F153"/>
    <w:rsid w:val="34F375B0"/>
    <w:rsid w:val="3515C66C"/>
    <w:rsid w:val="35EC1EC6"/>
    <w:rsid w:val="36507FF0"/>
    <w:rsid w:val="36734B7D"/>
    <w:rsid w:val="371AD665"/>
    <w:rsid w:val="372C70BC"/>
    <w:rsid w:val="377C0655"/>
    <w:rsid w:val="3784B567"/>
    <w:rsid w:val="383B970C"/>
    <w:rsid w:val="388C9040"/>
    <w:rsid w:val="38A659B3"/>
    <w:rsid w:val="38BC0F92"/>
    <w:rsid w:val="38C44D64"/>
    <w:rsid w:val="38EFFA92"/>
    <w:rsid w:val="38FD4FF9"/>
    <w:rsid w:val="394ACF74"/>
    <w:rsid w:val="39677B09"/>
    <w:rsid w:val="396EDAF1"/>
    <w:rsid w:val="397C48AB"/>
    <w:rsid w:val="39923EBD"/>
    <w:rsid w:val="39C2D333"/>
    <w:rsid w:val="39FEF7E3"/>
    <w:rsid w:val="3A11C777"/>
    <w:rsid w:val="3A129A7D"/>
    <w:rsid w:val="3A505F98"/>
    <w:rsid w:val="3AA3B098"/>
    <w:rsid w:val="3ADB2F62"/>
    <w:rsid w:val="3B29DBBF"/>
    <w:rsid w:val="3B61F6C7"/>
    <w:rsid w:val="3B9053B8"/>
    <w:rsid w:val="3B93413E"/>
    <w:rsid w:val="3BA4E294"/>
    <w:rsid w:val="3BB2AAAA"/>
    <w:rsid w:val="3BEF90E1"/>
    <w:rsid w:val="3C2614E4"/>
    <w:rsid w:val="3C290A20"/>
    <w:rsid w:val="3C6D131E"/>
    <w:rsid w:val="3D222A38"/>
    <w:rsid w:val="3D57001C"/>
    <w:rsid w:val="3D8000BD"/>
    <w:rsid w:val="3DA07DF1"/>
    <w:rsid w:val="3DC50F75"/>
    <w:rsid w:val="3DDFDD16"/>
    <w:rsid w:val="3DFDEF2F"/>
    <w:rsid w:val="3E36475A"/>
    <w:rsid w:val="3E6A157D"/>
    <w:rsid w:val="3EF5033E"/>
    <w:rsid w:val="3F8FC74C"/>
    <w:rsid w:val="4002FB96"/>
    <w:rsid w:val="400858EE"/>
    <w:rsid w:val="4057F619"/>
    <w:rsid w:val="409A866E"/>
    <w:rsid w:val="40AEE935"/>
    <w:rsid w:val="412AF716"/>
    <w:rsid w:val="4140053C"/>
    <w:rsid w:val="418B9A57"/>
    <w:rsid w:val="41E982E6"/>
    <w:rsid w:val="41EC2D8B"/>
    <w:rsid w:val="41F22CD6"/>
    <w:rsid w:val="425AF201"/>
    <w:rsid w:val="4272B222"/>
    <w:rsid w:val="42A947EB"/>
    <w:rsid w:val="4313FF0B"/>
    <w:rsid w:val="434F90D3"/>
    <w:rsid w:val="437B1199"/>
    <w:rsid w:val="43D161E0"/>
    <w:rsid w:val="43DB0122"/>
    <w:rsid w:val="44262C98"/>
    <w:rsid w:val="44580057"/>
    <w:rsid w:val="449A61BF"/>
    <w:rsid w:val="44E125B0"/>
    <w:rsid w:val="44F5CD12"/>
    <w:rsid w:val="4508F0A3"/>
    <w:rsid w:val="452EC315"/>
    <w:rsid w:val="4571AFAD"/>
    <w:rsid w:val="458DE28A"/>
    <w:rsid w:val="4590370B"/>
    <w:rsid w:val="45962928"/>
    <w:rsid w:val="46021A3E"/>
    <w:rsid w:val="461E2D15"/>
    <w:rsid w:val="466E6BE3"/>
    <w:rsid w:val="468659B1"/>
    <w:rsid w:val="46E941E6"/>
    <w:rsid w:val="475DB357"/>
    <w:rsid w:val="47B89A6B"/>
    <w:rsid w:val="47ECA4FF"/>
    <w:rsid w:val="486B2440"/>
    <w:rsid w:val="4872056F"/>
    <w:rsid w:val="48956288"/>
    <w:rsid w:val="48A36E47"/>
    <w:rsid w:val="4921A146"/>
    <w:rsid w:val="493F9AD2"/>
    <w:rsid w:val="49514B01"/>
    <w:rsid w:val="49B36919"/>
    <w:rsid w:val="4A22C042"/>
    <w:rsid w:val="4AA8814A"/>
    <w:rsid w:val="4AD9D55E"/>
    <w:rsid w:val="4B67F9BF"/>
    <w:rsid w:val="4C185CCB"/>
    <w:rsid w:val="4C527895"/>
    <w:rsid w:val="4C6E4C2C"/>
    <w:rsid w:val="4D0CA8A9"/>
    <w:rsid w:val="4D8C933D"/>
    <w:rsid w:val="4EC3596A"/>
    <w:rsid w:val="4ECA36CB"/>
    <w:rsid w:val="4EE33DBB"/>
    <w:rsid w:val="4EE4B54B"/>
    <w:rsid w:val="4F04DEFD"/>
    <w:rsid w:val="4F402E17"/>
    <w:rsid w:val="4F4111A2"/>
    <w:rsid w:val="4F47E402"/>
    <w:rsid w:val="4F89A36F"/>
    <w:rsid w:val="4FEA65E1"/>
    <w:rsid w:val="4FFC097C"/>
    <w:rsid w:val="5038EDC5"/>
    <w:rsid w:val="50A6D59D"/>
    <w:rsid w:val="511A034D"/>
    <w:rsid w:val="516626FB"/>
    <w:rsid w:val="51898941"/>
    <w:rsid w:val="52166163"/>
    <w:rsid w:val="527AA907"/>
    <w:rsid w:val="529DEA0D"/>
    <w:rsid w:val="52A1D610"/>
    <w:rsid w:val="52E93577"/>
    <w:rsid w:val="5325394A"/>
    <w:rsid w:val="542FEBC8"/>
    <w:rsid w:val="547DABA8"/>
    <w:rsid w:val="54AA3B23"/>
    <w:rsid w:val="54F8383B"/>
    <w:rsid w:val="54F83ABB"/>
    <w:rsid w:val="5500480F"/>
    <w:rsid w:val="553D6B07"/>
    <w:rsid w:val="5549C039"/>
    <w:rsid w:val="55679C92"/>
    <w:rsid w:val="559A53DC"/>
    <w:rsid w:val="55A247EE"/>
    <w:rsid w:val="55BDF4FA"/>
    <w:rsid w:val="55CAE7CB"/>
    <w:rsid w:val="55EB64B8"/>
    <w:rsid w:val="56B30086"/>
    <w:rsid w:val="56B3D6C7"/>
    <w:rsid w:val="57A4822B"/>
    <w:rsid w:val="57C84C9F"/>
    <w:rsid w:val="5840E56B"/>
    <w:rsid w:val="58579EA3"/>
    <w:rsid w:val="58667357"/>
    <w:rsid w:val="587F3293"/>
    <w:rsid w:val="58B84576"/>
    <w:rsid w:val="58CBE341"/>
    <w:rsid w:val="590E6691"/>
    <w:rsid w:val="5973AE45"/>
    <w:rsid w:val="599A75DD"/>
    <w:rsid w:val="59AAD13B"/>
    <w:rsid w:val="59EAA148"/>
    <w:rsid w:val="59F51081"/>
    <w:rsid w:val="5A16EA3F"/>
    <w:rsid w:val="5A46F8FC"/>
    <w:rsid w:val="5A4FF667"/>
    <w:rsid w:val="5A6AE374"/>
    <w:rsid w:val="5AC60E29"/>
    <w:rsid w:val="5ACE5F95"/>
    <w:rsid w:val="5AD85EDE"/>
    <w:rsid w:val="5AEDEE68"/>
    <w:rsid w:val="5B42759D"/>
    <w:rsid w:val="5B797924"/>
    <w:rsid w:val="5B7CA9E9"/>
    <w:rsid w:val="5BC2A7AF"/>
    <w:rsid w:val="5BC8F368"/>
    <w:rsid w:val="5C08F4A9"/>
    <w:rsid w:val="5C3F2D9C"/>
    <w:rsid w:val="5D6DDCEB"/>
    <w:rsid w:val="5DAB9FB1"/>
    <w:rsid w:val="5DEA6F35"/>
    <w:rsid w:val="5DEED133"/>
    <w:rsid w:val="5E189560"/>
    <w:rsid w:val="5E7F9CA9"/>
    <w:rsid w:val="5E9E0FBC"/>
    <w:rsid w:val="5EDCF3F5"/>
    <w:rsid w:val="5EF85A7E"/>
    <w:rsid w:val="5F00926D"/>
    <w:rsid w:val="5F76CE5E"/>
    <w:rsid w:val="5F83DA55"/>
    <w:rsid w:val="602E9BED"/>
    <w:rsid w:val="60A36480"/>
    <w:rsid w:val="60C0ED27"/>
    <w:rsid w:val="60CAEBC4"/>
    <w:rsid w:val="60E54BD8"/>
    <w:rsid w:val="60F39FAB"/>
    <w:rsid w:val="612E8BD9"/>
    <w:rsid w:val="613EF443"/>
    <w:rsid w:val="61968BAE"/>
    <w:rsid w:val="61C32C80"/>
    <w:rsid w:val="61D991D1"/>
    <w:rsid w:val="62330BC7"/>
    <w:rsid w:val="623927BE"/>
    <w:rsid w:val="624F16F6"/>
    <w:rsid w:val="62F87B50"/>
    <w:rsid w:val="62FEC533"/>
    <w:rsid w:val="63E0EF0C"/>
    <w:rsid w:val="6430BAA0"/>
    <w:rsid w:val="64316C3B"/>
    <w:rsid w:val="644F5A9F"/>
    <w:rsid w:val="64587A73"/>
    <w:rsid w:val="6467843B"/>
    <w:rsid w:val="64986CC5"/>
    <w:rsid w:val="64C5DD51"/>
    <w:rsid w:val="64D495FC"/>
    <w:rsid w:val="64DC1ADA"/>
    <w:rsid w:val="64EA46C9"/>
    <w:rsid w:val="654E81A0"/>
    <w:rsid w:val="655ED7E9"/>
    <w:rsid w:val="6561E3A3"/>
    <w:rsid w:val="658E0687"/>
    <w:rsid w:val="65B84EAF"/>
    <w:rsid w:val="65DF9D53"/>
    <w:rsid w:val="65E43F0A"/>
    <w:rsid w:val="65FD9806"/>
    <w:rsid w:val="66065E26"/>
    <w:rsid w:val="661AE6A6"/>
    <w:rsid w:val="6686172A"/>
    <w:rsid w:val="6692F0AF"/>
    <w:rsid w:val="6719F7C5"/>
    <w:rsid w:val="672FC192"/>
    <w:rsid w:val="6849EFA3"/>
    <w:rsid w:val="688B5CC5"/>
    <w:rsid w:val="68A69907"/>
    <w:rsid w:val="68EE70D9"/>
    <w:rsid w:val="6912B80A"/>
    <w:rsid w:val="6929E8F6"/>
    <w:rsid w:val="69CEBA18"/>
    <w:rsid w:val="6A19FB2D"/>
    <w:rsid w:val="6A2AD9F4"/>
    <w:rsid w:val="6A4FCAB4"/>
    <w:rsid w:val="6A6071EC"/>
    <w:rsid w:val="6AB6A84D"/>
    <w:rsid w:val="6B3549AD"/>
    <w:rsid w:val="6B475534"/>
    <w:rsid w:val="6B5072F4"/>
    <w:rsid w:val="6BC6AA55"/>
    <w:rsid w:val="6C2D4B2F"/>
    <w:rsid w:val="6C2F4BFE"/>
    <w:rsid w:val="6C456F5C"/>
    <w:rsid w:val="6C5C217C"/>
    <w:rsid w:val="6CB9AF6F"/>
    <w:rsid w:val="6CE24CAE"/>
    <w:rsid w:val="6D40535A"/>
    <w:rsid w:val="6D87EFE8"/>
    <w:rsid w:val="6D8CC96B"/>
    <w:rsid w:val="6EB60E52"/>
    <w:rsid w:val="6EC11473"/>
    <w:rsid w:val="6EF56FF2"/>
    <w:rsid w:val="6F2FB28C"/>
    <w:rsid w:val="6F3B5969"/>
    <w:rsid w:val="6F623930"/>
    <w:rsid w:val="70515480"/>
    <w:rsid w:val="707C2284"/>
    <w:rsid w:val="70D0B321"/>
    <w:rsid w:val="70DBD4AA"/>
    <w:rsid w:val="70EAA1AB"/>
    <w:rsid w:val="7108A17A"/>
    <w:rsid w:val="71B90C66"/>
    <w:rsid w:val="71CCF5BE"/>
    <w:rsid w:val="71E6A3C1"/>
    <w:rsid w:val="723762CA"/>
    <w:rsid w:val="723B0BA1"/>
    <w:rsid w:val="723FCD21"/>
    <w:rsid w:val="724FEA90"/>
    <w:rsid w:val="72ADE487"/>
    <w:rsid w:val="72D2328E"/>
    <w:rsid w:val="72D5ADAB"/>
    <w:rsid w:val="7321DBCE"/>
    <w:rsid w:val="738FDFEB"/>
    <w:rsid w:val="73D13EC7"/>
    <w:rsid w:val="740C78AE"/>
    <w:rsid w:val="744A2427"/>
    <w:rsid w:val="749A7ED2"/>
    <w:rsid w:val="74EC590D"/>
    <w:rsid w:val="7518DE92"/>
    <w:rsid w:val="756F038C"/>
    <w:rsid w:val="75892766"/>
    <w:rsid w:val="75B80EB4"/>
    <w:rsid w:val="75F4D931"/>
    <w:rsid w:val="7601C29C"/>
    <w:rsid w:val="763B39EA"/>
    <w:rsid w:val="7641FD20"/>
    <w:rsid w:val="767B0452"/>
    <w:rsid w:val="76ECA45C"/>
    <w:rsid w:val="7711D542"/>
    <w:rsid w:val="772DA20A"/>
    <w:rsid w:val="7781C4E9"/>
    <w:rsid w:val="7798A763"/>
    <w:rsid w:val="77B1F8E5"/>
    <w:rsid w:val="77E9DFB7"/>
    <w:rsid w:val="78742DD8"/>
    <w:rsid w:val="78756127"/>
    <w:rsid w:val="788E55BB"/>
    <w:rsid w:val="7918CB90"/>
    <w:rsid w:val="792F7425"/>
    <w:rsid w:val="7954AADE"/>
    <w:rsid w:val="79AE9133"/>
    <w:rsid w:val="79B4143F"/>
    <w:rsid w:val="79CD5F61"/>
    <w:rsid w:val="79F038BD"/>
    <w:rsid w:val="7A552D22"/>
    <w:rsid w:val="7AA9C9FE"/>
    <w:rsid w:val="7B1A9577"/>
    <w:rsid w:val="7B336770"/>
    <w:rsid w:val="7BCD334F"/>
    <w:rsid w:val="7BDDA479"/>
    <w:rsid w:val="7BE29CD2"/>
    <w:rsid w:val="7C0063D3"/>
    <w:rsid w:val="7C1DFB41"/>
    <w:rsid w:val="7C26AF0E"/>
    <w:rsid w:val="7C345B69"/>
    <w:rsid w:val="7C4755B2"/>
    <w:rsid w:val="7C518475"/>
    <w:rsid w:val="7CB80516"/>
    <w:rsid w:val="7CC739A1"/>
    <w:rsid w:val="7CCA0F06"/>
    <w:rsid w:val="7D20695F"/>
    <w:rsid w:val="7D3FF715"/>
    <w:rsid w:val="7D460433"/>
    <w:rsid w:val="7D55847D"/>
    <w:rsid w:val="7D611065"/>
    <w:rsid w:val="7D6595D7"/>
    <w:rsid w:val="7D698075"/>
    <w:rsid w:val="7D89F4D8"/>
    <w:rsid w:val="7DBAAC2D"/>
    <w:rsid w:val="7DE5237E"/>
    <w:rsid w:val="7E7020A8"/>
    <w:rsid w:val="7ED1D345"/>
    <w:rsid w:val="7EE2AF56"/>
    <w:rsid w:val="7F20CA0A"/>
    <w:rsid w:val="7F87BC92"/>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35A42"/>
  <w15:chartTrackingRefBased/>
  <w15:docId w15:val="{D58241F5-8F30-44DE-BD6C-D9D51D1BF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113"/>
    <w:rPr>
      <w:rFonts w:asciiTheme="majorHAnsi" w:hAnsiTheme="majorHAnsi" w:cstheme="majorHAnsi"/>
    </w:rPr>
  </w:style>
  <w:style w:type="paragraph" w:styleId="Heading1">
    <w:name w:val="heading 1"/>
    <w:aliases w:val="Section,H1,Section Heading,Chapter Headline,Header1,Headline1,No numbers,Mil Para 1,Num-Para,Para,h1,Main Heading,Titre2,Head1,l1,Head 1 (Chapter heading),Head 1,Head 11,Head 12,Head 111,Head 13,Head 112,Head 14,Head 113,Head 15,Head 114,ghost"/>
    <w:basedOn w:val="Normal"/>
    <w:next w:val="Normal"/>
    <w:link w:val="Heading1Char"/>
    <w:uiPriority w:val="9"/>
    <w:qFormat/>
    <w:rsid w:val="00A92EE7"/>
    <w:pPr>
      <w:keepNext/>
      <w:keepLines/>
      <w:spacing w:before="240" w:after="240"/>
      <w:outlineLvl w:val="0"/>
    </w:pPr>
    <w:rPr>
      <w:rFonts w:eastAsiaTheme="majorEastAsia"/>
      <w:bCs/>
    </w:rPr>
  </w:style>
  <w:style w:type="paragraph" w:styleId="Heading2">
    <w:name w:val="heading 2"/>
    <w:aliases w:val="H2,2,Sub-heading,sl2,h2,Headinnormalg 2,Section 1.1,Module Subheading,Heading 2a,h2 main heading,body,Attribute Heading 2,test,2m,h 2,sub-para,SubPara,l2,list 2,list 2,heading 2TOC,Head 2,List level 2,Header 2,Func Header,Header 21,Header 22"/>
    <w:basedOn w:val="Normal"/>
    <w:next w:val="Normal"/>
    <w:link w:val="Heading2Char"/>
    <w:unhideWhenUsed/>
    <w:qFormat/>
    <w:rsid w:val="00A92EE7"/>
    <w:pPr>
      <w:keepNext/>
      <w:keepLines/>
      <w:spacing w:before="40" w:after="240"/>
      <w:outlineLvl w:val="1"/>
    </w:pPr>
    <w:rPr>
      <w:rFonts w:eastAsia="Calibri"/>
      <w:bCs/>
    </w:rPr>
  </w:style>
  <w:style w:type="paragraph" w:styleId="Heading3">
    <w:name w:val="heading 3"/>
    <w:aliases w:val="Level 1 - 1,Minor,h3,(Appendix Nbr),H3,H31,sub-sub-sect,sub-sub,subsect,H32,H33,H311,Subhead B,Heading C,h3 sub heading,sub Italic,proj3,proj31,proj32,proj33,proj34,proj35,proj36,proj37,proj38,proj39,proj310,proj311,proj312,proj321,proj331,H,M"/>
    <w:basedOn w:val="Normal"/>
    <w:next w:val="Normal"/>
    <w:link w:val="Heading3Char"/>
    <w:unhideWhenUsed/>
    <w:qFormat/>
    <w:rsid w:val="00BF230B"/>
    <w:pPr>
      <w:keepNext/>
      <w:keepLines/>
      <w:spacing w:before="240" w:after="240"/>
      <w:outlineLvl w:val="2"/>
    </w:pPr>
    <w:rPr>
      <w:rFonts w:eastAsiaTheme="majorEastAsia"/>
      <w:bCs/>
    </w:rPr>
  </w:style>
  <w:style w:type="paragraph" w:styleId="Heading4">
    <w:name w:val="heading 4"/>
    <w:basedOn w:val="Normal"/>
    <w:next w:val="Normal"/>
    <w:link w:val="Heading4Char"/>
    <w:unhideWhenUsed/>
    <w:qFormat/>
    <w:rsid w:val="005F6F78"/>
    <w:pPr>
      <w:keepNext/>
      <w:keepLines/>
      <w:spacing w:before="240" w:after="240"/>
      <w:outlineLvl w:val="3"/>
    </w:pPr>
    <w:rPr>
      <w:rFonts w:eastAsiaTheme="majorEastAsia"/>
      <w:bCs/>
      <w:iCs/>
      <w:color w:val="002060"/>
    </w:rPr>
  </w:style>
  <w:style w:type="paragraph" w:styleId="Heading5">
    <w:name w:val="heading 5"/>
    <w:basedOn w:val="Normal"/>
    <w:next w:val="Normal"/>
    <w:link w:val="Heading5Char"/>
    <w:unhideWhenUsed/>
    <w:qFormat/>
    <w:rsid w:val="005E2E76"/>
    <w:pPr>
      <w:keepNext/>
      <w:keepLines/>
      <w:spacing w:before="240" w:after="240" w:line="240" w:lineRule="auto"/>
      <w:outlineLvl w:val="4"/>
    </w:pPr>
    <w:rPr>
      <w:rFonts w:eastAsiaTheme="majorEastAsia"/>
      <w:bCs/>
      <w:u w:val="single"/>
      <w:lang w:val="en-US"/>
    </w:rPr>
  </w:style>
  <w:style w:type="paragraph" w:styleId="Heading6">
    <w:name w:val="heading 6"/>
    <w:basedOn w:val="Normal"/>
    <w:next w:val="Normal"/>
    <w:link w:val="Heading6Char"/>
    <w:unhideWhenUsed/>
    <w:qFormat/>
    <w:rsid w:val="00547108"/>
    <w:pPr>
      <w:keepNext/>
      <w:keepLines/>
      <w:spacing w:before="240" w:after="240" w:line="240" w:lineRule="auto"/>
      <w:outlineLvl w:val="5"/>
    </w:pPr>
    <w:rPr>
      <w:rFonts w:eastAsiaTheme="majorEastAsia" w:cstheme="majorBidi"/>
      <w:bCs/>
      <w:color w:val="1F4D78" w:themeColor="accent1" w:themeShade="7F"/>
      <w:szCs w:val="18"/>
      <w:lang w:val="en-US"/>
    </w:rPr>
  </w:style>
  <w:style w:type="paragraph" w:styleId="Heading7">
    <w:name w:val="heading 7"/>
    <w:aliases w:val="7,Legal Level 1.1.,(1)"/>
    <w:basedOn w:val="Normal"/>
    <w:next w:val="Normal"/>
    <w:link w:val="Heading7Char"/>
    <w:unhideWhenUsed/>
    <w:qFormat/>
    <w:rsid w:val="004460AA"/>
    <w:pPr>
      <w:keepNext/>
      <w:keepLines/>
      <w:spacing w:before="40" w:after="0" w:line="240" w:lineRule="auto"/>
      <w:outlineLvl w:val="6"/>
    </w:pPr>
    <w:rPr>
      <w:rFonts w:eastAsiaTheme="majorEastAsia" w:cstheme="majorBidi"/>
      <w:bCs/>
      <w:i/>
      <w:iCs/>
      <w:color w:val="1F4D78" w:themeColor="accent1" w:themeShade="7F"/>
      <w:szCs w:val="18"/>
      <w:lang w:val="en-US"/>
    </w:rPr>
  </w:style>
  <w:style w:type="paragraph" w:styleId="Heading8">
    <w:name w:val="heading 8"/>
    <w:aliases w:val="8,Legal Level 1.1.1."/>
    <w:basedOn w:val="Normal"/>
    <w:next w:val="Normal"/>
    <w:link w:val="Heading8Char"/>
    <w:unhideWhenUsed/>
    <w:qFormat/>
    <w:rsid w:val="004460AA"/>
    <w:pPr>
      <w:keepNext/>
      <w:keepLines/>
      <w:spacing w:before="40" w:after="0" w:line="240" w:lineRule="auto"/>
      <w:outlineLvl w:val="7"/>
    </w:pPr>
    <w:rPr>
      <w:rFonts w:eastAsiaTheme="majorEastAsia" w:cstheme="majorBidi"/>
      <w:bCs/>
      <w:color w:val="272727" w:themeColor="text1" w:themeTint="D8"/>
      <w:sz w:val="21"/>
      <w:szCs w:val="21"/>
      <w:lang w:val="en-US"/>
    </w:rPr>
  </w:style>
  <w:style w:type="paragraph" w:styleId="Heading9">
    <w:name w:val="heading 9"/>
    <w:aliases w:val="Legal Level 1.1.1.1.,Titre 10,appendix,9,Appendix"/>
    <w:basedOn w:val="Normal"/>
    <w:next w:val="Normal"/>
    <w:link w:val="Heading9Char"/>
    <w:unhideWhenUsed/>
    <w:qFormat/>
    <w:rsid w:val="004460AA"/>
    <w:pPr>
      <w:keepNext/>
      <w:keepLines/>
      <w:spacing w:before="40" w:after="0" w:line="240" w:lineRule="auto"/>
      <w:outlineLvl w:val="8"/>
    </w:pPr>
    <w:rPr>
      <w:rFonts w:eastAsiaTheme="majorEastAsia" w:cstheme="majorBidi"/>
      <w:bCs/>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H1 Char,Section Heading Char,Chapter Headline Char,Header1 Char,Headline1 Char,No numbers Char,Mil Para 1 Char,Num-Para Char,Para Char,h1 Char,Main Heading Char,Titre2 Char,Head1 Char,l1 Char,Head 1 (Chapter heading) Char"/>
    <w:basedOn w:val="DefaultParagraphFont"/>
    <w:link w:val="Heading1"/>
    <w:uiPriority w:val="9"/>
    <w:rsid w:val="00A92EE7"/>
    <w:rPr>
      <w:rFonts w:asciiTheme="majorHAnsi" w:eastAsiaTheme="majorEastAsia" w:hAnsiTheme="majorHAnsi" w:cstheme="majorHAnsi"/>
      <w:bCs/>
    </w:rPr>
  </w:style>
  <w:style w:type="character" w:customStyle="1" w:styleId="Heading2Char">
    <w:name w:val="Heading 2 Char"/>
    <w:aliases w:val="H2 Char,2 Char,Sub-heading Char,sl2 Char,h2 Char,Headinnormalg 2 Char,Section 1.1 Char,Module Subheading Char,Heading 2a Char,h2 main heading Char,body Char,Attribute Heading 2 Char,test Char,2m Char,h 2 Char,sub-para Char,SubPara Char"/>
    <w:basedOn w:val="DefaultParagraphFont"/>
    <w:link w:val="Heading2"/>
    <w:rsid w:val="00A92EE7"/>
    <w:rPr>
      <w:rFonts w:asciiTheme="majorHAnsi" w:eastAsia="Calibri" w:hAnsiTheme="majorHAnsi" w:cstheme="majorHAnsi"/>
      <w:bCs/>
    </w:rPr>
  </w:style>
  <w:style w:type="character" w:customStyle="1" w:styleId="Heading3Char">
    <w:name w:val="Heading 3 Char"/>
    <w:aliases w:val="Level 1 - 1 Char,Minor Char,h3 Char,(Appendix Nbr) Char,H3 Char,H31 Char,sub-sub-sect Char,sub-sub Char,subsect Char,H32 Char,H33 Char,H311 Char,Subhead B Char,Heading C Char,h3 sub heading Char,sub Italic Char,proj3 Char,proj31 Char"/>
    <w:basedOn w:val="DefaultParagraphFont"/>
    <w:link w:val="Heading3"/>
    <w:rsid w:val="00BF230B"/>
    <w:rPr>
      <w:rFonts w:asciiTheme="majorHAnsi" w:eastAsiaTheme="majorEastAsia" w:hAnsiTheme="majorHAnsi" w:cstheme="majorHAnsi"/>
      <w:bCs/>
    </w:rPr>
  </w:style>
  <w:style w:type="character" w:customStyle="1" w:styleId="Heading4Char">
    <w:name w:val="Heading 4 Char"/>
    <w:basedOn w:val="DefaultParagraphFont"/>
    <w:link w:val="Heading4"/>
    <w:rsid w:val="005F6F78"/>
    <w:rPr>
      <w:rFonts w:asciiTheme="majorHAnsi" w:eastAsiaTheme="majorEastAsia" w:hAnsiTheme="majorHAnsi" w:cstheme="majorHAnsi"/>
      <w:bCs/>
      <w:iCs/>
      <w:color w:val="002060"/>
    </w:rPr>
  </w:style>
  <w:style w:type="paragraph" w:styleId="ListParagraph">
    <w:name w:val="List Paragraph"/>
    <w:aliases w:val="TOC style,Equipment,Figure_name,Numbered Indented Text,List Paragraph1,lp1,List Paragraph11,Use Case List Paragraph,Bullet- First level,lp11,Bullet List,FooterText,numbered,Paragraphe de liste,Glenture - List Paragraph,b1,List Paragraph2"/>
    <w:basedOn w:val="Normal"/>
    <w:link w:val="ListParagraphChar"/>
    <w:qFormat/>
    <w:rsid w:val="00CF2B4A"/>
    <w:pPr>
      <w:ind w:left="720"/>
      <w:contextualSpacing/>
    </w:pPr>
  </w:style>
  <w:style w:type="character" w:customStyle="1" w:styleId="ListParagraphChar">
    <w:name w:val="List Paragraph Char"/>
    <w:aliases w:val="TOC style Char,Equipment Char,Figure_name Char,Numbered Indented Text Char,List Paragraph1 Char,lp1 Char,List Paragraph11 Char,Use Case List Paragraph Char,Bullet- First level Char,lp11 Char,Bullet List Char,FooterText Char,b1 Char"/>
    <w:link w:val="ListParagraph"/>
    <w:qFormat/>
    <w:locked/>
    <w:rsid w:val="00EF186E"/>
  </w:style>
  <w:style w:type="paragraph" w:styleId="NormalWeb">
    <w:name w:val="Normal (Web)"/>
    <w:basedOn w:val="Normal"/>
    <w:uiPriority w:val="99"/>
    <w:unhideWhenUsed/>
    <w:rsid w:val="0021163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aliases w:val="My Table1,CV table,표준표,new tab,Header Table Grid,Format for the table,Template Table Grid,EY Table,none,TM_Table Grid"/>
    <w:basedOn w:val="TableNormal"/>
    <w:uiPriority w:val="39"/>
    <w:qFormat/>
    <w:rsid w:val="00C34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Header-1">
    <w:name w:val="EY-Header-1"/>
    <w:basedOn w:val="Normal"/>
    <w:link w:val="EY-Header-1Char"/>
    <w:qFormat/>
    <w:rsid w:val="00A942A8"/>
    <w:pPr>
      <w:spacing w:before="240" w:after="240"/>
      <w:jc w:val="both"/>
    </w:pPr>
    <w:rPr>
      <w:rFonts w:ascii="EYInterstate" w:hAnsi="EYInterstate"/>
      <w:b/>
      <w:szCs w:val="20"/>
    </w:rPr>
  </w:style>
  <w:style w:type="character" w:customStyle="1" w:styleId="EY-Header-1Char">
    <w:name w:val="EY-Header-1 Char"/>
    <w:basedOn w:val="DefaultParagraphFont"/>
    <w:link w:val="EY-Header-1"/>
    <w:rsid w:val="00A942A8"/>
    <w:rPr>
      <w:rFonts w:ascii="EYInterstate" w:hAnsi="EYInterstate"/>
      <w:b/>
      <w:sz w:val="20"/>
      <w:szCs w:val="20"/>
    </w:rPr>
  </w:style>
  <w:style w:type="paragraph" w:customStyle="1" w:styleId="EY-Body-1">
    <w:name w:val="EY-Body-1"/>
    <w:basedOn w:val="Normal"/>
    <w:link w:val="EY-Body-1Char"/>
    <w:qFormat/>
    <w:rsid w:val="00A942A8"/>
    <w:pPr>
      <w:spacing w:before="240" w:after="240"/>
      <w:jc w:val="both"/>
    </w:pPr>
    <w:rPr>
      <w:rFonts w:ascii="EYInterstate Light" w:hAnsi="EYInterstate Light"/>
      <w:szCs w:val="20"/>
    </w:rPr>
  </w:style>
  <w:style w:type="character" w:customStyle="1" w:styleId="EY-Body-1Char">
    <w:name w:val="EY-Body-1 Char"/>
    <w:basedOn w:val="DefaultParagraphFont"/>
    <w:link w:val="EY-Body-1"/>
    <w:rsid w:val="00A942A8"/>
    <w:rPr>
      <w:rFonts w:ascii="EYInterstate Light" w:hAnsi="EYInterstate Light"/>
      <w:sz w:val="20"/>
      <w:szCs w:val="20"/>
    </w:rPr>
  </w:style>
  <w:style w:type="paragraph" w:styleId="NoSpacing">
    <w:name w:val="No Spacing"/>
    <w:link w:val="NoSpacingChar"/>
    <w:uiPriority w:val="1"/>
    <w:qFormat/>
    <w:rsid w:val="00A942A8"/>
    <w:pPr>
      <w:spacing w:after="0" w:line="240" w:lineRule="auto"/>
      <w:jc w:val="center"/>
    </w:pPr>
    <w:rPr>
      <w:rFonts w:ascii="EYInterstate" w:hAnsi="EYInterstate"/>
      <w:b/>
      <w:color w:val="FFFFFF" w:themeColor="background1"/>
      <w:szCs w:val="24"/>
      <w:lang w:val="en-GB"/>
    </w:rPr>
  </w:style>
  <w:style w:type="table" w:customStyle="1" w:styleId="TableGrid1">
    <w:name w:val="Table Grid1"/>
    <w:basedOn w:val="TableNormal"/>
    <w:next w:val="TableGrid"/>
    <w:uiPriority w:val="59"/>
    <w:rsid w:val="00545C0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45C0A"/>
    <w:pPr>
      <w:spacing w:after="0" w:line="240" w:lineRule="auto"/>
    </w:pPr>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5C0A"/>
    <w:pPr>
      <w:spacing w:after="0" w:line="240" w:lineRule="auto"/>
    </w:pPr>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lain without bullets"/>
    <w:basedOn w:val="Normal"/>
    <w:link w:val="HeaderChar"/>
    <w:uiPriority w:val="99"/>
    <w:unhideWhenUsed/>
    <w:rsid w:val="00545C0A"/>
    <w:pPr>
      <w:tabs>
        <w:tab w:val="center" w:pos="4513"/>
        <w:tab w:val="right" w:pos="9026"/>
      </w:tabs>
      <w:spacing w:after="0" w:line="240" w:lineRule="auto"/>
    </w:pPr>
  </w:style>
  <w:style w:type="character" w:customStyle="1" w:styleId="HeaderChar">
    <w:name w:val="Header Char"/>
    <w:aliases w:val="Plain without bullets Char"/>
    <w:basedOn w:val="DefaultParagraphFont"/>
    <w:link w:val="Header"/>
    <w:uiPriority w:val="99"/>
    <w:rsid w:val="00545C0A"/>
  </w:style>
  <w:style w:type="paragraph" w:styleId="Footer">
    <w:name w:val="footer"/>
    <w:aliases w:val="normal with dash"/>
    <w:basedOn w:val="Normal"/>
    <w:link w:val="FooterChar"/>
    <w:uiPriority w:val="99"/>
    <w:unhideWhenUsed/>
    <w:rsid w:val="00545C0A"/>
    <w:pPr>
      <w:tabs>
        <w:tab w:val="center" w:pos="4513"/>
        <w:tab w:val="right" w:pos="9026"/>
      </w:tabs>
      <w:spacing w:after="0" w:line="240" w:lineRule="auto"/>
    </w:pPr>
  </w:style>
  <w:style w:type="character" w:customStyle="1" w:styleId="FooterChar">
    <w:name w:val="Footer Char"/>
    <w:aliases w:val="normal with dash Char"/>
    <w:basedOn w:val="DefaultParagraphFont"/>
    <w:link w:val="Footer"/>
    <w:uiPriority w:val="99"/>
    <w:rsid w:val="00545C0A"/>
  </w:style>
  <w:style w:type="table" w:customStyle="1" w:styleId="TableGrid3">
    <w:name w:val="Table Grid3"/>
    <w:basedOn w:val="TableNormal"/>
    <w:next w:val="TableGrid"/>
    <w:uiPriority w:val="59"/>
    <w:rsid w:val="00701FC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93C96"/>
    <w:pPr>
      <w:outlineLvl w:val="9"/>
    </w:pPr>
    <w:rPr>
      <w:lang w:val="en-US"/>
    </w:rPr>
  </w:style>
  <w:style w:type="paragraph" w:styleId="TOC1">
    <w:name w:val="toc 1"/>
    <w:basedOn w:val="Normal"/>
    <w:next w:val="Normal"/>
    <w:autoRedefine/>
    <w:uiPriority w:val="39"/>
    <w:unhideWhenUsed/>
    <w:rsid w:val="00994D08"/>
    <w:pPr>
      <w:tabs>
        <w:tab w:val="left" w:pos="440"/>
        <w:tab w:val="right" w:leader="dot" w:pos="9652"/>
      </w:tabs>
      <w:spacing w:after="100"/>
    </w:pPr>
  </w:style>
  <w:style w:type="paragraph" w:styleId="TOC2">
    <w:name w:val="toc 2"/>
    <w:basedOn w:val="Normal"/>
    <w:next w:val="Normal"/>
    <w:autoRedefine/>
    <w:uiPriority w:val="39"/>
    <w:unhideWhenUsed/>
    <w:rsid w:val="00CF4145"/>
    <w:pPr>
      <w:tabs>
        <w:tab w:val="left" w:pos="880"/>
        <w:tab w:val="right" w:leader="dot" w:pos="9319"/>
      </w:tabs>
      <w:spacing w:after="100"/>
    </w:pPr>
  </w:style>
  <w:style w:type="character" w:styleId="Hyperlink">
    <w:name w:val="Hyperlink"/>
    <w:basedOn w:val="DefaultParagraphFont"/>
    <w:uiPriority w:val="99"/>
    <w:unhideWhenUsed/>
    <w:rsid w:val="00293C96"/>
    <w:rPr>
      <w:color w:val="0563C1" w:themeColor="hyperlink"/>
      <w:u w:val="single"/>
    </w:rPr>
  </w:style>
  <w:style w:type="paragraph" w:customStyle="1" w:styleId="TableBulletA">
    <w:name w:val="Table Bullet A"/>
    <w:basedOn w:val="Normal"/>
    <w:link w:val="TableBulletAChar"/>
    <w:rsid w:val="001B782C"/>
    <w:pPr>
      <w:spacing w:after="0" w:line="240" w:lineRule="auto"/>
    </w:pPr>
    <w:rPr>
      <w:rFonts w:eastAsia="Times New Roman" w:cs="Times New Roman"/>
      <w:sz w:val="16"/>
      <w:szCs w:val="16"/>
      <w:lang w:val="en-GB" w:eastAsia="en-GB"/>
    </w:rPr>
  </w:style>
  <w:style w:type="character" w:customStyle="1" w:styleId="TableBulletAChar">
    <w:name w:val="Table Bullet A Char"/>
    <w:basedOn w:val="DefaultParagraphFont"/>
    <w:link w:val="TableBulletA"/>
    <w:rsid w:val="001B782C"/>
    <w:rPr>
      <w:rFonts w:ascii="Arial" w:eastAsia="Times New Roman" w:hAnsi="Arial" w:cs="Times New Roman"/>
      <w:sz w:val="16"/>
      <w:szCs w:val="16"/>
      <w:lang w:val="en-GB" w:eastAsia="en-GB"/>
    </w:rPr>
  </w:style>
  <w:style w:type="paragraph" w:customStyle="1" w:styleId="Default">
    <w:name w:val="Default"/>
    <w:rsid w:val="00A50E6F"/>
    <w:pPr>
      <w:autoSpaceDE w:val="0"/>
      <w:autoSpaceDN w:val="0"/>
      <w:adjustRightInd w:val="0"/>
      <w:spacing w:after="0" w:line="240" w:lineRule="auto"/>
    </w:pPr>
    <w:rPr>
      <w:rFonts w:ascii="Calibri" w:eastAsia="Times New Roman" w:hAnsi="Calibri" w:cs="Calibri"/>
      <w:color w:val="000000"/>
      <w:sz w:val="24"/>
      <w:szCs w:val="24"/>
      <w:lang w:val="en-US"/>
    </w:rPr>
  </w:style>
  <w:style w:type="paragraph" w:customStyle="1" w:styleId="Bullet1">
    <w:name w:val="Bullet 1"/>
    <w:basedOn w:val="Normal"/>
    <w:link w:val="Bullet1Char"/>
    <w:rsid w:val="00A50E6F"/>
    <w:pPr>
      <w:numPr>
        <w:numId w:val="1"/>
      </w:numPr>
      <w:spacing w:after="0" w:line="240" w:lineRule="auto"/>
    </w:pPr>
    <w:rPr>
      <w:rFonts w:eastAsia="Times New Roman" w:cs="Times New Roman"/>
      <w:noProof/>
      <w:szCs w:val="20"/>
      <w:lang w:val="en-GB"/>
    </w:rPr>
  </w:style>
  <w:style w:type="character" w:customStyle="1" w:styleId="Bullet1Char">
    <w:name w:val="Bullet 1 Char"/>
    <w:basedOn w:val="DefaultParagraphFont"/>
    <w:link w:val="Bullet1"/>
    <w:rsid w:val="00A50E6F"/>
    <w:rPr>
      <w:rFonts w:asciiTheme="majorHAnsi" w:eastAsia="Times New Roman" w:hAnsiTheme="majorHAnsi" w:cs="Times New Roman"/>
      <w:noProof/>
      <w:szCs w:val="20"/>
      <w:lang w:val="en-GB"/>
    </w:rPr>
  </w:style>
  <w:style w:type="paragraph" w:styleId="TOC3">
    <w:name w:val="toc 3"/>
    <w:basedOn w:val="Normal"/>
    <w:next w:val="Normal"/>
    <w:autoRedefine/>
    <w:uiPriority w:val="39"/>
    <w:unhideWhenUsed/>
    <w:rsid w:val="00FD5B5C"/>
    <w:pPr>
      <w:tabs>
        <w:tab w:val="left" w:pos="1320"/>
        <w:tab w:val="right" w:leader="dot" w:pos="9323"/>
      </w:tabs>
      <w:spacing w:after="100"/>
      <w:ind w:left="440"/>
    </w:pPr>
  </w:style>
  <w:style w:type="paragraph" w:styleId="TOC4">
    <w:name w:val="toc 4"/>
    <w:basedOn w:val="Normal"/>
    <w:next w:val="Normal"/>
    <w:autoRedefine/>
    <w:uiPriority w:val="39"/>
    <w:unhideWhenUsed/>
    <w:rsid w:val="00EF186E"/>
    <w:pPr>
      <w:spacing w:after="100"/>
      <w:ind w:left="660"/>
    </w:pPr>
    <w:rPr>
      <w:rFonts w:eastAsiaTheme="minorEastAsia"/>
      <w:lang w:eastAsia="en-IN"/>
    </w:rPr>
  </w:style>
  <w:style w:type="paragraph" w:styleId="TOC5">
    <w:name w:val="toc 5"/>
    <w:basedOn w:val="Normal"/>
    <w:next w:val="Normal"/>
    <w:autoRedefine/>
    <w:uiPriority w:val="39"/>
    <w:unhideWhenUsed/>
    <w:rsid w:val="00EF186E"/>
    <w:pPr>
      <w:spacing w:after="100"/>
      <w:ind w:left="880"/>
    </w:pPr>
    <w:rPr>
      <w:rFonts w:eastAsiaTheme="minorEastAsia"/>
      <w:lang w:eastAsia="en-IN"/>
    </w:rPr>
  </w:style>
  <w:style w:type="paragraph" w:styleId="TOC6">
    <w:name w:val="toc 6"/>
    <w:basedOn w:val="Normal"/>
    <w:next w:val="Normal"/>
    <w:autoRedefine/>
    <w:uiPriority w:val="39"/>
    <w:unhideWhenUsed/>
    <w:rsid w:val="00EF186E"/>
    <w:pPr>
      <w:spacing w:after="100"/>
      <w:ind w:left="1100"/>
    </w:pPr>
    <w:rPr>
      <w:rFonts w:eastAsiaTheme="minorEastAsia"/>
      <w:lang w:eastAsia="en-IN"/>
    </w:rPr>
  </w:style>
  <w:style w:type="paragraph" w:styleId="TOC7">
    <w:name w:val="toc 7"/>
    <w:basedOn w:val="Normal"/>
    <w:next w:val="Normal"/>
    <w:autoRedefine/>
    <w:uiPriority w:val="39"/>
    <w:unhideWhenUsed/>
    <w:rsid w:val="00EF186E"/>
    <w:pPr>
      <w:spacing w:after="100"/>
      <w:ind w:left="1320"/>
    </w:pPr>
    <w:rPr>
      <w:rFonts w:eastAsiaTheme="minorEastAsia"/>
      <w:lang w:eastAsia="en-IN"/>
    </w:rPr>
  </w:style>
  <w:style w:type="paragraph" w:styleId="TOC8">
    <w:name w:val="toc 8"/>
    <w:basedOn w:val="Normal"/>
    <w:next w:val="Normal"/>
    <w:autoRedefine/>
    <w:uiPriority w:val="39"/>
    <w:unhideWhenUsed/>
    <w:rsid w:val="00EF186E"/>
    <w:pPr>
      <w:spacing w:after="100"/>
      <w:ind w:left="1540"/>
    </w:pPr>
    <w:rPr>
      <w:rFonts w:eastAsiaTheme="minorEastAsia"/>
      <w:lang w:eastAsia="en-IN"/>
    </w:rPr>
  </w:style>
  <w:style w:type="paragraph" w:styleId="TOC9">
    <w:name w:val="toc 9"/>
    <w:basedOn w:val="Normal"/>
    <w:next w:val="Normal"/>
    <w:autoRedefine/>
    <w:uiPriority w:val="39"/>
    <w:unhideWhenUsed/>
    <w:rsid w:val="00EF186E"/>
    <w:pPr>
      <w:spacing w:after="100"/>
      <w:ind w:left="1760"/>
    </w:pPr>
    <w:rPr>
      <w:rFonts w:eastAsiaTheme="minorEastAsia"/>
      <w:lang w:eastAsia="en-IN"/>
    </w:rPr>
  </w:style>
  <w:style w:type="character" w:customStyle="1" w:styleId="toctoggle">
    <w:name w:val="toctoggle"/>
    <w:basedOn w:val="DefaultParagraphFont"/>
    <w:rsid w:val="00EF186E"/>
  </w:style>
  <w:style w:type="character" w:customStyle="1" w:styleId="tocnumber">
    <w:name w:val="tocnumber"/>
    <w:basedOn w:val="DefaultParagraphFont"/>
    <w:rsid w:val="00EF186E"/>
  </w:style>
  <w:style w:type="character" w:customStyle="1" w:styleId="toctext">
    <w:name w:val="toctext"/>
    <w:basedOn w:val="DefaultParagraphFont"/>
    <w:rsid w:val="00EF186E"/>
  </w:style>
  <w:style w:type="character" w:customStyle="1" w:styleId="mw-headline">
    <w:name w:val="mw-headline"/>
    <w:basedOn w:val="DefaultParagraphFont"/>
    <w:rsid w:val="00EF186E"/>
  </w:style>
  <w:style w:type="character" w:customStyle="1" w:styleId="form-shortname2">
    <w:name w:val="form-shortname2"/>
    <w:basedOn w:val="DefaultParagraphFont"/>
    <w:rsid w:val="00EF186E"/>
  </w:style>
  <w:style w:type="character" w:customStyle="1" w:styleId="highlight2">
    <w:name w:val="highlight2"/>
    <w:basedOn w:val="DefaultParagraphFont"/>
    <w:rsid w:val="00EF186E"/>
  </w:style>
  <w:style w:type="character" w:styleId="Emphasis">
    <w:name w:val="Emphasis"/>
    <w:basedOn w:val="DefaultParagraphFont"/>
    <w:uiPriority w:val="20"/>
    <w:qFormat/>
    <w:rsid w:val="00EF186E"/>
    <w:rPr>
      <w:i/>
      <w:iCs/>
    </w:rPr>
  </w:style>
  <w:style w:type="character" w:customStyle="1" w:styleId="apple-converted-space">
    <w:name w:val="apple-converted-space"/>
    <w:basedOn w:val="DefaultParagraphFont"/>
    <w:rsid w:val="00EF186E"/>
  </w:style>
  <w:style w:type="character" w:customStyle="1" w:styleId="CommentTextChar">
    <w:name w:val="Comment Text Char"/>
    <w:basedOn w:val="DefaultParagraphFont"/>
    <w:link w:val="CommentText"/>
    <w:uiPriority w:val="99"/>
    <w:rsid w:val="00EF186E"/>
    <w:rPr>
      <w:sz w:val="20"/>
      <w:szCs w:val="20"/>
    </w:rPr>
  </w:style>
  <w:style w:type="paragraph" w:styleId="CommentText">
    <w:name w:val="annotation text"/>
    <w:basedOn w:val="Normal"/>
    <w:link w:val="CommentTextChar"/>
    <w:uiPriority w:val="99"/>
    <w:unhideWhenUsed/>
    <w:rsid w:val="00EF186E"/>
    <w:pPr>
      <w:spacing w:line="240" w:lineRule="auto"/>
    </w:pPr>
    <w:rPr>
      <w:szCs w:val="20"/>
    </w:rPr>
  </w:style>
  <w:style w:type="character" w:customStyle="1" w:styleId="CommentSubjectChar">
    <w:name w:val="Comment Subject Char"/>
    <w:basedOn w:val="CommentTextChar"/>
    <w:link w:val="CommentSubject"/>
    <w:uiPriority w:val="99"/>
    <w:semiHidden/>
    <w:rsid w:val="00EF186E"/>
    <w:rPr>
      <w:b/>
      <w:bCs/>
      <w:sz w:val="20"/>
      <w:szCs w:val="20"/>
    </w:rPr>
  </w:style>
  <w:style w:type="paragraph" w:styleId="CommentSubject">
    <w:name w:val="annotation subject"/>
    <w:basedOn w:val="CommentText"/>
    <w:next w:val="CommentText"/>
    <w:link w:val="CommentSubjectChar"/>
    <w:uiPriority w:val="99"/>
    <w:semiHidden/>
    <w:unhideWhenUsed/>
    <w:rsid w:val="00EF186E"/>
    <w:rPr>
      <w:b/>
      <w:bCs/>
    </w:rPr>
  </w:style>
  <w:style w:type="character" w:customStyle="1" w:styleId="BalloonTextChar">
    <w:name w:val="Balloon Text Char"/>
    <w:basedOn w:val="DefaultParagraphFont"/>
    <w:link w:val="BalloonText"/>
    <w:uiPriority w:val="99"/>
    <w:semiHidden/>
    <w:rsid w:val="00EF186E"/>
    <w:rPr>
      <w:rFonts w:ascii="Segoe UI" w:hAnsi="Segoe UI" w:cs="Segoe UI"/>
      <w:sz w:val="18"/>
      <w:szCs w:val="18"/>
    </w:rPr>
  </w:style>
  <w:style w:type="paragraph" w:styleId="BalloonText">
    <w:name w:val="Balloon Text"/>
    <w:basedOn w:val="Normal"/>
    <w:link w:val="BalloonTextChar"/>
    <w:uiPriority w:val="99"/>
    <w:semiHidden/>
    <w:unhideWhenUsed/>
    <w:rsid w:val="00EF186E"/>
    <w:pPr>
      <w:spacing w:after="0" w:line="240" w:lineRule="auto"/>
    </w:pPr>
    <w:rPr>
      <w:rFonts w:ascii="Segoe UI" w:hAnsi="Segoe UI" w:cs="Segoe UI"/>
      <w:sz w:val="18"/>
      <w:szCs w:val="18"/>
    </w:rPr>
  </w:style>
  <w:style w:type="character" w:customStyle="1" w:styleId="accesshide">
    <w:name w:val="accesshide"/>
    <w:basedOn w:val="DefaultParagraphFont"/>
    <w:rsid w:val="00EF186E"/>
  </w:style>
  <w:style w:type="character" w:customStyle="1" w:styleId="arrowtext">
    <w:name w:val="arrow_text"/>
    <w:basedOn w:val="DefaultParagraphFont"/>
    <w:rsid w:val="00EF186E"/>
  </w:style>
  <w:style w:type="character" w:customStyle="1" w:styleId="arrow">
    <w:name w:val="arrow"/>
    <w:basedOn w:val="DefaultParagraphFont"/>
    <w:rsid w:val="00EF186E"/>
  </w:style>
  <w:style w:type="paragraph" w:customStyle="1" w:styleId="EYnumlevel1">
    <w:name w:val="EY_num level 1"/>
    <w:basedOn w:val="Heading1"/>
    <w:rsid w:val="00EF186E"/>
    <w:pPr>
      <w:keepNext w:val="0"/>
      <w:keepLines w:val="0"/>
      <w:spacing w:before="0" w:after="120" w:line="240" w:lineRule="auto"/>
      <w:ind w:left="851" w:hanging="851"/>
    </w:pPr>
    <w:rPr>
      <w:rFonts w:ascii="Segoe UI" w:eastAsia="Trebuchet MS" w:hAnsi="Segoe UI" w:cs="Trebuchet MS"/>
      <w:color w:val="808080"/>
      <w:szCs w:val="50"/>
      <w:lang w:val="en-US"/>
    </w:rPr>
  </w:style>
  <w:style w:type="table" w:customStyle="1" w:styleId="PlainTable41">
    <w:name w:val="Plain Table 41"/>
    <w:basedOn w:val="TableNormal"/>
    <w:uiPriority w:val="44"/>
    <w:rsid w:val="00EF1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 Caption,Table Title,cp,c,Pg1Title,Table &amp; Fig,Table Fig, Char,(MYCOM Legend),Legend,Caption Figure,Caption Char Char Char Char,Caption Table,Caption Char Char Char,Caption1 Char,Caption Char2 Char,Caption Char1 Char1 Char,Char5,c1,Char"/>
    <w:basedOn w:val="Normal"/>
    <w:next w:val="Normal"/>
    <w:link w:val="CaptionChar"/>
    <w:unhideWhenUsed/>
    <w:qFormat/>
    <w:rsid w:val="00EF186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F186E"/>
    <w:pPr>
      <w:spacing w:after="0"/>
    </w:pPr>
  </w:style>
  <w:style w:type="paragraph" w:styleId="List2">
    <w:name w:val="List 2"/>
    <w:basedOn w:val="Normal"/>
    <w:uiPriority w:val="99"/>
    <w:unhideWhenUsed/>
    <w:rsid w:val="00E905CC"/>
    <w:pPr>
      <w:spacing w:after="0" w:line="240" w:lineRule="auto"/>
      <w:ind w:left="566" w:hanging="283"/>
      <w:contextualSpacing/>
    </w:pPr>
    <w:rPr>
      <w:rFonts w:ascii="Calibri" w:eastAsia="Times New Roman" w:hAnsi="Calibri" w:cs="Arial"/>
      <w:bCs/>
      <w:szCs w:val="18"/>
      <w:lang w:val="en-US"/>
    </w:rPr>
  </w:style>
  <w:style w:type="character" w:customStyle="1" w:styleId="CaptionChar">
    <w:name w:val="Caption Char"/>
    <w:aliases w:val="Figure Caption Char,Table Title Char,cp Char,c Char,Pg1Title Char,Table &amp; Fig Char,Table Fig Char, Char Char,(MYCOM Legend) Char,Legend Char,Caption Figure Char,Caption Char Char Char Char Char,Caption Table Char,Caption1 Char Char,c1 Char"/>
    <w:link w:val="Caption"/>
    <w:rsid w:val="00D45C0C"/>
    <w:rPr>
      <w:rFonts w:ascii="Arial" w:hAnsi="Arial"/>
      <w:i/>
      <w:iCs/>
      <w:color w:val="44546A" w:themeColor="text2"/>
      <w:sz w:val="18"/>
      <w:szCs w:val="18"/>
    </w:rPr>
  </w:style>
  <w:style w:type="table" w:customStyle="1" w:styleId="GridTable1Light2">
    <w:name w:val="Grid Table 1 Light2"/>
    <w:basedOn w:val="TableNormal"/>
    <w:uiPriority w:val="46"/>
    <w:rsid w:val="00D45C0C"/>
    <w:pPr>
      <w:spacing w:after="0" w:line="240" w:lineRule="auto"/>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5E2E76"/>
    <w:rPr>
      <w:rFonts w:asciiTheme="majorHAnsi" w:eastAsiaTheme="majorEastAsia" w:hAnsiTheme="majorHAnsi" w:cstheme="majorHAnsi"/>
      <w:bCs/>
      <w:u w:val="single"/>
      <w:lang w:val="en-US"/>
    </w:rPr>
  </w:style>
  <w:style w:type="character" w:customStyle="1" w:styleId="Heading6Char">
    <w:name w:val="Heading 6 Char"/>
    <w:basedOn w:val="DefaultParagraphFont"/>
    <w:link w:val="Heading6"/>
    <w:rsid w:val="00547108"/>
    <w:rPr>
      <w:rFonts w:asciiTheme="majorHAnsi" w:eastAsiaTheme="majorEastAsia" w:hAnsiTheme="majorHAnsi" w:cstheme="majorBidi"/>
      <w:bCs/>
      <w:color w:val="1F4D78" w:themeColor="accent1" w:themeShade="7F"/>
      <w:szCs w:val="18"/>
      <w:lang w:val="en-US"/>
    </w:rPr>
  </w:style>
  <w:style w:type="character" w:customStyle="1" w:styleId="Heading7Char">
    <w:name w:val="Heading 7 Char"/>
    <w:aliases w:val="7 Char,Legal Level 1.1. Char,(1) Char"/>
    <w:basedOn w:val="DefaultParagraphFont"/>
    <w:link w:val="Heading7"/>
    <w:rsid w:val="004460AA"/>
    <w:rPr>
      <w:rFonts w:asciiTheme="majorHAnsi" w:eastAsiaTheme="majorEastAsia" w:hAnsiTheme="majorHAnsi" w:cstheme="majorBidi"/>
      <w:bCs/>
      <w:i/>
      <w:iCs/>
      <w:color w:val="1F4D78" w:themeColor="accent1" w:themeShade="7F"/>
      <w:szCs w:val="18"/>
      <w:lang w:val="en-US"/>
    </w:rPr>
  </w:style>
  <w:style w:type="character" w:customStyle="1" w:styleId="Heading8Char">
    <w:name w:val="Heading 8 Char"/>
    <w:aliases w:val="8 Char,Legal Level 1.1.1. Char"/>
    <w:basedOn w:val="DefaultParagraphFont"/>
    <w:link w:val="Heading8"/>
    <w:rsid w:val="004460AA"/>
    <w:rPr>
      <w:rFonts w:asciiTheme="majorHAnsi" w:eastAsiaTheme="majorEastAsia" w:hAnsiTheme="majorHAnsi" w:cstheme="majorBidi"/>
      <w:bCs/>
      <w:color w:val="272727" w:themeColor="text1" w:themeTint="D8"/>
      <w:sz w:val="21"/>
      <w:szCs w:val="21"/>
      <w:lang w:val="en-US"/>
    </w:rPr>
  </w:style>
  <w:style w:type="character" w:customStyle="1" w:styleId="Heading9Char">
    <w:name w:val="Heading 9 Char"/>
    <w:aliases w:val="Legal Level 1.1.1.1. Char,Titre 10 Char,appendix Char,9 Char,Appendix Char"/>
    <w:basedOn w:val="DefaultParagraphFont"/>
    <w:link w:val="Heading9"/>
    <w:rsid w:val="004460AA"/>
    <w:rPr>
      <w:rFonts w:asciiTheme="majorHAnsi" w:eastAsiaTheme="majorEastAsia" w:hAnsiTheme="majorHAnsi" w:cstheme="majorBidi"/>
      <w:bCs/>
      <w:i/>
      <w:iCs/>
      <w:color w:val="272727" w:themeColor="text1" w:themeTint="D8"/>
      <w:sz w:val="21"/>
      <w:szCs w:val="21"/>
      <w:lang w:val="en-US"/>
    </w:rPr>
  </w:style>
  <w:style w:type="paragraph" w:customStyle="1" w:styleId="TableHeading">
    <w:name w:val="Table Heading"/>
    <w:aliases w:val="fmsheading4"/>
    <w:basedOn w:val="Normal"/>
    <w:link w:val="TableHeadingChar"/>
    <w:rsid w:val="004460AA"/>
    <w:pPr>
      <w:spacing w:after="0" w:line="240" w:lineRule="auto"/>
      <w:ind w:firstLine="567"/>
    </w:pPr>
    <w:rPr>
      <w:rFonts w:ascii="Calibri" w:eastAsia="Times New Roman" w:hAnsi="Calibri" w:cs="Arial"/>
      <w:b/>
      <w:bCs/>
      <w:szCs w:val="18"/>
      <w:lang w:val="en-US"/>
    </w:rPr>
  </w:style>
  <w:style w:type="character" w:styleId="CommentReference">
    <w:name w:val="annotation reference"/>
    <w:basedOn w:val="DefaultParagraphFont"/>
    <w:uiPriority w:val="99"/>
    <w:semiHidden/>
    <w:unhideWhenUsed/>
    <w:rsid w:val="004460AA"/>
    <w:rPr>
      <w:sz w:val="16"/>
      <w:szCs w:val="16"/>
    </w:rPr>
  </w:style>
  <w:style w:type="numbering" w:customStyle="1" w:styleId="Style1">
    <w:name w:val="Style1"/>
    <w:uiPriority w:val="99"/>
    <w:rsid w:val="004460AA"/>
    <w:pPr>
      <w:numPr>
        <w:numId w:val="2"/>
      </w:numPr>
    </w:pPr>
  </w:style>
  <w:style w:type="paragraph" w:customStyle="1" w:styleId="2ndLevel">
    <w:name w:val="2nd Level"/>
    <w:basedOn w:val="BodyText"/>
    <w:qFormat/>
    <w:rsid w:val="004460AA"/>
    <w:pPr>
      <w:tabs>
        <w:tab w:val="num" w:pos="846"/>
        <w:tab w:val="left" w:pos="3330"/>
      </w:tabs>
      <w:spacing w:before="120" w:after="240" w:line="276" w:lineRule="auto"/>
      <w:ind w:left="846" w:hanging="576"/>
    </w:pPr>
    <w:rPr>
      <w:rFonts w:ascii="Trebuchet MS" w:hAnsi="Trebuchet MS" w:cs="Tahoma"/>
      <w:b/>
      <w:bCs w:val="0"/>
      <w:sz w:val="28"/>
      <w:szCs w:val="20"/>
    </w:rPr>
  </w:style>
  <w:style w:type="paragraph" w:styleId="BodyText">
    <w:name w:val="Body Text"/>
    <w:basedOn w:val="Normal"/>
    <w:link w:val="BodyTextChar"/>
    <w:uiPriority w:val="99"/>
    <w:unhideWhenUsed/>
    <w:rsid w:val="004460AA"/>
    <w:pPr>
      <w:spacing w:after="120" w:line="240" w:lineRule="auto"/>
      <w:ind w:firstLine="567"/>
    </w:pPr>
    <w:rPr>
      <w:rFonts w:ascii="Calibri" w:eastAsia="Times New Roman" w:hAnsi="Calibri" w:cs="Arial"/>
      <w:bCs/>
      <w:szCs w:val="18"/>
      <w:lang w:val="en-US"/>
    </w:rPr>
  </w:style>
  <w:style w:type="character" w:customStyle="1" w:styleId="BodyTextChar">
    <w:name w:val="Body Text Char"/>
    <w:basedOn w:val="DefaultParagraphFont"/>
    <w:link w:val="BodyText"/>
    <w:uiPriority w:val="99"/>
    <w:rsid w:val="004460AA"/>
    <w:rPr>
      <w:rFonts w:ascii="Calibri" w:eastAsia="Times New Roman" w:hAnsi="Calibri" w:cs="Arial"/>
      <w:bCs/>
      <w:szCs w:val="18"/>
      <w:lang w:val="en-US"/>
    </w:rPr>
  </w:style>
  <w:style w:type="paragraph" w:customStyle="1" w:styleId="EYnumlevel2">
    <w:name w:val="EY_num level 2"/>
    <w:basedOn w:val="Heading2"/>
    <w:rsid w:val="004460AA"/>
    <w:pPr>
      <w:spacing w:line="240" w:lineRule="auto"/>
      <w:ind w:left="851" w:hanging="851"/>
    </w:pPr>
    <w:rPr>
      <w:rFonts w:ascii="EYInterstate" w:hAnsi="EYInterstate"/>
      <w:b/>
      <w:color w:val="808080"/>
      <w:sz w:val="32"/>
      <w:lang w:val="en-US"/>
    </w:rPr>
  </w:style>
  <w:style w:type="paragraph" w:customStyle="1" w:styleId="EYnumlevel4">
    <w:name w:val="EY_num level 4"/>
    <w:basedOn w:val="Normal"/>
    <w:rsid w:val="004460AA"/>
    <w:pPr>
      <w:spacing w:after="120" w:line="240" w:lineRule="auto"/>
      <w:ind w:left="851" w:hanging="851"/>
    </w:pPr>
    <w:rPr>
      <w:rFonts w:ascii="EYInterstate" w:eastAsia="Times New Roman" w:hAnsi="EYInterstate" w:cs="Times New Roman"/>
      <w:color w:val="808080"/>
      <w:szCs w:val="24"/>
      <w:lang w:val="en-US"/>
    </w:rPr>
  </w:style>
  <w:style w:type="paragraph" w:customStyle="1" w:styleId="EYnumlevel5">
    <w:name w:val="EY_num level 5"/>
    <w:basedOn w:val="Normal"/>
    <w:rsid w:val="004460AA"/>
    <w:pPr>
      <w:spacing w:after="120" w:line="240" w:lineRule="auto"/>
      <w:ind w:left="851" w:hanging="851"/>
    </w:pPr>
    <w:rPr>
      <w:rFonts w:ascii="EYInterstate Light" w:eastAsia="Times New Roman" w:hAnsi="EYInterstate Light" w:cs="Times New Roman"/>
      <w:color w:val="000000"/>
      <w:sz w:val="18"/>
      <w:szCs w:val="24"/>
      <w:lang w:val="en-US"/>
    </w:rPr>
  </w:style>
  <w:style w:type="paragraph" w:customStyle="1" w:styleId="3rdLevel">
    <w:name w:val="3rd Level"/>
    <w:basedOn w:val="Heading3"/>
    <w:qFormat/>
    <w:rsid w:val="004460AA"/>
    <w:pPr>
      <w:keepLines w:val="0"/>
      <w:tabs>
        <w:tab w:val="num" w:pos="1260"/>
      </w:tabs>
      <w:spacing w:before="120"/>
      <w:ind w:left="1260" w:hanging="720"/>
      <w:jc w:val="both"/>
    </w:pPr>
    <w:rPr>
      <w:rFonts w:ascii="EYInterstate Light" w:eastAsia="Trebuchet MS" w:hAnsi="EYInterstate Light" w:cs="Times"/>
      <w:b/>
      <w:sz w:val="24"/>
      <w:lang w:val="en-US"/>
    </w:rPr>
  </w:style>
  <w:style w:type="table" w:customStyle="1" w:styleId="LT">
    <w:name w:val="L&amp;T"/>
    <w:basedOn w:val="TableNormal"/>
    <w:uiPriority w:val="99"/>
    <w:rsid w:val="004460AA"/>
    <w:pPr>
      <w:spacing w:after="0" w:line="240" w:lineRule="auto"/>
    </w:pPr>
    <w:rPr>
      <w:rFonts w:ascii="Calibri" w:eastAsia="Calibri" w:hAnsi="Calibri" w:cs="Times New Roman"/>
      <w:sz w:val="20"/>
      <w:szCs w:val="20"/>
      <w:lang w:val="en-US"/>
    </w:rPr>
    <w:tblPr>
      <w:tblStyleRowBandSize w:val="1"/>
      <w:tblStyleColBandSize w:val="1"/>
    </w:tblPr>
    <w:tcPr>
      <w:vAlign w:val="center"/>
    </w:tcPr>
    <w:tblStylePr w:type="firstRow">
      <w:pPr>
        <w:jc w:val="center"/>
      </w:pPr>
      <w:rPr>
        <w:rFonts w:asciiTheme="minorHAnsi" w:hAnsiTheme="minorHAnsi"/>
        <w:b/>
        <w:color w:val="FFFFFF" w:themeColor="background1"/>
        <w:sz w:val="24"/>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2060"/>
      </w:tcPr>
    </w:tblStylePr>
    <w:tblStylePr w:type="lastRow">
      <w:pPr>
        <w:jc w:val="left"/>
      </w:pPr>
      <w:rPr>
        <w:rFonts w:asciiTheme="minorHAnsi" w:hAnsiTheme="minorHAnsi"/>
        <w:color w:val="auto"/>
        <w:sz w:val="24"/>
      </w:rPr>
      <w:tblPr/>
      <w:tcPr>
        <w:shd w:val="clear" w:color="auto" w:fill="FFFFFF" w:themeFill="background1"/>
        <w:vAlign w:val="center"/>
      </w:tcPr>
    </w:tblStylePr>
    <w:tblStylePr w:type="firstCol">
      <w:tblPr/>
      <w:tcPr>
        <w:tcBorders>
          <w:bottom w:val="single" w:sz="4" w:space="0" w:color="808080" w:themeColor="background1" w:themeShade="80"/>
        </w:tcBorders>
      </w:tcPr>
    </w:tblStylePr>
    <w:tblStylePr w:type="lastCol">
      <w:tblPr/>
      <w:tcPr>
        <w:tcBorders>
          <w:bottom w:val="nil"/>
        </w:tcBorders>
      </w:tcPr>
    </w:tblStylePr>
    <w:tblStylePr w:type="band1Vert">
      <w:tblPr/>
      <w:tcPr>
        <w:tcBorders>
          <w:bottom w:val="nil"/>
        </w:tcBorders>
      </w:tcPr>
    </w:tblStylePr>
    <w:tblStylePr w:type="band2Vert">
      <w:tblPr/>
      <w:tcPr>
        <w:tcBorders>
          <w:bottom w:val="nil"/>
        </w:tcBorders>
      </w:tcPr>
    </w:tblStylePr>
    <w:tblStylePr w:type="band1Horz">
      <w:pPr>
        <w:jc w:val="left"/>
      </w:pPr>
      <w:rPr>
        <w:rFonts w:asciiTheme="minorHAnsi" w:hAnsiTheme="minorHAnsi"/>
        <w:color w:val="auto"/>
        <w:sz w:val="22"/>
      </w:rPr>
      <w:tblPr/>
      <w:tcPr>
        <w:tcBorders>
          <w:bottom w:val="single" w:sz="4" w:space="0" w:color="808080" w:themeColor="background1" w:themeShade="80"/>
        </w:tcBorders>
      </w:tcPr>
    </w:tblStylePr>
    <w:tblStylePr w:type="band2Horz">
      <w:pPr>
        <w:jc w:val="left"/>
      </w:pPr>
      <w:rPr>
        <w:rFonts w:asciiTheme="minorHAnsi" w:hAnsiTheme="minorHAnsi"/>
        <w:sz w:val="22"/>
      </w:rPr>
      <w:tblPr/>
      <w:tcPr>
        <w:tcBorders>
          <w:bottom w:val="single" w:sz="4" w:space="0" w:color="808080" w:themeColor="background1" w:themeShade="80"/>
        </w:tcBorders>
      </w:tcPr>
    </w:tblStylePr>
  </w:style>
  <w:style w:type="table" w:customStyle="1" w:styleId="MyTable11">
    <w:name w:val="My Table11"/>
    <w:basedOn w:val="TableNormal"/>
    <w:next w:val="TableGrid"/>
    <w:uiPriority w:val="59"/>
    <w:rsid w:val="004460A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4460AA"/>
    <w:rPr>
      <w:color w:val="0000FF"/>
      <w:u w:val="single"/>
    </w:rPr>
  </w:style>
  <w:style w:type="character" w:customStyle="1" w:styleId="NoSpacingChar">
    <w:name w:val="No Spacing Char"/>
    <w:basedOn w:val="DefaultParagraphFont"/>
    <w:link w:val="NoSpacing"/>
    <w:uiPriority w:val="1"/>
    <w:rsid w:val="004460AA"/>
    <w:rPr>
      <w:rFonts w:ascii="EYInterstate" w:hAnsi="EYInterstate"/>
      <w:b/>
      <w:color w:val="FFFFFF" w:themeColor="background1"/>
      <w:szCs w:val="24"/>
      <w:lang w:val="en-GB"/>
    </w:rPr>
  </w:style>
  <w:style w:type="paragraph" w:styleId="Revision">
    <w:name w:val="Revision"/>
    <w:hidden/>
    <w:uiPriority w:val="99"/>
    <w:semiHidden/>
    <w:rsid w:val="004460AA"/>
    <w:pPr>
      <w:spacing w:after="0" w:line="240" w:lineRule="auto"/>
    </w:pPr>
    <w:rPr>
      <w:rFonts w:ascii="Calibri" w:eastAsia="Times New Roman" w:hAnsi="Calibri" w:cs="Arial"/>
      <w:bCs/>
      <w:szCs w:val="18"/>
      <w:lang w:val="en-US"/>
    </w:rPr>
  </w:style>
  <w:style w:type="table" w:customStyle="1" w:styleId="Formatforthetable1">
    <w:name w:val="Format for the table1"/>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2">
    <w:name w:val="Format for the table2"/>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4460AA"/>
    <w:rPr>
      <w:i/>
      <w:iCs/>
      <w:color w:val="404040" w:themeColor="text1" w:themeTint="BF"/>
    </w:rPr>
  </w:style>
  <w:style w:type="table" w:customStyle="1" w:styleId="TableGrid12">
    <w:name w:val="Table Grid12"/>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3">
    <w:name w:val="Format for the table3"/>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
    <w:name w:val="tx"/>
    <w:basedOn w:val="Normal"/>
    <w:rsid w:val="004460A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1">
    <w:name w:val="indent1"/>
    <w:basedOn w:val="Normal"/>
    <w:rsid w:val="004460A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TableGrid4">
    <w:name w:val="Table Grid4"/>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460AA"/>
    <w:rPr>
      <w:b/>
      <w:bCs/>
    </w:rPr>
  </w:style>
  <w:style w:type="table" w:customStyle="1" w:styleId="TableGrid5">
    <w:name w:val="Table Grid5"/>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1">
    <w:name w:val="TM_Table Grid1"/>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2">
    <w:name w:val="TM_Table Grid2"/>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3">
    <w:name w:val="TM_Table Grid3"/>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4">
    <w:name w:val="TM_Table Grid4"/>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5">
    <w:name w:val="TM_Table Grid5"/>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6">
    <w:name w:val="TM_Table Grid6"/>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7">
    <w:name w:val="TM_Table Grid7"/>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8">
    <w:name w:val="TM_Table Grid8"/>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4">
    <w:name w:val="Format for the table4"/>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60AA"/>
    <w:rPr>
      <w:color w:val="808080"/>
      <w:shd w:val="clear" w:color="auto" w:fill="E6E6E6"/>
    </w:rPr>
  </w:style>
  <w:style w:type="paragraph" w:styleId="EndnoteText">
    <w:name w:val="endnote text"/>
    <w:basedOn w:val="Normal"/>
    <w:link w:val="EndnoteTextChar"/>
    <w:uiPriority w:val="99"/>
    <w:semiHidden/>
    <w:unhideWhenUsed/>
    <w:rsid w:val="004460AA"/>
    <w:pPr>
      <w:spacing w:after="0" w:line="240" w:lineRule="auto"/>
    </w:pPr>
    <w:rPr>
      <w:rFonts w:asciiTheme="minorHAnsi" w:hAnsiTheme="minorHAnsi"/>
      <w:szCs w:val="20"/>
    </w:rPr>
  </w:style>
  <w:style w:type="character" w:customStyle="1" w:styleId="EndnoteTextChar">
    <w:name w:val="Endnote Text Char"/>
    <w:basedOn w:val="DefaultParagraphFont"/>
    <w:link w:val="EndnoteText"/>
    <w:uiPriority w:val="99"/>
    <w:semiHidden/>
    <w:rsid w:val="004460AA"/>
    <w:rPr>
      <w:sz w:val="20"/>
      <w:szCs w:val="20"/>
    </w:rPr>
  </w:style>
  <w:style w:type="character" w:styleId="EndnoteReference">
    <w:name w:val="endnote reference"/>
    <w:basedOn w:val="DefaultParagraphFont"/>
    <w:uiPriority w:val="99"/>
    <w:semiHidden/>
    <w:unhideWhenUsed/>
    <w:rsid w:val="004460AA"/>
    <w:rPr>
      <w:vertAlign w:val="superscript"/>
    </w:rPr>
  </w:style>
  <w:style w:type="paragraph" w:styleId="FootnoteText">
    <w:name w:val="footnote text"/>
    <w:basedOn w:val="Normal"/>
    <w:link w:val="FootnoteTextChar"/>
    <w:uiPriority w:val="99"/>
    <w:unhideWhenUsed/>
    <w:rsid w:val="004460AA"/>
    <w:pPr>
      <w:spacing w:after="0" w:line="240" w:lineRule="auto"/>
    </w:pPr>
    <w:rPr>
      <w:rFonts w:asciiTheme="minorHAnsi" w:hAnsiTheme="minorHAnsi"/>
      <w:szCs w:val="20"/>
    </w:rPr>
  </w:style>
  <w:style w:type="character" w:customStyle="1" w:styleId="FootnoteTextChar">
    <w:name w:val="Footnote Text Char"/>
    <w:basedOn w:val="DefaultParagraphFont"/>
    <w:link w:val="FootnoteText"/>
    <w:uiPriority w:val="99"/>
    <w:rsid w:val="004460AA"/>
    <w:rPr>
      <w:sz w:val="20"/>
      <w:szCs w:val="20"/>
    </w:rPr>
  </w:style>
  <w:style w:type="character" w:styleId="FootnoteReference">
    <w:name w:val="footnote reference"/>
    <w:basedOn w:val="DefaultParagraphFont"/>
    <w:uiPriority w:val="99"/>
    <w:semiHidden/>
    <w:unhideWhenUsed/>
    <w:rsid w:val="004460AA"/>
    <w:rPr>
      <w:vertAlign w:val="superscript"/>
    </w:rPr>
  </w:style>
  <w:style w:type="table" w:customStyle="1" w:styleId="TMTableGrid9">
    <w:name w:val="TM_Table Grid9"/>
    <w:basedOn w:val="TableNormal"/>
    <w:next w:val="TableGrid"/>
    <w:uiPriority w:val="39"/>
    <w:rsid w:val="004460A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460AA"/>
    <w:pPr>
      <w:pBdr>
        <w:bottom w:val="single" w:sz="6" w:space="1" w:color="auto"/>
      </w:pBdr>
      <w:spacing w:after="0" w:line="240" w:lineRule="auto"/>
      <w:ind w:firstLine="567"/>
      <w:jc w:val="center"/>
    </w:pPr>
    <w:rPr>
      <w:rFonts w:eastAsia="Times New Roman" w:cs="Arial"/>
      <w:bCs/>
      <w:vanish/>
      <w:sz w:val="16"/>
      <w:szCs w:val="16"/>
      <w:lang w:val="en-US"/>
    </w:rPr>
  </w:style>
  <w:style w:type="character" w:customStyle="1" w:styleId="z-TopofFormChar">
    <w:name w:val="z-Top of Form Char"/>
    <w:basedOn w:val="DefaultParagraphFont"/>
    <w:link w:val="z-TopofForm"/>
    <w:uiPriority w:val="99"/>
    <w:semiHidden/>
    <w:rsid w:val="004460AA"/>
    <w:rPr>
      <w:rFonts w:ascii="Arial" w:eastAsia="Times New Roman" w:hAnsi="Arial" w:cs="Arial"/>
      <w:bCs/>
      <w:vanish/>
      <w:sz w:val="16"/>
      <w:szCs w:val="16"/>
      <w:lang w:val="en-US"/>
    </w:rPr>
  </w:style>
  <w:style w:type="paragraph" w:styleId="z-BottomofForm">
    <w:name w:val="HTML Bottom of Form"/>
    <w:basedOn w:val="Normal"/>
    <w:next w:val="Normal"/>
    <w:link w:val="z-BottomofFormChar"/>
    <w:hidden/>
    <w:uiPriority w:val="99"/>
    <w:semiHidden/>
    <w:unhideWhenUsed/>
    <w:rsid w:val="004460AA"/>
    <w:pPr>
      <w:pBdr>
        <w:top w:val="single" w:sz="6" w:space="1" w:color="auto"/>
      </w:pBdr>
      <w:spacing w:after="0" w:line="240" w:lineRule="auto"/>
      <w:ind w:firstLine="567"/>
      <w:jc w:val="center"/>
    </w:pPr>
    <w:rPr>
      <w:rFonts w:eastAsia="Times New Roman" w:cs="Arial"/>
      <w:bCs/>
      <w:vanish/>
      <w:sz w:val="16"/>
      <w:szCs w:val="16"/>
      <w:lang w:val="en-US"/>
    </w:rPr>
  </w:style>
  <w:style w:type="character" w:customStyle="1" w:styleId="z-BottomofFormChar">
    <w:name w:val="z-Bottom of Form Char"/>
    <w:basedOn w:val="DefaultParagraphFont"/>
    <w:link w:val="z-BottomofForm"/>
    <w:uiPriority w:val="99"/>
    <w:semiHidden/>
    <w:rsid w:val="004460AA"/>
    <w:rPr>
      <w:rFonts w:ascii="Arial" w:eastAsia="Times New Roman" w:hAnsi="Arial" w:cs="Arial"/>
      <w:bCs/>
      <w:vanish/>
      <w:sz w:val="16"/>
      <w:szCs w:val="16"/>
      <w:lang w:val="en-US"/>
    </w:rPr>
  </w:style>
  <w:style w:type="table" w:customStyle="1" w:styleId="TableGrid21">
    <w:name w:val="Table Grid21"/>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5">
    <w:name w:val="Format for the table5"/>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460AA"/>
    <w:rPr>
      <w:color w:val="808080"/>
      <w:shd w:val="clear" w:color="auto" w:fill="E6E6E6"/>
    </w:rPr>
  </w:style>
  <w:style w:type="paragraph" w:customStyle="1" w:styleId="indent1a">
    <w:name w:val="indent1a"/>
    <w:basedOn w:val="Normal"/>
    <w:rsid w:val="000A76A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Text">
    <w:name w:val="Table Text"/>
    <w:basedOn w:val="Normal"/>
    <w:link w:val="TableTextCharChar"/>
    <w:rsid w:val="00A269F8"/>
    <w:pPr>
      <w:spacing w:before="60" w:after="60" w:line="240" w:lineRule="auto"/>
    </w:pPr>
    <w:rPr>
      <w:rFonts w:eastAsia="Times New Roman" w:cs="Arial"/>
      <w:sz w:val="18"/>
      <w:szCs w:val="20"/>
      <w:lang w:val="en-GB"/>
    </w:rPr>
  </w:style>
  <w:style w:type="character" w:customStyle="1" w:styleId="TableTextCharChar">
    <w:name w:val="Table Text Char Char"/>
    <w:basedOn w:val="DefaultParagraphFont"/>
    <w:link w:val="TableText"/>
    <w:rsid w:val="00A269F8"/>
    <w:rPr>
      <w:rFonts w:ascii="Arial" w:eastAsia="Times New Roman" w:hAnsi="Arial" w:cs="Arial"/>
      <w:sz w:val="18"/>
      <w:szCs w:val="20"/>
      <w:lang w:val="en-GB"/>
    </w:rPr>
  </w:style>
  <w:style w:type="character" w:customStyle="1" w:styleId="TableHeadingChar">
    <w:name w:val="Table Heading Char"/>
    <w:link w:val="TableHeading"/>
    <w:locked/>
    <w:rsid w:val="00A269F8"/>
    <w:rPr>
      <w:rFonts w:ascii="Calibri" w:eastAsia="Times New Roman" w:hAnsi="Calibri" w:cs="Arial"/>
      <w:b/>
      <w:bCs/>
      <w:sz w:val="20"/>
      <w:szCs w:val="18"/>
      <w:lang w:val="en-US"/>
    </w:rPr>
  </w:style>
  <w:style w:type="paragraph" w:customStyle="1" w:styleId="NormalDamco">
    <w:name w:val="Normal_Damco"/>
    <w:basedOn w:val="Normal"/>
    <w:link w:val="NormalDamcoChar"/>
    <w:qFormat/>
    <w:rsid w:val="00F32330"/>
  </w:style>
  <w:style w:type="character" w:customStyle="1" w:styleId="NormalDamcoChar">
    <w:name w:val="Normal_Damco Char"/>
    <w:link w:val="NormalDamco"/>
    <w:rsid w:val="00F32330"/>
    <w:rPr>
      <w:rFonts w:asciiTheme="majorHAnsi" w:hAnsiTheme="majorHAnsi" w:cstheme="majorHAnsi"/>
    </w:rPr>
  </w:style>
  <w:style w:type="paragraph" w:styleId="BodyTextIndent">
    <w:name w:val="Body Text Indent"/>
    <w:basedOn w:val="Normal"/>
    <w:link w:val="BodyTextIndentChar"/>
    <w:uiPriority w:val="99"/>
    <w:semiHidden/>
    <w:unhideWhenUsed/>
    <w:rsid w:val="00103F0F"/>
    <w:pPr>
      <w:spacing w:after="120"/>
      <w:ind w:left="283"/>
    </w:pPr>
  </w:style>
  <w:style w:type="character" w:customStyle="1" w:styleId="BodyTextIndentChar">
    <w:name w:val="Body Text Indent Char"/>
    <w:basedOn w:val="DefaultParagraphFont"/>
    <w:link w:val="BodyTextIndent"/>
    <w:uiPriority w:val="99"/>
    <w:semiHidden/>
    <w:rsid w:val="00103F0F"/>
    <w:rPr>
      <w:rFonts w:ascii="Arial" w:hAnsi="Arial"/>
      <w:sz w:val="20"/>
    </w:rPr>
  </w:style>
  <w:style w:type="paragraph" w:customStyle="1" w:styleId="TableNormal1">
    <w:name w:val="Table Normal1"/>
    <w:basedOn w:val="Normal"/>
    <w:rsid w:val="00103F0F"/>
    <w:pPr>
      <w:spacing w:before="60" w:after="60" w:line="240" w:lineRule="auto"/>
      <w:jc w:val="both"/>
    </w:pPr>
    <w:rPr>
      <w:rFonts w:ascii="Arial Narrow" w:hAnsi="Arial Narrow" w:cs="Times New Roman"/>
      <w:lang w:val="en-US"/>
    </w:rPr>
  </w:style>
  <w:style w:type="character" w:customStyle="1" w:styleId="UnresolvedMention3">
    <w:name w:val="Unresolved Mention3"/>
    <w:basedOn w:val="DefaultParagraphFont"/>
    <w:uiPriority w:val="99"/>
    <w:unhideWhenUsed/>
    <w:rsid w:val="0095400B"/>
    <w:rPr>
      <w:color w:val="605E5C"/>
      <w:shd w:val="clear" w:color="auto" w:fill="E1DFDD"/>
    </w:rPr>
  </w:style>
  <w:style w:type="character" w:styleId="FollowedHyperlink">
    <w:name w:val="FollowedHyperlink"/>
    <w:basedOn w:val="DefaultParagraphFont"/>
    <w:uiPriority w:val="99"/>
    <w:semiHidden/>
    <w:unhideWhenUsed/>
    <w:rsid w:val="0095400B"/>
    <w:rPr>
      <w:color w:val="954F72" w:themeColor="followedHyperlink"/>
      <w:u w:val="single"/>
    </w:rPr>
  </w:style>
  <w:style w:type="paragraph" w:customStyle="1" w:styleId="Style14ptBoldDarkBlueBefore6pt">
    <w:name w:val="Style 14 pt Bold Dark Blue Before:  6 pt"/>
    <w:basedOn w:val="Normal"/>
    <w:autoRedefine/>
    <w:rsid w:val="000568DC"/>
    <w:pPr>
      <w:numPr>
        <w:numId w:val="3"/>
      </w:numPr>
      <w:spacing w:after="0" w:line="360" w:lineRule="auto"/>
      <w:ind w:left="540"/>
      <w:jc w:val="both"/>
    </w:pPr>
    <w:rPr>
      <w:rFonts w:ascii="Times New Roman" w:hAnsi="Times New Roman" w:cs="Arial"/>
      <w:bCs/>
      <w:color w:val="000000" w:themeColor="text1"/>
      <w:sz w:val="24"/>
      <w:szCs w:val="24"/>
      <w:lang w:val="de-DE"/>
    </w:rPr>
  </w:style>
  <w:style w:type="paragraph" w:customStyle="1" w:styleId="footnotedescription">
    <w:name w:val="footnote description"/>
    <w:next w:val="Normal"/>
    <w:link w:val="footnotedescriptionChar"/>
    <w:hidden/>
    <w:rsid w:val="007E625C"/>
    <w:pPr>
      <w:spacing w:after="0"/>
      <w:ind w:right="17"/>
    </w:pPr>
    <w:rPr>
      <w:rFonts w:ascii="Arial" w:eastAsia="Arial" w:hAnsi="Arial" w:cs="Arial"/>
      <w:color w:val="000000"/>
      <w:sz w:val="18"/>
      <w:shd w:val="clear" w:color="auto" w:fill="FFFF00"/>
      <w:lang w:val="en-US"/>
    </w:rPr>
  </w:style>
  <w:style w:type="character" w:customStyle="1" w:styleId="footnotedescriptionChar">
    <w:name w:val="footnote description Char"/>
    <w:link w:val="footnotedescription"/>
    <w:rsid w:val="007E625C"/>
    <w:rPr>
      <w:rFonts w:ascii="Arial" w:eastAsia="Arial" w:hAnsi="Arial" w:cs="Arial"/>
      <w:color w:val="000000"/>
      <w:sz w:val="18"/>
      <w:lang w:val="en-US"/>
    </w:rPr>
  </w:style>
  <w:style w:type="character" w:customStyle="1" w:styleId="footnotemark">
    <w:name w:val="footnote mark"/>
    <w:hidden/>
    <w:rsid w:val="007E625C"/>
    <w:rPr>
      <w:rFonts w:ascii="Arial" w:eastAsia="Arial" w:hAnsi="Arial" w:cs="Arial"/>
      <w:color w:val="FF0000"/>
      <w:sz w:val="18"/>
      <w:shd w:val="clear" w:color="auto" w:fill="FFFF00"/>
      <w:vertAlign w:val="superscript"/>
    </w:rPr>
  </w:style>
  <w:style w:type="table" w:customStyle="1" w:styleId="TableGrid0">
    <w:name w:val="TableGrid"/>
    <w:rsid w:val="007E625C"/>
    <w:pPr>
      <w:spacing w:after="0" w:line="240" w:lineRule="auto"/>
    </w:pPr>
    <w:rPr>
      <w:rFonts w:eastAsiaTheme="minorEastAsia"/>
      <w:lang w:val="en-US"/>
    </w:rPr>
    <w:tblPr>
      <w:tblCellMar>
        <w:top w:w="0" w:type="dxa"/>
        <w:left w:w="0" w:type="dxa"/>
        <w:bottom w:w="0" w:type="dxa"/>
        <w:right w:w="0" w:type="dxa"/>
      </w:tblCellMar>
    </w:tblPr>
  </w:style>
  <w:style w:type="paragraph" w:customStyle="1" w:styleId="TableParagraph">
    <w:name w:val="Table Paragraph"/>
    <w:basedOn w:val="Normal"/>
    <w:uiPriority w:val="1"/>
    <w:qFormat/>
    <w:rsid w:val="00B407F6"/>
    <w:pPr>
      <w:widowControl w:val="0"/>
      <w:autoSpaceDE w:val="0"/>
      <w:autoSpaceDN w:val="0"/>
      <w:adjustRightInd w:val="0"/>
      <w:spacing w:after="0" w:line="240" w:lineRule="auto"/>
    </w:pPr>
    <w:rPr>
      <w:rFonts w:ascii="Times" w:eastAsia="Times New Roman" w:hAnsi="Times" w:cs="Times New Roman"/>
      <w:sz w:val="24"/>
      <w:szCs w:val="24"/>
      <w:lang w:eastAsia="en-IN"/>
    </w:rPr>
  </w:style>
  <w:style w:type="table" w:customStyle="1" w:styleId="TableGrid8">
    <w:name w:val="Table Grid8"/>
    <w:basedOn w:val="TableNormal"/>
    <w:next w:val="TableGrid"/>
    <w:uiPriority w:val="39"/>
    <w:rsid w:val="00466A3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basedOn w:val="DefaultParagraphFont"/>
    <w:uiPriority w:val="99"/>
    <w:semiHidden/>
    <w:rsid w:val="00A65468"/>
    <w:rPr>
      <w:rFonts w:asciiTheme="majorHAnsi" w:hAnsiTheme="majorHAnsi" w:cstheme="majorHAnsi"/>
      <w:sz w:val="20"/>
      <w:szCs w:val="20"/>
    </w:rPr>
  </w:style>
  <w:style w:type="character" w:customStyle="1" w:styleId="Mention1">
    <w:name w:val="Mention1"/>
    <w:basedOn w:val="DefaultParagraphFont"/>
    <w:uiPriority w:val="99"/>
    <w:unhideWhenUsed/>
    <w:rsid w:val="00FB5A1A"/>
    <w:rPr>
      <w:color w:val="2B579A"/>
      <w:shd w:val="clear" w:color="auto" w:fill="E1DFDD"/>
    </w:rPr>
  </w:style>
  <w:style w:type="paragraph" w:customStyle="1" w:styleId="boxpara">
    <w:name w:val="boxpara"/>
    <w:basedOn w:val="Normal"/>
    <w:rsid w:val="0042321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34350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343504"/>
    <w:rPr>
      <w:rFonts w:asciiTheme="majorHAnsi" w:eastAsiaTheme="majorEastAsia" w:hAnsiTheme="majorHAnsi" w:cstheme="majorBidi"/>
      <w:spacing w:val="-10"/>
      <w:kern w:val="28"/>
      <w:sz w:val="56"/>
      <w:szCs w:val="56"/>
    </w:rPr>
  </w:style>
  <w:style w:type="character" w:customStyle="1" w:styleId="UnresolvedMention4">
    <w:name w:val="Unresolved Mention4"/>
    <w:basedOn w:val="DefaultParagraphFont"/>
    <w:uiPriority w:val="99"/>
    <w:semiHidden/>
    <w:unhideWhenUsed/>
    <w:rsid w:val="00371369"/>
    <w:rPr>
      <w:color w:val="605E5C"/>
      <w:shd w:val="clear" w:color="auto" w:fill="E1DFDD"/>
    </w:rPr>
  </w:style>
  <w:style w:type="paragraph" w:customStyle="1" w:styleId="Heading1Report">
    <w:name w:val="Heading 1 Report"/>
    <w:basedOn w:val="Title"/>
    <w:next w:val="EY-Header-1"/>
    <w:qFormat/>
    <w:rsid w:val="00E80CF5"/>
    <w:pPr>
      <w:jc w:val="both"/>
    </w:pPr>
    <w:rPr>
      <w:rFonts w:ascii="Times New Roman" w:hAnsi="Times New Roman"/>
      <w:b/>
      <w:sz w:val="22"/>
    </w:rPr>
  </w:style>
  <w:style w:type="character" w:styleId="IntenseEmphasis">
    <w:name w:val="Intense Emphasis"/>
    <w:basedOn w:val="DefaultParagraphFont"/>
    <w:uiPriority w:val="21"/>
    <w:qFormat/>
    <w:rsid w:val="00720B5D"/>
    <w:rPr>
      <w:i/>
      <w:iCs/>
      <w:color w:val="5B9BD5" w:themeColor="accent1"/>
    </w:rPr>
  </w:style>
  <w:style w:type="character" w:styleId="HTMLCode">
    <w:name w:val="HTML Code"/>
    <w:basedOn w:val="DefaultParagraphFont"/>
    <w:uiPriority w:val="99"/>
    <w:semiHidden/>
    <w:unhideWhenUsed/>
    <w:rsid w:val="00B4570F"/>
    <w:rPr>
      <w:rFonts w:ascii="Courier New" w:eastAsia="Times New Roman" w:hAnsi="Courier New" w:cs="Courier New"/>
      <w:sz w:val="20"/>
      <w:szCs w:val="20"/>
    </w:rPr>
  </w:style>
  <w:style w:type="character" w:customStyle="1" w:styleId="ui-provider">
    <w:name w:val="ui-provider"/>
    <w:basedOn w:val="DefaultParagraphFont"/>
    <w:rsid w:val="0085207E"/>
  </w:style>
  <w:style w:type="character" w:styleId="UnresolvedMention">
    <w:name w:val="Unresolved Mention"/>
    <w:basedOn w:val="DefaultParagraphFont"/>
    <w:uiPriority w:val="99"/>
    <w:semiHidden/>
    <w:unhideWhenUsed/>
    <w:rsid w:val="00513974"/>
    <w:rPr>
      <w:color w:val="605E5C"/>
      <w:shd w:val="clear" w:color="auto" w:fill="E1DFDD"/>
    </w:rPr>
  </w:style>
  <w:style w:type="character" w:customStyle="1" w:styleId="line-clamp-1">
    <w:name w:val="line-clamp-1"/>
    <w:basedOn w:val="DefaultParagraphFont"/>
    <w:rsid w:val="00182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6499">
      <w:bodyDiv w:val="1"/>
      <w:marLeft w:val="0"/>
      <w:marRight w:val="0"/>
      <w:marTop w:val="0"/>
      <w:marBottom w:val="0"/>
      <w:divBdr>
        <w:top w:val="none" w:sz="0" w:space="0" w:color="auto"/>
        <w:left w:val="none" w:sz="0" w:space="0" w:color="auto"/>
        <w:bottom w:val="none" w:sz="0" w:space="0" w:color="auto"/>
        <w:right w:val="none" w:sz="0" w:space="0" w:color="auto"/>
      </w:divBdr>
    </w:div>
    <w:div w:id="17389989">
      <w:bodyDiv w:val="1"/>
      <w:marLeft w:val="0"/>
      <w:marRight w:val="0"/>
      <w:marTop w:val="0"/>
      <w:marBottom w:val="0"/>
      <w:divBdr>
        <w:top w:val="none" w:sz="0" w:space="0" w:color="auto"/>
        <w:left w:val="none" w:sz="0" w:space="0" w:color="auto"/>
        <w:bottom w:val="none" w:sz="0" w:space="0" w:color="auto"/>
        <w:right w:val="none" w:sz="0" w:space="0" w:color="auto"/>
      </w:divBdr>
    </w:div>
    <w:div w:id="19743114">
      <w:bodyDiv w:val="1"/>
      <w:marLeft w:val="0"/>
      <w:marRight w:val="0"/>
      <w:marTop w:val="0"/>
      <w:marBottom w:val="0"/>
      <w:divBdr>
        <w:top w:val="none" w:sz="0" w:space="0" w:color="auto"/>
        <w:left w:val="none" w:sz="0" w:space="0" w:color="auto"/>
        <w:bottom w:val="none" w:sz="0" w:space="0" w:color="auto"/>
        <w:right w:val="none" w:sz="0" w:space="0" w:color="auto"/>
      </w:divBdr>
    </w:div>
    <w:div w:id="28922322">
      <w:bodyDiv w:val="1"/>
      <w:marLeft w:val="0"/>
      <w:marRight w:val="0"/>
      <w:marTop w:val="0"/>
      <w:marBottom w:val="0"/>
      <w:divBdr>
        <w:top w:val="none" w:sz="0" w:space="0" w:color="auto"/>
        <w:left w:val="none" w:sz="0" w:space="0" w:color="auto"/>
        <w:bottom w:val="none" w:sz="0" w:space="0" w:color="auto"/>
        <w:right w:val="none" w:sz="0" w:space="0" w:color="auto"/>
      </w:divBdr>
    </w:div>
    <w:div w:id="34431522">
      <w:bodyDiv w:val="1"/>
      <w:marLeft w:val="0"/>
      <w:marRight w:val="0"/>
      <w:marTop w:val="0"/>
      <w:marBottom w:val="0"/>
      <w:divBdr>
        <w:top w:val="none" w:sz="0" w:space="0" w:color="auto"/>
        <w:left w:val="none" w:sz="0" w:space="0" w:color="auto"/>
        <w:bottom w:val="none" w:sz="0" w:space="0" w:color="auto"/>
        <w:right w:val="none" w:sz="0" w:space="0" w:color="auto"/>
      </w:divBdr>
    </w:div>
    <w:div w:id="40326647">
      <w:bodyDiv w:val="1"/>
      <w:marLeft w:val="0"/>
      <w:marRight w:val="0"/>
      <w:marTop w:val="0"/>
      <w:marBottom w:val="0"/>
      <w:divBdr>
        <w:top w:val="none" w:sz="0" w:space="0" w:color="auto"/>
        <w:left w:val="none" w:sz="0" w:space="0" w:color="auto"/>
        <w:bottom w:val="none" w:sz="0" w:space="0" w:color="auto"/>
        <w:right w:val="none" w:sz="0" w:space="0" w:color="auto"/>
      </w:divBdr>
    </w:div>
    <w:div w:id="43141511">
      <w:bodyDiv w:val="1"/>
      <w:marLeft w:val="0"/>
      <w:marRight w:val="0"/>
      <w:marTop w:val="0"/>
      <w:marBottom w:val="0"/>
      <w:divBdr>
        <w:top w:val="none" w:sz="0" w:space="0" w:color="auto"/>
        <w:left w:val="none" w:sz="0" w:space="0" w:color="auto"/>
        <w:bottom w:val="none" w:sz="0" w:space="0" w:color="auto"/>
        <w:right w:val="none" w:sz="0" w:space="0" w:color="auto"/>
      </w:divBdr>
    </w:div>
    <w:div w:id="47728813">
      <w:bodyDiv w:val="1"/>
      <w:marLeft w:val="0"/>
      <w:marRight w:val="0"/>
      <w:marTop w:val="0"/>
      <w:marBottom w:val="0"/>
      <w:divBdr>
        <w:top w:val="none" w:sz="0" w:space="0" w:color="auto"/>
        <w:left w:val="none" w:sz="0" w:space="0" w:color="auto"/>
        <w:bottom w:val="none" w:sz="0" w:space="0" w:color="auto"/>
        <w:right w:val="none" w:sz="0" w:space="0" w:color="auto"/>
      </w:divBdr>
    </w:div>
    <w:div w:id="47729586">
      <w:bodyDiv w:val="1"/>
      <w:marLeft w:val="0"/>
      <w:marRight w:val="0"/>
      <w:marTop w:val="0"/>
      <w:marBottom w:val="0"/>
      <w:divBdr>
        <w:top w:val="none" w:sz="0" w:space="0" w:color="auto"/>
        <w:left w:val="none" w:sz="0" w:space="0" w:color="auto"/>
        <w:bottom w:val="none" w:sz="0" w:space="0" w:color="auto"/>
        <w:right w:val="none" w:sz="0" w:space="0" w:color="auto"/>
      </w:divBdr>
    </w:div>
    <w:div w:id="56831395">
      <w:bodyDiv w:val="1"/>
      <w:marLeft w:val="0"/>
      <w:marRight w:val="0"/>
      <w:marTop w:val="0"/>
      <w:marBottom w:val="0"/>
      <w:divBdr>
        <w:top w:val="none" w:sz="0" w:space="0" w:color="auto"/>
        <w:left w:val="none" w:sz="0" w:space="0" w:color="auto"/>
        <w:bottom w:val="none" w:sz="0" w:space="0" w:color="auto"/>
        <w:right w:val="none" w:sz="0" w:space="0" w:color="auto"/>
      </w:divBdr>
    </w:div>
    <w:div w:id="58328603">
      <w:bodyDiv w:val="1"/>
      <w:marLeft w:val="0"/>
      <w:marRight w:val="0"/>
      <w:marTop w:val="0"/>
      <w:marBottom w:val="0"/>
      <w:divBdr>
        <w:top w:val="none" w:sz="0" w:space="0" w:color="auto"/>
        <w:left w:val="none" w:sz="0" w:space="0" w:color="auto"/>
        <w:bottom w:val="none" w:sz="0" w:space="0" w:color="auto"/>
        <w:right w:val="none" w:sz="0" w:space="0" w:color="auto"/>
      </w:divBdr>
    </w:div>
    <w:div w:id="62526564">
      <w:bodyDiv w:val="1"/>
      <w:marLeft w:val="0"/>
      <w:marRight w:val="0"/>
      <w:marTop w:val="0"/>
      <w:marBottom w:val="0"/>
      <w:divBdr>
        <w:top w:val="none" w:sz="0" w:space="0" w:color="auto"/>
        <w:left w:val="none" w:sz="0" w:space="0" w:color="auto"/>
        <w:bottom w:val="none" w:sz="0" w:space="0" w:color="auto"/>
        <w:right w:val="none" w:sz="0" w:space="0" w:color="auto"/>
      </w:divBdr>
      <w:divsChild>
        <w:div w:id="690835682">
          <w:marLeft w:val="0"/>
          <w:marRight w:val="0"/>
          <w:marTop w:val="0"/>
          <w:marBottom w:val="0"/>
          <w:divBdr>
            <w:top w:val="none" w:sz="0" w:space="0" w:color="auto"/>
            <w:left w:val="none" w:sz="0" w:space="0" w:color="auto"/>
            <w:bottom w:val="none" w:sz="0" w:space="0" w:color="auto"/>
            <w:right w:val="none" w:sz="0" w:space="0" w:color="auto"/>
          </w:divBdr>
        </w:div>
      </w:divsChild>
    </w:div>
    <w:div w:id="66726902">
      <w:bodyDiv w:val="1"/>
      <w:marLeft w:val="0"/>
      <w:marRight w:val="0"/>
      <w:marTop w:val="0"/>
      <w:marBottom w:val="0"/>
      <w:divBdr>
        <w:top w:val="none" w:sz="0" w:space="0" w:color="auto"/>
        <w:left w:val="none" w:sz="0" w:space="0" w:color="auto"/>
        <w:bottom w:val="none" w:sz="0" w:space="0" w:color="auto"/>
        <w:right w:val="none" w:sz="0" w:space="0" w:color="auto"/>
      </w:divBdr>
    </w:div>
    <w:div w:id="68157781">
      <w:bodyDiv w:val="1"/>
      <w:marLeft w:val="0"/>
      <w:marRight w:val="0"/>
      <w:marTop w:val="0"/>
      <w:marBottom w:val="0"/>
      <w:divBdr>
        <w:top w:val="none" w:sz="0" w:space="0" w:color="auto"/>
        <w:left w:val="none" w:sz="0" w:space="0" w:color="auto"/>
        <w:bottom w:val="none" w:sz="0" w:space="0" w:color="auto"/>
        <w:right w:val="none" w:sz="0" w:space="0" w:color="auto"/>
      </w:divBdr>
    </w:div>
    <w:div w:id="71661451">
      <w:bodyDiv w:val="1"/>
      <w:marLeft w:val="0"/>
      <w:marRight w:val="0"/>
      <w:marTop w:val="0"/>
      <w:marBottom w:val="0"/>
      <w:divBdr>
        <w:top w:val="none" w:sz="0" w:space="0" w:color="auto"/>
        <w:left w:val="none" w:sz="0" w:space="0" w:color="auto"/>
        <w:bottom w:val="none" w:sz="0" w:space="0" w:color="auto"/>
        <w:right w:val="none" w:sz="0" w:space="0" w:color="auto"/>
      </w:divBdr>
    </w:div>
    <w:div w:id="72749810">
      <w:bodyDiv w:val="1"/>
      <w:marLeft w:val="0"/>
      <w:marRight w:val="0"/>
      <w:marTop w:val="0"/>
      <w:marBottom w:val="0"/>
      <w:divBdr>
        <w:top w:val="none" w:sz="0" w:space="0" w:color="auto"/>
        <w:left w:val="none" w:sz="0" w:space="0" w:color="auto"/>
        <w:bottom w:val="none" w:sz="0" w:space="0" w:color="auto"/>
        <w:right w:val="none" w:sz="0" w:space="0" w:color="auto"/>
      </w:divBdr>
    </w:div>
    <w:div w:id="72751405">
      <w:bodyDiv w:val="1"/>
      <w:marLeft w:val="0"/>
      <w:marRight w:val="0"/>
      <w:marTop w:val="0"/>
      <w:marBottom w:val="0"/>
      <w:divBdr>
        <w:top w:val="none" w:sz="0" w:space="0" w:color="auto"/>
        <w:left w:val="none" w:sz="0" w:space="0" w:color="auto"/>
        <w:bottom w:val="none" w:sz="0" w:space="0" w:color="auto"/>
        <w:right w:val="none" w:sz="0" w:space="0" w:color="auto"/>
      </w:divBdr>
    </w:div>
    <w:div w:id="79375958">
      <w:bodyDiv w:val="1"/>
      <w:marLeft w:val="0"/>
      <w:marRight w:val="0"/>
      <w:marTop w:val="0"/>
      <w:marBottom w:val="0"/>
      <w:divBdr>
        <w:top w:val="none" w:sz="0" w:space="0" w:color="auto"/>
        <w:left w:val="none" w:sz="0" w:space="0" w:color="auto"/>
        <w:bottom w:val="none" w:sz="0" w:space="0" w:color="auto"/>
        <w:right w:val="none" w:sz="0" w:space="0" w:color="auto"/>
      </w:divBdr>
    </w:div>
    <w:div w:id="81682217">
      <w:bodyDiv w:val="1"/>
      <w:marLeft w:val="0"/>
      <w:marRight w:val="0"/>
      <w:marTop w:val="0"/>
      <w:marBottom w:val="0"/>
      <w:divBdr>
        <w:top w:val="none" w:sz="0" w:space="0" w:color="auto"/>
        <w:left w:val="none" w:sz="0" w:space="0" w:color="auto"/>
        <w:bottom w:val="none" w:sz="0" w:space="0" w:color="auto"/>
        <w:right w:val="none" w:sz="0" w:space="0" w:color="auto"/>
      </w:divBdr>
    </w:div>
    <w:div w:id="87194738">
      <w:bodyDiv w:val="1"/>
      <w:marLeft w:val="0"/>
      <w:marRight w:val="0"/>
      <w:marTop w:val="0"/>
      <w:marBottom w:val="0"/>
      <w:divBdr>
        <w:top w:val="none" w:sz="0" w:space="0" w:color="auto"/>
        <w:left w:val="none" w:sz="0" w:space="0" w:color="auto"/>
        <w:bottom w:val="none" w:sz="0" w:space="0" w:color="auto"/>
        <w:right w:val="none" w:sz="0" w:space="0" w:color="auto"/>
      </w:divBdr>
    </w:div>
    <w:div w:id="92434992">
      <w:bodyDiv w:val="1"/>
      <w:marLeft w:val="0"/>
      <w:marRight w:val="0"/>
      <w:marTop w:val="0"/>
      <w:marBottom w:val="0"/>
      <w:divBdr>
        <w:top w:val="none" w:sz="0" w:space="0" w:color="auto"/>
        <w:left w:val="none" w:sz="0" w:space="0" w:color="auto"/>
        <w:bottom w:val="none" w:sz="0" w:space="0" w:color="auto"/>
        <w:right w:val="none" w:sz="0" w:space="0" w:color="auto"/>
      </w:divBdr>
    </w:div>
    <w:div w:id="94180802">
      <w:bodyDiv w:val="1"/>
      <w:marLeft w:val="0"/>
      <w:marRight w:val="0"/>
      <w:marTop w:val="0"/>
      <w:marBottom w:val="0"/>
      <w:divBdr>
        <w:top w:val="none" w:sz="0" w:space="0" w:color="auto"/>
        <w:left w:val="none" w:sz="0" w:space="0" w:color="auto"/>
        <w:bottom w:val="none" w:sz="0" w:space="0" w:color="auto"/>
        <w:right w:val="none" w:sz="0" w:space="0" w:color="auto"/>
      </w:divBdr>
    </w:div>
    <w:div w:id="96101099">
      <w:bodyDiv w:val="1"/>
      <w:marLeft w:val="0"/>
      <w:marRight w:val="0"/>
      <w:marTop w:val="0"/>
      <w:marBottom w:val="0"/>
      <w:divBdr>
        <w:top w:val="none" w:sz="0" w:space="0" w:color="auto"/>
        <w:left w:val="none" w:sz="0" w:space="0" w:color="auto"/>
        <w:bottom w:val="none" w:sz="0" w:space="0" w:color="auto"/>
        <w:right w:val="none" w:sz="0" w:space="0" w:color="auto"/>
      </w:divBdr>
    </w:div>
    <w:div w:id="99684412">
      <w:bodyDiv w:val="1"/>
      <w:marLeft w:val="0"/>
      <w:marRight w:val="0"/>
      <w:marTop w:val="0"/>
      <w:marBottom w:val="0"/>
      <w:divBdr>
        <w:top w:val="none" w:sz="0" w:space="0" w:color="auto"/>
        <w:left w:val="none" w:sz="0" w:space="0" w:color="auto"/>
        <w:bottom w:val="none" w:sz="0" w:space="0" w:color="auto"/>
        <w:right w:val="none" w:sz="0" w:space="0" w:color="auto"/>
      </w:divBdr>
    </w:div>
    <w:div w:id="100957816">
      <w:bodyDiv w:val="1"/>
      <w:marLeft w:val="0"/>
      <w:marRight w:val="0"/>
      <w:marTop w:val="0"/>
      <w:marBottom w:val="0"/>
      <w:divBdr>
        <w:top w:val="none" w:sz="0" w:space="0" w:color="auto"/>
        <w:left w:val="none" w:sz="0" w:space="0" w:color="auto"/>
        <w:bottom w:val="none" w:sz="0" w:space="0" w:color="auto"/>
        <w:right w:val="none" w:sz="0" w:space="0" w:color="auto"/>
      </w:divBdr>
    </w:div>
    <w:div w:id="101730623">
      <w:bodyDiv w:val="1"/>
      <w:marLeft w:val="0"/>
      <w:marRight w:val="0"/>
      <w:marTop w:val="0"/>
      <w:marBottom w:val="0"/>
      <w:divBdr>
        <w:top w:val="none" w:sz="0" w:space="0" w:color="auto"/>
        <w:left w:val="none" w:sz="0" w:space="0" w:color="auto"/>
        <w:bottom w:val="none" w:sz="0" w:space="0" w:color="auto"/>
        <w:right w:val="none" w:sz="0" w:space="0" w:color="auto"/>
      </w:divBdr>
    </w:div>
    <w:div w:id="105975519">
      <w:bodyDiv w:val="1"/>
      <w:marLeft w:val="0"/>
      <w:marRight w:val="0"/>
      <w:marTop w:val="0"/>
      <w:marBottom w:val="0"/>
      <w:divBdr>
        <w:top w:val="none" w:sz="0" w:space="0" w:color="auto"/>
        <w:left w:val="none" w:sz="0" w:space="0" w:color="auto"/>
        <w:bottom w:val="none" w:sz="0" w:space="0" w:color="auto"/>
        <w:right w:val="none" w:sz="0" w:space="0" w:color="auto"/>
      </w:divBdr>
    </w:div>
    <w:div w:id="108159472">
      <w:bodyDiv w:val="1"/>
      <w:marLeft w:val="0"/>
      <w:marRight w:val="0"/>
      <w:marTop w:val="0"/>
      <w:marBottom w:val="0"/>
      <w:divBdr>
        <w:top w:val="none" w:sz="0" w:space="0" w:color="auto"/>
        <w:left w:val="none" w:sz="0" w:space="0" w:color="auto"/>
        <w:bottom w:val="none" w:sz="0" w:space="0" w:color="auto"/>
        <w:right w:val="none" w:sz="0" w:space="0" w:color="auto"/>
      </w:divBdr>
    </w:div>
    <w:div w:id="110249163">
      <w:bodyDiv w:val="1"/>
      <w:marLeft w:val="0"/>
      <w:marRight w:val="0"/>
      <w:marTop w:val="0"/>
      <w:marBottom w:val="0"/>
      <w:divBdr>
        <w:top w:val="none" w:sz="0" w:space="0" w:color="auto"/>
        <w:left w:val="none" w:sz="0" w:space="0" w:color="auto"/>
        <w:bottom w:val="none" w:sz="0" w:space="0" w:color="auto"/>
        <w:right w:val="none" w:sz="0" w:space="0" w:color="auto"/>
      </w:divBdr>
    </w:div>
    <w:div w:id="115297324">
      <w:bodyDiv w:val="1"/>
      <w:marLeft w:val="0"/>
      <w:marRight w:val="0"/>
      <w:marTop w:val="0"/>
      <w:marBottom w:val="0"/>
      <w:divBdr>
        <w:top w:val="none" w:sz="0" w:space="0" w:color="auto"/>
        <w:left w:val="none" w:sz="0" w:space="0" w:color="auto"/>
        <w:bottom w:val="none" w:sz="0" w:space="0" w:color="auto"/>
        <w:right w:val="none" w:sz="0" w:space="0" w:color="auto"/>
      </w:divBdr>
    </w:div>
    <w:div w:id="124004477">
      <w:bodyDiv w:val="1"/>
      <w:marLeft w:val="0"/>
      <w:marRight w:val="0"/>
      <w:marTop w:val="0"/>
      <w:marBottom w:val="0"/>
      <w:divBdr>
        <w:top w:val="none" w:sz="0" w:space="0" w:color="auto"/>
        <w:left w:val="none" w:sz="0" w:space="0" w:color="auto"/>
        <w:bottom w:val="none" w:sz="0" w:space="0" w:color="auto"/>
        <w:right w:val="none" w:sz="0" w:space="0" w:color="auto"/>
      </w:divBdr>
    </w:div>
    <w:div w:id="137308585">
      <w:bodyDiv w:val="1"/>
      <w:marLeft w:val="0"/>
      <w:marRight w:val="0"/>
      <w:marTop w:val="0"/>
      <w:marBottom w:val="0"/>
      <w:divBdr>
        <w:top w:val="none" w:sz="0" w:space="0" w:color="auto"/>
        <w:left w:val="none" w:sz="0" w:space="0" w:color="auto"/>
        <w:bottom w:val="none" w:sz="0" w:space="0" w:color="auto"/>
        <w:right w:val="none" w:sz="0" w:space="0" w:color="auto"/>
      </w:divBdr>
    </w:div>
    <w:div w:id="141968380">
      <w:bodyDiv w:val="1"/>
      <w:marLeft w:val="0"/>
      <w:marRight w:val="0"/>
      <w:marTop w:val="0"/>
      <w:marBottom w:val="0"/>
      <w:divBdr>
        <w:top w:val="none" w:sz="0" w:space="0" w:color="auto"/>
        <w:left w:val="none" w:sz="0" w:space="0" w:color="auto"/>
        <w:bottom w:val="none" w:sz="0" w:space="0" w:color="auto"/>
        <w:right w:val="none" w:sz="0" w:space="0" w:color="auto"/>
      </w:divBdr>
      <w:divsChild>
        <w:div w:id="406458330">
          <w:marLeft w:val="1152"/>
          <w:marRight w:val="0"/>
          <w:marTop w:val="0"/>
          <w:marBottom w:val="0"/>
          <w:divBdr>
            <w:top w:val="none" w:sz="0" w:space="0" w:color="auto"/>
            <w:left w:val="none" w:sz="0" w:space="0" w:color="auto"/>
            <w:bottom w:val="none" w:sz="0" w:space="0" w:color="auto"/>
            <w:right w:val="none" w:sz="0" w:space="0" w:color="auto"/>
          </w:divBdr>
        </w:div>
        <w:div w:id="580875013">
          <w:marLeft w:val="1152"/>
          <w:marRight w:val="0"/>
          <w:marTop w:val="0"/>
          <w:marBottom w:val="0"/>
          <w:divBdr>
            <w:top w:val="none" w:sz="0" w:space="0" w:color="auto"/>
            <w:left w:val="none" w:sz="0" w:space="0" w:color="auto"/>
            <w:bottom w:val="none" w:sz="0" w:space="0" w:color="auto"/>
            <w:right w:val="none" w:sz="0" w:space="0" w:color="auto"/>
          </w:divBdr>
        </w:div>
        <w:div w:id="605574003">
          <w:marLeft w:val="432"/>
          <w:marRight w:val="0"/>
          <w:marTop w:val="0"/>
          <w:marBottom w:val="0"/>
          <w:divBdr>
            <w:top w:val="none" w:sz="0" w:space="0" w:color="auto"/>
            <w:left w:val="none" w:sz="0" w:space="0" w:color="auto"/>
            <w:bottom w:val="none" w:sz="0" w:space="0" w:color="auto"/>
            <w:right w:val="none" w:sz="0" w:space="0" w:color="auto"/>
          </w:divBdr>
        </w:div>
        <w:div w:id="663975520">
          <w:marLeft w:val="432"/>
          <w:marRight w:val="0"/>
          <w:marTop w:val="0"/>
          <w:marBottom w:val="0"/>
          <w:divBdr>
            <w:top w:val="none" w:sz="0" w:space="0" w:color="auto"/>
            <w:left w:val="none" w:sz="0" w:space="0" w:color="auto"/>
            <w:bottom w:val="none" w:sz="0" w:space="0" w:color="auto"/>
            <w:right w:val="none" w:sz="0" w:space="0" w:color="auto"/>
          </w:divBdr>
        </w:div>
        <w:div w:id="1844126061">
          <w:marLeft w:val="432"/>
          <w:marRight w:val="0"/>
          <w:marTop w:val="0"/>
          <w:marBottom w:val="0"/>
          <w:divBdr>
            <w:top w:val="none" w:sz="0" w:space="0" w:color="auto"/>
            <w:left w:val="none" w:sz="0" w:space="0" w:color="auto"/>
            <w:bottom w:val="none" w:sz="0" w:space="0" w:color="auto"/>
            <w:right w:val="none" w:sz="0" w:space="0" w:color="auto"/>
          </w:divBdr>
        </w:div>
      </w:divsChild>
    </w:div>
    <w:div w:id="148787359">
      <w:bodyDiv w:val="1"/>
      <w:marLeft w:val="0"/>
      <w:marRight w:val="0"/>
      <w:marTop w:val="0"/>
      <w:marBottom w:val="0"/>
      <w:divBdr>
        <w:top w:val="none" w:sz="0" w:space="0" w:color="auto"/>
        <w:left w:val="none" w:sz="0" w:space="0" w:color="auto"/>
        <w:bottom w:val="none" w:sz="0" w:space="0" w:color="auto"/>
        <w:right w:val="none" w:sz="0" w:space="0" w:color="auto"/>
      </w:divBdr>
    </w:div>
    <w:div w:id="150298293">
      <w:bodyDiv w:val="1"/>
      <w:marLeft w:val="0"/>
      <w:marRight w:val="0"/>
      <w:marTop w:val="0"/>
      <w:marBottom w:val="0"/>
      <w:divBdr>
        <w:top w:val="none" w:sz="0" w:space="0" w:color="auto"/>
        <w:left w:val="none" w:sz="0" w:space="0" w:color="auto"/>
        <w:bottom w:val="none" w:sz="0" w:space="0" w:color="auto"/>
        <w:right w:val="none" w:sz="0" w:space="0" w:color="auto"/>
      </w:divBdr>
    </w:div>
    <w:div w:id="151869491">
      <w:bodyDiv w:val="1"/>
      <w:marLeft w:val="0"/>
      <w:marRight w:val="0"/>
      <w:marTop w:val="0"/>
      <w:marBottom w:val="0"/>
      <w:divBdr>
        <w:top w:val="none" w:sz="0" w:space="0" w:color="auto"/>
        <w:left w:val="none" w:sz="0" w:space="0" w:color="auto"/>
        <w:bottom w:val="none" w:sz="0" w:space="0" w:color="auto"/>
        <w:right w:val="none" w:sz="0" w:space="0" w:color="auto"/>
      </w:divBdr>
    </w:div>
    <w:div w:id="152572536">
      <w:bodyDiv w:val="1"/>
      <w:marLeft w:val="0"/>
      <w:marRight w:val="0"/>
      <w:marTop w:val="0"/>
      <w:marBottom w:val="0"/>
      <w:divBdr>
        <w:top w:val="none" w:sz="0" w:space="0" w:color="auto"/>
        <w:left w:val="none" w:sz="0" w:space="0" w:color="auto"/>
        <w:bottom w:val="none" w:sz="0" w:space="0" w:color="auto"/>
        <w:right w:val="none" w:sz="0" w:space="0" w:color="auto"/>
      </w:divBdr>
    </w:div>
    <w:div w:id="168568704">
      <w:bodyDiv w:val="1"/>
      <w:marLeft w:val="0"/>
      <w:marRight w:val="0"/>
      <w:marTop w:val="0"/>
      <w:marBottom w:val="0"/>
      <w:divBdr>
        <w:top w:val="none" w:sz="0" w:space="0" w:color="auto"/>
        <w:left w:val="none" w:sz="0" w:space="0" w:color="auto"/>
        <w:bottom w:val="none" w:sz="0" w:space="0" w:color="auto"/>
        <w:right w:val="none" w:sz="0" w:space="0" w:color="auto"/>
      </w:divBdr>
    </w:div>
    <w:div w:id="170948113">
      <w:bodyDiv w:val="1"/>
      <w:marLeft w:val="0"/>
      <w:marRight w:val="0"/>
      <w:marTop w:val="0"/>
      <w:marBottom w:val="0"/>
      <w:divBdr>
        <w:top w:val="none" w:sz="0" w:space="0" w:color="auto"/>
        <w:left w:val="none" w:sz="0" w:space="0" w:color="auto"/>
        <w:bottom w:val="none" w:sz="0" w:space="0" w:color="auto"/>
        <w:right w:val="none" w:sz="0" w:space="0" w:color="auto"/>
      </w:divBdr>
    </w:div>
    <w:div w:id="183324306">
      <w:bodyDiv w:val="1"/>
      <w:marLeft w:val="0"/>
      <w:marRight w:val="0"/>
      <w:marTop w:val="0"/>
      <w:marBottom w:val="0"/>
      <w:divBdr>
        <w:top w:val="none" w:sz="0" w:space="0" w:color="auto"/>
        <w:left w:val="none" w:sz="0" w:space="0" w:color="auto"/>
        <w:bottom w:val="none" w:sz="0" w:space="0" w:color="auto"/>
        <w:right w:val="none" w:sz="0" w:space="0" w:color="auto"/>
      </w:divBdr>
    </w:div>
    <w:div w:id="185754252">
      <w:bodyDiv w:val="1"/>
      <w:marLeft w:val="0"/>
      <w:marRight w:val="0"/>
      <w:marTop w:val="0"/>
      <w:marBottom w:val="0"/>
      <w:divBdr>
        <w:top w:val="none" w:sz="0" w:space="0" w:color="auto"/>
        <w:left w:val="none" w:sz="0" w:space="0" w:color="auto"/>
        <w:bottom w:val="none" w:sz="0" w:space="0" w:color="auto"/>
        <w:right w:val="none" w:sz="0" w:space="0" w:color="auto"/>
      </w:divBdr>
    </w:div>
    <w:div w:id="187790690">
      <w:bodyDiv w:val="1"/>
      <w:marLeft w:val="0"/>
      <w:marRight w:val="0"/>
      <w:marTop w:val="0"/>
      <w:marBottom w:val="0"/>
      <w:divBdr>
        <w:top w:val="none" w:sz="0" w:space="0" w:color="auto"/>
        <w:left w:val="none" w:sz="0" w:space="0" w:color="auto"/>
        <w:bottom w:val="none" w:sz="0" w:space="0" w:color="auto"/>
        <w:right w:val="none" w:sz="0" w:space="0" w:color="auto"/>
      </w:divBdr>
    </w:div>
    <w:div w:id="208884811">
      <w:bodyDiv w:val="1"/>
      <w:marLeft w:val="0"/>
      <w:marRight w:val="0"/>
      <w:marTop w:val="0"/>
      <w:marBottom w:val="0"/>
      <w:divBdr>
        <w:top w:val="none" w:sz="0" w:space="0" w:color="auto"/>
        <w:left w:val="none" w:sz="0" w:space="0" w:color="auto"/>
        <w:bottom w:val="none" w:sz="0" w:space="0" w:color="auto"/>
        <w:right w:val="none" w:sz="0" w:space="0" w:color="auto"/>
      </w:divBdr>
    </w:div>
    <w:div w:id="215120722">
      <w:bodyDiv w:val="1"/>
      <w:marLeft w:val="0"/>
      <w:marRight w:val="0"/>
      <w:marTop w:val="0"/>
      <w:marBottom w:val="0"/>
      <w:divBdr>
        <w:top w:val="none" w:sz="0" w:space="0" w:color="auto"/>
        <w:left w:val="none" w:sz="0" w:space="0" w:color="auto"/>
        <w:bottom w:val="none" w:sz="0" w:space="0" w:color="auto"/>
        <w:right w:val="none" w:sz="0" w:space="0" w:color="auto"/>
      </w:divBdr>
    </w:div>
    <w:div w:id="220024486">
      <w:bodyDiv w:val="1"/>
      <w:marLeft w:val="0"/>
      <w:marRight w:val="0"/>
      <w:marTop w:val="0"/>
      <w:marBottom w:val="0"/>
      <w:divBdr>
        <w:top w:val="none" w:sz="0" w:space="0" w:color="auto"/>
        <w:left w:val="none" w:sz="0" w:space="0" w:color="auto"/>
        <w:bottom w:val="none" w:sz="0" w:space="0" w:color="auto"/>
        <w:right w:val="none" w:sz="0" w:space="0" w:color="auto"/>
      </w:divBdr>
    </w:div>
    <w:div w:id="224488766">
      <w:bodyDiv w:val="1"/>
      <w:marLeft w:val="0"/>
      <w:marRight w:val="0"/>
      <w:marTop w:val="0"/>
      <w:marBottom w:val="0"/>
      <w:divBdr>
        <w:top w:val="none" w:sz="0" w:space="0" w:color="auto"/>
        <w:left w:val="none" w:sz="0" w:space="0" w:color="auto"/>
        <w:bottom w:val="none" w:sz="0" w:space="0" w:color="auto"/>
        <w:right w:val="none" w:sz="0" w:space="0" w:color="auto"/>
      </w:divBdr>
    </w:div>
    <w:div w:id="228929041">
      <w:bodyDiv w:val="1"/>
      <w:marLeft w:val="0"/>
      <w:marRight w:val="0"/>
      <w:marTop w:val="0"/>
      <w:marBottom w:val="0"/>
      <w:divBdr>
        <w:top w:val="none" w:sz="0" w:space="0" w:color="auto"/>
        <w:left w:val="none" w:sz="0" w:space="0" w:color="auto"/>
        <w:bottom w:val="none" w:sz="0" w:space="0" w:color="auto"/>
        <w:right w:val="none" w:sz="0" w:space="0" w:color="auto"/>
      </w:divBdr>
    </w:div>
    <w:div w:id="235938155">
      <w:bodyDiv w:val="1"/>
      <w:marLeft w:val="0"/>
      <w:marRight w:val="0"/>
      <w:marTop w:val="0"/>
      <w:marBottom w:val="0"/>
      <w:divBdr>
        <w:top w:val="none" w:sz="0" w:space="0" w:color="auto"/>
        <w:left w:val="none" w:sz="0" w:space="0" w:color="auto"/>
        <w:bottom w:val="none" w:sz="0" w:space="0" w:color="auto"/>
        <w:right w:val="none" w:sz="0" w:space="0" w:color="auto"/>
      </w:divBdr>
    </w:div>
    <w:div w:id="236207112">
      <w:bodyDiv w:val="1"/>
      <w:marLeft w:val="0"/>
      <w:marRight w:val="0"/>
      <w:marTop w:val="0"/>
      <w:marBottom w:val="0"/>
      <w:divBdr>
        <w:top w:val="none" w:sz="0" w:space="0" w:color="auto"/>
        <w:left w:val="none" w:sz="0" w:space="0" w:color="auto"/>
        <w:bottom w:val="none" w:sz="0" w:space="0" w:color="auto"/>
        <w:right w:val="none" w:sz="0" w:space="0" w:color="auto"/>
      </w:divBdr>
    </w:div>
    <w:div w:id="239752740">
      <w:bodyDiv w:val="1"/>
      <w:marLeft w:val="0"/>
      <w:marRight w:val="0"/>
      <w:marTop w:val="0"/>
      <w:marBottom w:val="0"/>
      <w:divBdr>
        <w:top w:val="none" w:sz="0" w:space="0" w:color="auto"/>
        <w:left w:val="none" w:sz="0" w:space="0" w:color="auto"/>
        <w:bottom w:val="none" w:sz="0" w:space="0" w:color="auto"/>
        <w:right w:val="none" w:sz="0" w:space="0" w:color="auto"/>
      </w:divBdr>
    </w:div>
    <w:div w:id="245767105">
      <w:bodyDiv w:val="1"/>
      <w:marLeft w:val="0"/>
      <w:marRight w:val="0"/>
      <w:marTop w:val="0"/>
      <w:marBottom w:val="0"/>
      <w:divBdr>
        <w:top w:val="none" w:sz="0" w:space="0" w:color="auto"/>
        <w:left w:val="none" w:sz="0" w:space="0" w:color="auto"/>
        <w:bottom w:val="none" w:sz="0" w:space="0" w:color="auto"/>
        <w:right w:val="none" w:sz="0" w:space="0" w:color="auto"/>
      </w:divBdr>
    </w:div>
    <w:div w:id="246814115">
      <w:bodyDiv w:val="1"/>
      <w:marLeft w:val="0"/>
      <w:marRight w:val="0"/>
      <w:marTop w:val="0"/>
      <w:marBottom w:val="0"/>
      <w:divBdr>
        <w:top w:val="none" w:sz="0" w:space="0" w:color="auto"/>
        <w:left w:val="none" w:sz="0" w:space="0" w:color="auto"/>
        <w:bottom w:val="none" w:sz="0" w:space="0" w:color="auto"/>
        <w:right w:val="none" w:sz="0" w:space="0" w:color="auto"/>
      </w:divBdr>
    </w:div>
    <w:div w:id="251937581">
      <w:bodyDiv w:val="1"/>
      <w:marLeft w:val="0"/>
      <w:marRight w:val="0"/>
      <w:marTop w:val="0"/>
      <w:marBottom w:val="0"/>
      <w:divBdr>
        <w:top w:val="none" w:sz="0" w:space="0" w:color="auto"/>
        <w:left w:val="none" w:sz="0" w:space="0" w:color="auto"/>
        <w:bottom w:val="none" w:sz="0" w:space="0" w:color="auto"/>
        <w:right w:val="none" w:sz="0" w:space="0" w:color="auto"/>
      </w:divBdr>
    </w:div>
    <w:div w:id="254245741">
      <w:bodyDiv w:val="1"/>
      <w:marLeft w:val="0"/>
      <w:marRight w:val="0"/>
      <w:marTop w:val="0"/>
      <w:marBottom w:val="0"/>
      <w:divBdr>
        <w:top w:val="none" w:sz="0" w:space="0" w:color="auto"/>
        <w:left w:val="none" w:sz="0" w:space="0" w:color="auto"/>
        <w:bottom w:val="none" w:sz="0" w:space="0" w:color="auto"/>
        <w:right w:val="none" w:sz="0" w:space="0" w:color="auto"/>
      </w:divBdr>
    </w:div>
    <w:div w:id="257762508">
      <w:bodyDiv w:val="1"/>
      <w:marLeft w:val="0"/>
      <w:marRight w:val="0"/>
      <w:marTop w:val="0"/>
      <w:marBottom w:val="0"/>
      <w:divBdr>
        <w:top w:val="none" w:sz="0" w:space="0" w:color="auto"/>
        <w:left w:val="none" w:sz="0" w:space="0" w:color="auto"/>
        <w:bottom w:val="none" w:sz="0" w:space="0" w:color="auto"/>
        <w:right w:val="none" w:sz="0" w:space="0" w:color="auto"/>
      </w:divBdr>
    </w:div>
    <w:div w:id="265309465">
      <w:bodyDiv w:val="1"/>
      <w:marLeft w:val="0"/>
      <w:marRight w:val="0"/>
      <w:marTop w:val="0"/>
      <w:marBottom w:val="0"/>
      <w:divBdr>
        <w:top w:val="none" w:sz="0" w:space="0" w:color="auto"/>
        <w:left w:val="none" w:sz="0" w:space="0" w:color="auto"/>
        <w:bottom w:val="none" w:sz="0" w:space="0" w:color="auto"/>
        <w:right w:val="none" w:sz="0" w:space="0" w:color="auto"/>
      </w:divBdr>
    </w:div>
    <w:div w:id="282002887">
      <w:bodyDiv w:val="1"/>
      <w:marLeft w:val="0"/>
      <w:marRight w:val="0"/>
      <w:marTop w:val="0"/>
      <w:marBottom w:val="0"/>
      <w:divBdr>
        <w:top w:val="none" w:sz="0" w:space="0" w:color="auto"/>
        <w:left w:val="none" w:sz="0" w:space="0" w:color="auto"/>
        <w:bottom w:val="none" w:sz="0" w:space="0" w:color="auto"/>
        <w:right w:val="none" w:sz="0" w:space="0" w:color="auto"/>
      </w:divBdr>
    </w:div>
    <w:div w:id="283655154">
      <w:bodyDiv w:val="1"/>
      <w:marLeft w:val="0"/>
      <w:marRight w:val="0"/>
      <w:marTop w:val="0"/>
      <w:marBottom w:val="0"/>
      <w:divBdr>
        <w:top w:val="none" w:sz="0" w:space="0" w:color="auto"/>
        <w:left w:val="none" w:sz="0" w:space="0" w:color="auto"/>
        <w:bottom w:val="none" w:sz="0" w:space="0" w:color="auto"/>
        <w:right w:val="none" w:sz="0" w:space="0" w:color="auto"/>
      </w:divBdr>
    </w:div>
    <w:div w:id="286737015">
      <w:bodyDiv w:val="1"/>
      <w:marLeft w:val="0"/>
      <w:marRight w:val="0"/>
      <w:marTop w:val="0"/>
      <w:marBottom w:val="0"/>
      <w:divBdr>
        <w:top w:val="none" w:sz="0" w:space="0" w:color="auto"/>
        <w:left w:val="none" w:sz="0" w:space="0" w:color="auto"/>
        <w:bottom w:val="none" w:sz="0" w:space="0" w:color="auto"/>
        <w:right w:val="none" w:sz="0" w:space="0" w:color="auto"/>
      </w:divBdr>
    </w:div>
    <w:div w:id="288782040">
      <w:bodyDiv w:val="1"/>
      <w:marLeft w:val="0"/>
      <w:marRight w:val="0"/>
      <w:marTop w:val="0"/>
      <w:marBottom w:val="0"/>
      <w:divBdr>
        <w:top w:val="none" w:sz="0" w:space="0" w:color="auto"/>
        <w:left w:val="none" w:sz="0" w:space="0" w:color="auto"/>
        <w:bottom w:val="none" w:sz="0" w:space="0" w:color="auto"/>
        <w:right w:val="none" w:sz="0" w:space="0" w:color="auto"/>
      </w:divBdr>
    </w:div>
    <w:div w:id="291596994">
      <w:bodyDiv w:val="1"/>
      <w:marLeft w:val="0"/>
      <w:marRight w:val="0"/>
      <w:marTop w:val="0"/>
      <w:marBottom w:val="0"/>
      <w:divBdr>
        <w:top w:val="none" w:sz="0" w:space="0" w:color="auto"/>
        <w:left w:val="none" w:sz="0" w:space="0" w:color="auto"/>
        <w:bottom w:val="none" w:sz="0" w:space="0" w:color="auto"/>
        <w:right w:val="none" w:sz="0" w:space="0" w:color="auto"/>
      </w:divBdr>
    </w:div>
    <w:div w:id="295183025">
      <w:bodyDiv w:val="1"/>
      <w:marLeft w:val="0"/>
      <w:marRight w:val="0"/>
      <w:marTop w:val="0"/>
      <w:marBottom w:val="0"/>
      <w:divBdr>
        <w:top w:val="none" w:sz="0" w:space="0" w:color="auto"/>
        <w:left w:val="none" w:sz="0" w:space="0" w:color="auto"/>
        <w:bottom w:val="none" w:sz="0" w:space="0" w:color="auto"/>
        <w:right w:val="none" w:sz="0" w:space="0" w:color="auto"/>
      </w:divBdr>
    </w:div>
    <w:div w:id="301350605">
      <w:bodyDiv w:val="1"/>
      <w:marLeft w:val="0"/>
      <w:marRight w:val="0"/>
      <w:marTop w:val="0"/>
      <w:marBottom w:val="0"/>
      <w:divBdr>
        <w:top w:val="none" w:sz="0" w:space="0" w:color="auto"/>
        <w:left w:val="none" w:sz="0" w:space="0" w:color="auto"/>
        <w:bottom w:val="none" w:sz="0" w:space="0" w:color="auto"/>
        <w:right w:val="none" w:sz="0" w:space="0" w:color="auto"/>
      </w:divBdr>
    </w:div>
    <w:div w:id="308676453">
      <w:bodyDiv w:val="1"/>
      <w:marLeft w:val="0"/>
      <w:marRight w:val="0"/>
      <w:marTop w:val="0"/>
      <w:marBottom w:val="0"/>
      <w:divBdr>
        <w:top w:val="none" w:sz="0" w:space="0" w:color="auto"/>
        <w:left w:val="none" w:sz="0" w:space="0" w:color="auto"/>
        <w:bottom w:val="none" w:sz="0" w:space="0" w:color="auto"/>
        <w:right w:val="none" w:sz="0" w:space="0" w:color="auto"/>
      </w:divBdr>
    </w:div>
    <w:div w:id="309679648">
      <w:bodyDiv w:val="1"/>
      <w:marLeft w:val="0"/>
      <w:marRight w:val="0"/>
      <w:marTop w:val="0"/>
      <w:marBottom w:val="0"/>
      <w:divBdr>
        <w:top w:val="none" w:sz="0" w:space="0" w:color="auto"/>
        <w:left w:val="none" w:sz="0" w:space="0" w:color="auto"/>
        <w:bottom w:val="none" w:sz="0" w:space="0" w:color="auto"/>
        <w:right w:val="none" w:sz="0" w:space="0" w:color="auto"/>
      </w:divBdr>
    </w:div>
    <w:div w:id="311642884">
      <w:bodyDiv w:val="1"/>
      <w:marLeft w:val="0"/>
      <w:marRight w:val="0"/>
      <w:marTop w:val="0"/>
      <w:marBottom w:val="0"/>
      <w:divBdr>
        <w:top w:val="none" w:sz="0" w:space="0" w:color="auto"/>
        <w:left w:val="none" w:sz="0" w:space="0" w:color="auto"/>
        <w:bottom w:val="none" w:sz="0" w:space="0" w:color="auto"/>
        <w:right w:val="none" w:sz="0" w:space="0" w:color="auto"/>
      </w:divBdr>
    </w:div>
    <w:div w:id="313605320">
      <w:bodyDiv w:val="1"/>
      <w:marLeft w:val="0"/>
      <w:marRight w:val="0"/>
      <w:marTop w:val="0"/>
      <w:marBottom w:val="0"/>
      <w:divBdr>
        <w:top w:val="none" w:sz="0" w:space="0" w:color="auto"/>
        <w:left w:val="none" w:sz="0" w:space="0" w:color="auto"/>
        <w:bottom w:val="none" w:sz="0" w:space="0" w:color="auto"/>
        <w:right w:val="none" w:sz="0" w:space="0" w:color="auto"/>
      </w:divBdr>
    </w:div>
    <w:div w:id="315381912">
      <w:bodyDiv w:val="1"/>
      <w:marLeft w:val="0"/>
      <w:marRight w:val="0"/>
      <w:marTop w:val="0"/>
      <w:marBottom w:val="0"/>
      <w:divBdr>
        <w:top w:val="none" w:sz="0" w:space="0" w:color="auto"/>
        <w:left w:val="none" w:sz="0" w:space="0" w:color="auto"/>
        <w:bottom w:val="none" w:sz="0" w:space="0" w:color="auto"/>
        <w:right w:val="none" w:sz="0" w:space="0" w:color="auto"/>
      </w:divBdr>
    </w:div>
    <w:div w:id="326135068">
      <w:bodyDiv w:val="1"/>
      <w:marLeft w:val="0"/>
      <w:marRight w:val="0"/>
      <w:marTop w:val="0"/>
      <w:marBottom w:val="0"/>
      <w:divBdr>
        <w:top w:val="none" w:sz="0" w:space="0" w:color="auto"/>
        <w:left w:val="none" w:sz="0" w:space="0" w:color="auto"/>
        <w:bottom w:val="none" w:sz="0" w:space="0" w:color="auto"/>
        <w:right w:val="none" w:sz="0" w:space="0" w:color="auto"/>
      </w:divBdr>
    </w:div>
    <w:div w:id="343829787">
      <w:bodyDiv w:val="1"/>
      <w:marLeft w:val="0"/>
      <w:marRight w:val="0"/>
      <w:marTop w:val="0"/>
      <w:marBottom w:val="0"/>
      <w:divBdr>
        <w:top w:val="none" w:sz="0" w:space="0" w:color="auto"/>
        <w:left w:val="none" w:sz="0" w:space="0" w:color="auto"/>
        <w:bottom w:val="none" w:sz="0" w:space="0" w:color="auto"/>
        <w:right w:val="none" w:sz="0" w:space="0" w:color="auto"/>
      </w:divBdr>
    </w:div>
    <w:div w:id="345905921">
      <w:bodyDiv w:val="1"/>
      <w:marLeft w:val="0"/>
      <w:marRight w:val="0"/>
      <w:marTop w:val="0"/>
      <w:marBottom w:val="0"/>
      <w:divBdr>
        <w:top w:val="none" w:sz="0" w:space="0" w:color="auto"/>
        <w:left w:val="none" w:sz="0" w:space="0" w:color="auto"/>
        <w:bottom w:val="none" w:sz="0" w:space="0" w:color="auto"/>
        <w:right w:val="none" w:sz="0" w:space="0" w:color="auto"/>
      </w:divBdr>
    </w:div>
    <w:div w:id="346298294">
      <w:bodyDiv w:val="1"/>
      <w:marLeft w:val="0"/>
      <w:marRight w:val="0"/>
      <w:marTop w:val="0"/>
      <w:marBottom w:val="0"/>
      <w:divBdr>
        <w:top w:val="none" w:sz="0" w:space="0" w:color="auto"/>
        <w:left w:val="none" w:sz="0" w:space="0" w:color="auto"/>
        <w:bottom w:val="none" w:sz="0" w:space="0" w:color="auto"/>
        <w:right w:val="none" w:sz="0" w:space="0" w:color="auto"/>
      </w:divBdr>
    </w:div>
    <w:div w:id="350037849">
      <w:bodyDiv w:val="1"/>
      <w:marLeft w:val="0"/>
      <w:marRight w:val="0"/>
      <w:marTop w:val="0"/>
      <w:marBottom w:val="0"/>
      <w:divBdr>
        <w:top w:val="none" w:sz="0" w:space="0" w:color="auto"/>
        <w:left w:val="none" w:sz="0" w:space="0" w:color="auto"/>
        <w:bottom w:val="none" w:sz="0" w:space="0" w:color="auto"/>
        <w:right w:val="none" w:sz="0" w:space="0" w:color="auto"/>
      </w:divBdr>
    </w:div>
    <w:div w:id="350231019">
      <w:bodyDiv w:val="1"/>
      <w:marLeft w:val="0"/>
      <w:marRight w:val="0"/>
      <w:marTop w:val="0"/>
      <w:marBottom w:val="0"/>
      <w:divBdr>
        <w:top w:val="none" w:sz="0" w:space="0" w:color="auto"/>
        <w:left w:val="none" w:sz="0" w:space="0" w:color="auto"/>
        <w:bottom w:val="none" w:sz="0" w:space="0" w:color="auto"/>
        <w:right w:val="none" w:sz="0" w:space="0" w:color="auto"/>
      </w:divBdr>
    </w:div>
    <w:div w:id="350691843">
      <w:bodyDiv w:val="1"/>
      <w:marLeft w:val="0"/>
      <w:marRight w:val="0"/>
      <w:marTop w:val="0"/>
      <w:marBottom w:val="0"/>
      <w:divBdr>
        <w:top w:val="none" w:sz="0" w:space="0" w:color="auto"/>
        <w:left w:val="none" w:sz="0" w:space="0" w:color="auto"/>
        <w:bottom w:val="none" w:sz="0" w:space="0" w:color="auto"/>
        <w:right w:val="none" w:sz="0" w:space="0" w:color="auto"/>
      </w:divBdr>
    </w:div>
    <w:div w:id="351686884">
      <w:bodyDiv w:val="1"/>
      <w:marLeft w:val="0"/>
      <w:marRight w:val="0"/>
      <w:marTop w:val="0"/>
      <w:marBottom w:val="0"/>
      <w:divBdr>
        <w:top w:val="none" w:sz="0" w:space="0" w:color="auto"/>
        <w:left w:val="none" w:sz="0" w:space="0" w:color="auto"/>
        <w:bottom w:val="none" w:sz="0" w:space="0" w:color="auto"/>
        <w:right w:val="none" w:sz="0" w:space="0" w:color="auto"/>
      </w:divBdr>
    </w:div>
    <w:div w:id="357851370">
      <w:bodyDiv w:val="1"/>
      <w:marLeft w:val="0"/>
      <w:marRight w:val="0"/>
      <w:marTop w:val="0"/>
      <w:marBottom w:val="0"/>
      <w:divBdr>
        <w:top w:val="none" w:sz="0" w:space="0" w:color="auto"/>
        <w:left w:val="none" w:sz="0" w:space="0" w:color="auto"/>
        <w:bottom w:val="none" w:sz="0" w:space="0" w:color="auto"/>
        <w:right w:val="none" w:sz="0" w:space="0" w:color="auto"/>
      </w:divBdr>
    </w:div>
    <w:div w:id="357977025">
      <w:bodyDiv w:val="1"/>
      <w:marLeft w:val="0"/>
      <w:marRight w:val="0"/>
      <w:marTop w:val="0"/>
      <w:marBottom w:val="0"/>
      <w:divBdr>
        <w:top w:val="none" w:sz="0" w:space="0" w:color="auto"/>
        <w:left w:val="none" w:sz="0" w:space="0" w:color="auto"/>
        <w:bottom w:val="none" w:sz="0" w:space="0" w:color="auto"/>
        <w:right w:val="none" w:sz="0" w:space="0" w:color="auto"/>
      </w:divBdr>
    </w:div>
    <w:div w:id="366302160">
      <w:bodyDiv w:val="1"/>
      <w:marLeft w:val="0"/>
      <w:marRight w:val="0"/>
      <w:marTop w:val="0"/>
      <w:marBottom w:val="0"/>
      <w:divBdr>
        <w:top w:val="none" w:sz="0" w:space="0" w:color="auto"/>
        <w:left w:val="none" w:sz="0" w:space="0" w:color="auto"/>
        <w:bottom w:val="none" w:sz="0" w:space="0" w:color="auto"/>
        <w:right w:val="none" w:sz="0" w:space="0" w:color="auto"/>
      </w:divBdr>
    </w:div>
    <w:div w:id="380177978">
      <w:bodyDiv w:val="1"/>
      <w:marLeft w:val="0"/>
      <w:marRight w:val="0"/>
      <w:marTop w:val="0"/>
      <w:marBottom w:val="0"/>
      <w:divBdr>
        <w:top w:val="none" w:sz="0" w:space="0" w:color="auto"/>
        <w:left w:val="none" w:sz="0" w:space="0" w:color="auto"/>
        <w:bottom w:val="none" w:sz="0" w:space="0" w:color="auto"/>
        <w:right w:val="none" w:sz="0" w:space="0" w:color="auto"/>
      </w:divBdr>
    </w:div>
    <w:div w:id="396169135">
      <w:bodyDiv w:val="1"/>
      <w:marLeft w:val="0"/>
      <w:marRight w:val="0"/>
      <w:marTop w:val="0"/>
      <w:marBottom w:val="0"/>
      <w:divBdr>
        <w:top w:val="none" w:sz="0" w:space="0" w:color="auto"/>
        <w:left w:val="none" w:sz="0" w:space="0" w:color="auto"/>
        <w:bottom w:val="none" w:sz="0" w:space="0" w:color="auto"/>
        <w:right w:val="none" w:sz="0" w:space="0" w:color="auto"/>
      </w:divBdr>
    </w:div>
    <w:div w:id="398328387">
      <w:bodyDiv w:val="1"/>
      <w:marLeft w:val="0"/>
      <w:marRight w:val="0"/>
      <w:marTop w:val="0"/>
      <w:marBottom w:val="0"/>
      <w:divBdr>
        <w:top w:val="none" w:sz="0" w:space="0" w:color="auto"/>
        <w:left w:val="none" w:sz="0" w:space="0" w:color="auto"/>
        <w:bottom w:val="none" w:sz="0" w:space="0" w:color="auto"/>
        <w:right w:val="none" w:sz="0" w:space="0" w:color="auto"/>
      </w:divBdr>
      <w:divsChild>
        <w:div w:id="47186721">
          <w:marLeft w:val="0"/>
          <w:marRight w:val="0"/>
          <w:marTop w:val="0"/>
          <w:marBottom w:val="0"/>
          <w:divBdr>
            <w:top w:val="none" w:sz="0" w:space="0" w:color="auto"/>
            <w:left w:val="none" w:sz="0" w:space="0" w:color="auto"/>
            <w:bottom w:val="none" w:sz="0" w:space="0" w:color="auto"/>
            <w:right w:val="none" w:sz="0" w:space="0" w:color="auto"/>
          </w:divBdr>
          <w:divsChild>
            <w:div w:id="67193868">
              <w:marLeft w:val="0"/>
              <w:marRight w:val="0"/>
              <w:marTop w:val="0"/>
              <w:marBottom w:val="0"/>
              <w:divBdr>
                <w:top w:val="none" w:sz="0" w:space="0" w:color="auto"/>
                <w:left w:val="none" w:sz="0" w:space="0" w:color="auto"/>
                <w:bottom w:val="none" w:sz="0" w:space="0" w:color="auto"/>
                <w:right w:val="none" w:sz="0" w:space="0" w:color="auto"/>
              </w:divBdr>
            </w:div>
            <w:div w:id="81537728">
              <w:marLeft w:val="0"/>
              <w:marRight w:val="0"/>
              <w:marTop w:val="0"/>
              <w:marBottom w:val="0"/>
              <w:divBdr>
                <w:top w:val="none" w:sz="0" w:space="0" w:color="auto"/>
                <w:left w:val="none" w:sz="0" w:space="0" w:color="auto"/>
                <w:bottom w:val="none" w:sz="0" w:space="0" w:color="auto"/>
                <w:right w:val="none" w:sz="0" w:space="0" w:color="auto"/>
              </w:divBdr>
            </w:div>
            <w:div w:id="108672118">
              <w:marLeft w:val="0"/>
              <w:marRight w:val="0"/>
              <w:marTop w:val="0"/>
              <w:marBottom w:val="0"/>
              <w:divBdr>
                <w:top w:val="none" w:sz="0" w:space="0" w:color="auto"/>
                <w:left w:val="none" w:sz="0" w:space="0" w:color="auto"/>
                <w:bottom w:val="none" w:sz="0" w:space="0" w:color="auto"/>
                <w:right w:val="none" w:sz="0" w:space="0" w:color="auto"/>
              </w:divBdr>
            </w:div>
            <w:div w:id="235555055">
              <w:marLeft w:val="0"/>
              <w:marRight w:val="0"/>
              <w:marTop w:val="0"/>
              <w:marBottom w:val="0"/>
              <w:divBdr>
                <w:top w:val="none" w:sz="0" w:space="0" w:color="auto"/>
                <w:left w:val="none" w:sz="0" w:space="0" w:color="auto"/>
                <w:bottom w:val="none" w:sz="0" w:space="0" w:color="auto"/>
                <w:right w:val="none" w:sz="0" w:space="0" w:color="auto"/>
              </w:divBdr>
            </w:div>
            <w:div w:id="346717726">
              <w:marLeft w:val="0"/>
              <w:marRight w:val="0"/>
              <w:marTop w:val="0"/>
              <w:marBottom w:val="0"/>
              <w:divBdr>
                <w:top w:val="none" w:sz="0" w:space="0" w:color="auto"/>
                <w:left w:val="none" w:sz="0" w:space="0" w:color="auto"/>
                <w:bottom w:val="none" w:sz="0" w:space="0" w:color="auto"/>
                <w:right w:val="none" w:sz="0" w:space="0" w:color="auto"/>
              </w:divBdr>
            </w:div>
            <w:div w:id="376930061">
              <w:marLeft w:val="0"/>
              <w:marRight w:val="0"/>
              <w:marTop w:val="0"/>
              <w:marBottom w:val="0"/>
              <w:divBdr>
                <w:top w:val="none" w:sz="0" w:space="0" w:color="auto"/>
                <w:left w:val="none" w:sz="0" w:space="0" w:color="auto"/>
                <w:bottom w:val="none" w:sz="0" w:space="0" w:color="auto"/>
                <w:right w:val="none" w:sz="0" w:space="0" w:color="auto"/>
              </w:divBdr>
            </w:div>
            <w:div w:id="546574738">
              <w:marLeft w:val="0"/>
              <w:marRight w:val="0"/>
              <w:marTop w:val="0"/>
              <w:marBottom w:val="0"/>
              <w:divBdr>
                <w:top w:val="none" w:sz="0" w:space="0" w:color="auto"/>
                <w:left w:val="none" w:sz="0" w:space="0" w:color="auto"/>
                <w:bottom w:val="none" w:sz="0" w:space="0" w:color="auto"/>
                <w:right w:val="none" w:sz="0" w:space="0" w:color="auto"/>
              </w:divBdr>
            </w:div>
            <w:div w:id="556282074">
              <w:marLeft w:val="0"/>
              <w:marRight w:val="0"/>
              <w:marTop w:val="0"/>
              <w:marBottom w:val="0"/>
              <w:divBdr>
                <w:top w:val="none" w:sz="0" w:space="0" w:color="auto"/>
                <w:left w:val="none" w:sz="0" w:space="0" w:color="auto"/>
                <w:bottom w:val="none" w:sz="0" w:space="0" w:color="auto"/>
                <w:right w:val="none" w:sz="0" w:space="0" w:color="auto"/>
              </w:divBdr>
            </w:div>
            <w:div w:id="598369277">
              <w:marLeft w:val="0"/>
              <w:marRight w:val="0"/>
              <w:marTop w:val="0"/>
              <w:marBottom w:val="0"/>
              <w:divBdr>
                <w:top w:val="none" w:sz="0" w:space="0" w:color="auto"/>
                <w:left w:val="none" w:sz="0" w:space="0" w:color="auto"/>
                <w:bottom w:val="none" w:sz="0" w:space="0" w:color="auto"/>
                <w:right w:val="none" w:sz="0" w:space="0" w:color="auto"/>
              </w:divBdr>
            </w:div>
            <w:div w:id="623657410">
              <w:marLeft w:val="0"/>
              <w:marRight w:val="0"/>
              <w:marTop w:val="0"/>
              <w:marBottom w:val="0"/>
              <w:divBdr>
                <w:top w:val="none" w:sz="0" w:space="0" w:color="auto"/>
                <w:left w:val="none" w:sz="0" w:space="0" w:color="auto"/>
                <w:bottom w:val="none" w:sz="0" w:space="0" w:color="auto"/>
                <w:right w:val="none" w:sz="0" w:space="0" w:color="auto"/>
              </w:divBdr>
            </w:div>
            <w:div w:id="797070692">
              <w:marLeft w:val="0"/>
              <w:marRight w:val="0"/>
              <w:marTop w:val="0"/>
              <w:marBottom w:val="0"/>
              <w:divBdr>
                <w:top w:val="none" w:sz="0" w:space="0" w:color="auto"/>
                <w:left w:val="none" w:sz="0" w:space="0" w:color="auto"/>
                <w:bottom w:val="none" w:sz="0" w:space="0" w:color="auto"/>
                <w:right w:val="none" w:sz="0" w:space="0" w:color="auto"/>
              </w:divBdr>
            </w:div>
            <w:div w:id="846018844">
              <w:marLeft w:val="0"/>
              <w:marRight w:val="0"/>
              <w:marTop w:val="0"/>
              <w:marBottom w:val="0"/>
              <w:divBdr>
                <w:top w:val="none" w:sz="0" w:space="0" w:color="auto"/>
                <w:left w:val="none" w:sz="0" w:space="0" w:color="auto"/>
                <w:bottom w:val="none" w:sz="0" w:space="0" w:color="auto"/>
                <w:right w:val="none" w:sz="0" w:space="0" w:color="auto"/>
              </w:divBdr>
            </w:div>
            <w:div w:id="890652798">
              <w:marLeft w:val="0"/>
              <w:marRight w:val="0"/>
              <w:marTop w:val="0"/>
              <w:marBottom w:val="0"/>
              <w:divBdr>
                <w:top w:val="none" w:sz="0" w:space="0" w:color="auto"/>
                <w:left w:val="none" w:sz="0" w:space="0" w:color="auto"/>
                <w:bottom w:val="none" w:sz="0" w:space="0" w:color="auto"/>
                <w:right w:val="none" w:sz="0" w:space="0" w:color="auto"/>
              </w:divBdr>
            </w:div>
            <w:div w:id="902839807">
              <w:marLeft w:val="0"/>
              <w:marRight w:val="0"/>
              <w:marTop w:val="0"/>
              <w:marBottom w:val="0"/>
              <w:divBdr>
                <w:top w:val="none" w:sz="0" w:space="0" w:color="auto"/>
                <w:left w:val="none" w:sz="0" w:space="0" w:color="auto"/>
                <w:bottom w:val="none" w:sz="0" w:space="0" w:color="auto"/>
                <w:right w:val="none" w:sz="0" w:space="0" w:color="auto"/>
              </w:divBdr>
            </w:div>
            <w:div w:id="1276450271">
              <w:marLeft w:val="0"/>
              <w:marRight w:val="0"/>
              <w:marTop w:val="0"/>
              <w:marBottom w:val="0"/>
              <w:divBdr>
                <w:top w:val="none" w:sz="0" w:space="0" w:color="auto"/>
                <w:left w:val="none" w:sz="0" w:space="0" w:color="auto"/>
                <w:bottom w:val="none" w:sz="0" w:space="0" w:color="auto"/>
                <w:right w:val="none" w:sz="0" w:space="0" w:color="auto"/>
              </w:divBdr>
            </w:div>
            <w:div w:id="1358192923">
              <w:marLeft w:val="0"/>
              <w:marRight w:val="0"/>
              <w:marTop w:val="0"/>
              <w:marBottom w:val="0"/>
              <w:divBdr>
                <w:top w:val="none" w:sz="0" w:space="0" w:color="auto"/>
                <w:left w:val="none" w:sz="0" w:space="0" w:color="auto"/>
                <w:bottom w:val="none" w:sz="0" w:space="0" w:color="auto"/>
                <w:right w:val="none" w:sz="0" w:space="0" w:color="auto"/>
              </w:divBdr>
            </w:div>
            <w:div w:id="1415470962">
              <w:marLeft w:val="0"/>
              <w:marRight w:val="0"/>
              <w:marTop w:val="0"/>
              <w:marBottom w:val="0"/>
              <w:divBdr>
                <w:top w:val="none" w:sz="0" w:space="0" w:color="auto"/>
                <w:left w:val="none" w:sz="0" w:space="0" w:color="auto"/>
                <w:bottom w:val="none" w:sz="0" w:space="0" w:color="auto"/>
                <w:right w:val="none" w:sz="0" w:space="0" w:color="auto"/>
              </w:divBdr>
            </w:div>
            <w:div w:id="1702513730">
              <w:marLeft w:val="0"/>
              <w:marRight w:val="0"/>
              <w:marTop w:val="0"/>
              <w:marBottom w:val="0"/>
              <w:divBdr>
                <w:top w:val="none" w:sz="0" w:space="0" w:color="auto"/>
                <w:left w:val="none" w:sz="0" w:space="0" w:color="auto"/>
                <w:bottom w:val="none" w:sz="0" w:space="0" w:color="auto"/>
                <w:right w:val="none" w:sz="0" w:space="0" w:color="auto"/>
              </w:divBdr>
            </w:div>
            <w:div w:id="1956475952">
              <w:marLeft w:val="0"/>
              <w:marRight w:val="0"/>
              <w:marTop w:val="0"/>
              <w:marBottom w:val="0"/>
              <w:divBdr>
                <w:top w:val="none" w:sz="0" w:space="0" w:color="auto"/>
                <w:left w:val="none" w:sz="0" w:space="0" w:color="auto"/>
                <w:bottom w:val="none" w:sz="0" w:space="0" w:color="auto"/>
                <w:right w:val="none" w:sz="0" w:space="0" w:color="auto"/>
              </w:divBdr>
            </w:div>
            <w:div w:id="1976333191">
              <w:marLeft w:val="0"/>
              <w:marRight w:val="0"/>
              <w:marTop w:val="0"/>
              <w:marBottom w:val="0"/>
              <w:divBdr>
                <w:top w:val="none" w:sz="0" w:space="0" w:color="auto"/>
                <w:left w:val="none" w:sz="0" w:space="0" w:color="auto"/>
                <w:bottom w:val="none" w:sz="0" w:space="0" w:color="auto"/>
                <w:right w:val="none" w:sz="0" w:space="0" w:color="auto"/>
              </w:divBdr>
            </w:div>
            <w:div w:id="1983148137">
              <w:marLeft w:val="0"/>
              <w:marRight w:val="0"/>
              <w:marTop w:val="0"/>
              <w:marBottom w:val="0"/>
              <w:divBdr>
                <w:top w:val="none" w:sz="0" w:space="0" w:color="auto"/>
                <w:left w:val="none" w:sz="0" w:space="0" w:color="auto"/>
                <w:bottom w:val="none" w:sz="0" w:space="0" w:color="auto"/>
                <w:right w:val="none" w:sz="0" w:space="0" w:color="auto"/>
              </w:divBdr>
            </w:div>
            <w:div w:id="207777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82938">
      <w:bodyDiv w:val="1"/>
      <w:marLeft w:val="0"/>
      <w:marRight w:val="0"/>
      <w:marTop w:val="0"/>
      <w:marBottom w:val="0"/>
      <w:divBdr>
        <w:top w:val="none" w:sz="0" w:space="0" w:color="auto"/>
        <w:left w:val="none" w:sz="0" w:space="0" w:color="auto"/>
        <w:bottom w:val="none" w:sz="0" w:space="0" w:color="auto"/>
        <w:right w:val="none" w:sz="0" w:space="0" w:color="auto"/>
      </w:divBdr>
    </w:div>
    <w:div w:id="403532992">
      <w:bodyDiv w:val="1"/>
      <w:marLeft w:val="0"/>
      <w:marRight w:val="0"/>
      <w:marTop w:val="0"/>
      <w:marBottom w:val="0"/>
      <w:divBdr>
        <w:top w:val="none" w:sz="0" w:space="0" w:color="auto"/>
        <w:left w:val="none" w:sz="0" w:space="0" w:color="auto"/>
        <w:bottom w:val="none" w:sz="0" w:space="0" w:color="auto"/>
        <w:right w:val="none" w:sz="0" w:space="0" w:color="auto"/>
      </w:divBdr>
    </w:div>
    <w:div w:id="410733807">
      <w:bodyDiv w:val="1"/>
      <w:marLeft w:val="0"/>
      <w:marRight w:val="0"/>
      <w:marTop w:val="0"/>
      <w:marBottom w:val="0"/>
      <w:divBdr>
        <w:top w:val="none" w:sz="0" w:space="0" w:color="auto"/>
        <w:left w:val="none" w:sz="0" w:space="0" w:color="auto"/>
        <w:bottom w:val="none" w:sz="0" w:space="0" w:color="auto"/>
        <w:right w:val="none" w:sz="0" w:space="0" w:color="auto"/>
      </w:divBdr>
    </w:div>
    <w:div w:id="413014432">
      <w:bodyDiv w:val="1"/>
      <w:marLeft w:val="0"/>
      <w:marRight w:val="0"/>
      <w:marTop w:val="0"/>
      <w:marBottom w:val="0"/>
      <w:divBdr>
        <w:top w:val="none" w:sz="0" w:space="0" w:color="auto"/>
        <w:left w:val="none" w:sz="0" w:space="0" w:color="auto"/>
        <w:bottom w:val="none" w:sz="0" w:space="0" w:color="auto"/>
        <w:right w:val="none" w:sz="0" w:space="0" w:color="auto"/>
      </w:divBdr>
      <w:divsChild>
        <w:div w:id="522212432">
          <w:marLeft w:val="0"/>
          <w:marRight w:val="0"/>
          <w:marTop w:val="0"/>
          <w:marBottom w:val="0"/>
          <w:divBdr>
            <w:top w:val="none" w:sz="0" w:space="0" w:color="auto"/>
            <w:left w:val="none" w:sz="0" w:space="0" w:color="auto"/>
            <w:bottom w:val="none" w:sz="0" w:space="0" w:color="auto"/>
            <w:right w:val="none" w:sz="0" w:space="0" w:color="auto"/>
          </w:divBdr>
          <w:divsChild>
            <w:div w:id="21108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01748">
      <w:bodyDiv w:val="1"/>
      <w:marLeft w:val="0"/>
      <w:marRight w:val="0"/>
      <w:marTop w:val="0"/>
      <w:marBottom w:val="0"/>
      <w:divBdr>
        <w:top w:val="none" w:sz="0" w:space="0" w:color="auto"/>
        <w:left w:val="none" w:sz="0" w:space="0" w:color="auto"/>
        <w:bottom w:val="none" w:sz="0" w:space="0" w:color="auto"/>
        <w:right w:val="none" w:sz="0" w:space="0" w:color="auto"/>
      </w:divBdr>
    </w:div>
    <w:div w:id="416706114">
      <w:bodyDiv w:val="1"/>
      <w:marLeft w:val="0"/>
      <w:marRight w:val="0"/>
      <w:marTop w:val="0"/>
      <w:marBottom w:val="0"/>
      <w:divBdr>
        <w:top w:val="none" w:sz="0" w:space="0" w:color="auto"/>
        <w:left w:val="none" w:sz="0" w:space="0" w:color="auto"/>
        <w:bottom w:val="none" w:sz="0" w:space="0" w:color="auto"/>
        <w:right w:val="none" w:sz="0" w:space="0" w:color="auto"/>
      </w:divBdr>
    </w:div>
    <w:div w:id="418261736">
      <w:bodyDiv w:val="1"/>
      <w:marLeft w:val="0"/>
      <w:marRight w:val="0"/>
      <w:marTop w:val="0"/>
      <w:marBottom w:val="0"/>
      <w:divBdr>
        <w:top w:val="none" w:sz="0" w:space="0" w:color="auto"/>
        <w:left w:val="none" w:sz="0" w:space="0" w:color="auto"/>
        <w:bottom w:val="none" w:sz="0" w:space="0" w:color="auto"/>
        <w:right w:val="none" w:sz="0" w:space="0" w:color="auto"/>
      </w:divBdr>
    </w:div>
    <w:div w:id="419765367">
      <w:bodyDiv w:val="1"/>
      <w:marLeft w:val="0"/>
      <w:marRight w:val="0"/>
      <w:marTop w:val="0"/>
      <w:marBottom w:val="0"/>
      <w:divBdr>
        <w:top w:val="none" w:sz="0" w:space="0" w:color="auto"/>
        <w:left w:val="none" w:sz="0" w:space="0" w:color="auto"/>
        <w:bottom w:val="none" w:sz="0" w:space="0" w:color="auto"/>
        <w:right w:val="none" w:sz="0" w:space="0" w:color="auto"/>
      </w:divBdr>
    </w:div>
    <w:div w:id="423645865">
      <w:bodyDiv w:val="1"/>
      <w:marLeft w:val="0"/>
      <w:marRight w:val="0"/>
      <w:marTop w:val="0"/>
      <w:marBottom w:val="0"/>
      <w:divBdr>
        <w:top w:val="none" w:sz="0" w:space="0" w:color="auto"/>
        <w:left w:val="none" w:sz="0" w:space="0" w:color="auto"/>
        <w:bottom w:val="none" w:sz="0" w:space="0" w:color="auto"/>
        <w:right w:val="none" w:sz="0" w:space="0" w:color="auto"/>
      </w:divBdr>
      <w:divsChild>
        <w:div w:id="1551653082">
          <w:marLeft w:val="432"/>
          <w:marRight w:val="0"/>
          <w:marTop w:val="0"/>
          <w:marBottom w:val="0"/>
          <w:divBdr>
            <w:top w:val="none" w:sz="0" w:space="0" w:color="auto"/>
            <w:left w:val="none" w:sz="0" w:space="0" w:color="auto"/>
            <w:bottom w:val="none" w:sz="0" w:space="0" w:color="auto"/>
            <w:right w:val="none" w:sz="0" w:space="0" w:color="auto"/>
          </w:divBdr>
        </w:div>
        <w:div w:id="1660383957">
          <w:marLeft w:val="432"/>
          <w:marRight w:val="0"/>
          <w:marTop w:val="0"/>
          <w:marBottom w:val="0"/>
          <w:divBdr>
            <w:top w:val="none" w:sz="0" w:space="0" w:color="auto"/>
            <w:left w:val="none" w:sz="0" w:space="0" w:color="auto"/>
            <w:bottom w:val="none" w:sz="0" w:space="0" w:color="auto"/>
            <w:right w:val="none" w:sz="0" w:space="0" w:color="auto"/>
          </w:divBdr>
        </w:div>
        <w:div w:id="1731422002">
          <w:marLeft w:val="432"/>
          <w:marRight w:val="0"/>
          <w:marTop w:val="0"/>
          <w:marBottom w:val="0"/>
          <w:divBdr>
            <w:top w:val="none" w:sz="0" w:space="0" w:color="auto"/>
            <w:left w:val="none" w:sz="0" w:space="0" w:color="auto"/>
            <w:bottom w:val="none" w:sz="0" w:space="0" w:color="auto"/>
            <w:right w:val="none" w:sz="0" w:space="0" w:color="auto"/>
          </w:divBdr>
        </w:div>
      </w:divsChild>
    </w:div>
    <w:div w:id="424152838">
      <w:bodyDiv w:val="1"/>
      <w:marLeft w:val="0"/>
      <w:marRight w:val="0"/>
      <w:marTop w:val="0"/>
      <w:marBottom w:val="0"/>
      <w:divBdr>
        <w:top w:val="none" w:sz="0" w:space="0" w:color="auto"/>
        <w:left w:val="none" w:sz="0" w:space="0" w:color="auto"/>
        <w:bottom w:val="none" w:sz="0" w:space="0" w:color="auto"/>
        <w:right w:val="none" w:sz="0" w:space="0" w:color="auto"/>
      </w:divBdr>
    </w:div>
    <w:div w:id="426003412">
      <w:bodyDiv w:val="1"/>
      <w:marLeft w:val="0"/>
      <w:marRight w:val="0"/>
      <w:marTop w:val="0"/>
      <w:marBottom w:val="0"/>
      <w:divBdr>
        <w:top w:val="none" w:sz="0" w:space="0" w:color="auto"/>
        <w:left w:val="none" w:sz="0" w:space="0" w:color="auto"/>
        <w:bottom w:val="none" w:sz="0" w:space="0" w:color="auto"/>
        <w:right w:val="none" w:sz="0" w:space="0" w:color="auto"/>
      </w:divBdr>
    </w:div>
    <w:div w:id="428814317">
      <w:bodyDiv w:val="1"/>
      <w:marLeft w:val="0"/>
      <w:marRight w:val="0"/>
      <w:marTop w:val="0"/>
      <w:marBottom w:val="0"/>
      <w:divBdr>
        <w:top w:val="none" w:sz="0" w:space="0" w:color="auto"/>
        <w:left w:val="none" w:sz="0" w:space="0" w:color="auto"/>
        <w:bottom w:val="none" w:sz="0" w:space="0" w:color="auto"/>
        <w:right w:val="none" w:sz="0" w:space="0" w:color="auto"/>
      </w:divBdr>
    </w:div>
    <w:div w:id="429742631">
      <w:bodyDiv w:val="1"/>
      <w:marLeft w:val="0"/>
      <w:marRight w:val="0"/>
      <w:marTop w:val="0"/>
      <w:marBottom w:val="0"/>
      <w:divBdr>
        <w:top w:val="none" w:sz="0" w:space="0" w:color="auto"/>
        <w:left w:val="none" w:sz="0" w:space="0" w:color="auto"/>
        <w:bottom w:val="none" w:sz="0" w:space="0" w:color="auto"/>
        <w:right w:val="none" w:sz="0" w:space="0" w:color="auto"/>
      </w:divBdr>
    </w:div>
    <w:div w:id="442379443">
      <w:bodyDiv w:val="1"/>
      <w:marLeft w:val="0"/>
      <w:marRight w:val="0"/>
      <w:marTop w:val="0"/>
      <w:marBottom w:val="0"/>
      <w:divBdr>
        <w:top w:val="none" w:sz="0" w:space="0" w:color="auto"/>
        <w:left w:val="none" w:sz="0" w:space="0" w:color="auto"/>
        <w:bottom w:val="none" w:sz="0" w:space="0" w:color="auto"/>
        <w:right w:val="none" w:sz="0" w:space="0" w:color="auto"/>
      </w:divBdr>
    </w:div>
    <w:div w:id="465437980">
      <w:bodyDiv w:val="1"/>
      <w:marLeft w:val="0"/>
      <w:marRight w:val="0"/>
      <w:marTop w:val="0"/>
      <w:marBottom w:val="0"/>
      <w:divBdr>
        <w:top w:val="none" w:sz="0" w:space="0" w:color="auto"/>
        <w:left w:val="none" w:sz="0" w:space="0" w:color="auto"/>
        <w:bottom w:val="none" w:sz="0" w:space="0" w:color="auto"/>
        <w:right w:val="none" w:sz="0" w:space="0" w:color="auto"/>
      </w:divBdr>
    </w:div>
    <w:div w:id="468866506">
      <w:bodyDiv w:val="1"/>
      <w:marLeft w:val="0"/>
      <w:marRight w:val="0"/>
      <w:marTop w:val="0"/>
      <w:marBottom w:val="0"/>
      <w:divBdr>
        <w:top w:val="none" w:sz="0" w:space="0" w:color="auto"/>
        <w:left w:val="none" w:sz="0" w:space="0" w:color="auto"/>
        <w:bottom w:val="none" w:sz="0" w:space="0" w:color="auto"/>
        <w:right w:val="none" w:sz="0" w:space="0" w:color="auto"/>
      </w:divBdr>
      <w:divsChild>
        <w:div w:id="958998723">
          <w:marLeft w:val="0"/>
          <w:marRight w:val="0"/>
          <w:marTop w:val="0"/>
          <w:marBottom w:val="0"/>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24141615">
                  <w:marLeft w:val="0"/>
                  <w:marRight w:val="0"/>
                  <w:marTop w:val="0"/>
                  <w:marBottom w:val="0"/>
                  <w:divBdr>
                    <w:top w:val="none" w:sz="0" w:space="0" w:color="auto"/>
                    <w:left w:val="none" w:sz="0" w:space="0" w:color="auto"/>
                    <w:bottom w:val="none" w:sz="0" w:space="0" w:color="auto"/>
                    <w:right w:val="none" w:sz="0" w:space="0" w:color="auto"/>
                  </w:divBdr>
                  <w:divsChild>
                    <w:div w:id="19347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246395">
          <w:marLeft w:val="0"/>
          <w:marRight w:val="0"/>
          <w:marTop w:val="0"/>
          <w:marBottom w:val="0"/>
          <w:divBdr>
            <w:top w:val="none" w:sz="0" w:space="0" w:color="auto"/>
            <w:left w:val="none" w:sz="0" w:space="0" w:color="auto"/>
            <w:bottom w:val="none" w:sz="0" w:space="0" w:color="auto"/>
            <w:right w:val="none" w:sz="0" w:space="0" w:color="auto"/>
          </w:divBdr>
          <w:divsChild>
            <w:div w:id="1062485342">
              <w:marLeft w:val="0"/>
              <w:marRight w:val="0"/>
              <w:marTop w:val="0"/>
              <w:marBottom w:val="0"/>
              <w:divBdr>
                <w:top w:val="none" w:sz="0" w:space="0" w:color="auto"/>
                <w:left w:val="none" w:sz="0" w:space="0" w:color="auto"/>
                <w:bottom w:val="none" w:sz="0" w:space="0" w:color="auto"/>
                <w:right w:val="none" w:sz="0" w:space="0" w:color="auto"/>
              </w:divBdr>
              <w:divsChild>
                <w:div w:id="1623000536">
                  <w:marLeft w:val="0"/>
                  <w:marRight w:val="0"/>
                  <w:marTop w:val="0"/>
                  <w:marBottom w:val="0"/>
                  <w:divBdr>
                    <w:top w:val="none" w:sz="0" w:space="0" w:color="auto"/>
                    <w:left w:val="none" w:sz="0" w:space="0" w:color="auto"/>
                    <w:bottom w:val="none" w:sz="0" w:space="0" w:color="auto"/>
                    <w:right w:val="none" w:sz="0" w:space="0" w:color="auto"/>
                  </w:divBdr>
                  <w:divsChild>
                    <w:div w:id="157909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5894">
      <w:bodyDiv w:val="1"/>
      <w:marLeft w:val="0"/>
      <w:marRight w:val="0"/>
      <w:marTop w:val="0"/>
      <w:marBottom w:val="0"/>
      <w:divBdr>
        <w:top w:val="none" w:sz="0" w:space="0" w:color="auto"/>
        <w:left w:val="none" w:sz="0" w:space="0" w:color="auto"/>
        <w:bottom w:val="none" w:sz="0" w:space="0" w:color="auto"/>
        <w:right w:val="none" w:sz="0" w:space="0" w:color="auto"/>
      </w:divBdr>
    </w:div>
    <w:div w:id="510292435">
      <w:bodyDiv w:val="1"/>
      <w:marLeft w:val="0"/>
      <w:marRight w:val="0"/>
      <w:marTop w:val="0"/>
      <w:marBottom w:val="0"/>
      <w:divBdr>
        <w:top w:val="none" w:sz="0" w:space="0" w:color="auto"/>
        <w:left w:val="none" w:sz="0" w:space="0" w:color="auto"/>
        <w:bottom w:val="none" w:sz="0" w:space="0" w:color="auto"/>
        <w:right w:val="none" w:sz="0" w:space="0" w:color="auto"/>
      </w:divBdr>
    </w:div>
    <w:div w:id="515731228">
      <w:bodyDiv w:val="1"/>
      <w:marLeft w:val="0"/>
      <w:marRight w:val="0"/>
      <w:marTop w:val="0"/>
      <w:marBottom w:val="0"/>
      <w:divBdr>
        <w:top w:val="none" w:sz="0" w:space="0" w:color="auto"/>
        <w:left w:val="none" w:sz="0" w:space="0" w:color="auto"/>
        <w:bottom w:val="none" w:sz="0" w:space="0" w:color="auto"/>
        <w:right w:val="none" w:sz="0" w:space="0" w:color="auto"/>
      </w:divBdr>
    </w:div>
    <w:div w:id="516118981">
      <w:bodyDiv w:val="1"/>
      <w:marLeft w:val="0"/>
      <w:marRight w:val="0"/>
      <w:marTop w:val="0"/>
      <w:marBottom w:val="0"/>
      <w:divBdr>
        <w:top w:val="none" w:sz="0" w:space="0" w:color="auto"/>
        <w:left w:val="none" w:sz="0" w:space="0" w:color="auto"/>
        <w:bottom w:val="none" w:sz="0" w:space="0" w:color="auto"/>
        <w:right w:val="none" w:sz="0" w:space="0" w:color="auto"/>
      </w:divBdr>
    </w:div>
    <w:div w:id="516701396">
      <w:bodyDiv w:val="1"/>
      <w:marLeft w:val="0"/>
      <w:marRight w:val="0"/>
      <w:marTop w:val="0"/>
      <w:marBottom w:val="0"/>
      <w:divBdr>
        <w:top w:val="none" w:sz="0" w:space="0" w:color="auto"/>
        <w:left w:val="none" w:sz="0" w:space="0" w:color="auto"/>
        <w:bottom w:val="none" w:sz="0" w:space="0" w:color="auto"/>
        <w:right w:val="none" w:sz="0" w:space="0" w:color="auto"/>
      </w:divBdr>
    </w:div>
    <w:div w:id="526450925">
      <w:bodyDiv w:val="1"/>
      <w:marLeft w:val="0"/>
      <w:marRight w:val="0"/>
      <w:marTop w:val="0"/>
      <w:marBottom w:val="0"/>
      <w:divBdr>
        <w:top w:val="none" w:sz="0" w:space="0" w:color="auto"/>
        <w:left w:val="none" w:sz="0" w:space="0" w:color="auto"/>
        <w:bottom w:val="none" w:sz="0" w:space="0" w:color="auto"/>
        <w:right w:val="none" w:sz="0" w:space="0" w:color="auto"/>
      </w:divBdr>
    </w:div>
    <w:div w:id="532812643">
      <w:bodyDiv w:val="1"/>
      <w:marLeft w:val="0"/>
      <w:marRight w:val="0"/>
      <w:marTop w:val="0"/>
      <w:marBottom w:val="0"/>
      <w:divBdr>
        <w:top w:val="none" w:sz="0" w:space="0" w:color="auto"/>
        <w:left w:val="none" w:sz="0" w:space="0" w:color="auto"/>
        <w:bottom w:val="none" w:sz="0" w:space="0" w:color="auto"/>
        <w:right w:val="none" w:sz="0" w:space="0" w:color="auto"/>
      </w:divBdr>
    </w:div>
    <w:div w:id="533888013">
      <w:bodyDiv w:val="1"/>
      <w:marLeft w:val="0"/>
      <w:marRight w:val="0"/>
      <w:marTop w:val="0"/>
      <w:marBottom w:val="0"/>
      <w:divBdr>
        <w:top w:val="none" w:sz="0" w:space="0" w:color="auto"/>
        <w:left w:val="none" w:sz="0" w:space="0" w:color="auto"/>
        <w:bottom w:val="none" w:sz="0" w:space="0" w:color="auto"/>
        <w:right w:val="none" w:sz="0" w:space="0" w:color="auto"/>
      </w:divBdr>
    </w:div>
    <w:div w:id="547494728">
      <w:bodyDiv w:val="1"/>
      <w:marLeft w:val="0"/>
      <w:marRight w:val="0"/>
      <w:marTop w:val="0"/>
      <w:marBottom w:val="0"/>
      <w:divBdr>
        <w:top w:val="none" w:sz="0" w:space="0" w:color="auto"/>
        <w:left w:val="none" w:sz="0" w:space="0" w:color="auto"/>
        <w:bottom w:val="none" w:sz="0" w:space="0" w:color="auto"/>
        <w:right w:val="none" w:sz="0" w:space="0" w:color="auto"/>
      </w:divBdr>
    </w:div>
    <w:div w:id="552233915">
      <w:bodyDiv w:val="1"/>
      <w:marLeft w:val="0"/>
      <w:marRight w:val="0"/>
      <w:marTop w:val="0"/>
      <w:marBottom w:val="0"/>
      <w:divBdr>
        <w:top w:val="none" w:sz="0" w:space="0" w:color="auto"/>
        <w:left w:val="none" w:sz="0" w:space="0" w:color="auto"/>
        <w:bottom w:val="none" w:sz="0" w:space="0" w:color="auto"/>
        <w:right w:val="none" w:sz="0" w:space="0" w:color="auto"/>
      </w:divBdr>
    </w:div>
    <w:div w:id="553271113">
      <w:bodyDiv w:val="1"/>
      <w:marLeft w:val="0"/>
      <w:marRight w:val="0"/>
      <w:marTop w:val="0"/>
      <w:marBottom w:val="0"/>
      <w:divBdr>
        <w:top w:val="none" w:sz="0" w:space="0" w:color="auto"/>
        <w:left w:val="none" w:sz="0" w:space="0" w:color="auto"/>
        <w:bottom w:val="none" w:sz="0" w:space="0" w:color="auto"/>
        <w:right w:val="none" w:sz="0" w:space="0" w:color="auto"/>
      </w:divBdr>
    </w:div>
    <w:div w:id="558439672">
      <w:bodyDiv w:val="1"/>
      <w:marLeft w:val="0"/>
      <w:marRight w:val="0"/>
      <w:marTop w:val="0"/>
      <w:marBottom w:val="0"/>
      <w:divBdr>
        <w:top w:val="none" w:sz="0" w:space="0" w:color="auto"/>
        <w:left w:val="none" w:sz="0" w:space="0" w:color="auto"/>
        <w:bottom w:val="none" w:sz="0" w:space="0" w:color="auto"/>
        <w:right w:val="none" w:sz="0" w:space="0" w:color="auto"/>
      </w:divBdr>
    </w:div>
    <w:div w:id="566696213">
      <w:bodyDiv w:val="1"/>
      <w:marLeft w:val="0"/>
      <w:marRight w:val="0"/>
      <w:marTop w:val="0"/>
      <w:marBottom w:val="0"/>
      <w:divBdr>
        <w:top w:val="none" w:sz="0" w:space="0" w:color="auto"/>
        <w:left w:val="none" w:sz="0" w:space="0" w:color="auto"/>
        <w:bottom w:val="none" w:sz="0" w:space="0" w:color="auto"/>
        <w:right w:val="none" w:sz="0" w:space="0" w:color="auto"/>
      </w:divBdr>
      <w:divsChild>
        <w:div w:id="2091808650">
          <w:marLeft w:val="0"/>
          <w:marRight w:val="0"/>
          <w:marTop w:val="0"/>
          <w:marBottom w:val="0"/>
          <w:divBdr>
            <w:top w:val="none" w:sz="0" w:space="0" w:color="auto"/>
            <w:left w:val="none" w:sz="0" w:space="0" w:color="auto"/>
            <w:bottom w:val="none" w:sz="0" w:space="0" w:color="auto"/>
            <w:right w:val="none" w:sz="0" w:space="0" w:color="auto"/>
          </w:divBdr>
          <w:divsChild>
            <w:div w:id="168061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59732">
      <w:bodyDiv w:val="1"/>
      <w:marLeft w:val="0"/>
      <w:marRight w:val="0"/>
      <w:marTop w:val="0"/>
      <w:marBottom w:val="0"/>
      <w:divBdr>
        <w:top w:val="none" w:sz="0" w:space="0" w:color="auto"/>
        <w:left w:val="none" w:sz="0" w:space="0" w:color="auto"/>
        <w:bottom w:val="none" w:sz="0" w:space="0" w:color="auto"/>
        <w:right w:val="none" w:sz="0" w:space="0" w:color="auto"/>
      </w:divBdr>
    </w:div>
    <w:div w:id="568928784">
      <w:bodyDiv w:val="1"/>
      <w:marLeft w:val="0"/>
      <w:marRight w:val="0"/>
      <w:marTop w:val="0"/>
      <w:marBottom w:val="0"/>
      <w:divBdr>
        <w:top w:val="none" w:sz="0" w:space="0" w:color="auto"/>
        <w:left w:val="none" w:sz="0" w:space="0" w:color="auto"/>
        <w:bottom w:val="none" w:sz="0" w:space="0" w:color="auto"/>
        <w:right w:val="none" w:sz="0" w:space="0" w:color="auto"/>
      </w:divBdr>
    </w:div>
    <w:div w:id="577708975">
      <w:bodyDiv w:val="1"/>
      <w:marLeft w:val="0"/>
      <w:marRight w:val="0"/>
      <w:marTop w:val="0"/>
      <w:marBottom w:val="0"/>
      <w:divBdr>
        <w:top w:val="none" w:sz="0" w:space="0" w:color="auto"/>
        <w:left w:val="none" w:sz="0" w:space="0" w:color="auto"/>
        <w:bottom w:val="none" w:sz="0" w:space="0" w:color="auto"/>
        <w:right w:val="none" w:sz="0" w:space="0" w:color="auto"/>
      </w:divBdr>
    </w:div>
    <w:div w:id="581573386">
      <w:bodyDiv w:val="1"/>
      <w:marLeft w:val="0"/>
      <w:marRight w:val="0"/>
      <w:marTop w:val="0"/>
      <w:marBottom w:val="0"/>
      <w:divBdr>
        <w:top w:val="none" w:sz="0" w:space="0" w:color="auto"/>
        <w:left w:val="none" w:sz="0" w:space="0" w:color="auto"/>
        <w:bottom w:val="none" w:sz="0" w:space="0" w:color="auto"/>
        <w:right w:val="none" w:sz="0" w:space="0" w:color="auto"/>
      </w:divBdr>
    </w:div>
    <w:div w:id="582565817">
      <w:bodyDiv w:val="1"/>
      <w:marLeft w:val="0"/>
      <w:marRight w:val="0"/>
      <w:marTop w:val="0"/>
      <w:marBottom w:val="0"/>
      <w:divBdr>
        <w:top w:val="none" w:sz="0" w:space="0" w:color="auto"/>
        <w:left w:val="none" w:sz="0" w:space="0" w:color="auto"/>
        <w:bottom w:val="none" w:sz="0" w:space="0" w:color="auto"/>
        <w:right w:val="none" w:sz="0" w:space="0" w:color="auto"/>
      </w:divBdr>
    </w:div>
    <w:div w:id="586885586">
      <w:bodyDiv w:val="1"/>
      <w:marLeft w:val="0"/>
      <w:marRight w:val="0"/>
      <w:marTop w:val="0"/>
      <w:marBottom w:val="0"/>
      <w:divBdr>
        <w:top w:val="none" w:sz="0" w:space="0" w:color="auto"/>
        <w:left w:val="none" w:sz="0" w:space="0" w:color="auto"/>
        <w:bottom w:val="none" w:sz="0" w:space="0" w:color="auto"/>
        <w:right w:val="none" w:sz="0" w:space="0" w:color="auto"/>
      </w:divBdr>
    </w:div>
    <w:div w:id="591860779">
      <w:bodyDiv w:val="1"/>
      <w:marLeft w:val="0"/>
      <w:marRight w:val="0"/>
      <w:marTop w:val="0"/>
      <w:marBottom w:val="0"/>
      <w:divBdr>
        <w:top w:val="none" w:sz="0" w:space="0" w:color="auto"/>
        <w:left w:val="none" w:sz="0" w:space="0" w:color="auto"/>
        <w:bottom w:val="none" w:sz="0" w:space="0" w:color="auto"/>
        <w:right w:val="none" w:sz="0" w:space="0" w:color="auto"/>
      </w:divBdr>
    </w:div>
    <w:div w:id="604386965">
      <w:bodyDiv w:val="1"/>
      <w:marLeft w:val="0"/>
      <w:marRight w:val="0"/>
      <w:marTop w:val="0"/>
      <w:marBottom w:val="0"/>
      <w:divBdr>
        <w:top w:val="none" w:sz="0" w:space="0" w:color="auto"/>
        <w:left w:val="none" w:sz="0" w:space="0" w:color="auto"/>
        <w:bottom w:val="none" w:sz="0" w:space="0" w:color="auto"/>
        <w:right w:val="none" w:sz="0" w:space="0" w:color="auto"/>
      </w:divBdr>
    </w:div>
    <w:div w:id="606348666">
      <w:bodyDiv w:val="1"/>
      <w:marLeft w:val="0"/>
      <w:marRight w:val="0"/>
      <w:marTop w:val="0"/>
      <w:marBottom w:val="0"/>
      <w:divBdr>
        <w:top w:val="none" w:sz="0" w:space="0" w:color="auto"/>
        <w:left w:val="none" w:sz="0" w:space="0" w:color="auto"/>
        <w:bottom w:val="none" w:sz="0" w:space="0" w:color="auto"/>
        <w:right w:val="none" w:sz="0" w:space="0" w:color="auto"/>
      </w:divBdr>
    </w:div>
    <w:div w:id="609319076">
      <w:bodyDiv w:val="1"/>
      <w:marLeft w:val="0"/>
      <w:marRight w:val="0"/>
      <w:marTop w:val="0"/>
      <w:marBottom w:val="0"/>
      <w:divBdr>
        <w:top w:val="none" w:sz="0" w:space="0" w:color="auto"/>
        <w:left w:val="none" w:sz="0" w:space="0" w:color="auto"/>
        <w:bottom w:val="none" w:sz="0" w:space="0" w:color="auto"/>
        <w:right w:val="none" w:sz="0" w:space="0" w:color="auto"/>
      </w:divBdr>
    </w:div>
    <w:div w:id="619411045">
      <w:bodyDiv w:val="1"/>
      <w:marLeft w:val="0"/>
      <w:marRight w:val="0"/>
      <w:marTop w:val="0"/>
      <w:marBottom w:val="0"/>
      <w:divBdr>
        <w:top w:val="none" w:sz="0" w:space="0" w:color="auto"/>
        <w:left w:val="none" w:sz="0" w:space="0" w:color="auto"/>
        <w:bottom w:val="none" w:sz="0" w:space="0" w:color="auto"/>
        <w:right w:val="none" w:sz="0" w:space="0" w:color="auto"/>
      </w:divBdr>
    </w:div>
    <w:div w:id="634482292">
      <w:bodyDiv w:val="1"/>
      <w:marLeft w:val="0"/>
      <w:marRight w:val="0"/>
      <w:marTop w:val="0"/>
      <w:marBottom w:val="0"/>
      <w:divBdr>
        <w:top w:val="none" w:sz="0" w:space="0" w:color="auto"/>
        <w:left w:val="none" w:sz="0" w:space="0" w:color="auto"/>
        <w:bottom w:val="none" w:sz="0" w:space="0" w:color="auto"/>
        <w:right w:val="none" w:sz="0" w:space="0" w:color="auto"/>
      </w:divBdr>
    </w:div>
    <w:div w:id="647366259">
      <w:bodyDiv w:val="1"/>
      <w:marLeft w:val="0"/>
      <w:marRight w:val="0"/>
      <w:marTop w:val="0"/>
      <w:marBottom w:val="0"/>
      <w:divBdr>
        <w:top w:val="none" w:sz="0" w:space="0" w:color="auto"/>
        <w:left w:val="none" w:sz="0" w:space="0" w:color="auto"/>
        <w:bottom w:val="none" w:sz="0" w:space="0" w:color="auto"/>
        <w:right w:val="none" w:sz="0" w:space="0" w:color="auto"/>
      </w:divBdr>
    </w:div>
    <w:div w:id="647711533">
      <w:bodyDiv w:val="1"/>
      <w:marLeft w:val="0"/>
      <w:marRight w:val="0"/>
      <w:marTop w:val="0"/>
      <w:marBottom w:val="0"/>
      <w:divBdr>
        <w:top w:val="none" w:sz="0" w:space="0" w:color="auto"/>
        <w:left w:val="none" w:sz="0" w:space="0" w:color="auto"/>
        <w:bottom w:val="none" w:sz="0" w:space="0" w:color="auto"/>
        <w:right w:val="none" w:sz="0" w:space="0" w:color="auto"/>
      </w:divBdr>
    </w:div>
    <w:div w:id="653216262">
      <w:bodyDiv w:val="1"/>
      <w:marLeft w:val="0"/>
      <w:marRight w:val="0"/>
      <w:marTop w:val="0"/>
      <w:marBottom w:val="0"/>
      <w:divBdr>
        <w:top w:val="none" w:sz="0" w:space="0" w:color="auto"/>
        <w:left w:val="none" w:sz="0" w:space="0" w:color="auto"/>
        <w:bottom w:val="none" w:sz="0" w:space="0" w:color="auto"/>
        <w:right w:val="none" w:sz="0" w:space="0" w:color="auto"/>
      </w:divBdr>
    </w:div>
    <w:div w:id="656690184">
      <w:bodyDiv w:val="1"/>
      <w:marLeft w:val="0"/>
      <w:marRight w:val="0"/>
      <w:marTop w:val="0"/>
      <w:marBottom w:val="0"/>
      <w:divBdr>
        <w:top w:val="none" w:sz="0" w:space="0" w:color="auto"/>
        <w:left w:val="none" w:sz="0" w:space="0" w:color="auto"/>
        <w:bottom w:val="none" w:sz="0" w:space="0" w:color="auto"/>
        <w:right w:val="none" w:sz="0" w:space="0" w:color="auto"/>
      </w:divBdr>
    </w:div>
    <w:div w:id="657923791">
      <w:bodyDiv w:val="1"/>
      <w:marLeft w:val="0"/>
      <w:marRight w:val="0"/>
      <w:marTop w:val="0"/>
      <w:marBottom w:val="0"/>
      <w:divBdr>
        <w:top w:val="none" w:sz="0" w:space="0" w:color="auto"/>
        <w:left w:val="none" w:sz="0" w:space="0" w:color="auto"/>
        <w:bottom w:val="none" w:sz="0" w:space="0" w:color="auto"/>
        <w:right w:val="none" w:sz="0" w:space="0" w:color="auto"/>
      </w:divBdr>
    </w:div>
    <w:div w:id="662590680">
      <w:bodyDiv w:val="1"/>
      <w:marLeft w:val="0"/>
      <w:marRight w:val="0"/>
      <w:marTop w:val="0"/>
      <w:marBottom w:val="0"/>
      <w:divBdr>
        <w:top w:val="none" w:sz="0" w:space="0" w:color="auto"/>
        <w:left w:val="none" w:sz="0" w:space="0" w:color="auto"/>
        <w:bottom w:val="none" w:sz="0" w:space="0" w:color="auto"/>
        <w:right w:val="none" w:sz="0" w:space="0" w:color="auto"/>
      </w:divBdr>
    </w:div>
    <w:div w:id="664939585">
      <w:bodyDiv w:val="1"/>
      <w:marLeft w:val="0"/>
      <w:marRight w:val="0"/>
      <w:marTop w:val="0"/>
      <w:marBottom w:val="0"/>
      <w:divBdr>
        <w:top w:val="none" w:sz="0" w:space="0" w:color="auto"/>
        <w:left w:val="none" w:sz="0" w:space="0" w:color="auto"/>
        <w:bottom w:val="none" w:sz="0" w:space="0" w:color="auto"/>
        <w:right w:val="none" w:sz="0" w:space="0" w:color="auto"/>
      </w:divBdr>
    </w:div>
    <w:div w:id="670646341">
      <w:bodyDiv w:val="1"/>
      <w:marLeft w:val="0"/>
      <w:marRight w:val="0"/>
      <w:marTop w:val="0"/>
      <w:marBottom w:val="0"/>
      <w:divBdr>
        <w:top w:val="none" w:sz="0" w:space="0" w:color="auto"/>
        <w:left w:val="none" w:sz="0" w:space="0" w:color="auto"/>
        <w:bottom w:val="none" w:sz="0" w:space="0" w:color="auto"/>
        <w:right w:val="none" w:sz="0" w:space="0" w:color="auto"/>
      </w:divBdr>
    </w:div>
    <w:div w:id="674840768">
      <w:bodyDiv w:val="1"/>
      <w:marLeft w:val="0"/>
      <w:marRight w:val="0"/>
      <w:marTop w:val="0"/>
      <w:marBottom w:val="0"/>
      <w:divBdr>
        <w:top w:val="none" w:sz="0" w:space="0" w:color="auto"/>
        <w:left w:val="none" w:sz="0" w:space="0" w:color="auto"/>
        <w:bottom w:val="none" w:sz="0" w:space="0" w:color="auto"/>
        <w:right w:val="none" w:sz="0" w:space="0" w:color="auto"/>
      </w:divBdr>
    </w:div>
    <w:div w:id="679042696">
      <w:bodyDiv w:val="1"/>
      <w:marLeft w:val="0"/>
      <w:marRight w:val="0"/>
      <w:marTop w:val="0"/>
      <w:marBottom w:val="0"/>
      <w:divBdr>
        <w:top w:val="none" w:sz="0" w:space="0" w:color="auto"/>
        <w:left w:val="none" w:sz="0" w:space="0" w:color="auto"/>
        <w:bottom w:val="none" w:sz="0" w:space="0" w:color="auto"/>
        <w:right w:val="none" w:sz="0" w:space="0" w:color="auto"/>
      </w:divBdr>
    </w:div>
    <w:div w:id="691031652">
      <w:bodyDiv w:val="1"/>
      <w:marLeft w:val="0"/>
      <w:marRight w:val="0"/>
      <w:marTop w:val="0"/>
      <w:marBottom w:val="0"/>
      <w:divBdr>
        <w:top w:val="none" w:sz="0" w:space="0" w:color="auto"/>
        <w:left w:val="none" w:sz="0" w:space="0" w:color="auto"/>
        <w:bottom w:val="none" w:sz="0" w:space="0" w:color="auto"/>
        <w:right w:val="none" w:sz="0" w:space="0" w:color="auto"/>
      </w:divBdr>
    </w:div>
    <w:div w:id="695811903">
      <w:bodyDiv w:val="1"/>
      <w:marLeft w:val="0"/>
      <w:marRight w:val="0"/>
      <w:marTop w:val="0"/>
      <w:marBottom w:val="0"/>
      <w:divBdr>
        <w:top w:val="none" w:sz="0" w:space="0" w:color="auto"/>
        <w:left w:val="none" w:sz="0" w:space="0" w:color="auto"/>
        <w:bottom w:val="none" w:sz="0" w:space="0" w:color="auto"/>
        <w:right w:val="none" w:sz="0" w:space="0" w:color="auto"/>
      </w:divBdr>
    </w:div>
    <w:div w:id="698897053">
      <w:bodyDiv w:val="1"/>
      <w:marLeft w:val="0"/>
      <w:marRight w:val="0"/>
      <w:marTop w:val="0"/>
      <w:marBottom w:val="0"/>
      <w:divBdr>
        <w:top w:val="none" w:sz="0" w:space="0" w:color="auto"/>
        <w:left w:val="none" w:sz="0" w:space="0" w:color="auto"/>
        <w:bottom w:val="none" w:sz="0" w:space="0" w:color="auto"/>
        <w:right w:val="none" w:sz="0" w:space="0" w:color="auto"/>
      </w:divBdr>
    </w:div>
    <w:div w:id="699624900">
      <w:bodyDiv w:val="1"/>
      <w:marLeft w:val="0"/>
      <w:marRight w:val="0"/>
      <w:marTop w:val="0"/>
      <w:marBottom w:val="0"/>
      <w:divBdr>
        <w:top w:val="none" w:sz="0" w:space="0" w:color="auto"/>
        <w:left w:val="none" w:sz="0" w:space="0" w:color="auto"/>
        <w:bottom w:val="none" w:sz="0" w:space="0" w:color="auto"/>
        <w:right w:val="none" w:sz="0" w:space="0" w:color="auto"/>
      </w:divBdr>
    </w:div>
    <w:div w:id="700859649">
      <w:bodyDiv w:val="1"/>
      <w:marLeft w:val="0"/>
      <w:marRight w:val="0"/>
      <w:marTop w:val="0"/>
      <w:marBottom w:val="0"/>
      <w:divBdr>
        <w:top w:val="none" w:sz="0" w:space="0" w:color="auto"/>
        <w:left w:val="none" w:sz="0" w:space="0" w:color="auto"/>
        <w:bottom w:val="none" w:sz="0" w:space="0" w:color="auto"/>
        <w:right w:val="none" w:sz="0" w:space="0" w:color="auto"/>
      </w:divBdr>
    </w:div>
    <w:div w:id="700934376">
      <w:bodyDiv w:val="1"/>
      <w:marLeft w:val="0"/>
      <w:marRight w:val="0"/>
      <w:marTop w:val="0"/>
      <w:marBottom w:val="0"/>
      <w:divBdr>
        <w:top w:val="none" w:sz="0" w:space="0" w:color="auto"/>
        <w:left w:val="none" w:sz="0" w:space="0" w:color="auto"/>
        <w:bottom w:val="none" w:sz="0" w:space="0" w:color="auto"/>
        <w:right w:val="none" w:sz="0" w:space="0" w:color="auto"/>
      </w:divBdr>
    </w:div>
    <w:div w:id="703791701">
      <w:bodyDiv w:val="1"/>
      <w:marLeft w:val="0"/>
      <w:marRight w:val="0"/>
      <w:marTop w:val="0"/>
      <w:marBottom w:val="0"/>
      <w:divBdr>
        <w:top w:val="none" w:sz="0" w:space="0" w:color="auto"/>
        <w:left w:val="none" w:sz="0" w:space="0" w:color="auto"/>
        <w:bottom w:val="none" w:sz="0" w:space="0" w:color="auto"/>
        <w:right w:val="none" w:sz="0" w:space="0" w:color="auto"/>
      </w:divBdr>
    </w:div>
    <w:div w:id="705177473">
      <w:bodyDiv w:val="1"/>
      <w:marLeft w:val="0"/>
      <w:marRight w:val="0"/>
      <w:marTop w:val="0"/>
      <w:marBottom w:val="0"/>
      <w:divBdr>
        <w:top w:val="none" w:sz="0" w:space="0" w:color="auto"/>
        <w:left w:val="none" w:sz="0" w:space="0" w:color="auto"/>
        <w:bottom w:val="none" w:sz="0" w:space="0" w:color="auto"/>
        <w:right w:val="none" w:sz="0" w:space="0" w:color="auto"/>
      </w:divBdr>
    </w:div>
    <w:div w:id="705374108">
      <w:bodyDiv w:val="1"/>
      <w:marLeft w:val="0"/>
      <w:marRight w:val="0"/>
      <w:marTop w:val="0"/>
      <w:marBottom w:val="0"/>
      <w:divBdr>
        <w:top w:val="none" w:sz="0" w:space="0" w:color="auto"/>
        <w:left w:val="none" w:sz="0" w:space="0" w:color="auto"/>
        <w:bottom w:val="none" w:sz="0" w:space="0" w:color="auto"/>
        <w:right w:val="none" w:sz="0" w:space="0" w:color="auto"/>
      </w:divBdr>
    </w:div>
    <w:div w:id="722681095">
      <w:bodyDiv w:val="1"/>
      <w:marLeft w:val="0"/>
      <w:marRight w:val="0"/>
      <w:marTop w:val="0"/>
      <w:marBottom w:val="0"/>
      <w:divBdr>
        <w:top w:val="none" w:sz="0" w:space="0" w:color="auto"/>
        <w:left w:val="none" w:sz="0" w:space="0" w:color="auto"/>
        <w:bottom w:val="none" w:sz="0" w:space="0" w:color="auto"/>
        <w:right w:val="none" w:sz="0" w:space="0" w:color="auto"/>
      </w:divBdr>
    </w:div>
    <w:div w:id="733896367">
      <w:bodyDiv w:val="1"/>
      <w:marLeft w:val="0"/>
      <w:marRight w:val="0"/>
      <w:marTop w:val="0"/>
      <w:marBottom w:val="0"/>
      <w:divBdr>
        <w:top w:val="none" w:sz="0" w:space="0" w:color="auto"/>
        <w:left w:val="none" w:sz="0" w:space="0" w:color="auto"/>
        <w:bottom w:val="none" w:sz="0" w:space="0" w:color="auto"/>
        <w:right w:val="none" w:sz="0" w:space="0" w:color="auto"/>
      </w:divBdr>
    </w:div>
    <w:div w:id="736364953">
      <w:bodyDiv w:val="1"/>
      <w:marLeft w:val="0"/>
      <w:marRight w:val="0"/>
      <w:marTop w:val="0"/>
      <w:marBottom w:val="0"/>
      <w:divBdr>
        <w:top w:val="none" w:sz="0" w:space="0" w:color="auto"/>
        <w:left w:val="none" w:sz="0" w:space="0" w:color="auto"/>
        <w:bottom w:val="none" w:sz="0" w:space="0" w:color="auto"/>
        <w:right w:val="none" w:sz="0" w:space="0" w:color="auto"/>
      </w:divBdr>
    </w:div>
    <w:div w:id="742678517">
      <w:bodyDiv w:val="1"/>
      <w:marLeft w:val="0"/>
      <w:marRight w:val="0"/>
      <w:marTop w:val="0"/>
      <w:marBottom w:val="0"/>
      <w:divBdr>
        <w:top w:val="none" w:sz="0" w:space="0" w:color="auto"/>
        <w:left w:val="none" w:sz="0" w:space="0" w:color="auto"/>
        <w:bottom w:val="none" w:sz="0" w:space="0" w:color="auto"/>
        <w:right w:val="none" w:sz="0" w:space="0" w:color="auto"/>
      </w:divBdr>
    </w:div>
    <w:div w:id="748160883">
      <w:bodyDiv w:val="1"/>
      <w:marLeft w:val="0"/>
      <w:marRight w:val="0"/>
      <w:marTop w:val="0"/>
      <w:marBottom w:val="0"/>
      <w:divBdr>
        <w:top w:val="none" w:sz="0" w:space="0" w:color="auto"/>
        <w:left w:val="none" w:sz="0" w:space="0" w:color="auto"/>
        <w:bottom w:val="none" w:sz="0" w:space="0" w:color="auto"/>
        <w:right w:val="none" w:sz="0" w:space="0" w:color="auto"/>
      </w:divBdr>
    </w:div>
    <w:div w:id="751851857">
      <w:bodyDiv w:val="1"/>
      <w:marLeft w:val="0"/>
      <w:marRight w:val="0"/>
      <w:marTop w:val="0"/>
      <w:marBottom w:val="0"/>
      <w:divBdr>
        <w:top w:val="none" w:sz="0" w:space="0" w:color="auto"/>
        <w:left w:val="none" w:sz="0" w:space="0" w:color="auto"/>
        <w:bottom w:val="none" w:sz="0" w:space="0" w:color="auto"/>
        <w:right w:val="none" w:sz="0" w:space="0" w:color="auto"/>
      </w:divBdr>
    </w:div>
    <w:div w:id="751925538">
      <w:bodyDiv w:val="1"/>
      <w:marLeft w:val="0"/>
      <w:marRight w:val="0"/>
      <w:marTop w:val="0"/>
      <w:marBottom w:val="0"/>
      <w:divBdr>
        <w:top w:val="none" w:sz="0" w:space="0" w:color="auto"/>
        <w:left w:val="none" w:sz="0" w:space="0" w:color="auto"/>
        <w:bottom w:val="none" w:sz="0" w:space="0" w:color="auto"/>
        <w:right w:val="none" w:sz="0" w:space="0" w:color="auto"/>
      </w:divBdr>
    </w:div>
    <w:div w:id="752969270">
      <w:bodyDiv w:val="1"/>
      <w:marLeft w:val="0"/>
      <w:marRight w:val="0"/>
      <w:marTop w:val="0"/>
      <w:marBottom w:val="0"/>
      <w:divBdr>
        <w:top w:val="none" w:sz="0" w:space="0" w:color="auto"/>
        <w:left w:val="none" w:sz="0" w:space="0" w:color="auto"/>
        <w:bottom w:val="none" w:sz="0" w:space="0" w:color="auto"/>
        <w:right w:val="none" w:sz="0" w:space="0" w:color="auto"/>
      </w:divBdr>
    </w:div>
    <w:div w:id="757672495">
      <w:bodyDiv w:val="1"/>
      <w:marLeft w:val="0"/>
      <w:marRight w:val="0"/>
      <w:marTop w:val="0"/>
      <w:marBottom w:val="0"/>
      <w:divBdr>
        <w:top w:val="none" w:sz="0" w:space="0" w:color="auto"/>
        <w:left w:val="none" w:sz="0" w:space="0" w:color="auto"/>
        <w:bottom w:val="none" w:sz="0" w:space="0" w:color="auto"/>
        <w:right w:val="none" w:sz="0" w:space="0" w:color="auto"/>
      </w:divBdr>
    </w:div>
    <w:div w:id="765883268">
      <w:bodyDiv w:val="1"/>
      <w:marLeft w:val="0"/>
      <w:marRight w:val="0"/>
      <w:marTop w:val="0"/>
      <w:marBottom w:val="0"/>
      <w:divBdr>
        <w:top w:val="none" w:sz="0" w:space="0" w:color="auto"/>
        <w:left w:val="none" w:sz="0" w:space="0" w:color="auto"/>
        <w:bottom w:val="none" w:sz="0" w:space="0" w:color="auto"/>
        <w:right w:val="none" w:sz="0" w:space="0" w:color="auto"/>
      </w:divBdr>
    </w:div>
    <w:div w:id="768552098">
      <w:bodyDiv w:val="1"/>
      <w:marLeft w:val="0"/>
      <w:marRight w:val="0"/>
      <w:marTop w:val="0"/>
      <w:marBottom w:val="0"/>
      <w:divBdr>
        <w:top w:val="none" w:sz="0" w:space="0" w:color="auto"/>
        <w:left w:val="none" w:sz="0" w:space="0" w:color="auto"/>
        <w:bottom w:val="none" w:sz="0" w:space="0" w:color="auto"/>
        <w:right w:val="none" w:sz="0" w:space="0" w:color="auto"/>
      </w:divBdr>
    </w:div>
    <w:div w:id="771514156">
      <w:bodyDiv w:val="1"/>
      <w:marLeft w:val="0"/>
      <w:marRight w:val="0"/>
      <w:marTop w:val="0"/>
      <w:marBottom w:val="0"/>
      <w:divBdr>
        <w:top w:val="none" w:sz="0" w:space="0" w:color="auto"/>
        <w:left w:val="none" w:sz="0" w:space="0" w:color="auto"/>
        <w:bottom w:val="none" w:sz="0" w:space="0" w:color="auto"/>
        <w:right w:val="none" w:sz="0" w:space="0" w:color="auto"/>
      </w:divBdr>
    </w:div>
    <w:div w:id="798256912">
      <w:bodyDiv w:val="1"/>
      <w:marLeft w:val="0"/>
      <w:marRight w:val="0"/>
      <w:marTop w:val="0"/>
      <w:marBottom w:val="0"/>
      <w:divBdr>
        <w:top w:val="none" w:sz="0" w:space="0" w:color="auto"/>
        <w:left w:val="none" w:sz="0" w:space="0" w:color="auto"/>
        <w:bottom w:val="none" w:sz="0" w:space="0" w:color="auto"/>
        <w:right w:val="none" w:sz="0" w:space="0" w:color="auto"/>
      </w:divBdr>
    </w:div>
    <w:div w:id="798916551">
      <w:bodyDiv w:val="1"/>
      <w:marLeft w:val="0"/>
      <w:marRight w:val="0"/>
      <w:marTop w:val="0"/>
      <w:marBottom w:val="0"/>
      <w:divBdr>
        <w:top w:val="none" w:sz="0" w:space="0" w:color="auto"/>
        <w:left w:val="none" w:sz="0" w:space="0" w:color="auto"/>
        <w:bottom w:val="none" w:sz="0" w:space="0" w:color="auto"/>
        <w:right w:val="none" w:sz="0" w:space="0" w:color="auto"/>
      </w:divBdr>
    </w:div>
    <w:div w:id="803738606">
      <w:bodyDiv w:val="1"/>
      <w:marLeft w:val="0"/>
      <w:marRight w:val="0"/>
      <w:marTop w:val="0"/>
      <w:marBottom w:val="0"/>
      <w:divBdr>
        <w:top w:val="none" w:sz="0" w:space="0" w:color="auto"/>
        <w:left w:val="none" w:sz="0" w:space="0" w:color="auto"/>
        <w:bottom w:val="none" w:sz="0" w:space="0" w:color="auto"/>
        <w:right w:val="none" w:sz="0" w:space="0" w:color="auto"/>
      </w:divBdr>
    </w:div>
    <w:div w:id="807893419">
      <w:bodyDiv w:val="1"/>
      <w:marLeft w:val="0"/>
      <w:marRight w:val="0"/>
      <w:marTop w:val="0"/>
      <w:marBottom w:val="0"/>
      <w:divBdr>
        <w:top w:val="none" w:sz="0" w:space="0" w:color="auto"/>
        <w:left w:val="none" w:sz="0" w:space="0" w:color="auto"/>
        <w:bottom w:val="none" w:sz="0" w:space="0" w:color="auto"/>
        <w:right w:val="none" w:sz="0" w:space="0" w:color="auto"/>
      </w:divBdr>
    </w:div>
    <w:div w:id="817111579">
      <w:bodyDiv w:val="1"/>
      <w:marLeft w:val="0"/>
      <w:marRight w:val="0"/>
      <w:marTop w:val="0"/>
      <w:marBottom w:val="0"/>
      <w:divBdr>
        <w:top w:val="none" w:sz="0" w:space="0" w:color="auto"/>
        <w:left w:val="none" w:sz="0" w:space="0" w:color="auto"/>
        <w:bottom w:val="none" w:sz="0" w:space="0" w:color="auto"/>
        <w:right w:val="none" w:sz="0" w:space="0" w:color="auto"/>
      </w:divBdr>
    </w:div>
    <w:div w:id="817720750">
      <w:bodyDiv w:val="1"/>
      <w:marLeft w:val="0"/>
      <w:marRight w:val="0"/>
      <w:marTop w:val="0"/>
      <w:marBottom w:val="0"/>
      <w:divBdr>
        <w:top w:val="none" w:sz="0" w:space="0" w:color="auto"/>
        <w:left w:val="none" w:sz="0" w:space="0" w:color="auto"/>
        <w:bottom w:val="none" w:sz="0" w:space="0" w:color="auto"/>
        <w:right w:val="none" w:sz="0" w:space="0" w:color="auto"/>
      </w:divBdr>
    </w:div>
    <w:div w:id="820852491">
      <w:bodyDiv w:val="1"/>
      <w:marLeft w:val="0"/>
      <w:marRight w:val="0"/>
      <w:marTop w:val="0"/>
      <w:marBottom w:val="0"/>
      <w:divBdr>
        <w:top w:val="none" w:sz="0" w:space="0" w:color="auto"/>
        <w:left w:val="none" w:sz="0" w:space="0" w:color="auto"/>
        <w:bottom w:val="none" w:sz="0" w:space="0" w:color="auto"/>
        <w:right w:val="none" w:sz="0" w:space="0" w:color="auto"/>
      </w:divBdr>
    </w:div>
    <w:div w:id="824393263">
      <w:bodyDiv w:val="1"/>
      <w:marLeft w:val="0"/>
      <w:marRight w:val="0"/>
      <w:marTop w:val="0"/>
      <w:marBottom w:val="0"/>
      <w:divBdr>
        <w:top w:val="none" w:sz="0" w:space="0" w:color="auto"/>
        <w:left w:val="none" w:sz="0" w:space="0" w:color="auto"/>
        <w:bottom w:val="none" w:sz="0" w:space="0" w:color="auto"/>
        <w:right w:val="none" w:sz="0" w:space="0" w:color="auto"/>
      </w:divBdr>
    </w:div>
    <w:div w:id="828131200">
      <w:bodyDiv w:val="1"/>
      <w:marLeft w:val="0"/>
      <w:marRight w:val="0"/>
      <w:marTop w:val="0"/>
      <w:marBottom w:val="0"/>
      <w:divBdr>
        <w:top w:val="none" w:sz="0" w:space="0" w:color="auto"/>
        <w:left w:val="none" w:sz="0" w:space="0" w:color="auto"/>
        <w:bottom w:val="none" w:sz="0" w:space="0" w:color="auto"/>
        <w:right w:val="none" w:sz="0" w:space="0" w:color="auto"/>
      </w:divBdr>
    </w:div>
    <w:div w:id="829752482">
      <w:bodyDiv w:val="1"/>
      <w:marLeft w:val="0"/>
      <w:marRight w:val="0"/>
      <w:marTop w:val="0"/>
      <w:marBottom w:val="0"/>
      <w:divBdr>
        <w:top w:val="none" w:sz="0" w:space="0" w:color="auto"/>
        <w:left w:val="none" w:sz="0" w:space="0" w:color="auto"/>
        <w:bottom w:val="none" w:sz="0" w:space="0" w:color="auto"/>
        <w:right w:val="none" w:sz="0" w:space="0" w:color="auto"/>
      </w:divBdr>
    </w:div>
    <w:div w:id="836532035">
      <w:bodyDiv w:val="1"/>
      <w:marLeft w:val="0"/>
      <w:marRight w:val="0"/>
      <w:marTop w:val="0"/>
      <w:marBottom w:val="0"/>
      <w:divBdr>
        <w:top w:val="none" w:sz="0" w:space="0" w:color="auto"/>
        <w:left w:val="none" w:sz="0" w:space="0" w:color="auto"/>
        <w:bottom w:val="none" w:sz="0" w:space="0" w:color="auto"/>
        <w:right w:val="none" w:sz="0" w:space="0" w:color="auto"/>
      </w:divBdr>
    </w:div>
    <w:div w:id="842431331">
      <w:bodyDiv w:val="1"/>
      <w:marLeft w:val="0"/>
      <w:marRight w:val="0"/>
      <w:marTop w:val="0"/>
      <w:marBottom w:val="0"/>
      <w:divBdr>
        <w:top w:val="none" w:sz="0" w:space="0" w:color="auto"/>
        <w:left w:val="none" w:sz="0" w:space="0" w:color="auto"/>
        <w:bottom w:val="none" w:sz="0" w:space="0" w:color="auto"/>
        <w:right w:val="none" w:sz="0" w:space="0" w:color="auto"/>
      </w:divBdr>
    </w:div>
    <w:div w:id="854997848">
      <w:bodyDiv w:val="1"/>
      <w:marLeft w:val="0"/>
      <w:marRight w:val="0"/>
      <w:marTop w:val="0"/>
      <w:marBottom w:val="0"/>
      <w:divBdr>
        <w:top w:val="none" w:sz="0" w:space="0" w:color="auto"/>
        <w:left w:val="none" w:sz="0" w:space="0" w:color="auto"/>
        <w:bottom w:val="none" w:sz="0" w:space="0" w:color="auto"/>
        <w:right w:val="none" w:sz="0" w:space="0" w:color="auto"/>
      </w:divBdr>
    </w:div>
    <w:div w:id="858128840">
      <w:bodyDiv w:val="1"/>
      <w:marLeft w:val="0"/>
      <w:marRight w:val="0"/>
      <w:marTop w:val="0"/>
      <w:marBottom w:val="0"/>
      <w:divBdr>
        <w:top w:val="none" w:sz="0" w:space="0" w:color="auto"/>
        <w:left w:val="none" w:sz="0" w:space="0" w:color="auto"/>
        <w:bottom w:val="none" w:sz="0" w:space="0" w:color="auto"/>
        <w:right w:val="none" w:sz="0" w:space="0" w:color="auto"/>
      </w:divBdr>
    </w:div>
    <w:div w:id="858785599">
      <w:bodyDiv w:val="1"/>
      <w:marLeft w:val="0"/>
      <w:marRight w:val="0"/>
      <w:marTop w:val="0"/>
      <w:marBottom w:val="0"/>
      <w:divBdr>
        <w:top w:val="none" w:sz="0" w:space="0" w:color="auto"/>
        <w:left w:val="none" w:sz="0" w:space="0" w:color="auto"/>
        <w:bottom w:val="none" w:sz="0" w:space="0" w:color="auto"/>
        <w:right w:val="none" w:sz="0" w:space="0" w:color="auto"/>
      </w:divBdr>
    </w:div>
    <w:div w:id="860506885">
      <w:bodyDiv w:val="1"/>
      <w:marLeft w:val="0"/>
      <w:marRight w:val="0"/>
      <w:marTop w:val="0"/>
      <w:marBottom w:val="0"/>
      <w:divBdr>
        <w:top w:val="none" w:sz="0" w:space="0" w:color="auto"/>
        <w:left w:val="none" w:sz="0" w:space="0" w:color="auto"/>
        <w:bottom w:val="none" w:sz="0" w:space="0" w:color="auto"/>
        <w:right w:val="none" w:sz="0" w:space="0" w:color="auto"/>
      </w:divBdr>
    </w:div>
    <w:div w:id="860585317">
      <w:bodyDiv w:val="1"/>
      <w:marLeft w:val="0"/>
      <w:marRight w:val="0"/>
      <w:marTop w:val="0"/>
      <w:marBottom w:val="0"/>
      <w:divBdr>
        <w:top w:val="none" w:sz="0" w:space="0" w:color="auto"/>
        <w:left w:val="none" w:sz="0" w:space="0" w:color="auto"/>
        <w:bottom w:val="none" w:sz="0" w:space="0" w:color="auto"/>
        <w:right w:val="none" w:sz="0" w:space="0" w:color="auto"/>
      </w:divBdr>
    </w:div>
    <w:div w:id="860968331">
      <w:bodyDiv w:val="1"/>
      <w:marLeft w:val="0"/>
      <w:marRight w:val="0"/>
      <w:marTop w:val="0"/>
      <w:marBottom w:val="0"/>
      <w:divBdr>
        <w:top w:val="none" w:sz="0" w:space="0" w:color="auto"/>
        <w:left w:val="none" w:sz="0" w:space="0" w:color="auto"/>
        <w:bottom w:val="none" w:sz="0" w:space="0" w:color="auto"/>
        <w:right w:val="none" w:sz="0" w:space="0" w:color="auto"/>
      </w:divBdr>
    </w:div>
    <w:div w:id="869224447">
      <w:bodyDiv w:val="1"/>
      <w:marLeft w:val="0"/>
      <w:marRight w:val="0"/>
      <w:marTop w:val="0"/>
      <w:marBottom w:val="0"/>
      <w:divBdr>
        <w:top w:val="none" w:sz="0" w:space="0" w:color="auto"/>
        <w:left w:val="none" w:sz="0" w:space="0" w:color="auto"/>
        <w:bottom w:val="none" w:sz="0" w:space="0" w:color="auto"/>
        <w:right w:val="none" w:sz="0" w:space="0" w:color="auto"/>
      </w:divBdr>
    </w:div>
    <w:div w:id="869799414">
      <w:bodyDiv w:val="1"/>
      <w:marLeft w:val="0"/>
      <w:marRight w:val="0"/>
      <w:marTop w:val="0"/>
      <w:marBottom w:val="0"/>
      <w:divBdr>
        <w:top w:val="none" w:sz="0" w:space="0" w:color="auto"/>
        <w:left w:val="none" w:sz="0" w:space="0" w:color="auto"/>
        <w:bottom w:val="none" w:sz="0" w:space="0" w:color="auto"/>
        <w:right w:val="none" w:sz="0" w:space="0" w:color="auto"/>
      </w:divBdr>
    </w:div>
    <w:div w:id="877739085">
      <w:bodyDiv w:val="1"/>
      <w:marLeft w:val="0"/>
      <w:marRight w:val="0"/>
      <w:marTop w:val="0"/>
      <w:marBottom w:val="0"/>
      <w:divBdr>
        <w:top w:val="none" w:sz="0" w:space="0" w:color="auto"/>
        <w:left w:val="none" w:sz="0" w:space="0" w:color="auto"/>
        <w:bottom w:val="none" w:sz="0" w:space="0" w:color="auto"/>
        <w:right w:val="none" w:sz="0" w:space="0" w:color="auto"/>
      </w:divBdr>
    </w:div>
    <w:div w:id="882326203">
      <w:bodyDiv w:val="1"/>
      <w:marLeft w:val="0"/>
      <w:marRight w:val="0"/>
      <w:marTop w:val="0"/>
      <w:marBottom w:val="0"/>
      <w:divBdr>
        <w:top w:val="none" w:sz="0" w:space="0" w:color="auto"/>
        <w:left w:val="none" w:sz="0" w:space="0" w:color="auto"/>
        <w:bottom w:val="none" w:sz="0" w:space="0" w:color="auto"/>
        <w:right w:val="none" w:sz="0" w:space="0" w:color="auto"/>
      </w:divBdr>
    </w:div>
    <w:div w:id="883062383">
      <w:bodyDiv w:val="1"/>
      <w:marLeft w:val="0"/>
      <w:marRight w:val="0"/>
      <w:marTop w:val="0"/>
      <w:marBottom w:val="0"/>
      <w:divBdr>
        <w:top w:val="none" w:sz="0" w:space="0" w:color="auto"/>
        <w:left w:val="none" w:sz="0" w:space="0" w:color="auto"/>
        <w:bottom w:val="none" w:sz="0" w:space="0" w:color="auto"/>
        <w:right w:val="none" w:sz="0" w:space="0" w:color="auto"/>
      </w:divBdr>
    </w:div>
    <w:div w:id="885063941">
      <w:bodyDiv w:val="1"/>
      <w:marLeft w:val="0"/>
      <w:marRight w:val="0"/>
      <w:marTop w:val="0"/>
      <w:marBottom w:val="0"/>
      <w:divBdr>
        <w:top w:val="none" w:sz="0" w:space="0" w:color="auto"/>
        <w:left w:val="none" w:sz="0" w:space="0" w:color="auto"/>
        <w:bottom w:val="none" w:sz="0" w:space="0" w:color="auto"/>
        <w:right w:val="none" w:sz="0" w:space="0" w:color="auto"/>
      </w:divBdr>
    </w:div>
    <w:div w:id="900600567">
      <w:bodyDiv w:val="1"/>
      <w:marLeft w:val="0"/>
      <w:marRight w:val="0"/>
      <w:marTop w:val="0"/>
      <w:marBottom w:val="0"/>
      <w:divBdr>
        <w:top w:val="none" w:sz="0" w:space="0" w:color="auto"/>
        <w:left w:val="none" w:sz="0" w:space="0" w:color="auto"/>
        <w:bottom w:val="none" w:sz="0" w:space="0" w:color="auto"/>
        <w:right w:val="none" w:sz="0" w:space="0" w:color="auto"/>
      </w:divBdr>
    </w:div>
    <w:div w:id="904609136">
      <w:bodyDiv w:val="1"/>
      <w:marLeft w:val="0"/>
      <w:marRight w:val="0"/>
      <w:marTop w:val="0"/>
      <w:marBottom w:val="0"/>
      <w:divBdr>
        <w:top w:val="none" w:sz="0" w:space="0" w:color="auto"/>
        <w:left w:val="none" w:sz="0" w:space="0" w:color="auto"/>
        <w:bottom w:val="none" w:sz="0" w:space="0" w:color="auto"/>
        <w:right w:val="none" w:sz="0" w:space="0" w:color="auto"/>
      </w:divBdr>
    </w:div>
    <w:div w:id="911159920">
      <w:bodyDiv w:val="1"/>
      <w:marLeft w:val="0"/>
      <w:marRight w:val="0"/>
      <w:marTop w:val="0"/>
      <w:marBottom w:val="0"/>
      <w:divBdr>
        <w:top w:val="none" w:sz="0" w:space="0" w:color="auto"/>
        <w:left w:val="none" w:sz="0" w:space="0" w:color="auto"/>
        <w:bottom w:val="none" w:sz="0" w:space="0" w:color="auto"/>
        <w:right w:val="none" w:sz="0" w:space="0" w:color="auto"/>
      </w:divBdr>
    </w:div>
    <w:div w:id="920219588">
      <w:bodyDiv w:val="1"/>
      <w:marLeft w:val="0"/>
      <w:marRight w:val="0"/>
      <w:marTop w:val="0"/>
      <w:marBottom w:val="0"/>
      <w:divBdr>
        <w:top w:val="none" w:sz="0" w:space="0" w:color="auto"/>
        <w:left w:val="none" w:sz="0" w:space="0" w:color="auto"/>
        <w:bottom w:val="none" w:sz="0" w:space="0" w:color="auto"/>
        <w:right w:val="none" w:sz="0" w:space="0" w:color="auto"/>
      </w:divBdr>
    </w:div>
    <w:div w:id="921064333">
      <w:bodyDiv w:val="1"/>
      <w:marLeft w:val="0"/>
      <w:marRight w:val="0"/>
      <w:marTop w:val="0"/>
      <w:marBottom w:val="0"/>
      <w:divBdr>
        <w:top w:val="none" w:sz="0" w:space="0" w:color="auto"/>
        <w:left w:val="none" w:sz="0" w:space="0" w:color="auto"/>
        <w:bottom w:val="none" w:sz="0" w:space="0" w:color="auto"/>
        <w:right w:val="none" w:sz="0" w:space="0" w:color="auto"/>
      </w:divBdr>
    </w:div>
    <w:div w:id="924463179">
      <w:bodyDiv w:val="1"/>
      <w:marLeft w:val="0"/>
      <w:marRight w:val="0"/>
      <w:marTop w:val="0"/>
      <w:marBottom w:val="0"/>
      <w:divBdr>
        <w:top w:val="none" w:sz="0" w:space="0" w:color="auto"/>
        <w:left w:val="none" w:sz="0" w:space="0" w:color="auto"/>
        <w:bottom w:val="none" w:sz="0" w:space="0" w:color="auto"/>
        <w:right w:val="none" w:sz="0" w:space="0" w:color="auto"/>
      </w:divBdr>
    </w:div>
    <w:div w:id="933903461">
      <w:bodyDiv w:val="1"/>
      <w:marLeft w:val="0"/>
      <w:marRight w:val="0"/>
      <w:marTop w:val="0"/>
      <w:marBottom w:val="0"/>
      <w:divBdr>
        <w:top w:val="none" w:sz="0" w:space="0" w:color="auto"/>
        <w:left w:val="none" w:sz="0" w:space="0" w:color="auto"/>
        <w:bottom w:val="none" w:sz="0" w:space="0" w:color="auto"/>
        <w:right w:val="none" w:sz="0" w:space="0" w:color="auto"/>
      </w:divBdr>
    </w:div>
    <w:div w:id="938440616">
      <w:bodyDiv w:val="1"/>
      <w:marLeft w:val="0"/>
      <w:marRight w:val="0"/>
      <w:marTop w:val="0"/>
      <w:marBottom w:val="0"/>
      <w:divBdr>
        <w:top w:val="none" w:sz="0" w:space="0" w:color="auto"/>
        <w:left w:val="none" w:sz="0" w:space="0" w:color="auto"/>
        <w:bottom w:val="none" w:sz="0" w:space="0" w:color="auto"/>
        <w:right w:val="none" w:sz="0" w:space="0" w:color="auto"/>
      </w:divBdr>
    </w:div>
    <w:div w:id="946887071">
      <w:bodyDiv w:val="1"/>
      <w:marLeft w:val="0"/>
      <w:marRight w:val="0"/>
      <w:marTop w:val="0"/>
      <w:marBottom w:val="0"/>
      <w:divBdr>
        <w:top w:val="none" w:sz="0" w:space="0" w:color="auto"/>
        <w:left w:val="none" w:sz="0" w:space="0" w:color="auto"/>
        <w:bottom w:val="none" w:sz="0" w:space="0" w:color="auto"/>
        <w:right w:val="none" w:sz="0" w:space="0" w:color="auto"/>
      </w:divBdr>
    </w:div>
    <w:div w:id="947077978">
      <w:bodyDiv w:val="1"/>
      <w:marLeft w:val="0"/>
      <w:marRight w:val="0"/>
      <w:marTop w:val="0"/>
      <w:marBottom w:val="0"/>
      <w:divBdr>
        <w:top w:val="none" w:sz="0" w:space="0" w:color="auto"/>
        <w:left w:val="none" w:sz="0" w:space="0" w:color="auto"/>
        <w:bottom w:val="none" w:sz="0" w:space="0" w:color="auto"/>
        <w:right w:val="none" w:sz="0" w:space="0" w:color="auto"/>
      </w:divBdr>
    </w:div>
    <w:div w:id="954217127">
      <w:bodyDiv w:val="1"/>
      <w:marLeft w:val="0"/>
      <w:marRight w:val="0"/>
      <w:marTop w:val="0"/>
      <w:marBottom w:val="0"/>
      <w:divBdr>
        <w:top w:val="none" w:sz="0" w:space="0" w:color="auto"/>
        <w:left w:val="none" w:sz="0" w:space="0" w:color="auto"/>
        <w:bottom w:val="none" w:sz="0" w:space="0" w:color="auto"/>
        <w:right w:val="none" w:sz="0" w:space="0" w:color="auto"/>
      </w:divBdr>
    </w:div>
    <w:div w:id="970794423">
      <w:bodyDiv w:val="1"/>
      <w:marLeft w:val="0"/>
      <w:marRight w:val="0"/>
      <w:marTop w:val="0"/>
      <w:marBottom w:val="0"/>
      <w:divBdr>
        <w:top w:val="none" w:sz="0" w:space="0" w:color="auto"/>
        <w:left w:val="none" w:sz="0" w:space="0" w:color="auto"/>
        <w:bottom w:val="none" w:sz="0" w:space="0" w:color="auto"/>
        <w:right w:val="none" w:sz="0" w:space="0" w:color="auto"/>
      </w:divBdr>
    </w:div>
    <w:div w:id="975720720">
      <w:bodyDiv w:val="1"/>
      <w:marLeft w:val="0"/>
      <w:marRight w:val="0"/>
      <w:marTop w:val="0"/>
      <w:marBottom w:val="0"/>
      <w:divBdr>
        <w:top w:val="none" w:sz="0" w:space="0" w:color="auto"/>
        <w:left w:val="none" w:sz="0" w:space="0" w:color="auto"/>
        <w:bottom w:val="none" w:sz="0" w:space="0" w:color="auto"/>
        <w:right w:val="none" w:sz="0" w:space="0" w:color="auto"/>
      </w:divBdr>
    </w:div>
    <w:div w:id="977956817">
      <w:bodyDiv w:val="1"/>
      <w:marLeft w:val="0"/>
      <w:marRight w:val="0"/>
      <w:marTop w:val="0"/>
      <w:marBottom w:val="0"/>
      <w:divBdr>
        <w:top w:val="none" w:sz="0" w:space="0" w:color="auto"/>
        <w:left w:val="none" w:sz="0" w:space="0" w:color="auto"/>
        <w:bottom w:val="none" w:sz="0" w:space="0" w:color="auto"/>
        <w:right w:val="none" w:sz="0" w:space="0" w:color="auto"/>
      </w:divBdr>
    </w:div>
    <w:div w:id="983392301">
      <w:bodyDiv w:val="1"/>
      <w:marLeft w:val="0"/>
      <w:marRight w:val="0"/>
      <w:marTop w:val="0"/>
      <w:marBottom w:val="0"/>
      <w:divBdr>
        <w:top w:val="none" w:sz="0" w:space="0" w:color="auto"/>
        <w:left w:val="none" w:sz="0" w:space="0" w:color="auto"/>
        <w:bottom w:val="none" w:sz="0" w:space="0" w:color="auto"/>
        <w:right w:val="none" w:sz="0" w:space="0" w:color="auto"/>
      </w:divBdr>
    </w:div>
    <w:div w:id="983582825">
      <w:bodyDiv w:val="1"/>
      <w:marLeft w:val="0"/>
      <w:marRight w:val="0"/>
      <w:marTop w:val="0"/>
      <w:marBottom w:val="0"/>
      <w:divBdr>
        <w:top w:val="none" w:sz="0" w:space="0" w:color="auto"/>
        <w:left w:val="none" w:sz="0" w:space="0" w:color="auto"/>
        <w:bottom w:val="none" w:sz="0" w:space="0" w:color="auto"/>
        <w:right w:val="none" w:sz="0" w:space="0" w:color="auto"/>
      </w:divBdr>
    </w:div>
    <w:div w:id="990062314">
      <w:bodyDiv w:val="1"/>
      <w:marLeft w:val="0"/>
      <w:marRight w:val="0"/>
      <w:marTop w:val="0"/>
      <w:marBottom w:val="0"/>
      <w:divBdr>
        <w:top w:val="none" w:sz="0" w:space="0" w:color="auto"/>
        <w:left w:val="none" w:sz="0" w:space="0" w:color="auto"/>
        <w:bottom w:val="none" w:sz="0" w:space="0" w:color="auto"/>
        <w:right w:val="none" w:sz="0" w:space="0" w:color="auto"/>
      </w:divBdr>
    </w:div>
    <w:div w:id="990139051">
      <w:bodyDiv w:val="1"/>
      <w:marLeft w:val="0"/>
      <w:marRight w:val="0"/>
      <w:marTop w:val="0"/>
      <w:marBottom w:val="0"/>
      <w:divBdr>
        <w:top w:val="none" w:sz="0" w:space="0" w:color="auto"/>
        <w:left w:val="none" w:sz="0" w:space="0" w:color="auto"/>
        <w:bottom w:val="none" w:sz="0" w:space="0" w:color="auto"/>
        <w:right w:val="none" w:sz="0" w:space="0" w:color="auto"/>
      </w:divBdr>
    </w:div>
    <w:div w:id="995718562">
      <w:bodyDiv w:val="1"/>
      <w:marLeft w:val="0"/>
      <w:marRight w:val="0"/>
      <w:marTop w:val="0"/>
      <w:marBottom w:val="0"/>
      <w:divBdr>
        <w:top w:val="none" w:sz="0" w:space="0" w:color="auto"/>
        <w:left w:val="none" w:sz="0" w:space="0" w:color="auto"/>
        <w:bottom w:val="none" w:sz="0" w:space="0" w:color="auto"/>
        <w:right w:val="none" w:sz="0" w:space="0" w:color="auto"/>
      </w:divBdr>
    </w:div>
    <w:div w:id="998264991">
      <w:bodyDiv w:val="1"/>
      <w:marLeft w:val="0"/>
      <w:marRight w:val="0"/>
      <w:marTop w:val="0"/>
      <w:marBottom w:val="0"/>
      <w:divBdr>
        <w:top w:val="none" w:sz="0" w:space="0" w:color="auto"/>
        <w:left w:val="none" w:sz="0" w:space="0" w:color="auto"/>
        <w:bottom w:val="none" w:sz="0" w:space="0" w:color="auto"/>
        <w:right w:val="none" w:sz="0" w:space="0" w:color="auto"/>
      </w:divBdr>
    </w:div>
    <w:div w:id="1006598180">
      <w:bodyDiv w:val="1"/>
      <w:marLeft w:val="0"/>
      <w:marRight w:val="0"/>
      <w:marTop w:val="0"/>
      <w:marBottom w:val="0"/>
      <w:divBdr>
        <w:top w:val="none" w:sz="0" w:space="0" w:color="auto"/>
        <w:left w:val="none" w:sz="0" w:space="0" w:color="auto"/>
        <w:bottom w:val="none" w:sz="0" w:space="0" w:color="auto"/>
        <w:right w:val="none" w:sz="0" w:space="0" w:color="auto"/>
      </w:divBdr>
    </w:div>
    <w:div w:id="1007711610">
      <w:bodyDiv w:val="1"/>
      <w:marLeft w:val="0"/>
      <w:marRight w:val="0"/>
      <w:marTop w:val="0"/>
      <w:marBottom w:val="0"/>
      <w:divBdr>
        <w:top w:val="none" w:sz="0" w:space="0" w:color="auto"/>
        <w:left w:val="none" w:sz="0" w:space="0" w:color="auto"/>
        <w:bottom w:val="none" w:sz="0" w:space="0" w:color="auto"/>
        <w:right w:val="none" w:sz="0" w:space="0" w:color="auto"/>
      </w:divBdr>
    </w:div>
    <w:div w:id="1028872846">
      <w:bodyDiv w:val="1"/>
      <w:marLeft w:val="0"/>
      <w:marRight w:val="0"/>
      <w:marTop w:val="0"/>
      <w:marBottom w:val="0"/>
      <w:divBdr>
        <w:top w:val="none" w:sz="0" w:space="0" w:color="auto"/>
        <w:left w:val="none" w:sz="0" w:space="0" w:color="auto"/>
        <w:bottom w:val="none" w:sz="0" w:space="0" w:color="auto"/>
        <w:right w:val="none" w:sz="0" w:space="0" w:color="auto"/>
      </w:divBdr>
    </w:div>
    <w:div w:id="1029261427">
      <w:bodyDiv w:val="1"/>
      <w:marLeft w:val="0"/>
      <w:marRight w:val="0"/>
      <w:marTop w:val="0"/>
      <w:marBottom w:val="0"/>
      <w:divBdr>
        <w:top w:val="none" w:sz="0" w:space="0" w:color="auto"/>
        <w:left w:val="none" w:sz="0" w:space="0" w:color="auto"/>
        <w:bottom w:val="none" w:sz="0" w:space="0" w:color="auto"/>
        <w:right w:val="none" w:sz="0" w:space="0" w:color="auto"/>
      </w:divBdr>
    </w:div>
    <w:div w:id="1029641130">
      <w:bodyDiv w:val="1"/>
      <w:marLeft w:val="0"/>
      <w:marRight w:val="0"/>
      <w:marTop w:val="0"/>
      <w:marBottom w:val="0"/>
      <w:divBdr>
        <w:top w:val="none" w:sz="0" w:space="0" w:color="auto"/>
        <w:left w:val="none" w:sz="0" w:space="0" w:color="auto"/>
        <w:bottom w:val="none" w:sz="0" w:space="0" w:color="auto"/>
        <w:right w:val="none" w:sz="0" w:space="0" w:color="auto"/>
      </w:divBdr>
    </w:div>
    <w:div w:id="1036269023">
      <w:bodyDiv w:val="1"/>
      <w:marLeft w:val="0"/>
      <w:marRight w:val="0"/>
      <w:marTop w:val="0"/>
      <w:marBottom w:val="0"/>
      <w:divBdr>
        <w:top w:val="none" w:sz="0" w:space="0" w:color="auto"/>
        <w:left w:val="none" w:sz="0" w:space="0" w:color="auto"/>
        <w:bottom w:val="none" w:sz="0" w:space="0" w:color="auto"/>
        <w:right w:val="none" w:sz="0" w:space="0" w:color="auto"/>
      </w:divBdr>
    </w:div>
    <w:div w:id="1046023620">
      <w:bodyDiv w:val="1"/>
      <w:marLeft w:val="0"/>
      <w:marRight w:val="0"/>
      <w:marTop w:val="0"/>
      <w:marBottom w:val="0"/>
      <w:divBdr>
        <w:top w:val="none" w:sz="0" w:space="0" w:color="auto"/>
        <w:left w:val="none" w:sz="0" w:space="0" w:color="auto"/>
        <w:bottom w:val="none" w:sz="0" w:space="0" w:color="auto"/>
        <w:right w:val="none" w:sz="0" w:space="0" w:color="auto"/>
      </w:divBdr>
    </w:div>
    <w:div w:id="1046104611">
      <w:bodyDiv w:val="1"/>
      <w:marLeft w:val="0"/>
      <w:marRight w:val="0"/>
      <w:marTop w:val="0"/>
      <w:marBottom w:val="0"/>
      <w:divBdr>
        <w:top w:val="none" w:sz="0" w:space="0" w:color="auto"/>
        <w:left w:val="none" w:sz="0" w:space="0" w:color="auto"/>
        <w:bottom w:val="none" w:sz="0" w:space="0" w:color="auto"/>
        <w:right w:val="none" w:sz="0" w:space="0" w:color="auto"/>
      </w:divBdr>
    </w:div>
    <w:div w:id="1046874365">
      <w:bodyDiv w:val="1"/>
      <w:marLeft w:val="0"/>
      <w:marRight w:val="0"/>
      <w:marTop w:val="0"/>
      <w:marBottom w:val="0"/>
      <w:divBdr>
        <w:top w:val="none" w:sz="0" w:space="0" w:color="auto"/>
        <w:left w:val="none" w:sz="0" w:space="0" w:color="auto"/>
        <w:bottom w:val="none" w:sz="0" w:space="0" w:color="auto"/>
        <w:right w:val="none" w:sz="0" w:space="0" w:color="auto"/>
      </w:divBdr>
    </w:div>
    <w:div w:id="1050224477">
      <w:bodyDiv w:val="1"/>
      <w:marLeft w:val="0"/>
      <w:marRight w:val="0"/>
      <w:marTop w:val="0"/>
      <w:marBottom w:val="0"/>
      <w:divBdr>
        <w:top w:val="none" w:sz="0" w:space="0" w:color="auto"/>
        <w:left w:val="none" w:sz="0" w:space="0" w:color="auto"/>
        <w:bottom w:val="none" w:sz="0" w:space="0" w:color="auto"/>
        <w:right w:val="none" w:sz="0" w:space="0" w:color="auto"/>
      </w:divBdr>
    </w:div>
    <w:div w:id="1050956228">
      <w:bodyDiv w:val="1"/>
      <w:marLeft w:val="0"/>
      <w:marRight w:val="0"/>
      <w:marTop w:val="0"/>
      <w:marBottom w:val="0"/>
      <w:divBdr>
        <w:top w:val="none" w:sz="0" w:space="0" w:color="auto"/>
        <w:left w:val="none" w:sz="0" w:space="0" w:color="auto"/>
        <w:bottom w:val="none" w:sz="0" w:space="0" w:color="auto"/>
        <w:right w:val="none" w:sz="0" w:space="0" w:color="auto"/>
      </w:divBdr>
    </w:div>
    <w:div w:id="1051923383">
      <w:bodyDiv w:val="1"/>
      <w:marLeft w:val="0"/>
      <w:marRight w:val="0"/>
      <w:marTop w:val="0"/>
      <w:marBottom w:val="0"/>
      <w:divBdr>
        <w:top w:val="none" w:sz="0" w:space="0" w:color="auto"/>
        <w:left w:val="none" w:sz="0" w:space="0" w:color="auto"/>
        <w:bottom w:val="none" w:sz="0" w:space="0" w:color="auto"/>
        <w:right w:val="none" w:sz="0" w:space="0" w:color="auto"/>
      </w:divBdr>
    </w:div>
    <w:div w:id="1057318788">
      <w:bodyDiv w:val="1"/>
      <w:marLeft w:val="0"/>
      <w:marRight w:val="0"/>
      <w:marTop w:val="0"/>
      <w:marBottom w:val="0"/>
      <w:divBdr>
        <w:top w:val="none" w:sz="0" w:space="0" w:color="auto"/>
        <w:left w:val="none" w:sz="0" w:space="0" w:color="auto"/>
        <w:bottom w:val="none" w:sz="0" w:space="0" w:color="auto"/>
        <w:right w:val="none" w:sz="0" w:space="0" w:color="auto"/>
      </w:divBdr>
    </w:div>
    <w:div w:id="1068384893">
      <w:bodyDiv w:val="1"/>
      <w:marLeft w:val="0"/>
      <w:marRight w:val="0"/>
      <w:marTop w:val="0"/>
      <w:marBottom w:val="0"/>
      <w:divBdr>
        <w:top w:val="none" w:sz="0" w:space="0" w:color="auto"/>
        <w:left w:val="none" w:sz="0" w:space="0" w:color="auto"/>
        <w:bottom w:val="none" w:sz="0" w:space="0" w:color="auto"/>
        <w:right w:val="none" w:sz="0" w:space="0" w:color="auto"/>
      </w:divBdr>
    </w:div>
    <w:div w:id="1068528873">
      <w:bodyDiv w:val="1"/>
      <w:marLeft w:val="0"/>
      <w:marRight w:val="0"/>
      <w:marTop w:val="0"/>
      <w:marBottom w:val="0"/>
      <w:divBdr>
        <w:top w:val="none" w:sz="0" w:space="0" w:color="auto"/>
        <w:left w:val="none" w:sz="0" w:space="0" w:color="auto"/>
        <w:bottom w:val="none" w:sz="0" w:space="0" w:color="auto"/>
        <w:right w:val="none" w:sz="0" w:space="0" w:color="auto"/>
      </w:divBdr>
    </w:div>
    <w:div w:id="1069765065">
      <w:bodyDiv w:val="1"/>
      <w:marLeft w:val="0"/>
      <w:marRight w:val="0"/>
      <w:marTop w:val="0"/>
      <w:marBottom w:val="0"/>
      <w:divBdr>
        <w:top w:val="none" w:sz="0" w:space="0" w:color="auto"/>
        <w:left w:val="none" w:sz="0" w:space="0" w:color="auto"/>
        <w:bottom w:val="none" w:sz="0" w:space="0" w:color="auto"/>
        <w:right w:val="none" w:sz="0" w:space="0" w:color="auto"/>
      </w:divBdr>
    </w:div>
    <w:div w:id="1077092679">
      <w:bodyDiv w:val="1"/>
      <w:marLeft w:val="0"/>
      <w:marRight w:val="0"/>
      <w:marTop w:val="0"/>
      <w:marBottom w:val="0"/>
      <w:divBdr>
        <w:top w:val="none" w:sz="0" w:space="0" w:color="auto"/>
        <w:left w:val="none" w:sz="0" w:space="0" w:color="auto"/>
        <w:bottom w:val="none" w:sz="0" w:space="0" w:color="auto"/>
        <w:right w:val="none" w:sz="0" w:space="0" w:color="auto"/>
      </w:divBdr>
      <w:divsChild>
        <w:div w:id="365108732">
          <w:marLeft w:val="1152"/>
          <w:marRight w:val="0"/>
          <w:marTop w:val="0"/>
          <w:marBottom w:val="0"/>
          <w:divBdr>
            <w:top w:val="none" w:sz="0" w:space="0" w:color="auto"/>
            <w:left w:val="none" w:sz="0" w:space="0" w:color="auto"/>
            <w:bottom w:val="none" w:sz="0" w:space="0" w:color="auto"/>
            <w:right w:val="none" w:sz="0" w:space="0" w:color="auto"/>
          </w:divBdr>
        </w:div>
        <w:div w:id="725639067">
          <w:marLeft w:val="1152"/>
          <w:marRight w:val="0"/>
          <w:marTop w:val="0"/>
          <w:marBottom w:val="0"/>
          <w:divBdr>
            <w:top w:val="none" w:sz="0" w:space="0" w:color="auto"/>
            <w:left w:val="none" w:sz="0" w:space="0" w:color="auto"/>
            <w:bottom w:val="none" w:sz="0" w:space="0" w:color="auto"/>
            <w:right w:val="none" w:sz="0" w:space="0" w:color="auto"/>
          </w:divBdr>
        </w:div>
        <w:div w:id="991300358">
          <w:marLeft w:val="1152"/>
          <w:marRight w:val="0"/>
          <w:marTop w:val="0"/>
          <w:marBottom w:val="0"/>
          <w:divBdr>
            <w:top w:val="none" w:sz="0" w:space="0" w:color="auto"/>
            <w:left w:val="none" w:sz="0" w:space="0" w:color="auto"/>
            <w:bottom w:val="none" w:sz="0" w:space="0" w:color="auto"/>
            <w:right w:val="none" w:sz="0" w:space="0" w:color="auto"/>
          </w:divBdr>
        </w:div>
        <w:div w:id="1256284556">
          <w:marLeft w:val="1152"/>
          <w:marRight w:val="0"/>
          <w:marTop w:val="0"/>
          <w:marBottom w:val="0"/>
          <w:divBdr>
            <w:top w:val="none" w:sz="0" w:space="0" w:color="auto"/>
            <w:left w:val="none" w:sz="0" w:space="0" w:color="auto"/>
            <w:bottom w:val="none" w:sz="0" w:space="0" w:color="auto"/>
            <w:right w:val="none" w:sz="0" w:space="0" w:color="auto"/>
          </w:divBdr>
        </w:div>
        <w:div w:id="1327438436">
          <w:marLeft w:val="1152"/>
          <w:marRight w:val="0"/>
          <w:marTop w:val="0"/>
          <w:marBottom w:val="0"/>
          <w:divBdr>
            <w:top w:val="none" w:sz="0" w:space="0" w:color="auto"/>
            <w:left w:val="none" w:sz="0" w:space="0" w:color="auto"/>
            <w:bottom w:val="none" w:sz="0" w:space="0" w:color="auto"/>
            <w:right w:val="none" w:sz="0" w:space="0" w:color="auto"/>
          </w:divBdr>
        </w:div>
        <w:div w:id="1783109745">
          <w:marLeft w:val="1152"/>
          <w:marRight w:val="0"/>
          <w:marTop w:val="0"/>
          <w:marBottom w:val="0"/>
          <w:divBdr>
            <w:top w:val="none" w:sz="0" w:space="0" w:color="auto"/>
            <w:left w:val="none" w:sz="0" w:space="0" w:color="auto"/>
            <w:bottom w:val="none" w:sz="0" w:space="0" w:color="auto"/>
            <w:right w:val="none" w:sz="0" w:space="0" w:color="auto"/>
          </w:divBdr>
        </w:div>
      </w:divsChild>
    </w:div>
    <w:div w:id="1079181840">
      <w:bodyDiv w:val="1"/>
      <w:marLeft w:val="0"/>
      <w:marRight w:val="0"/>
      <w:marTop w:val="0"/>
      <w:marBottom w:val="0"/>
      <w:divBdr>
        <w:top w:val="none" w:sz="0" w:space="0" w:color="auto"/>
        <w:left w:val="none" w:sz="0" w:space="0" w:color="auto"/>
        <w:bottom w:val="none" w:sz="0" w:space="0" w:color="auto"/>
        <w:right w:val="none" w:sz="0" w:space="0" w:color="auto"/>
      </w:divBdr>
    </w:div>
    <w:div w:id="1084692182">
      <w:bodyDiv w:val="1"/>
      <w:marLeft w:val="0"/>
      <w:marRight w:val="0"/>
      <w:marTop w:val="0"/>
      <w:marBottom w:val="0"/>
      <w:divBdr>
        <w:top w:val="none" w:sz="0" w:space="0" w:color="auto"/>
        <w:left w:val="none" w:sz="0" w:space="0" w:color="auto"/>
        <w:bottom w:val="none" w:sz="0" w:space="0" w:color="auto"/>
        <w:right w:val="none" w:sz="0" w:space="0" w:color="auto"/>
      </w:divBdr>
    </w:div>
    <w:div w:id="1084766622">
      <w:bodyDiv w:val="1"/>
      <w:marLeft w:val="0"/>
      <w:marRight w:val="0"/>
      <w:marTop w:val="0"/>
      <w:marBottom w:val="0"/>
      <w:divBdr>
        <w:top w:val="none" w:sz="0" w:space="0" w:color="auto"/>
        <w:left w:val="none" w:sz="0" w:space="0" w:color="auto"/>
        <w:bottom w:val="none" w:sz="0" w:space="0" w:color="auto"/>
        <w:right w:val="none" w:sz="0" w:space="0" w:color="auto"/>
      </w:divBdr>
    </w:div>
    <w:div w:id="1094590167">
      <w:bodyDiv w:val="1"/>
      <w:marLeft w:val="0"/>
      <w:marRight w:val="0"/>
      <w:marTop w:val="0"/>
      <w:marBottom w:val="0"/>
      <w:divBdr>
        <w:top w:val="none" w:sz="0" w:space="0" w:color="auto"/>
        <w:left w:val="none" w:sz="0" w:space="0" w:color="auto"/>
        <w:bottom w:val="none" w:sz="0" w:space="0" w:color="auto"/>
        <w:right w:val="none" w:sz="0" w:space="0" w:color="auto"/>
      </w:divBdr>
    </w:div>
    <w:div w:id="1096365097">
      <w:bodyDiv w:val="1"/>
      <w:marLeft w:val="0"/>
      <w:marRight w:val="0"/>
      <w:marTop w:val="0"/>
      <w:marBottom w:val="0"/>
      <w:divBdr>
        <w:top w:val="none" w:sz="0" w:space="0" w:color="auto"/>
        <w:left w:val="none" w:sz="0" w:space="0" w:color="auto"/>
        <w:bottom w:val="none" w:sz="0" w:space="0" w:color="auto"/>
        <w:right w:val="none" w:sz="0" w:space="0" w:color="auto"/>
      </w:divBdr>
    </w:div>
    <w:div w:id="1101143153">
      <w:bodyDiv w:val="1"/>
      <w:marLeft w:val="0"/>
      <w:marRight w:val="0"/>
      <w:marTop w:val="0"/>
      <w:marBottom w:val="0"/>
      <w:divBdr>
        <w:top w:val="none" w:sz="0" w:space="0" w:color="auto"/>
        <w:left w:val="none" w:sz="0" w:space="0" w:color="auto"/>
        <w:bottom w:val="none" w:sz="0" w:space="0" w:color="auto"/>
        <w:right w:val="none" w:sz="0" w:space="0" w:color="auto"/>
      </w:divBdr>
    </w:div>
    <w:div w:id="1105463492">
      <w:bodyDiv w:val="1"/>
      <w:marLeft w:val="0"/>
      <w:marRight w:val="0"/>
      <w:marTop w:val="0"/>
      <w:marBottom w:val="0"/>
      <w:divBdr>
        <w:top w:val="none" w:sz="0" w:space="0" w:color="auto"/>
        <w:left w:val="none" w:sz="0" w:space="0" w:color="auto"/>
        <w:bottom w:val="none" w:sz="0" w:space="0" w:color="auto"/>
        <w:right w:val="none" w:sz="0" w:space="0" w:color="auto"/>
      </w:divBdr>
    </w:div>
    <w:div w:id="1107964575">
      <w:bodyDiv w:val="1"/>
      <w:marLeft w:val="0"/>
      <w:marRight w:val="0"/>
      <w:marTop w:val="0"/>
      <w:marBottom w:val="0"/>
      <w:divBdr>
        <w:top w:val="none" w:sz="0" w:space="0" w:color="auto"/>
        <w:left w:val="none" w:sz="0" w:space="0" w:color="auto"/>
        <w:bottom w:val="none" w:sz="0" w:space="0" w:color="auto"/>
        <w:right w:val="none" w:sz="0" w:space="0" w:color="auto"/>
      </w:divBdr>
      <w:divsChild>
        <w:div w:id="1318145181">
          <w:marLeft w:val="0"/>
          <w:marRight w:val="0"/>
          <w:marTop w:val="0"/>
          <w:marBottom w:val="0"/>
          <w:divBdr>
            <w:top w:val="none" w:sz="0" w:space="0" w:color="auto"/>
            <w:left w:val="none" w:sz="0" w:space="0" w:color="auto"/>
            <w:bottom w:val="none" w:sz="0" w:space="0" w:color="auto"/>
            <w:right w:val="none" w:sz="0" w:space="0" w:color="auto"/>
          </w:divBdr>
        </w:div>
      </w:divsChild>
    </w:div>
    <w:div w:id="1108353553">
      <w:bodyDiv w:val="1"/>
      <w:marLeft w:val="0"/>
      <w:marRight w:val="0"/>
      <w:marTop w:val="0"/>
      <w:marBottom w:val="0"/>
      <w:divBdr>
        <w:top w:val="none" w:sz="0" w:space="0" w:color="auto"/>
        <w:left w:val="none" w:sz="0" w:space="0" w:color="auto"/>
        <w:bottom w:val="none" w:sz="0" w:space="0" w:color="auto"/>
        <w:right w:val="none" w:sz="0" w:space="0" w:color="auto"/>
      </w:divBdr>
    </w:div>
    <w:div w:id="1136601180">
      <w:bodyDiv w:val="1"/>
      <w:marLeft w:val="0"/>
      <w:marRight w:val="0"/>
      <w:marTop w:val="0"/>
      <w:marBottom w:val="0"/>
      <w:divBdr>
        <w:top w:val="none" w:sz="0" w:space="0" w:color="auto"/>
        <w:left w:val="none" w:sz="0" w:space="0" w:color="auto"/>
        <w:bottom w:val="none" w:sz="0" w:space="0" w:color="auto"/>
        <w:right w:val="none" w:sz="0" w:space="0" w:color="auto"/>
      </w:divBdr>
    </w:div>
    <w:div w:id="1140727987">
      <w:bodyDiv w:val="1"/>
      <w:marLeft w:val="0"/>
      <w:marRight w:val="0"/>
      <w:marTop w:val="0"/>
      <w:marBottom w:val="0"/>
      <w:divBdr>
        <w:top w:val="none" w:sz="0" w:space="0" w:color="auto"/>
        <w:left w:val="none" w:sz="0" w:space="0" w:color="auto"/>
        <w:bottom w:val="none" w:sz="0" w:space="0" w:color="auto"/>
        <w:right w:val="none" w:sz="0" w:space="0" w:color="auto"/>
      </w:divBdr>
    </w:div>
    <w:div w:id="1145008012">
      <w:bodyDiv w:val="1"/>
      <w:marLeft w:val="0"/>
      <w:marRight w:val="0"/>
      <w:marTop w:val="0"/>
      <w:marBottom w:val="0"/>
      <w:divBdr>
        <w:top w:val="none" w:sz="0" w:space="0" w:color="auto"/>
        <w:left w:val="none" w:sz="0" w:space="0" w:color="auto"/>
        <w:bottom w:val="none" w:sz="0" w:space="0" w:color="auto"/>
        <w:right w:val="none" w:sz="0" w:space="0" w:color="auto"/>
      </w:divBdr>
    </w:div>
    <w:div w:id="1155419770">
      <w:bodyDiv w:val="1"/>
      <w:marLeft w:val="0"/>
      <w:marRight w:val="0"/>
      <w:marTop w:val="0"/>
      <w:marBottom w:val="0"/>
      <w:divBdr>
        <w:top w:val="none" w:sz="0" w:space="0" w:color="auto"/>
        <w:left w:val="none" w:sz="0" w:space="0" w:color="auto"/>
        <w:bottom w:val="none" w:sz="0" w:space="0" w:color="auto"/>
        <w:right w:val="none" w:sz="0" w:space="0" w:color="auto"/>
      </w:divBdr>
    </w:div>
    <w:div w:id="1158377358">
      <w:bodyDiv w:val="1"/>
      <w:marLeft w:val="0"/>
      <w:marRight w:val="0"/>
      <w:marTop w:val="0"/>
      <w:marBottom w:val="0"/>
      <w:divBdr>
        <w:top w:val="none" w:sz="0" w:space="0" w:color="auto"/>
        <w:left w:val="none" w:sz="0" w:space="0" w:color="auto"/>
        <w:bottom w:val="none" w:sz="0" w:space="0" w:color="auto"/>
        <w:right w:val="none" w:sz="0" w:space="0" w:color="auto"/>
      </w:divBdr>
    </w:div>
    <w:div w:id="1164509382">
      <w:bodyDiv w:val="1"/>
      <w:marLeft w:val="0"/>
      <w:marRight w:val="0"/>
      <w:marTop w:val="0"/>
      <w:marBottom w:val="0"/>
      <w:divBdr>
        <w:top w:val="none" w:sz="0" w:space="0" w:color="auto"/>
        <w:left w:val="none" w:sz="0" w:space="0" w:color="auto"/>
        <w:bottom w:val="none" w:sz="0" w:space="0" w:color="auto"/>
        <w:right w:val="none" w:sz="0" w:space="0" w:color="auto"/>
      </w:divBdr>
    </w:div>
    <w:div w:id="1187132253">
      <w:bodyDiv w:val="1"/>
      <w:marLeft w:val="0"/>
      <w:marRight w:val="0"/>
      <w:marTop w:val="0"/>
      <w:marBottom w:val="0"/>
      <w:divBdr>
        <w:top w:val="none" w:sz="0" w:space="0" w:color="auto"/>
        <w:left w:val="none" w:sz="0" w:space="0" w:color="auto"/>
        <w:bottom w:val="none" w:sz="0" w:space="0" w:color="auto"/>
        <w:right w:val="none" w:sz="0" w:space="0" w:color="auto"/>
      </w:divBdr>
    </w:div>
    <w:div w:id="1188913511">
      <w:bodyDiv w:val="1"/>
      <w:marLeft w:val="0"/>
      <w:marRight w:val="0"/>
      <w:marTop w:val="0"/>
      <w:marBottom w:val="0"/>
      <w:divBdr>
        <w:top w:val="none" w:sz="0" w:space="0" w:color="auto"/>
        <w:left w:val="none" w:sz="0" w:space="0" w:color="auto"/>
        <w:bottom w:val="none" w:sz="0" w:space="0" w:color="auto"/>
        <w:right w:val="none" w:sz="0" w:space="0" w:color="auto"/>
      </w:divBdr>
    </w:div>
    <w:div w:id="1189175867">
      <w:bodyDiv w:val="1"/>
      <w:marLeft w:val="0"/>
      <w:marRight w:val="0"/>
      <w:marTop w:val="0"/>
      <w:marBottom w:val="0"/>
      <w:divBdr>
        <w:top w:val="none" w:sz="0" w:space="0" w:color="auto"/>
        <w:left w:val="none" w:sz="0" w:space="0" w:color="auto"/>
        <w:bottom w:val="none" w:sz="0" w:space="0" w:color="auto"/>
        <w:right w:val="none" w:sz="0" w:space="0" w:color="auto"/>
      </w:divBdr>
    </w:div>
    <w:div w:id="1190491820">
      <w:bodyDiv w:val="1"/>
      <w:marLeft w:val="0"/>
      <w:marRight w:val="0"/>
      <w:marTop w:val="0"/>
      <w:marBottom w:val="0"/>
      <w:divBdr>
        <w:top w:val="none" w:sz="0" w:space="0" w:color="auto"/>
        <w:left w:val="none" w:sz="0" w:space="0" w:color="auto"/>
        <w:bottom w:val="none" w:sz="0" w:space="0" w:color="auto"/>
        <w:right w:val="none" w:sz="0" w:space="0" w:color="auto"/>
      </w:divBdr>
    </w:div>
    <w:div w:id="1193154174">
      <w:bodyDiv w:val="1"/>
      <w:marLeft w:val="0"/>
      <w:marRight w:val="0"/>
      <w:marTop w:val="0"/>
      <w:marBottom w:val="0"/>
      <w:divBdr>
        <w:top w:val="none" w:sz="0" w:space="0" w:color="auto"/>
        <w:left w:val="none" w:sz="0" w:space="0" w:color="auto"/>
        <w:bottom w:val="none" w:sz="0" w:space="0" w:color="auto"/>
        <w:right w:val="none" w:sz="0" w:space="0" w:color="auto"/>
      </w:divBdr>
    </w:div>
    <w:div w:id="1196964131">
      <w:bodyDiv w:val="1"/>
      <w:marLeft w:val="0"/>
      <w:marRight w:val="0"/>
      <w:marTop w:val="0"/>
      <w:marBottom w:val="0"/>
      <w:divBdr>
        <w:top w:val="none" w:sz="0" w:space="0" w:color="auto"/>
        <w:left w:val="none" w:sz="0" w:space="0" w:color="auto"/>
        <w:bottom w:val="none" w:sz="0" w:space="0" w:color="auto"/>
        <w:right w:val="none" w:sz="0" w:space="0" w:color="auto"/>
      </w:divBdr>
    </w:div>
    <w:div w:id="1199077506">
      <w:bodyDiv w:val="1"/>
      <w:marLeft w:val="0"/>
      <w:marRight w:val="0"/>
      <w:marTop w:val="0"/>
      <w:marBottom w:val="0"/>
      <w:divBdr>
        <w:top w:val="none" w:sz="0" w:space="0" w:color="auto"/>
        <w:left w:val="none" w:sz="0" w:space="0" w:color="auto"/>
        <w:bottom w:val="none" w:sz="0" w:space="0" w:color="auto"/>
        <w:right w:val="none" w:sz="0" w:space="0" w:color="auto"/>
      </w:divBdr>
    </w:div>
    <w:div w:id="1205947311">
      <w:bodyDiv w:val="1"/>
      <w:marLeft w:val="0"/>
      <w:marRight w:val="0"/>
      <w:marTop w:val="0"/>
      <w:marBottom w:val="0"/>
      <w:divBdr>
        <w:top w:val="none" w:sz="0" w:space="0" w:color="auto"/>
        <w:left w:val="none" w:sz="0" w:space="0" w:color="auto"/>
        <w:bottom w:val="none" w:sz="0" w:space="0" w:color="auto"/>
        <w:right w:val="none" w:sz="0" w:space="0" w:color="auto"/>
      </w:divBdr>
    </w:div>
    <w:div w:id="1206983846">
      <w:bodyDiv w:val="1"/>
      <w:marLeft w:val="0"/>
      <w:marRight w:val="0"/>
      <w:marTop w:val="0"/>
      <w:marBottom w:val="0"/>
      <w:divBdr>
        <w:top w:val="none" w:sz="0" w:space="0" w:color="auto"/>
        <w:left w:val="none" w:sz="0" w:space="0" w:color="auto"/>
        <w:bottom w:val="none" w:sz="0" w:space="0" w:color="auto"/>
        <w:right w:val="none" w:sz="0" w:space="0" w:color="auto"/>
      </w:divBdr>
    </w:div>
    <w:div w:id="1217087884">
      <w:bodyDiv w:val="1"/>
      <w:marLeft w:val="0"/>
      <w:marRight w:val="0"/>
      <w:marTop w:val="0"/>
      <w:marBottom w:val="0"/>
      <w:divBdr>
        <w:top w:val="none" w:sz="0" w:space="0" w:color="auto"/>
        <w:left w:val="none" w:sz="0" w:space="0" w:color="auto"/>
        <w:bottom w:val="none" w:sz="0" w:space="0" w:color="auto"/>
        <w:right w:val="none" w:sz="0" w:space="0" w:color="auto"/>
      </w:divBdr>
    </w:div>
    <w:div w:id="1242831061">
      <w:bodyDiv w:val="1"/>
      <w:marLeft w:val="0"/>
      <w:marRight w:val="0"/>
      <w:marTop w:val="0"/>
      <w:marBottom w:val="0"/>
      <w:divBdr>
        <w:top w:val="none" w:sz="0" w:space="0" w:color="auto"/>
        <w:left w:val="none" w:sz="0" w:space="0" w:color="auto"/>
        <w:bottom w:val="none" w:sz="0" w:space="0" w:color="auto"/>
        <w:right w:val="none" w:sz="0" w:space="0" w:color="auto"/>
      </w:divBdr>
    </w:div>
    <w:div w:id="1267272986">
      <w:bodyDiv w:val="1"/>
      <w:marLeft w:val="0"/>
      <w:marRight w:val="0"/>
      <w:marTop w:val="0"/>
      <w:marBottom w:val="0"/>
      <w:divBdr>
        <w:top w:val="none" w:sz="0" w:space="0" w:color="auto"/>
        <w:left w:val="none" w:sz="0" w:space="0" w:color="auto"/>
        <w:bottom w:val="none" w:sz="0" w:space="0" w:color="auto"/>
        <w:right w:val="none" w:sz="0" w:space="0" w:color="auto"/>
      </w:divBdr>
    </w:div>
    <w:div w:id="1273321518">
      <w:bodyDiv w:val="1"/>
      <w:marLeft w:val="0"/>
      <w:marRight w:val="0"/>
      <w:marTop w:val="0"/>
      <w:marBottom w:val="0"/>
      <w:divBdr>
        <w:top w:val="none" w:sz="0" w:space="0" w:color="auto"/>
        <w:left w:val="none" w:sz="0" w:space="0" w:color="auto"/>
        <w:bottom w:val="none" w:sz="0" w:space="0" w:color="auto"/>
        <w:right w:val="none" w:sz="0" w:space="0" w:color="auto"/>
      </w:divBdr>
    </w:div>
    <w:div w:id="1274437904">
      <w:bodyDiv w:val="1"/>
      <w:marLeft w:val="0"/>
      <w:marRight w:val="0"/>
      <w:marTop w:val="0"/>
      <w:marBottom w:val="0"/>
      <w:divBdr>
        <w:top w:val="none" w:sz="0" w:space="0" w:color="auto"/>
        <w:left w:val="none" w:sz="0" w:space="0" w:color="auto"/>
        <w:bottom w:val="none" w:sz="0" w:space="0" w:color="auto"/>
        <w:right w:val="none" w:sz="0" w:space="0" w:color="auto"/>
      </w:divBdr>
    </w:div>
    <w:div w:id="1275744960">
      <w:bodyDiv w:val="1"/>
      <w:marLeft w:val="0"/>
      <w:marRight w:val="0"/>
      <w:marTop w:val="0"/>
      <w:marBottom w:val="0"/>
      <w:divBdr>
        <w:top w:val="none" w:sz="0" w:space="0" w:color="auto"/>
        <w:left w:val="none" w:sz="0" w:space="0" w:color="auto"/>
        <w:bottom w:val="none" w:sz="0" w:space="0" w:color="auto"/>
        <w:right w:val="none" w:sz="0" w:space="0" w:color="auto"/>
      </w:divBdr>
      <w:divsChild>
        <w:div w:id="573205123">
          <w:marLeft w:val="0"/>
          <w:marRight w:val="0"/>
          <w:marTop w:val="0"/>
          <w:marBottom w:val="0"/>
          <w:divBdr>
            <w:top w:val="none" w:sz="0" w:space="0" w:color="auto"/>
            <w:left w:val="none" w:sz="0" w:space="0" w:color="auto"/>
            <w:bottom w:val="none" w:sz="0" w:space="0" w:color="auto"/>
            <w:right w:val="none" w:sz="0" w:space="0" w:color="auto"/>
          </w:divBdr>
        </w:div>
      </w:divsChild>
    </w:div>
    <w:div w:id="1281261409">
      <w:bodyDiv w:val="1"/>
      <w:marLeft w:val="0"/>
      <w:marRight w:val="0"/>
      <w:marTop w:val="0"/>
      <w:marBottom w:val="0"/>
      <w:divBdr>
        <w:top w:val="none" w:sz="0" w:space="0" w:color="auto"/>
        <w:left w:val="none" w:sz="0" w:space="0" w:color="auto"/>
        <w:bottom w:val="none" w:sz="0" w:space="0" w:color="auto"/>
        <w:right w:val="none" w:sz="0" w:space="0" w:color="auto"/>
      </w:divBdr>
    </w:div>
    <w:div w:id="1287463346">
      <w:bodyDiv w:val="1"/>
      <w:marLeft w:val="0"/>
      <w:marRight w:val="0"/>
      <w:marTop w:val="0"/>
      <w:marBottom w:val="0"/>
      <w:divBdr>
        <w:top w:val="none" w:sz="0" w:space="0" w:color="auto"/>
        <w:left w:val="none" w:sz="0" w:space="0" w:color="auto"/>
        <w:bottom w:val="none" w:sz="0" w:space="0" w:color="auto"/>
        <w:right w:val="none" w:sz="0" w:space="0" w:color="auto"/>
      </w:divBdr>
    </w:div>
    <w:div w:id="1306230768">
      <w:bodyDiv w:val="1"/>
      <w:marLeft w:val="0"/>
      <w:marRight w:val="0"/>
      <w:marTop w:val="0"/>
      <w:marBottom w:val="0"/>
      <w:divBdr>
        <w:top w:val="none" w:sz="0" w:space="0" w:color="auto"/>
        <w:left w:val="none" w:sz="0" w:space="0" w:color="auto"/>
        <w:bottom w:val="none" w:sz="0" w:space="0" w:color="auto"/>
        <w:right w:val="none" w:sz="0" w:space="0" w:color="auto"/>
      </w:divBdr>
    </w:div>
    <w:div w:id="1312442787">
      <w:bodyDiv w:val="1"/>
      <w:marLeft w:val="0"/>
      <w:marRight w:val="0"/>
      <w:marTop w:val="0"/>
      <w:marBottom w:val="0"/>
      <w:divBdr>
        <w:top w:val="none" w:sz="0" w:space="0" w:color="auto"/>
        <w:left w:val="none" w:sz="0" w:space="0" w:color="auto"/>
        <w:bottom w:val="none" w:sz="0" w:space="0" w:color="auto"/>
        <w:right w:val="none" w:sz="0" w:space="0" w:color="auto"/>
      </w:divBdr>
    </w:div>
    <w:div w:id="1313370948">
      <w:bodyDiv w:val="1"/>
      <w:marLeft w:val="0"/>
      <w:marRight w:val="0"/>
      <w:marTop w:val="0"/>
      <w:marBottom w:val="0"/>
      <w:divBdr>
        <w:top w:val="none" w:sz="0" w:space="0" w:color="auto"/>
        <w:left w:val="none" w:sz="0" w:space="0" w:color="auto"/>
        <w:bottom w:val="none" w:sz="0" w:space="0" w:color="auto"/>
        <w:right w:val="none" w:sz="0" w:space="0" w:color="auto"/>
      </w:divBdr>
      <w:divsChild>
        <w:div w:id="542251238">
          <w:marLeft w:val="0"/>
          <w:marRight w:val="0"/>
          <w:marTop w:val="0"/>
          <w:marBottom w:val="0"/>
          <w:divBdr>
            <w:top w:val="none" w:sz="0" w:space="0" w:color="auto"/>
            <w:left w:val="none" w:sz="0" w:space="0" w:color="auto"/>
            <w:bottom w:val="none" w:sz="0" w:space="0" w:color="auto"/>
            <w:right w:val="none" w:sz="0" w:space="0" w:color="auto"/>
          </w:divBdr>
          <w:divsChild>
            <w:div w:id="141015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06627">
      <w:bodyDiv w:val="1"/>
      <w:marLeft w:val="0"/>
      <w:marRight w:val="0"/>
      <w:marTop w:val="0"/>
      <w:marBottom w:val="0"/>
      <w:divBdr>
        <w:top w:val="none" w:sz="0" w:space="0" w:color="auto"/>
        <w:left w:val="none" w:sz="0" w:space="0" w:color="auto"/>
        <w:bottom w:val="none" w:sz="0" w:space="0" w:color="auto"/>
        <w:right w:val="none" w:sz="0" w:space="0" w:color="auto"/>
      </w:divBdr>
    </w:div>
    <w:div w:id="1330794556">
      <w:bodyDiv w:val="1"/>
      <w:marLeft w:val="0"/>
      <w:marRight w:val="0"/>
      <w:marTop w:val="0"/>
      <w:marBottom w:val="0"/>
      <w:divBdr>
        <w:top w:val="none" w:sz="0" w:space="0" w:color="auto"/>
        <w:left w:val="none" w:sz="0" w:space="0" w:color="auto"/>
        <w:bottom w:val="none" w:sz="0" w:space="0" w:color="auto"/>
        <w:right w:val="none" w:sz="0" w:space="0" w:color="auto"/>
      </w:divBdr>
    </w:div>
    <w:div w:id="1338342505">
      <w:bodyDiv w:val="1"/>
      <w:marLeft w:val="0"/>
      <w:marRight w:val="0"/>
      <w:marTop w:val="0"/>
      <w:marBottom w:val="0"/>
      <w:divBdr>
        <w:top w:val="none" w:sz="0" w:space="0" w:color="auto"/>
        <w:left w:val="none" w:sz="0" w:space="0" w:color="auto"/>
        <w:bottom w:val="none" w:sz="0" w:space="0" w:color="auto"/>
        <w:right w:val="none" w:sz="0" w:space="0" w:color="auto"/>
      </w:divBdr>
      <w:divsChild>
        <w:div w:id="1717510378">
          <w:marLeft w:val="0"/>
          <w:marRight w:val="0"/>
          <w:marTop w:val="0"/>
          <w:marBottom w:val="0"/>
          <w:divBdr>
            <w:top w:val="none" w:sz="0" w:space="0" w:color="auto"/>
            <w:left w:val="none" w:sz="0" w:space="0" w:color="auto"/>
            <w:bottom w:val="none" w:sz="0" w:space="0" w:color="auto"/>
            <w:right w:val="none" w:sz="0" w:space="0" w:color="auto"/>
          </w:divBdr>
          <w:divsChild>
            <w:div w:id="40373348">
              <w:marLeft w:val="0"/>
              <w:marRight w:val="0"/>
              <w:marTop w:val="0"/>
              <w:marBottom w:val="0"/>
              <w:divBdr>
                <w:top w:val="none" w:sz="0" w:space="0" w:color="auto"/>
                <w:left w:val="none" w:sz="0" w:space="0" w:color="auto"/>
                <w:bottom w:val="none" w:sz="0" w:space="0" w:color="auto"/>
                <w:right w:val="none" w:sz="0" w:space="0" w:color="auto"/>
              </w:divBdr>
              <w:divsChild>
                <w:div w:id="210263453">
                  <w:marLeft w:val="0"/>
                  <w:marRight w:val="0"/>
                  <w:marTop w:val="0"/>
                  <w:marBottom w:val="0"/>
                  <w:divBdr>
                    <w:top w:val="none" w:sz="0" w:space="0" w:color="auto"/>
                    <w:left w:val="none" w:sz="0" w:space="0" w:color="auto"/>
                    <w:bottom w:val="none" w:sz="0" w:space="0" w:color="auto"/>
                    <w:right w:val="none" w:sz="0" w:space="0" w:color="auto"/>
                  </w:divBdr>
                  <w:divsChild>
                    <w:div w:id="2074890279">
                      <w:marLeft w:val="0"/>
                      <w:marRight w:val="0"/>
                      <w:marTop w:val="0"/>
                      <w:marBottom w:val="0"/>
                      <w:divBdr>
                        <w:top w:val="none" w:sz="0" w:space="0" w:color="auto"/>
                        <w:left w:val="none" w:sz="0" w:space="0" w:color="auto"/>
                        <w:bottom w:val="none" w:sz="0" w:space="0" w:color="auto"/>
                        <w:right w:val="none" w:sz="0" w:space="0" w:color="auto"/>
                      </w:divBdr>
                      <w:divsChild>
                        <w:div w:id="973175453">
                          <w:marLeft w:val="0"/>
                          <w:marRight w:val="0"/>
                          <w:marTop w:val="0"/>
                          <w:marBottom w:val="0"/>
                          <w:divBdr>
                            <w:top w:val="none" w:sz="0" w:space="0" w:color="auto"/>
                            <w:left w:val="none" w:sz="0" w:space="0" w:color="auto"/>
                            <w:bottom w:val="none" w:sz="0" w:space="0" w:color="auto"/>
                            <w:right w:val="none" w:sz="0" w:space="0" w:color="auto"/>
                          </w:divBdr>
                          <w:divsChild>
                            <w:div w:id="985666379">
                              <w:marLeft w:val="0"/>
                              <w:marRight w:val="0"/>
                              <w:marTop w:val="0"/>
                              <w:marBottom w:val="0"/>
                              <w:divBdr>
                                <w:top w:val="none" w:sz="0" w:space="0" w:color="auto"/>
                                <w:left w:val="none" w:sz="0" w:space="0" w:color="auto"/>
                                <w:bottom w:val="none" w:sz="0" w:space="0" w:color="auto"/>
                                <w:right w:val="none" w:sz="0" w:space="0" w:color="auto"/>
                              </w:divBdr>
                              <w:divsChild>
                                <w:div w:id="305625381">
                                  <w:marLeft w:val="0"/>
                                  <w:marRight w:val="0"/>
                                  <w:marTop w:val="0"/>
                                  <w:marBottom w:val="0"/>
                                  <w:divBdr>
                                    <w:top w:val="none" w:sz="0" w:space="0" w:color="auto"/>
                                    <w:left w:val="none" w:sz="0" w:space="0" w:color="auto"/>
                                    <w:bottom w:val="none" w:sz="0" w:space="0" w:color="auto"/>
                                    <w:right w:val="none" w:sz="0" w:space="0" w:color="auto"/>
                                  </w:divBdr>
                                  <w:divsChild>
                                    <w:div w:id="19037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1421985">
      <w:bodyDiv w:val="1"/>
      <w:marLeft w:val="0"/>
      <w:marRight w:val="0"/>
      <w:marTop w:val="0"/>
      <w:marBottom w:val="0"/>
      <w:divBdr>
        <w:top w:val="none" w:sz="0" w:space="0" w:color="auto"/>
        <w:left w:val="none" w:sz="0" w:space="0" w:color="auto"/>
        <w:bottom w:val="none" w:sz="0" w:space="0" w:color="auto"/>
        <w:right w:val="none" w:sz="0" w:space="0" w:color="auto"/>
      </w:divBdr>
    </w:div>
    <w:div w:id="1343816968">
      <w:bodyDiv w:val="1"/>
      <w:marLeft w:val="0"/>
      <w:marRight w:val="0"/>
      <w:marTop w:val="0"/>
      <w:marBottom w:val="0"/>
      <w:divBdr>
        <w:top w:val="none" w:sz="0" w:space="0" w:color="auto"/>
        <w:left w:val="none" w:sz="0" w:space="0" w:color="auto"/>
        <w:bottom w:val="none" w:sz="0" w:space="0" w:color="auto"/>
        <w:right w:val="none" w:sz="0" w:space="0" w:color="auto"/>
      </w:divBdr>
    </w:div>
    <w:div w:id="1349520781">
      <w:bodyDiv w:val="1"/>
      <w:marLeft w:val="0"/>
      <w:marRight w:val="0"/>
      <w:marTop w:val="0"/>
      <w:marBottom w:val="0"/>
      <w:divBdr>
        <w:top w:val="none" w:sz="0" w:space="0" w:color="auto"/>
        <w:left w:val="none" w:sz="0" w:space="0" w:color="auto"/>
        <w:bottom w:val="none" w:sz="0" w:space="0" w:color="auto"/>
        <w:right w:val="none" w:sz="0" w:space="0" w:color="auto"/>
      </w:divBdr>
    </w:div>
    <w:div w:id="1351375729">
      <w:bodyDiv w:val="1"/>
      <w:marLeft w:val="0"/>
      <w:marRight w:val="0"/>
      <w:marTop w:val="0"/>
      <w:marBottom w:val="0"/>
      <w:divBdr>
        <w:top w:val="none" w:sz="0" w:space="0" w:color="auto"/>
        <w:left w:val="none" w:sz="0" w:space="0" w:color="auto"/>
        <w:bottom w:val="none" w:sz="0" w:space="0" w:color="auto"/>
        <w:right w:val="none" w:sz="0" w:space="0" w:color="auto"/>
      </w:divBdr>
    </w:div>
    <w:div w:id="1353456778">
      <w:bodyDiv w:val="1"/>
      <w:marLeft w:val="0"/>
      <w:marRight w:val="0"/>
      <w:marTop w:val="0"/>
      <w:marBottom w:val="0"/>
      <w:divBdr>
        <w:top w:val="none" w:sz="0" w:space="0" w:color="auto"/>
        <w:left w:val="none" w:sz="0" w:space="0" w:color="auto"/>
        <w:bottom w:val="none" w:sz="0" w:space="0" w:color="auto"/>
        <w:right w:val="none" w:sz="0" w:space="0" w:color="auto"/>
      </w:divBdr>
    </w:div>
    <w:div w:id="1354040177">
      <w:bodyDiv w:val="1"/>
      <w:marLeft w:val="0"/>
      <w:marRight w:val="0"/>
      <w:marTop w:val="0"/>
      <w:marBottom w:val="0"/>
      <w:divBdr>
        <w:top w:val="none" w:sz="0" w:space="0" w:color="auto"/>
        <w:left w:val="none" w:sz="0" w:space="0" w:color="auto"/>
        <w:bottom w:val="none" w:sz="0" w:space="0" w:color="auto"/>
        <w:right w:val="none" w:sz="0" w:space="0" w:color="auto"/>
      </w:divBdr>
    </w:div>
    <w:div w:id="1357924918">
      <w:bodyDiv w:val="1"/>
      <w:marLeft w:val="0"/>
      <w:marRight w:val="0"/>
      <w:marTop w:val="0"/>
      <w:marBottom w:val="0"/>
      <w:divBdr>
        <w:top w:val="none" w:sz="0" w:space="0" w:color="auto"/>
        <w:left w:val="none" w:sz="0" w:space="0" w:color="auto"/>
        <w:bottom w:val="none" w:sz="0" w:space="0" w:color="auto"/>
        <w:right w:val="none" w:sz="0" w:space="0" w:color="auto"/>
      </w:divBdr>
    </w:div>
    <w:div w:id="1360744379">
      <w:bodyDiv w:val="1"/>
      <w:marLeft w:val="0"/>
      <w:marRight w:val="0"/>
      <w:marTop w:val="0"/>
      <w:marBottom w:val="0"/>
      <w:divBdr>
        <w:top w:val="none" w:sz="0" w:space="0" w:color="auto"/>
        <w:left w:val="none" w:sz="0" w:space="0" w:color="auto"/>
        <w:bottom w:val="none" w:sz="0" w:space="0" w:color="auto"/>
        <w:right w:val="none" w:sz="0" w:space="0" w:color="auto"/>
      </w:divBdr>
    </w:div>
    <w:div w:id="1361398580">
      <w:bodyDiv w:val="1"/>
      <w:marLeft w:val="0"/>
      <w:marRight w:val="0"/>
      <w:marTop w:val="0"/>
      <w:marBottom w:val="0"/>
      <w:divBdr>
        <w:top w:val="none" w:sz="0" w:space="0" w:color="auto"/>
        <w:left w:val="none" w:sz="0" w:space="0" w:color="auto"/>
        <w:bottom w:val="none" w:sz="0" w:space="0" w:color="auto"/>
        <w:right w:val="none" w:sz="0" w:space="0" w:color="auto"/>
      </w:divBdr>
    </w:div>
    <w:div w:id="1363943236">
      <w:bodyDiv w:val="1"/>
      <w:marLeft w:val="0"/>
      <w:marRight w:val="0"/>
      <w:marTop w:val="0"/>
      <w:marBottom w:val="0"/>
      <w:divBdr>
        <w:top w:val="none" w:sz="0" w:space="0" w:color="auto"/>
        <w:left w:val="none" w:sz="0" w:space="0" w:color="auto"/>
        <w:bottom w:val="none" w:sz="0" w:space="0" w:color="auto"/>
        <w:right w:val="none" w:sz="0" w:space="0" w:color="auto"/>
      </w:divBdr>
    </w:div>
    <w:div w:id="1364593378">
      <w:bodyDiv w:val="1"/>
      <w:marLeft w:val="0"/>
      <w:marRight w:val="0"/>
      <w:marTop w:val="0"/>
      <w:marBottom w:val="0"/>
      <w:divBdr>
        <w:top w:val="none" w:sz="0" w:space="0" w:color="auto"/>
        <w:left w:val="none" w:sz="0" w:space="0" w:color="auto"/>
        <w:bottom w:val="none" w:sz="0" w:space="0" w:color="auto"/>
        <w:right w:val="none" w:sz="0" w:space="0" w:color="auto"/>
      </w:divBdr>
    </w:div>
    <w:div w:id="1365330819">
      <w:bodyDiv w:val="1"/>
      <w:marLeft w:val="0"/>
      <w:marRight w:val="0"/>
      <w:marTop w:val="0"/>
      <w:marBottom w:val="0"/>
      <w:divBdr>
        <w:top w:val="none" w:sz="0" w:space="0" w:color="auto"/>
        <w:left w:val="none" w:sz="0" w:space="0" w:color="auto"/>
        <w:bottom w:val="none" w:sz="0" w:space="0" w:color="auto"/>
        <w:right w:val="none" w:sz="0" w:space="0" w:color="auto"/>
      </w:divBdr>
      <w:divsChild>
        <w:div w:id="1044598111">
          <w:marLeft w:val="0"/>
          <w:marRight w:val="0"/>
          <w:marTop w:val="0"/>
          <w:marBottom w:val="0"/>
          <w:divBdr>
            <w:top w:val="none" w:sz="0" w:space="0" w:color="auto"/>
            <w:left w:val="none" w:sz="0" w:space="0" w:color="auto"/>
            <w:bottom w:val="none" w:sz="0" w:space="0" w:color="auto"/>
            <w:right w:val="none" w:sz="0" w:space="0" w:color="auto"/>
          </w:divBdr>
          <w:divsChild>
            <w:div w:id="51584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21617">
      <w:bodyDiv w:val="1"/>
      <w:marLeft w:val="0"/>
      <w:marRight w:val="0"/>
      <w:marTop w:val="0"/>
      <w:marBottom w:val="0"/>
      <w:divBdr>
        <w:top w:val="none" w:sz="0" w:space="0" w:color="auto"/>
        <w:left w:val="none" w:sz="0" w:space="0" w:color="auto"/>
        <w:bottom w:val="none" w:sz="0" w:space="0" w:color="auto"/>
        <w:right w:val="none" w:sz="0" w:space="0" w:color="auto"/>
      </w:divBdr>
    </w:div>
    <w:div w:id="1375738295">
      <w:bodyDiv w:val="1"/>
      <w:marLeft w:val="0"/>
      <w:marRight w:val="0"/>
      <w:marTop w:val="0"/>
      <w:marBottom w:val="0"/>
      <w:divBdr>
        <w:top w:val="none" w:sz="0" w:space="0" w:color="auto"/>
        <w:left w:val="none" w:sz="0" w:space="0" w:color="auto"/>
        <w:bottom w:val="none" w:sz="0" w:space="0" w:color="auto"/>
        <w:right w:val="none" w:sz="0" w:space="0" w:color="auto"/>
      </w:divBdr>
    </w:div>
    <w:div w:id="1376616123">
      <w:bodyDiv w:val="1"/>
      <w:marLeft w:val="0"/>
      <w:marRight w:val="0"/>
      <w:marTop w:val="0"/>
      <w:marBottom w:val="0"/>
      <w:divBdr>
        <w:top w:val="none" w:sz="0" w:space="0" w:color="auto"/>
        <w:left w:val="none" w:sz="0" w:space="0" w:color="auto"/>
        <w:bottom w:val="none" w:sz="0" w:space="0" w:color="auto"/>
        <w:right w:val="none" w:sz="0" w:space="0" w:color="auto"/>
      </w:divBdr>
    </w:div>
    <w:div w:id="1376927477">
      <w:bodyDiv w:val="1"/>
      <w:marLeft w:val="0"/>
      <w:marRight w:val="0"/>
      <w:marTop w:val="0"/>
      <w:marBottom w:val="0"/>
      <w:divBdr>
        <w:top w:val="none" w:sz="0" w:space="0" w:color="auto"/>
        <w:left w:val="none" w:sz="0" w:space="0" w:color="auto"/>
        <w:bottom w:val="none" w:sz="0" w:space="0" w:color="auto"/>
        <w:right w:val="none" w:sz="0" w:space="0" w:color="auto"/>
      </w:divBdr>
    </w:div>
    <w:div w:id="1380398640">
      <w:bodyDiv w:val="1"/>
      <w:marLeft w:val="0"/>
      <w:marRight w:val="0"/>
      <w:marTop w:val="0"/>
      <w:marBottom w:val="0"/>
      <w:divBdr>
        <w:top w:val="none" w:sz="0" w:space="0" w:color="auto"/>
        <w:left w:val="none" w:sz="0" w:space="0" w:color="auto"/>
        <w:bottom w:val="none" w:sz="0" w:space="0" w:color="auto"/>
        <w:right w:val="none" w:sz="0" w:space="0" w:color="auto"/>
      </w:divBdr>
    </w:div>
    <w:div w:id="1383211933">
      <w:bodyDiv w:val="1"/>
      <w:marLeft w:val="0"/>
      <w:marRight w:val="0"/>
      <w:marTop w:val="0"/>
      <w:marBottom w:val="0"/>
      <w:divBdr>
        <w:top w:val="none" w:sz="0" w:space="0" w:color="auto"/>
        <w:left w:val="none" w:sz="0" w:space="0" w:color="auto"/>
        <w:bottom w:val="none" w:sz="0" w:space="0" w:color="auto"/>
        <w:right w:val="none" w:sz="0" w:space="0" w:color="auto"/>
      </w:divBdr>
    </w:div>
    <w:div w:id="1388184297">
      <w:bodyDiv w:val="1"/>
      <w:marLeft w:val="0"/>
      <w:marRight w:val="0"/>
      <w:marTop w:val="0"/>
      <w:marBottom w:val="0"/>
      <w:divBdr>
        <w:top w:val="none" w:sz="0" w:space="0" w:color="auto"/>
        <w:left w:val="none" w:sz="0" w:space="0" w:color="auto"/>
        <w:bottom w:val="none" w:sz="0" w:space="0" w:color="auto"/>
        <w:right w:val="none" w:sz="0" w:space="0" w:color="auto"/>
      </w:divBdr>
    </w:div>
    <w:div w:id="1390111626">
      <w:bodyDiv w:val="1"/>
      <w:marLeft w:val="0"/>
      <w:marRight w:val="0"/>
      <w:marTop w:val="0"/>
      <w:marBottom w:val="0"/>
      <w:divBdr>
        <w:top w:val="none" w:sz="0" w:space="0" w:color="auto"/>
        <w:left w:val="none" w:sz="0" w:space="0" w:color="auto"/>
        <w:bottom w:val="none" w:sz="0" w:space="0" w:color="auto"/>
        <w:right w:val="none" w:sz="0" w:space="0" w:color="auto"/>
      </w:divBdr>
    </w:div>
    <w:div w:id="1403143249">
      <w:bodyDiv w:val="1"/>
      <w:marLeft w:val="0"/>
      <w:marRight w:val="0"/>
      <w:marTop w:val="0"/>
      <w:marBottom w:val="0"/>
      <w:divBdr>
        <w:top w:val="none" w:sz="0" w:space="0" w:color="auto"/>
        <w:left w:val="none" w:sz="0" w:space="0" w:color="auto"/>
        <w:bottom w:val="none" w:sz="0" w:space="0" w:color="auto"/>
        <w:right w:val="none" w:sz="0" w:space="0" w:color="auto"/>
      </w:divBdr>
    </w:div>
    <w:div w:id="1406762806">
      <w:bodyDiv w:val="1"/>
      <w:marLeft w:val="0"/>
      <w:marRight w:val="0"/>
      <w:marTop w:val="0"/>
      <w:marBottom w:val="0"/>
      <w:divBdr>
        <w:top w:val="none" w:sz="0" w:space="0" w:color="auto"/>
        <w:left w:val="none" w:sz="0" w:space="0" w:color="auto"/>
        <w:bottom w:val="none" w:sz="0" w:space="0" w:color="auto"/>
        <w:right w:val="none" w:sz="0" w:space="0" w:color="auto"/>
      </w:divBdr>
    </w:div>
    <w:div w:id="1424105807">
      <w:bodyDiv w:val="1"/>
      <w:marLeft w:val="0"/>
      <w:marRight w:val="0"/>
      <w:marTop w:val="0"/>
      <w:marBottom w:val="0"/>
      <w:divBdr>
        <w:top w:val="none" w:sz="0" w:space="0" w:color="auto"/>
        <w:left w:val="none" w:sz="0" w:space="0" w:color="auto"/>
        <w:bottom w:val="none" w:sz="0" w:space="0" w:color="auto"/>
        <w:right w:val="none" w:sz="0" w:space="0" w:color="auto"/>
      </w:divBdr>
    </w:div>
    <w:div w:id="1425374132">
      <w:bodyDiv w:val="1"/>
      <w:marLeft w:val="0"/>
      <w:marRight w:val="0"/>
      <w:marTop w:val="0"/>
      <w:marBottom w:val="0"/>
      <w:divBdr>
        <w:top w:val="none" w:sz="0" w:space="0" w:color="auto"/>
        <w:left w:val="none" w:sz="0" w:space="0" w:color="auto"/>
        <w:bottom w:val="none" w:sz="0" w:space="0" w:color="auto"/>
        <w:right w:val="none" w:sz="0" w:space="0" w:color="auto"/>
      </w:divBdr>
    </w:div>
    <w:div w:id="1425607236">
      <w:bodyDiv w:val="1"/>
      <w:marLeft w:val="0"/>
      <w:marRight w:val="0"/>
      <w:marTop w:val="0"/>
      <w:marBottom w:val="0"/>
      <w:divBdr>
        <w:top w:val="none" w:sz="0" w:space="0" w:color="auto"/>
        <w:left w:val="none" w:sz="0" w:space="0" w:color="auto"/>
        <w:bottom w:val="none" w:sz="0" w:space="0" w:color="auto"/>
        <w:right w:val="none" w:sz="0" w:space="0" w:color="auto"/>
      </w:divBdr>
    </w:div>
    <w:div w:id="1442532108">
      <w:bodyDiv w:val="1"/>
      <w:marLeft w:val="0"/>
      <w:marRight w:val="0"/>
      <w:marTop w:val="0"/>
      <w:marBottom w:val="0"/>
      <w:divBdr>
        <w:top w:val="none" w:sz="0" w:space="0" w:color="auto"/>
        <w:left w:val="none" w:sz="0" w:space="0" w:color="auto"/>
        <w:bottom w:val="none" w:sz="0" w:space="0" w:color="auto"/>
        <w:right w:val="none" w:sz="0" w:space="0" w:color="auto"/>
      </w:divBdr>
    </w:div>
    <w:div w:id="1444837297">
      <w:bodyDiv w:val="1"/>
      <w:marLeft w:val="0"/>
      <w:marRight w:val="0"/>
      <w:marTop w:val="0"/>
      <w:marBottom w:val="0"/>
      <w:divBdr>
        <w:top w:val="none" w:sz="0" w:space="0" w:color="auto"/>
        <w:left w:val="none" w:sz="0" w:space="0" w:color="auto"/>
        <w:bottom w:val="none" w:sz="0" w:space="0" w:color="auto"/>
        <w:right w:val="none" w:sz="0" w:space="0" w:color="auto"/>
      </w:divBdr>
    </w:div>
    <w:div w:id="1447653782">
      <w:bodyDiv w:val="1"/>
      <w:marLeft w:val="0"/>
      <w:marRight w:val="0"/>
      <w:marTop w:val="0"/>
      <w:marBottom w:val="0"/>
      <w:divBdr>
        <w:top w:val="none" w:sz="0" w:space="0" w:color="auto"/>
        <w:left w:val="none" w:sz="0" w:space="0" w:color="auto"/>
        <w:bottom w:val="none" w:sz="0" w:space="0" w:color="auto"/>
        <w:right w:val="none" w:sz="0" w:space="0" w:color="auto"/>
      </w:divBdr>
    </w:div>
    <w:div w:id="1452674534">
      <w:bodyDiv w:val="1"/>
      <w:marLeft w:val="0"/>
      <w:marRight w:val="0"/>
      <w:marTop w:val="0"/>
      <w:marBottom w:val="0"/>
      <w:divBdr>
        <w:top w:val="none" w:sz="0" w:space="0" w:color="auto"/>
        <w:left w:val="none" w:sz="0" w:space="0" w:color="auto"/>
        <w:bottom w:val="none" w:sz="0" w:space="0" w:color="auto"/>
        <w:right w:val="none" w:sz="0" w:space="0" w:color="auto"/>
      </w:divBdr>
    </w:div>
    <w:div w:id="1464999493">
      <w:bodyDiv w:val="1"/>
      <w:marLeft w:val="0"/>
      <w:marRight w:val="0"/>
      <w:marTop w:val="0"/>
      <w:marBottom w:val="0"/>
      <w:divBdr>
        <w:top w:val="none" w:sz="0" w:space="0" w:color="auto"/>
        <w:left w:val="none" w:sz="0" w:space="0" w:color="auto"/>
        <w:bottom w:val="none" w:sz="0" w:space="0" w:color="auto"/>
        <w:right w:val="none" w:sz="0" w:space="0" w:color="auto"/>
      </w:divBdr>
    </w:div>
    <w:div w:id="1473326904">
      <w:bodyDiv w:val="1"/>
      <w:marLeft w:val="0"/>
      <w:marRight w:val="0"/>
      <w:marTop w:val="0"/>
      <w:marBottom w:val="0"/>
      <w:divBdr>
        <w:top w:val="none" w:sz="0" w:space="0" w:color="auto"/>
        <w:left w:val="none" w:sz="0" w:space="0" w:color="auto"/>
        <w:bottom w:val="none" w:sz="0" w:space="0" w:color="auto"/>
        <w:right w:val="none" w:sz="0" w:space="0" w:color="auto"/>
      </w:divBdr>
    </w:div>
    <w:div w:id="1479420909">
      <w:bodyDiv w:val="1"/>
      <w:marLeft w:val="0"/>
      <w:marRight w:val="0"/>
      <w:marTop w:val="0"/>
      <w:marBottom w:val="0"/>
      <w:divBdr>
        <w:top w:val="none" w:sz="0" w:space="0" w:color="auto"/>
        <w:left w:val="none" w:sz="0" w:space="0" w:color="auto"/>
        <w:bottom w:val="none" w:sz="0" w:space="0" w:color="auto"/>
        <w:right w:val="none" w:sz="0" w:space="0" w:color="auto"/>
      </w:divBdr>
    </w:div>
    <w:div w:id="1482456125">
      <w:bodyDiv w:val="1"/>
      <w:marLeft w:val="0"/>
      <w:marRight w:val="0"/>
      <w:marTop w:val="0"/>
      <w:marBottom w:val="0"/>
      <w:divBdr>
        <w:top w:val="none" w:sz="0" w:space="0" w:color="auto"/>
        <w:left w:val="none" w:sz="0" w:space="0" w:color="auto"/>
        <w:bottom w:val="none" w:sz="0" w:space="0" w:color="auto"/>
        <w:right w:val="none" w:sz="0" w:space="0" w:color="auto"/>
      </w:divBdr>
    </w:div>
    <w:div w:id="1489129500">
      <w:bodyDiv w:val="1"/>
      <w:marLeft w:val="0"/>
      <w:marRight w:val="0"/>
      <w:marTop w:val="0"/>
      <w:marBottom w:val="0"/>
      <w:divBdr>
        <w:top w:val="none" w:sz="0" w:space="0" w:color="auto"/>
        <w:left w:val="none" w:sz="0" w:space="0" w:color="auto"/>
        <w:bottom w:val="none" w:sz="0" w:space="0" w:color="auto"/>
        <w:right w:val="none" w:sz="0" w:space="0" w:color="auto"/>
      </w:divBdr>
    </w:div>
    <w:div w:id="1492791132">
      <w:bodyDiv w:val="1"/>
      <w:marLeft w:val="0"/>
      <w:marRight w:val="0"/>
      <w:marTop w:val="0"/>
      <w:marBottom w:val="0"/>
      <w:divBdr>
        <w:top w:val="none" w:sz="0" w:space="0" w:color="auto"/>
        <w:left w:val="none" w:sz="0" w:space="0" w:color="auto"/>
        <w:bottom w:val="none" w:sz="0" w:space="0" w:color="auto"/>
        <w:right w:val="none" w:sz="0" w:space="0" w:color="auto"/>
      </w:divBdr>
    </w:div>
    <w:div w:id="1498109488">
      <w:bodyDiv w:val="1"/>
      <w:marLeft w:val="0"/>
      <w:marRight w:val="0"/>
      <w:marTop w:val="0"/>
      <w:marBottom w:val="0"/>
      <w:divBdr>
        <w:top w:val="none" w:sz="0" w:space="0" w:color="auto"/>
        <w:left w:val="none" w:sz="0" w:space="0" w:color="auto"/>
        <w:bottom w:val="none" w:sz="0" w:space="0" w:color="auto"/>
        <w:right w:val="none" w:sz="0" w:space="0" w:color="auto"/>
      </w:divBdr>
    </w:div>
    <w:div w:id="1502619547">
      <w:bodyDiv w:val="1"/>
      <w:marLeft w:val="0"/>
      <w:marRight w:val="0"/>
      <w:marTop w:val="0"/>
      <w:marBottom w:val="0"/>
      <w:divBdr>
        <w:top w:val="none" w:sz="0" w:space="0" w:color="auto"/>
        <w:left w:val="none" w:sz="0" w:space="0" w:color="auto"/>
        <w:bottom w:val="none" w:sz="0" w:space="0" w:color="auto"/>
        <w:right w:val="none" w:sz="0" w:space="0" w:color="auto"/>
      </w:divBdr>
    </w:div>
    <w:div w:id="1519343893">
      <w:bodyDiv w:val="1"/>
      <w:marLeft w:val="0"/>
      <w:marRight w:val="0"/>
      <w:marTop w:val="0"/>
      <w:marBottom w:val="0"/>
      <w:divBdr>
        <w:top w:val="none" w:sz="0" w:space="0" w:color="auto"/>
        <w:left w:val="none" w:sz="0" w:space="0" w:color="auto"/>
        <w:bottom w:val="none" w:sz="0" w:space="0" w:color="auto"/>
        <w:right w:val="none" w:sz="0" w:space="0" w:color="auto"/>
      </w:divBdr>
    </w:div>
    <w:div w:id="1530146841">
      <w:bodyDiv w:val="1"/>
      <w:marLeft w:val="0"/>
      <w:marRight w:val="0"/>
      <w:marTop w:val="0"/>
      <w:marBottom w:val="0"/>
      <w:divBdr>
        <w:top w:val="none" w:sz="0" w:space="0" w:color="auto"/>
        <w:left w:val="none" w:sz="0" w:space="0" w:color="auto"/>
        <w:bottom w:val="none" w:sz="0" w:space="0" w:color="auto"/>
        <w:right w:val="none" w:sz="0" w:space="0" w:color="auto"/>
      </w:divBdr>
    </w:div>
    <w:div w:id="1534877904">
      <w:bodyDiv w:val="1"/>
      <w:marLeft w:val="0"/>
      <w:marRight w:val="0"/>
      <w:marTop w:val="0"/>
      <w:marBottom w:val="0"/>
      <w:divBdr>
        <w:top w:val="none" w:sz="0" w:space="0" w:color="auto"/>
        <w:left w:val="none" w:sz="0" w:space="0" w:color="auto"/>
        <w:bottom w:val="none" w:sz="0" w:space="0" w:color="auto"/>
        <w:right w:val="none" w:sz="0" w:space="0" w:color="auto"/>
      </w:divBdr>
    </w:div>
    <w:div w:id="1536116657">
      <w:bodyDiv w:val="1"/>
      <w:marLeft w:val="0"/>
      <w:marRight w:val="0"/>
      <w:marTop w:val="0"/>
      <w:marBottom w:val="0"/>
      <w:divBdr>
        <w:top w:val="none" w:sz="0" w:space="0" w:color="auto"/>
        <w:left w:val="none" w:sz="0" w:space="0" w:color="auto"/>
        <w:bottom w:val="none" w:sz="0" w:space="0" w:color="auto"/>
        <w:right w:val="none" w:sz="0" w:space="0" w:color="auto"/>
      </w:divBdr>
    </w:div>
    <w:div w:id="1540313215">
      <w:bodyDiv w:val="1"/>
      <w:marLeft w:val="0"/>
      <w:marRight w:val="0"/>
      <w:marTop w:val="0"/>
      <w:marBottom w:val="0"/>
      <w:divBdr>
        <w:top w:val="none" w:sz="0" w:space="0" w:color="auto"/>
        <w:left w:val="none" w:sz="0" w:space="0" w:color="auto"/>
        <w:bottom w:val="none" w:sz="0" w:space="0" w:color="auto"/>
        <w:right w:val="none" w:sz="0" w:space="0" w:color="auto"/>
      </w:divBdr>
      <w:divsChild>
        <w:div w:id="1832091399">
          <w:marLeft w:val="547"/>
          <w:marRight w:val="0"/>
          <w:marTop w:val="0"/>
          <w:marBottom w:val="0"/>
          <w:divBdr>
            <w:top w:val="none" w:sz="0" w:space="0" w:color="auto"/>
            <w:left w:val="none" w:sz="0" w:space="0" w:color="auto"/>
            <w:bottom w:val="none" w:sz="0" w:space="0" w:color="auto"/>
            <w:right w:val="none" w:sz="0" w:space="0" w:color="auto"/>
          </w:divBdr>
        </w:div>
      </w:divsChild>
    </w:div>
    <w:div w:id="1544363733">
      <w:bodyDiv w:val="1"/>
      <w:marLeft w:val="0"/>
      <w:marRight w:val="0"/>
      <w:marTop w:val="0"/>
      <w:marBottom w:val="0"/>
      <w:divBdr>
        <w:top w:val="none" w:sz="0" w:space="0" w:color="auto"/>
        <w:left w:val="none" w:sz="0" w:space="0" w:color="auto"/>
        <w:bottom w:val="none" w:sz="0" w:space="0" w:color="auto"/>
        <w:right w:val="none" w:sz="0" w:space="0" w:color="auto"/>
      </w:divBdr>
    </w:div>
    <w:div w:id="1547449337">
      <w:bodyDiv w:val="1"/>
      <w:marLeft w:val="0"/>
      <w:marRight w:val="0"/>
      <w:marTop w:val="0"/>
      <w:marBottom w:val="0"/>
      <w:divBdr>
        <w:top w:val="none" w:sz="0" w:space="0" w:color="auto"/>
        <w:left w:val="none" w:sz="0" w:space="0" w:color="auto"/>
        <w:bottom w:val="none" w:sz="0" w:space="0" w:color="auto"/>
        <w:right w:val="none" w:sz="0" w:space="0" w:color="auto"/>
      </w:divBdr>
    </w:div>
    <w:div w:id="1563055690">
      <w:bodyDiv w:val="1"/>
      <w:marLeft w:val="0"/>
      <w:marRight w:val="0"/>
      <w:marTop w:val="0"/>
      <w:marBottom w:val="0"/>
      <w:divBdr>
        <w:top w:val="none" w:sz="0" w:space="0" w:color="auto"/>
        <w:left w:val="none" w:sz="0" w:space="0" w:color="auto"/>
        <w:bottom w:val="none" w:sz="0" w:space="0" w:color="auto"/>
        <w:right w:val="none" w:sz="0" w:space="0" w:color="auto"/>
      </w:divBdr>
    </w:div>
    <w:div w:id="1563903981">
      <w:bodyDiv w:val="1"/>
      <w:marLeft w:val="0"/>
      <w:marRight w:val="0"/>
      <w:marTop w:val="0"/>
      <w:marBottom w:val="0"/>
      <w:divBdr>
        <w:top w:val="none" w:sz="0" w:space="0" w:color="auto"/>
        <w:left w:val="none" w:sz="0" w:space="0" w:color="auto"/>
        <w:bottom w:val="none" w:sz="0" w:space="0" w:color="auto"/>
        <w:right w:val="none" w:sz="0" w:space="0" w:color="auto"/>
      </w:divBdr>
    </w:div>
    <w:div w:id="1565525332">
      <w:bodyDiv w:val="1"/>
      <w:marLeft w:val="0"/>
      <w:marRight w:val="0"/>
      <w:marTop w:val="0"/>
      <w:marBottom w:val="0"/>
      <w:divBdr>
        <w:top w:val="none" w:sz="0" w:space="0" w:color="auto"/>
        <w:left w:val="none" w:sz="0" w:space="0" w:color="auto"/>
        <w:bottom w:val="none" w:sz="0" w:space="0" w:color="auto"/>
        <w:right w:val="none" w:sz="0" w:space="0" w:color="auto"/>
      </w:divBdr>
    </w:div>
    <w:div w:id="1568228322">
      <w:bodyDiv w:val="1"/>
      <w:marLeft w:val="0"/>
      <w:marRight w:val="0"/>
      <w:marTop w:val="0"/>
      <w:marBottom w:val="0"/>
      <w:divBdr>
        <w:top w:val="none" w:sz="0" w:space="0" w:color="auto"/>
        <w:left w:val="none" w:sz="0" w:space="0" w:color="auto"/>
        <w:bottom w:val="none" w:sz="0" w:space="0" w:color="auto"/>
        <w:right w:val="none" w:sz="0" w:space="0" w:color="auto"/>
      </w:divBdr>
      <w:divsChild>
        <w:div w:id="152452423">
          <w:marLeft w:val="0"/>
          <w:marRight w:val="0"/>
          <w:marTop w:val="0"/>
          <w:marBottom w:val="0"/>
          <w:divBdr>
            <w:top w:val="none" w:sz="0" w:space="0" w:color="auto"/>
            <w:left w:val="none" w:sz="0" w:space="0" w:color="auto"/>
            <w:bottom w:val="none" w:sz="0" w:space="0" w:color="auto"/>
            <w:right w:val="none" w:sz="0" w:space="0" w:color="auto"/>
          </w:divBdr>
          <w:divsChild>
            <w:div w:id="97210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8631">
      <w:bodyDiv w:val="1"/>
      <w:marLeft w:val="0"/>
      <w:marRight w:val="0"/>
      <w:marTop w:val="0"/>
      <w:marBottom w:val="0"/>
      <w:divBdr>
        <w:top w:val="none" w:sz="0" w:space="0" w:color="auto"/>
        <w:left w:val="none" w:sz="0" w:space="0" w:color="auto"/>
        <w:bottom w:val="none" w:sz="0" w:space="0" w:color="auto"/>
        <w:right w:val="none" w:sz="0" w:space="0" w:color="auto"/>
      </w:divBdr>
    </w:div>
    <w:div w:id="1585186671">
      <w:bodyDiv w:val="1"/>
      <w:marLeft w:val="0"/>
      <w:marRight w:val="0"/>
      <w:marTop w:val="0"/>
      <w:marBottom w:val="0"/>
      <w:divBdr>
        <w:top w:val="none" w:sz="0" w:space="0" w:color="auto"/>
        <w:left w:val="none" w:sz="0" w:space="0" w:color="auto"/>
        <w:bottom w:val="none" w:sz="0" w:space="0" w:color="auto"/>
        <w:right w:val="none" w:sz="0" w:space="0" w:color="auto"/>
      </w:divBdr>
    </w:div>
    <w:div w:id="1587419568">
      <w:bodyDiv w:val="1"/>
      <w:marLeft w:val="0"/>
      <w:marRight w:val="0"/>
      <w:marTop w:val="0"/>
      <w:marBottom w:val="0"/>
      <w:divBdr>
        <w:top w:val="none" w:sz="0" w:space="0" w:color="auto"/>
        <w:left w:val="none" w:sz="0" w:space="0" w:color="auto"/>
        <w:bottom w:val="none" w:sz="0" w:space="0" w:color="auto"/>
        <w:right w:val="none" w:sz="0" w:space="0" w:color="auto"/>
      </w:divBdr>
    </w:div>
    <w:div w:id="1612084194">
      <w:bodyDiv w:val="1"/>
      <w:marLeft w:val="0"/>
      <w:marRight w:val="0"/>
      <w:marTop w:val="0"/>
      <w:marBottom w:val="0"/>
      <w:divBdr>
        <w:top w:val="none" w:sz="0" w:space="0" w:color="auto"/>
        <w:left w:val="none" w:sz="0" w:space="0" w:color="auto"/>
        <w:bottom w:val="none" w:sz="0" w:space="0" w:color="auto"/>
        <w:right w:val="none" w:sz="0" w:space="0" w:color="auto"/>
      </w:divBdr>
    </w:div>
    <w:div w:id="1621762740">
      <w:bodyDiv w:val="1"/>
      <w:marLeft w:val="0"/>
      <w:marRight w:val="0"/>
      <w:marTop w:val="0"/>
      <w:marBottom w:val="0"/>
      <w:divBdr>
        <w:top w:val="none" w:sz="0" w:space="0" w:color="auto"/>
        <w:left w:val="none" w:sz="0" w:space="0" w:color="auto"/>
        <w:bottom w:val="none" w:sz="0" w:space="0" w:color="auto"/>
        <w:right w:val="none" w:sz="0" w:space="0" w:color="auto"/>
      </w:divBdr>
    </w:div>
    <w:div w:id="1639266754">
      <w:bodyDiv w:val="1"/>
      <w:marLeft w:val="0"/>
      <w:marRight w:val="0"/>
      <w:marTop w:val="0"/>
      <w:marBottom w:val="0"/>
      <w:divBdr>
        <w:top w:val="none" w:sz="0" w:space="0" w:color="auto"/>
        <w:left w:val="none" w:sz="0" w:space="0" w:color="auto"/>
        <w:bottom w:val="none" w:sz="0" w:space="0" w:color="auto"/>
        <w:right w:val="none" w:sz="0" w:space="0" w:color="auto"/>
      </w:divBdr>
    </w:div>
    <w:div w:id="1649088733">
      <w:bodyDiv w:val="1"/>
      <w:marLeft w:val="0"/>
      <w:marRight w:val="0"/>
      <w:marTop w:val="0"/>
      <w:marBottom w:val="0"/>
      <w:divBdr>
        <w:top w:val="none" w:sz="0" w:space="0" w:color="auto"/>
        <w:left w:val="none" w:sz="0" w:space="0" w:color="auto"/>
        <w:bottom w:val="none" w:sz="0" w:space="0" w:color="auto"/>
        <w:right w:val="none" w:sz="0" w:space="0" w:color="auto"/>
      </w:divBdr>
    </w:div>
    <w:div w:id="1661084159">
      <w:bodyDiv w:val="1"/>
      <w:marLeft w:val="0"/>
      <w:marRight w:val="0"/>
      <w:marTop w:val="0"/>
      <w:marBottom w:val="0"/>
      <w:divBdr>
        <w:top w:val="none" w:sz="0" w:space="0" w:color="auto"/>
        <w:left w:val="none" w:sz="0" w:space="0" w:color="auto"/>
        <w:bottom w:val="none" w:sz="0" w:space="0" w:color="auto"/>
        <w:right w:val="none" w:sz="0" w:space="0" w:color="auto"/>
      </w:divBdr>
    </w:div>
    <w:div w:id="1661424615">
      <w:bodyDiv w:val="1"/>
      <w:marLeft w:val="0"/>
      <w:marRight w:val="0"/>
      <w:marTop w:val="0"/>
      <w:marBottom w:val="0"/>
      <w:divBdr>
        <w:top w:val="none" w:sz="0" w:space="0" w:color="auto"/>
        <w:left w:val="none" w:sz="0" w:space="0" w:color="auto"/>
        <w:bottom w:val="none" w:sz="0" w:space="0" w:color="auto"/>
        <w:right w:val="none" w:sz="0" w:space="0" w:color="auto"/>
      </w:divBdr>
    </w:div>
    <w:div w:id="1661497747">
      <w:bodyDiv w:val="1"/>
      <w:marLeft w:val="0"/>
      <w:marRight w:val="0"/>
      <w:marTop w:val="0"/>
      <w:marBottom w:val="0"/>
      <w:divBdr>
        <w:top w:val="none" w:sz="0" w:space="0" w:color="auto"/>
        <w:left w:val="none" w:sz="0" w:space="0" w:color="auto"/>
        <w:bottom w:val="none" w:sz="0" w:space="0" w:color="auto"/>
        <w:right w:val="none" w:sz="0" w:space="0" w:color="auto"/>
      </w:divBdr>
    </w:div>
    <w:div w:id="1664702665">
      <w:bodyDiv w:val="1"/>
      <w:marLeft w:val="0"/>
      <w:marRight w:val="0"/>
      <w:marTop w:val="0"/>
      <w:marBottom w:val="0"/>
      <w:divBdr>
        <w:top w:val="none" w:sz="0" w:space="0" w:color="auto"/>
        <w:left w:val="none" w:sz="0" w:space="0" w:color="auto"/>
        <w:bottom w:val="none" w:sz="0" w:space="0" w:color="auto"/>
        <w:right w:val="none" w:sz="0" w:space="0" w:color="auto"/>
      </w:divBdr>
    </w:div>
    <w:div w:id="1667708126">
      <w:bodyDiv w:val="1"/>
      <w:marLeft w:val="0"/>
      <w:marRight w:val="0"/>
      <w:marTop w:val="0"/>
      <w:marBottom w:val="0"/>
      <w:divBdr>
        <w:top w:val="none" w:sz="0" w:space="0" w:color="auto"/>
        <w:left w:val="none" w:sz="0" w:space="0" w:color="auto"/>
        <w:bottom w:val="none" w:sz="0" w:space="0" w:color="auto"/>
        <w:right w:val="none" w:sz="0" w:space="0" w:color="auto"/>
      </w:divBdr>
    </w:div>
    <w:div w:id="1669283654">
      <w:bodyDiv w:val="1"/>
      <w:marLeft w:val="0"/>
      <w:marRight w:val="0"/>
      <w:marTop w:val="0"/>
      <w:marBottom w:val="0"/>
      <w:divBdr>
        <w:top w:val="none" w:sz="0" w:space="0" w:color="auto"/>
        <w:left w:val="none" w:sz="0" w:space="0" w:color="auto"/>
        <w:bottom w:val="none" w:sz="0" w:space="0" w:color="auto"/>
        <w:right w:val="none" w:sz="0" w:space="0" w:color="auto"/>
      </w:divBdr>
    </w:div>
    <w:div w:id="1671788187">
      <w:bodyDiv w:val="1"/>
      <w:marLeft w:val="0"/>
      <w:marRight w:val="0"/>
      <w:marTop w:val="0"/>
      <w:marBottom w:val="0"/>
      <w:divBdr>
        <w:top w:val="none" w:sz="0" w:space="0" w:color="auto"/>
        <w:left w:val="none" w:sz="0" w:space="0" w:color="auto"/>
        <w:bottom w:val="none" w:sz="0" w:space="0" w:color="auto"/>
        <w:right w:val="none" w:sz="0" w:space="0" w:color="auto"/>
      </w:divBdr>
    </w:div>
    <w:div w:id="1679844746">
      <w:bodyDiv w:val="1"/>
      <w:marLeft w:val="0"/>
      <w:marRight w:val="0"/>
      <w:marTop w:val="0"/>
      <w:marBottom w:val="0"/>
      <w:divBdr>
        <w:top w:val="none" w:sz="0" w:space="0" w:color="auto"/>
        <w:left w:val="none" w:sz="0" w:space="0" w:color="auto"/>
        <w:bottom w:val="none" w:sz="0" w:space="0" w:color="auto"/>
        <w:right w:val="none" w:sz="0" w:space="0" w:color="auto"/>
      </w:divBdr>
    </w:div>
    <w:div w:id="1681352809">
      <w:bodyDiv w:val="1"/>
      <w:marLeft w:val="0"/>
      <w:marRight w:val="0"/>
      <w:marTop w:val="0"/>
      <w:marBottom w:val="0"/>
      <w:divBdr>
        <w:top w:val="none" w:sz="0" w:space="0" w:color="auto"/>
        <w:left w:val="none" w:sz="0" w:space="0" w:color="auto"/>
        <w:bottom w:val="none" w:sz="0" w:space="0" w:color="auto"/>
        <w:right w:val="none" w:sz="0" w:space="0" w:color="auto"/>
      </w:divBdr>
    </w:div>
    <w:div w:id="1682512154">
      <w:bodyDiv w:val="1"/>
      <w:marLeft w:val="0"/>
      <w:marRight w:val="0"/>
      <w:marTop w:val="0"/>
      <w:marBottom w:val="0"/>
      <w:divBdr>
        <w:top w:val="none" w:sz="0" w:space="0" w:color="auto"/>
        <w:left w:val="none" w:sz="0" w:space="0" w:color="auto"/>
        <w:bottom w:val="none" w:sz="0" w:space="0" w:color="auto"/>
        <w:right w:val="none" w:sz="0" w:space="0" w:color="auto"/>
      </w:divBdr>
    </w:div>
    <w:div w:id="1686594240">
      <w:bodyDiv w:val="1"/>
      <w:marLeft w:val="0"/>
      <w:marRight w:val="0"/>
      <w:marTop w:val="0"/>
      <w:marBottom w:val="0"/>
      <w:divBdr>
        <w:top w:val="none" w:sz="0" w:space="0" w:color="auto"/>
        <w:left w:val="none" w:sz="0" w:space="0" w:color="auto"/>
        <w:bottom w:val="none" w:sz="0" w:space="0" w:color="auto"/>
        <w:right w:val="none" w:sz="0" w:space="0" w:color="auto"/>
      </w:divBdr>
    </w:div>
    <w:div w:id="1688868350">
      <w:bodyDiv w:val="1"/>
      <w:marLeft w:val="0"/>
      <w:marRight w:val="0"/>
      <w:marTop w:val="0"/>
      <w:marBottom w:val="0"/>
      <w:divBdr>
        <w:top w:val="none" w:sz="0" w:space="0" w:color="auto"/>
        <w:left w:val="none" w:sz="0" w:space="0" w:color="auto"/>
        <w:bottom w:val="none" w:sz="0" w:space="0" w:color="auto"/>
        <w:right w:val="none" w:sz="0" w:space="0" w:color="auto"/>
      </w:divBdr>
    </w:div>
    <w:div w:id="1688945937">
      <w:bodyDiv w:val="1"/>
      <w:marLeft w:val="0"/>
      <w:marRight w:val="0"/>
      <w:marTop w:val="0"/>
      <w:marBottom w:val="0"/>
      <w:divBdr>
        <w:top w:val="none" w:sz="0" w:space="0" w:color="auto"/>
        <w:left w:val="none" w:sz="0" w:space="0" w:color="auto"/>
        <w:bottom w:val="none" w:sz="0" w:space="0" w:color="auto"/>
        <w:right w:val="none" w:sz="0" w:space="0" w:color="auto"/>
      </w:divBdr>
    </w:div>
    <w:div w:id="1698264441">
      <w:bodyDiv w:val="1"/>
      <w:marLeft w:val="0"/>
      <w:marRight w:val="0"/>
      <w:marTop w:val="0"/>
      <w:marBottom w:val="0"/>
      <w:divBdr>
        <w:top w:val="none" w:sz="0" w:space="0" w:color="auto"/>
        <w:left w:val="none" w:sz="0" w:space="0" w:color="auto"/>
        <w:bottom w:val="none" w:sz="0" w:space="0" w:color="auto"/>
        <w:right w:val="none" w:sz="0" w:space="0" w:color="auto"/>
      </w:divBdr>
    </w:div>
    <w:div w:id="1705789845">
      <w:bodyDiv w:val="1"/>
      <w:marLeft w:val="0"/>
      <w:marRight w:val="0"/>
      <w:marTop w:val="0"/>
      <w:marBottom w:val="0"/>
      <w:divBdr>
        <w:top w:val="none" w:sz="0" w:space="0" w:color="auto"/>
        <w:left w:val="none" w:sz="0" w:space="0" w:color="auto"/>
        <w:bottom w:val="none" w:sz="0" w:space="0" w:color="auto"/>
        <w:right w:val="none" w:sz="0" w:space="0" w:color="auto"/>
      </w:divBdr>
    </w:div>
    <w:div w:id="1708989931">
      <w:bodyDiv w:val="1"/>
      <w:marLeft w:val="0"/>
      <w:marRight w:val="0"/>
      <w:marTop w:val="0"/>
      <w:marBottom w:val="0"/>
      <w:divBdr>
        <w:top w:val="none" w:sz="0" w:space="0" w:color="auto"/>
        <w:left w:val="none" w:sz="0" w:space="0" w:color="auto"/>
        <w:bottom w:val="none" w:sz="0" w:space="0" w:color="auto"/>
        <w:right w:val="none" w:sz="0" w:space="0" w:color="auto"/>
      </w:divBdr>
    </w:div>
    <w:div w:id="1710300573">
      <w:bodyDiv w:val="1"/>
      <w:marLeft w:val="0"/>
      <w:marRight w:val="0"/>
      <w:marTop w:val="0"/>
      <w:marBottom w:val="0"/>
      <w:divBdr>
        <w:top w:val="none" w:sz="0" w:space="0" w:color="auto"/>
        <w:left w:val="none" w:sz="0" w:space="0" w:color="auto"/>
        <w:bottom w:val="none" w:sz="0" w:space="0" w:color="auto"/>
        <w:right w:val="none" w:sz="0" w:space="0" w:color="auto"/>
      </w:divBdr>
    </w:div>
    <w:div w:id="1721980599">
      <w:bodyDiv w:val="1"/>
      <w:marLeft w:val="0"/>
      <w:marRight w:val="0"/>
      <w:marTop w:val="0"/>
      <w:marBottom w:val="0"/>
      <w:divBdr>
        <w:top w:val="none" w:sz="0" w:space="0" w:color="auto"/>
        <w:left w:val="none" w:sz="0" w:space="0" w:color="auto"/>
        <w:bottom w:val="none" w:sz="0" w:space="0" w:color="auto"/>
        <w:right w:val="none" w:sz="0" w:space="0" w:color="auto"/>
      </w:divBdr>
    </w:div>
    <w:div w:id="1722942153">
      <w:bodyDiv w:val="1"/>
      <w:marLeft w:val="0"/>
      <w:marRight w:val="0"/>
      <w:marTop w:val="0"/>
      <w:marBottom w:val="0"/>
      <w:divBdr>
        <w:top w:val="none" w:sz="0" w:space="0" w:color="auto"/>
        <w:left w:val="none" w:sz="0" w:space="0" w:color="auto"/>
        <w:bottom w:val="none" w:sz="0" w:space="0" w:color="auto"/>
        <w:right w:val="none" w:sz="0" w:space="0" w:color="auto"/>
      </w:divBdr>
    </w:div>
    <w:div w:id="1727795171">
      <w:bodyDiv w:val="1"/>
      <w:marLeft w:val="0"/>
      <w:marRight w:val="0"/>
      <w:marTop w:val="0"/>
      <w:marBottom w:val="0"/>
      <w:divBdr>
        <w:top w:val="none" w:sz="0" w:space="0" w:color="auto"/>
        <w:left w:val="none" w:sz="0" w:space="0" w:color="auto"/>
        <w:bottom w:val="none" w:sz="0" w:space="0" w:color="auto"/>
        <w:right w:val="none" w:sz="0" w:space="0" w:color="auto"/>
      </w:divBdr>
    </w:div>
    <w:div w:id="1728869537">
      <w:bodyDiv w:val="1"/>
      <w:marLeft w:val="0"/>
      <w:marRight w:val="0"/>
      <w:marTop w:val="0"/>
      <w:marBottom w:val="0"/>
      <w:divBdr>
        <w:top w:val="none" w:sz="0" w:space="0" w:color="auto"/>
        <w:left w:val="none" w:sz="0" w:space="0" w:color="auto"/>
        <w:bottom w:val="none" w:sz="0" w:space="0" w:color="auto"/>
        <w:right w:val="none" w:sz="0" w:space="0" w:color="auto"/>
      </w:divBdr>
    </w:div>
    <w:div w:id="1731028657">
      <w:bodyDiv w:val="1"/>
      <w:marLeft w:val="0"/>
      <w:marRight w:val="0"/>
      <w:marTop w:val="0"/>
      <w:marBottom w:val="0"/>
      <w:divBdr>
        <w:top w:val="none" w:sz="0" w:space="0" w:color="auto"/>
        <w:left w:val="none" w:sz="0" w:space="0" w:color="auto"/>
        <w:bottom w:val="none" w:sz="0" w:space="0" w:color="auto"/>
        <w:right w:val="none" w:sz="0" w:space="0" w:color="auto"/>
      </w:divBdr>
    </w:div>
    <w:div w:id="1733037879">
      <w:bodyDiv w:val="1"/>
      <w:marLeft w:val="0"/>
      <w:marRight w:val="0"/>
      <w:marTop w:val="0"/>
      <w:marBottom w:val="0"/>
      <w:divBdr>
        <w:top w:val="none" w:sz="0" w:space="0" w:color="auto"/>
        <w:left w:val="none" w:sz="0" w:space="0" w:color="auto"/>
        <w:bottom w:val="none" w:sz="0" w:space="0" w:color="auto"/>
        <w:right w:val="none" w:sz="0" w:space="0" w:color="auto"/>
      </w:divBdr>
    </w:div>
    <w:div w:id="1733238207">
      <w:bodyDiv w:val="1"/>
      <w:marLeft w:val="0"/>
      <w:marRight w:val="0"/>
      <w:marTop w:val="0"/>
      <w:marBottom w:val="0"/>
      <w:divBdr>
        <w:top w:val="none" w:sz="0" w:space="0" w:color="auto"/>
        <w:left w:val="none" w:sz="0" w:space="0" w:color="auto"/>
        <w:bottom w:val="none" w:sz="0" w:space="0" w:color="auto"/>
        <w:right w:val="none" w:sz="0" w:space="0" w:color="auto"/>
      </w:divBdr>
    </w:div>
    <w:div w:id="1743218360">
      <w:bodyDiv w:val="1"/>
      <w:marLeft w:val="0"/>
      <w:marRight w:val="0"/>
      <w:marTop w:val="0"/>
      <w:marBottom w:val="0"/>
      <w:divBdr>
        <w:top w:val="none" w:sz="0" w:space="0" w:color="auto"/>
        <w:left w:val="none" w:sz="0" w:space="0" w:color="auto"/>
        <w:bottom w:val="none" w:sz="0" w:space="0" w:color="auto"/>
        <w:right w:val="none" w:sz="0" w:space="0" w:color="auto"/>
      </w:divBdr>
    </w:div>
    <w:div w:id="1763643372">
      <w:bodyDiv w:val="1"/>
      <w:marLeft w:val="0"/>
      <w:marRight w:val="0"/>
      <w:marTop w:val="0"/>
      <w:marBottom w:val="0"/>
      <w:divBdr>
        <w:top w:val="none" w:sz="0" w:space="0" w:color="auto"/>
        <w:left w:val="none" w:sz="0" w:space="0" w:color="auto"/>
        <w:bottom w:val="none" w:sz="0" w:space="0" w:color="auto"/>
        <w:right w:val="none" w:sz="0" w:space="0" w:color="auto"/>
      </w:divBdr>
    </w:div>
    <w:div w:id="1774937492">
      <w:bodyDiv w:val="1"/>
      <w:marLeft w:val="0"/>
      <w:marRight w:val="0"/>
      <w:marTop w:val="0"/>
      <w:marBottom w:val="0"/>
      <w:divBdr>
        <w:top w:val="none" w:sz="0" w:space="0" w:color="auto"/>
        <w:left w:val="none" w:sz="0" w:space="0" w:color="auto"/>
        <w:bottom w:val="none" w:sz="0" w:space="0" w:color="auto"/>
        <w:right w:val="none" w:sz="0" w:space="0" w:color="auto"/>
      </w:divBdr>
    </w:div>
    <w:div w:id="1778982007">
      <w:bodyDiv w:val="1"/>
      <w:marLeft w:val="0"/>
      <w:marRight w:val="0"/>
      <w:marTop w:val="0"/>
      <w:marBottom w:val="0"/>
      <w:divBdr>
        <w:top w:val="none" w:sz="0" w:space="0" w:color="auto"/>
        <w:left w:val="none" w:sz="0" w:space="0" w:color="auto"/>
        <w:bottom w:val="none" w:sz="0" w:space="0" w:color="auto"/>
        <w:right w:val="none" w:sz="0" w:space="0" w:color="auto"/>
      </w:divBdr>
    </w:div>
    <w:div w:id="1784298313">
      <w:bodyDiv w:val="1"/>
      <w:marLeft w:val="0"/>
      <w:marRight w:val="0"/>
      <w:marTop w:val="0"/>
      <w:marBottom w:val="0"/>
      <w:divBdr>
        <w:top w:val="none" w:sz="0" w:space="0" w:color="auto"/>
        <w:left w:val="none" w:sz="0" w:space="0" w:color="auto"/>
        <w:bottom w:val="none" w:sz="0" w:space="0" w:color="auto"/>
        <w:right w:val="none" w:sz="0" w:space="0" w:color="auto"/>
      </w:divBdr>
      <w:divsChild>
        <w:div w:id="748426241">
          <w:marLeft w:val="0"/>
          <w:marRight w:val="0"/>
          <w:marTop w:val="90"/>
          <w:marBottom w:val="0"/>
          <w:divBdr>
            <w:top w:val="none" w:sz="0" w:space="0" w:color="auto"/>
            <w:left w:val="none" w:sz="0" w:space="0" w:color="auto"/>
            <w:bottom w:val="none" w:sz="0" w:space="0" w:color="auto"/>
            <w:right w:val="none" w:sz="0" w:space="0" w:color="auto"/>
          </w:divBdr>
          <w:divsChild>
            <w:div w:id="1986425124">
              <w:marLeft w:val="0"/>
              <w:marRight w:val="0"/>
              <w:marTop w:val="0"/>
              <w:marBottom w:val="420"/>
              <w:divBdr>
                <w:top w:val="none" w:sz="0" w:space="0" w:color="auto"/>
                <w:left w:val="none" w:sz="0" w:space="0" w:color="auto"/>
                <w:bottom w:val="none" w:sz="0" w:space="0" w:color="auto"/>
                <w:right w:val="none" w:sz="0" w:space="0" w:color="auto"/>
              </w:divBdr>
              <w:divsChild>
                <w:div w:id="508056858">
                  <w:marLeft w:val="0"/>
                  <w:marRight w:val="0"/>
                  <w:marTop w:val="0"/>
                  <w:marBottom w:val="0"/>
                  <w:divBdr>
                    <w:top w:val="none" w:sz="0" w:space="0" w:color="auto"/>
                    <w:left w:val="none" w:sz="0" w:space="0" w:color="auto"/>
                    <w:bottom w:val="none" w:sz="0" w:space="0" w:color="auto"/>
                    <w:right w:val="none" w:sz="0" w:space="0" w:color="auto"/>
                  </w:divBdr>
                  <w:divsChild>
                    <w:div w:id="128079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1292">
      <w:bodyDiv w:val="1"/>
      <w:marLeft w:val="0"/>
      <w:marRight w:val="0"/>
      <w:marTop w:val="0"/>
      <w:marBottom w:val="0"/>
      <w:divBdr>
        <w:top w:val="none" w:sz="0" w:space="0" w:color="auto"/>
        <w:left w:val="none" w:sz="0" w:space="0" w:color="auto"/>
        <w:bottom w:val="none" w:sz="0" w:space="0" w:color="auto"/>
        <w:right w:val="none" w:sz="0" w:space="0" w:color="auto"/>
      </w:divBdr>
    </w:div>
    <w:div w:id="1811554212">
      <w:bodyDiv w:val="1"/>
      <w:marLeft w:val="0"/>
      <w:marRight w:val="0"/>
      <w:marTop w:val="0"/>
      <w:marBottom w:val="0"/>
      <w:divBdr>
        <w:top w:val="none" w:sz="0" w:space="0" w:color="auto"/>
        <w:left w:val="none" w:sz="0" w:space="0" w:color="auto"/>
        <w:bottom w:val="none" w:sz="0" w:space="0" w:color="auto"/>
        <w:right w:val="none" w:sz="0" w:space="0" w:color="auto"/>
      </w:divBdr>
    </w:div>
    <w:div w:id="1818915695">
      <w:bodyDiv w:val="1"/>
      <w:marLeft w:val="0"/>
      <w:marRight w:val="0"/>
      <w:marTop w:val="0"/>
      <w:marBottom w:val="0"/>
      <w:divBdr>
        <w:top w:val="none" w:sz="0" w:space="0" w:color="auto"/>
        <w:left w:val="none" w:sz="0" w:space="0" w:color="auto"/>
        <w:bottom w:val="none" w:sz="0" w:space="0" w:color="auto"/>
        <w:right w:val="none" w:sz="0" w:space="0" w:color="auto"/>
      </w:divBdr>
    </w:div>
    <w:div w:id="1824882216">
      <w:bodyDiv w:val="1"/>
      <w:marLeft w:val="0"/>
      <w:marRight w:val="0"/>
      <w:marTop w:val="0"/>
      <w:marBottom w:val="0"/>
      <w:divBdr>
        <w:top w:val="none" w:sz="0" w:space="0" w:color="auto"/>
        <w:left w:val="none" w:sz="0" w:space="0" w:color="auto"/>
        <w:bottom w:val="none" w:sz="0" w:space="0" w:color="auto"/>
        <w:right w:val="none" w:sz="0" w:space="0" w:color="auto"/>
      </w:divBdr>
    </w:div>
    <w:div w:id="1833642577">
      <w:bodyDiv w:val="1"/>
      <w:marLeft w:val="0"/>
      <w:marRight w:val="0"/>
      <w:marTop w:val="0"/>
      <w:marBottom w:val="0"/>
      <w:divBdr>
        <w:top w:val="none" w:sz="0" w:space="0" w:color="auto"/>
        <w:left w:val="none" w:sz="0" w:space="0" w:color="auto"/>
        <w:bottom w:val="none" w:sz="0" w:space="0" w:color="auto"/>
        <w:right w:val="none" w:sz="0" w:space="0" w:color="auto"/>
      </w:divBdr>
    </w:div>
    <w:div w:id="1847397196">
      <w:bodyDiv w:val="1"/>
      <w:marLeft w:val="0"/>
      <w:marRight w:val="0"/>
      <w:marTop w:val="0"/>
      <w:marBottom w:val="0"/>
      <w:divBdr>
        <w:top w:val="none" w:sz="0" w:space="0" w:color="auto"/>
        <w:left w:val="none" w:sz="0" w:space="0" w:color="auto"/>
        <w:bottom w:val="none" w:sz="0" w:space="0" w:color="auto"/>
        <w:right w:val="none" w:sz="0" w:space="0" w:color="auto"/>
      </w:divBdr>
    </w:div>
    <w:div w:id="1852185042">
      <w:bodyDiv w:val="1"/>
      <w:marLeft w:val="0"/>
      <w:marRight w:val="0"/>
      <w:marTop w:val="0"/>
      <w:marBottom w:val="0"/>
      <w:divBdr>
        <w:top w:val="none" w:sz="0" w:space="0" w:color="auto"/>
        <w:left w:val="none" w:sz="0" w:space="0" w:color="auto"/>
        <w:bottom w:val="none" w:sz="0" w:space="0" w:color="auto"/>
        <w:right w:val="none" w:sz="0" w:space="0" w:color="auto"/>
      </w:divBdr>
      <w:divsChild>
        <w:div w:id="1381396384">
          <w:marLeft w:val="0"/>
          <w:marRight w:val="0"/>
          <w:marTop w:val="0"/>
          <w:marBottom w:val="0"/>
          <w:divBdr>
            <w:top w:val="none" w:sz="0" w:space="0" w:color="auto"/>
            <w:left w:val="none" w:sz="0" w:space="0" w:color="auto"/>
            <w:bottom w:val="none" w:sz="0" w:space="0" w:color="auto"/>
            <w:right w:val="none" w:sz="0" w:space="0" w:color="auto"/>
          </w:divBdr>
        </w:div>
      </w:divsChild>
    </w:div>
    <w:div w:id="1867712270">
      <w:bodyDiv w:val="1"/>
      <w:marLeft w:val="0"/>
      <w:marRight w:val="0"/>
      <w:marTop w:val="0"/>
      <w:marBottom w:val="0"/>
      <w:divBdr>
        <w:top w:val="none" w:sz="0" w:space="0" w:color="auto"/>
        <w:left w:val="none" w:sz="0" w:space="0" w:color="auto"/>
        <w:bottom w:val="none" w:sz="0" w:space="0" w:color="auto"/>
        <w:right w:val="none" w:sz="0" w:space="0" w:color="auto"/>
      </w:divBdr>
    </w:div>
    <w:div w:id="1895919901">
      <w:bodyDiv w:val="1"/>
      <w:marLeft w:val="0"/>
      <w:marRight w:val="0"/>
      <w:marTop w:val="0"/>
      <w:marBottom w:val="0"/>
      <w:divBdr>
        <w:top w:val="none" w:sz="0" w:space="0" w:color="auto"/>
        <w:left w:val="none" w:sz="0" w:space="0" w:color="auto"/>
        <w:bottom w:val="none" w:sz="0" w:space="0" w:color="auto"/>
        <w:right w:val="none" w:sz="0" w:space="0" w:color="auto"/>
      </w:divBdr>
    </w:div>
    <w:div w:id="1905526124">
      <w:bodyDiv w:val="1"/>
      <w:marLeft w:val="0"/>
      <w:marRight w:val="0"/>
      <w:marTop w:val="0"/>
      <w:marBottom w:val="0"/>
      <w:divBdr>
        <w:top w:val="none" w:sz="0" w:space="0" w:color="auto"/>
        <w:left w:val="none" w:sz="0" w:space="0" w:color="auto"/>
        <w:bottom w:val="none" w:sz="0" w:space="0" w:color="auto"/>
        <w:right w:val="none" w:sz="0" w:space="0" w:color="auto"/>
      </w:divBdr>
    </w:div>
    <w:div w:id="1913539683">
      <w:bodyDiv w:val="1"/>
      <w:marLeft w:val="0"/>
      <w:marRight w:val="0"/>
      <w:marTop w:val="0"/>
      <w:marBottom w:val="0"/>
      <w:divBdr>
        <w:top w:val="none" w:sz="0" w:space="0" w:color="auto"/>
        <w:left w:val="none" w:sz="0" w:space="0" w:color="auto"/>
        <w:bottom w:val="none" w:sz="0" w:space="0" w:color="auto"/>
        <w:right w:val="none" w:sz="0" w:space="0" w:color="auto"/>
      </w:divBdr>
    </w:div>
    <w:div w:id="1921329556">
      <w:bodyDiv w:val="1"/>
      <w:marLeft w:val="0"/>
      <w:marRight w:val="0"/>
      <w:marTop w:val="0"/>
      <w:marBottom w:val="0"/>
      <w:divBdr>
        <w:top w:val="none" w:sz="0" w:space="0" w:color="auto"/>
        <w:left w:val="none" w:sz="0" w:space="0" w:color="auto"/>
        <w:bottom w:val="none" w:sz="0" w:space="0" w:color="auto"/>
        <w:right w:val="none" w:sz="0" w:space="0" w:color="auto"/>
      </w:divBdr>
    </w:div>
    <w:div w:id="1926569077">
      <w:bodyDiv w:val="1"/>
      <w:marLeft w:val="0"/>
      <w:marRight w:val="0"/>
      <w:marTop w:val="0"/>
      <w:marBottom w:val="0"/>
      <w:divBdr>
        <w:top w:val="none" w:sz="0" w:space="0" w:color="auto"/>
        <w:left w:val="none" w:sz="0" w:space="0" w:color="auto"/>
        <w:bottom w:val="none" w:sz="0" w:space="0" w:color="auto"/>
        <w:right w:val="none" w:sz="0" w:space="0" w:color="auto"/>
      </w:divBdr>
      <w:divsChild>
        <w:div w:id="761419672">
          <w:marLeft w:val="547"/>
          <w:marRight w:val="0"/>
          <w:marTop w:val="0"/>
          <w:marBottom w:val="0"/>
          <w:divBdr>
            <w:top w:val="none" w:sz="0" w:space="0" w:color="auto"/>
            <w:left w:val="none" w:sz="0" w:space="0" w:color="auto"/>
            <w:bottom w:val="none" w:sz="0" w:space="0" w:color="auto"/>
            <w:right w:val="none" w:sz="0" w:space="0" w:color="auto"/>
          </w:divBdr>
        </w:div>
      </w:divsChild>
    </w:div>
    <w:div w:id="1931349261">
      <w:bodyDiv w:val="1"/>
      <w:marLeft w:val="0"/>
      <w:marRight w:val="0"/>
      <w:marTop w:val="0"/>
      <w:marBottom w:val="0"/>
      <w:divBdr>
        <w:top w:val="none" w:sz="0" w:space="0" w:color="auto"/>
        <w:left w:val="none" w:sz="0" w:space="0" w:color="auto"/>
        <w:bottom w:val="none" w:sz="0" w:space="0" w:color="auto"/>
        <w:right w:val="none" w:sz="0" w:space="0" w:color="auto"/>
      </w:divBdr>
    </w:div>
    <w:div w:id="1932615389">
      <w:bodyDiv w:val="1"/>
      <w:marLeft w:val="0"/>
      <w:marRight w:val="0"/>
      <w:marTop w:val="0"/>
      <w:marBottom w:val="0"/>
      <w:divBdr>
        <w:top w:val="none" w:sz="0" w:space="0" w:color="auto"/>
        <w:left w:val="none" w:sz="0" w:space="0" w:color="auto"/>
        <w:bottom w:val="none" w:sz="0" w:space="0" w:color="auto"/>
        <w:right w:val="none" w:sz="0" w:space="0" w:color="auto"/>
      </w:divBdr>
    </w:div>
    <w:div w:id="1940597852">
      <w:bodyDiv w:val="1"/>
      <w:marLeft w:val="0"/>
      <w:marRight w:val="0"/>
      <w:marTop w:val="0"/>
      <w:marBottom w:val="0"/>
      <w:divBdr>
        <w:top w:val="none" w:sz="0" w:space="0" w:color="auto"/>
        <w:left w:val="none" w:sz="0" w:space="0" w:color="auto"/>
        <w:bottom w:val="none" w:sz="0" w:space="0" w:color="auto"/>
        <w:right w:val="none" w:sz="0" w:space="0" w:color="auto"/>
      </w:divBdr>
    </w:div>
    <w:div w:id="1940599154">
      <w:bodyDiv w:val="1"/>
      <w:marLeft w:val="0"/>
      <w:marRight w:val="0"/>
      <w:marTop w:val="0"/>
      <w:marBottom w:val="0"/>
      <w:divBdr>
        <w:top w:val="none" w:sz="0" w:space="0" w:color="auto"/>
        <w:left w:val="none" w:sz="0" w:space="0" w:color="auto"/>
        <w:bottom w:val="none" w:sz="0" w:space="0" w:color="auto"/>
        <w:right w:val="none" w:sz="0" w:space="0" w:color="auto"/>
      </w:divBdr>
    </w:div>
    <w:div w:id="1943030032">
      <w:bodyDiv w:val="1"/>
      <w:marLeft w:val="0"/>
      <w:marRight w:val="0"/>
      <w:marTop w:val="0"/>
      <w:marBottom w:val="0"/>
      <w:divBdr>
        <w:top w:val="none" w:sz="0" w:space="0" w:color="auto"/>
        <w:left w:val="none" w:sz="0" w:space="0" w:color="auto"/>
        <w:bottom w:val="none" w:sz="0" w:space="0" w:color="auto"/>
        <w:right w:val="none" w:sz="0" w:space="0" w:color="auto"/>
      </w:divBdr>
    </w:div>
    <w:div w:id="1951279288">
      <w:bodyDiv w:val="1"/>
      <w:marLeft w:val="0"/>
      <w:marRight w:val="0"/>
      <w:marTop w:val="0"/>
      <w:marBottom w:val="0"/>
      <w:divBdr>
        <w:top w:val="none" w:sz="0" w:space="0" w:color="auto"/>
        <w:left w:val="none" w:sz="0" w:space="0" w:color="auto"/>
        <w:bottom w:val="none" w:sz="0" w:space="0" w:color="auto"/>
        <w:right w:val="none" w:sz="0" w:space="0" w:color="auto"/>
      </w:divBdr>
    </w:div>
    <w:div w:id="1970016607">
      <w:bodyDiv w:val="1"/>
      <w:marLeft w:val="0"/>
      <w:marRight w:val="0"/>
      <w:marTop w:val="0"/>
      <w:marBottom w:val="0"/>
      <w:divBdr>
        <w:top w:val="none" w:sz="0" w:space="0" w:color="auto"/>
        <w:left w:val="none" w:sz="0" w:space="0" w:color="auto"/>
        <w:bottom w:val="none" w:sz="0" w:space="0" w:color="auto"/>
        <w:right w:val="none" w:sz="0" w:space="0" w:color="auto"/>
      </w:divBdr>
    </w:div>
    <w:div w:id="1980383055">
      <w:bodyDiv w:val="1"/>
      <w:marLeft w:val="0"/>
      <w:marRight w:val="0"/>
      <w:marTop w:val="0"/>
      <w:marBottom w:val="0"/>
      <w:divBdr>
        <w:top w:val="none" w:sz="0" w:space="0" w:color="auto"/>
        <w:left w:val="none" w:sz="0" w:space="0" w:color="auto"/>
        <w:bottom w:val="none" w:sz="0" w:space="0" w:color="auto"/>
        <w:right w:val="none" w:sz="0" w:space="0" w:color="auto"/>
      </w:divBdr>
    </w:div>
    <w:div w:id="1981761287">
      <w:bodyDiv w:val="1"/>
      <w:marLeft w:val="0"/>
      <w:marRight w:val="0"/>
      <w:marTop w:val="0"/>
      <w:marBottom w:val="0"/>
      <w:divBdr>
        <w:top w:val="none" w:sz="0" w:space="0" w:color="auto"/>
        <w:left w:val="none" w:sz="0" w:space="0" w:color="auto"/>
        <w:bottom w:val="none" w:sz="0" w:space="0" w:color="auto"/>
        <w:right w:val="none" w:sz="0" w:space="0" w:color="auto"/>
      </w:divBdr>
    </w:div>
    <w:div w:id="1981961102">
      <w:bodyDiv w:val="1"/>
      <w:marLeft w:val="0"/>
      <w:marRight w:val="0"/>
      <w:marTop w:val="0"/>
      <w:marBottom w:val="0"/>
      <w:divBdr>
        <w:top w:val="none" w:sz="0" w:space="0" w:color="auto"/>
        <w:left w:val="none" w:sz="0" w:space="0" w:color="auto"/>
        <w:bottom w:val="none" w:sz="0" w:space="0" w:color="auto"/>
        <w:right w:val="none" w:sz="0" w:space="0" w:color="auto"/>
      </w:divBdr>
    </w:div>
    <w:div w:id="1987473033">
      <w:bodyDiv w:val="1"/>
      <w:marLeft w:val="0"/>
      <w:marRight w:val="0"/>
      <w:marTop w:val="0"/>
      <w:marBottom w:val="0"/>
      <w:divBdr>
        <w:top w:val="none" w:sz="0" w:space="0" w:color="auto"/>
        <w:left w:val="none" w:sz="0" w:space="0" w:color="auto"/>
        <w:bottom w:val="none" w:sz="0" w:space="0" w:color="auto"/>
        <w:right w:val="none" w:sz="0" w:space="0" w:color="auto"/>
      </w:divBdr>
    </w:div>
    <w:div w:id="1988780795">
      <w:bodyDiv w:val="1"/>
      <w:marLeft w:val="0"/>
      <w:marRight w:val="0"/>
      <w:marTop w:val="0"/>
      <w:marBottom w:val="0"/>
      <w:divBdr>
        <w:top w:val="none" w:sz="0" w:space="0" w:color="auto"/>
        <w:left w:val="none" w:sz="0" w:space="0" w:color="auto"/>
        <w:bottom w:val="none" w:sz="0" w:space="0" w:color="auto"/>
        <w:right w:val="none" w:sz="0" w:space="0" w:color="auto"/>
      </w:divBdr>
      <w:divsChild>
        <w:div w:id="1505122583">
          <w:marLeft w:val="0"/>
          <w:marRight w:val="0"/>
          <w:marTop w:val="0"/>
          <w:marBottom w:val="0"/>
          <w:divBdr>
            <w:top w:val="none" w:sz="0" w:space="0" w:color="auto"/>
            <w:left w:val="none" w:sz="0" w:space="0" w:color="auto"/>
            <w:bottom w:val="none" w:sz="0" w:space="0" w:color="auto"/>
            <w:right w:val="none" w:sz="0" w:space="0" w:color="auto"/>
          </w:divBdr>
        </w:div>
      </w:divsChild>
    </w:div>
    <w:div w:id="1991517307">
      <w:bodyDiv w:val="1"/>
      <w:marLeft w:val="0"/>
      <w:marRight w:val="0"/>
      <w:marTop w:val="0"/>
      <w:marBottom w:val="0"/>
      <w:divBdr>
        <w:top w:val="none" w:sz="0" w:space="0" w:color="auto"/>
        <w:left w:val="none" w:sz="0" w:space="0" w:color="auto"/>
        <w:bottom w:val="none" w:sz="0" w:space="0" w:color="auto"/>
        <w:right w:val="none" w:sz="0" w:space="0" w:color="auto"/>
      </w:divBdr>
    </w:div>
    <w:div w:id="2004355404">
      <w:bodyDiv w:val="1"/>
      <w:marLeft w:val="0"/>
      <w:marRight w:val="0"/>
      <w:marTop w:val="0"/>
      <w:marBottom w:val="0"/>
      <w:divBdr>
        <w:top w:val="none" w:sz="0" w:space="0" w:color="auto"/>
        <w:left w:val="none" w:sz="0" w:space="0" w:color="auto"/>
        <w:bottom w:val="none" w:sz="0" w:space="0" w:color="auto"/>
        <w:right w:val="none" w:sz="0" w:space="0" w:color="auto"/>
      </w:divBdr>
    </w:div>
    <w:div w:id="2005696231">
      <w:bodyDiv w:val="1"/>
      <w:marLeft w:val="0"/>
      <w:marRight w:val="0"/>
      <w:marTop w:val="0"/>
      <w:marBottom w:val="0"/>
      <w:divBdr>
        <w:top w:val="none" w:sz="0" w:space="0" w:color="auto"/>
        <w:left w:val="none" w:sz="0" w:space="0" w:color="auto"/>
        <w:bottom w:val="none" w:sz="0" w:space="0" w:color="auto"/>
        <w:right w:val="none" w:sz="0" w:space="0" w:color="auto"/>
      </w:divBdr>
    </w:div>
    <w:div w:id="2014649669">
      <w:bodyDiv w:val="1"/>
      <w:marLeft w:val="0"/>
      <w:marRight w:val="0"/>
      <w:marTop w:val="0"/>
      <w:marBottom w:val="0"/>
      <w:divBdr>
        <w:top w:val="none" w:sz="0" w:space="0" w:color="auto"/>
        <w:left w:val="none" w:sz="0" w:space="0" w:color="auto"/>
        <w:bottom w:val="none" w:sz="0" w:space="0" w:color="auto"/>
        <w:right w:val="none" w:sz="0" w:space="0" w:color="auto"/>
      </w:divBdr>
    </w:div>
    <w:div w:id="2018077812">
      <w:bodyDiv w:val="1"/>
      <w:marLeft w:val="0"/>
      <w:marRight w:val="0"/>
      <w:marTop w:val="0"/>
      <w:marBottom w:val="0"/>
      <w:divBdr>
        <w:top w:val="none" w:sz="0" w:space="0" w:color="auto"/>
        <w:left w:val="none" w:sz="0" w:space="0" w:color="auto"/>
        <w:bottom w:val="none" w:sz="0" w:space="0" w:color="auto"/>
        <w:right w:val="none" w:sz="0" w:space="0" w:color="auto"/>
      </w:divBdr>
    </w:div>
    <w:div w:id="2021472449">
      <w:bodyDiv w:val="1"/>
      <w:marLeft w:val="0"/>
      <w:marRight w:val="0"/>
      <w:marTop w:val="0"/>
      <w:marBottom w:val="0"/>
      <w:divBdr>
        <w:top w:val="none" w:sz="0" w:space="0" w:color="auto"/>
        <w:left w:val="none" w:sz="0" w:space="0" w:color="auto"/>
        <w:bottom w:val="none" w:sz="0" w:space="0" w:color="auto"/>
        <w:right w:val="none" w:sz="0" w:space="0" w:color="auto"/>
      </w:divBdr>
    </w:div>
    <w:div w:id="2029330185">
      <w:bodyDiv w:val="1"/>
      <w:marLeft w:val="0"/>
      <w:marRight w:val="0"/>
      <w:marTop w:val="0"/>
      <w:marBottom w:val="0"/>
      <w:divBdr>
        <w:top w:val="none" w:sz="0" w:space="0" w:color="auto"/>
        <w:left w:val="none" w:sz="0" w:space="0" w:color="auto"/>
        <w:bottom w:val="none" w:sz="0" w:space="0" w:color="auto"/>
        <w:right w:val="none" w:sz="0" w:space="0" w:color="auto"/>
      </w:divBdr>
    </w:div>
    <w:div w:id="2039888297">
      <w:bodyDiv w:val="1"/>
      <w:marLeft w:val="0"/>
      <w:marRight w:val="0"/>
      <w:marTop w:val="0"/>
      <w:marBottom w:val="0"/>
      <w:divBdr>
        <w:top w:val="none" w:sz="0" w:space="0" w:color="auto"/>
        <w:left w:val="none" w:sz="0" w:space="0" w:color="auto"/>
        <w:bottom w:val="none" w:sz="0" w:space="0" w:color="auto"/>
        <w:right w:val="none" w:sz="0" w:space="0" w:color="auto"/>
      </w:divBdr>
    </w:div>
    <w:div w:id="2050566102">
      <w:bodyDiv w:val="1"/>
      <w:marLeft w:val="0"/>
      <w:marRight w:val="0"/>
      <w:marTop w:val="0"/>
      <w:marBottom w:val="0"/>
      <w:divBdr>
        <w:top w:val="none" w:sz="0" w:space="0" w:color="auto"/>
        <w:left w:val="none" w:sz="0" w:space="0" w:color="auto"/>
        <w:bottom w:val="none" w:sz="0" w:space="0" w:color="auto"/>
        <w:right w:val="none" w:sz="0" w:space="0" w:color="auto"/>
      </w:divBdr>
    </w:div>
    <w:div w:id="2053459096">
      <w:bodyDiv w:val="1"/>
      <w:marLeft w:val="0"/>
      <w:marRight w:val="0"/>
      <w:marTop w:val="0"/>
      <w:marBottom w:val="0"/>
      <w:divBdr>
        <w:top w:val="none" w:sz="0" w:space="0" w:color="auto"/>
        <w:left w:val="none" w:sz="0" w:space="0" w:color="auto"/>
        <w:bottom w:val="none" w:sz="0" w:space="0" w:color="auto"/>
        <w:right w:val="none" w:sz="0" w:space="0" w:color="auto"/>
      </w:divBdr>
    </w:div>
    <w:div w:id="2064593543">
      <w:bodyDiv w:val="1"/>
      <w:marLeft w:val="0"/>
      <w:marRight w:val="0"/>
      <w:marTop w:val="0"/>
      <w:marBottom w:val="0"/>
      <w:divBdr>
        <w:top w:val="none" w:sz="0" w:space="0" w:color="auto"/>
        <w:left w:val="none" w:sz="0" w:space="0" w:color="auto"/>
        <w:bottom w:val="none" w:sz="0" w:space="0" w:color="auto"/>
        <w:right w:val="none" w:sz="0" w:space="0" w:color="auto"/>
      </w:divBdr>
    </w:div>
    <w:div w:id="2067793615">
      <w:bodyDiv w:val="1"/>
      <w:marLeft w:val="0"/>
      <w:marRight w:val="0"/>
      <w:marTop w:val="0"/>
      <w:marBottom w:val="0"/>
      <w:divBdr>
        <w:top w:val="none" w:sz="0" w:space="0" w:color="auto"/>
        <w:left w:val="none" w:sz="0" w:space="0" w:color="auto"/>
        <w:bottom w:val="none" w:sz="0" w:space="0" w:color="auto"/>
        <w:right w:val="none" w:sz="0" w:space="0" w:color="auto"/>
      </w:divBdr>
    </w:div>
    <w:div w:id="2069448359">
      <w:bodyDiv w:val="1"/>
      <w:marLeft w:val="0"/>
      <w:marRight w:val="0"/>
      <w:marTop w:val="0"/>
      <w:marBottom w:val="0"/>
      <w:divBdr>
        <w:top w:val="none" w:sz="0" w:space="0" w:color="auto"/>
        <w:left w:val="none" w:sz="0" w:space="0" w:color="auto"/>
        <w:bottom w:val="none" w:sz="0" w:space="0" w:color="auto"/>
        <w:right w:val="none" w:sz="0" w:space="0" w:color="auto"/>
      </w:divBdr>
    </w:div>
    <w:div w:id="2070883271">
      <w:bodyDiv w:val="1"/>
      <w:marLeft w:val="0"/>
      <w:marRight w:val="0"/>
      <w:marTop w:val="0"/>
      <w:marBottom w:val="0"/>
      <w:divBdr>
        <w:top w:val="none" w:sz="0" w:space="0" w:color="auto"/>
        <w:left w:val="none" w:sz="0" w:space="0" w:color="auto"/>
        <w:bottom w:val="none" w:sz="0" w:space="0" w:color="auto"/>
        <w:right w:val="none" w:sz="0" w:space="0" w:color="auto"/>
      </w:divBdr>
    </w:div>
    <w:div w:id="2071148079">
      <w:bodyDiv w:val="1"/>
      <w:marLeft w:val="0"/>
      <w:marRight w:val="0"/>
      <w:marTop w:val="0"/>
      <w:marBottom w:val="0"/>
      <w:divBdr>
        <w:top w:val="none" w:sz="0" w:space="0" w:color="auto"/>
        <w:left w:val="none" w:sz="0" w:space="0" w:color="auto"/>
        <w:bottom w:val="none" w:sz="0" w:space="0" w:color="auto"/>
        <w:right w:val="none" w:sz="0" w:space="0" w:color="auto"/>
      </w:divBdr>
    </w:div>
    <w:div w:id="2076973794">
      <w:bodyDiv w:val="1"/>
      <w:marLeft w:val="0"/>
      <w:marRight w:val="0"/>
      <w:marTop w:val="0"/>
      <w:marBottom w:val="0"/>
      <w:divBdr>
        <w:top w:val="none" w:sz="0" w:space="0" w:color="auto"/>
        <w:left w:val="none" w:sz="0" w:space="0" w:color="auto"/>
        <w:bottom w:val="none" w:sz="0" w:space="0" w:color="auto"/>
        <w:right w:val="none" w:sz="0" w:space="0" w:color="auto"/>
      </w:divBdr>
      <w:divsChild>
        <w:div w:id="847988884">
          <w:marLeft w:val="0"/>
          <w:marRight w:val="0"/>
          <w:marTop w:val="0"/>
          <w:marBottom w:val="0"/>
          <w:divBdr>
            <w:top w:val="none" w:sz="0" w:space="0" w:color="auto"/>
            <w:left w:val="none" w:sz="0" w:space="0" w:color="auto"/>
            <w:bottom w:val="none" w:sz="0" w:space="0" w:color="auto"/>
            <w:right w:val="none" w:sz="0" w:space="0" w:color="auto"/>
          </w:divBdr>
          <w:divsChild>
            <w:div w:id="109512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84011">
      <w:bodyDiv w:val="1"/>
      <w:marLeft w:val="0"/>
      <w:marRight w:val="0"/>
      <w:marTop w:val="0"/>
      <w:marBottom w:val="0"/>
      <w:divBdr>
        <w:top w:val="none" w:sz="0" w:space="0" w:color="auto"/>
        <w:left w:val="none" w:sz="0" w:space="0" w:color="auto"/>
        <w:bottom w:val="none" w:sz="0" w:space="0" w:color="auto"/>
        <w:right w:val="none" w:sz="0" w:space="0" w:color="auto"/>
      </w:divBdr>
    </w:div>
    <w:div w:id="2090881842">
      <w:bodyDiv w:val="1"/>
      <w:marLeft w:val="0"/>
      <w:marRight w:val="0"/>
      <w:marTop w:val="0"/>
      <w:marBottom w:val="0"/>
      <w:divBdr>
        <w:top w:val="none" w:sz="0" w:space="0" w:color="auto"/>
        <w:left w:val="none" w:sz="0" w:space="0" w:color="auto"/>
        <w:bottom w:val="none" w:sz="0" w:space="0" w:color="auto"/>
        <w:right w:val="none" w:sz="0" w:space="0" w:color="auto"/>
      </w:divBdr>
    </w:div>
    <w:div w:id="2091150898">
      <w:bodyDiv w:val="1"/>
      <w:marLeft w:val="0"/>
      <w:marRight w:val="0"/>
      <w:marTop w:val="0"/>
      <w:marBottom w:val="0"/>
      <w:divBdr>
        <w:top w:val="none" w:sz="0" w:space="0" w:color="auto"/>
        <w:left w:val="none" w:sz="0" w:space="0" w:color="auto"/>
        <w:bottom w:val="none" w:sz="0" w:space="0" w:color="auto"/>
        <w:right w:val="none" w:sz="0" w:space="0" w:color="auto"/>
      </w:divBdr>
    </w:div>
    <w:div w:id="2097700985">
      <w:bodyDiv w:val="1"/>
      <w:marLeft w:val="0"/>
      <w:marRight w:val="0"/>
      <w:marTop w:val="0"/>
      <w:marBottom w:val="0"/>
      <w:divBdr>
        <w:top w:val="none" w:sz="0" w:space="0" w:color="auto"/>
        <w:left w:val="none" w:sz="0" w:space="0" w:color="auto"/>
        <w:bottom w:val="none" w:sz="0" w:space="0" w:color="auto"/>
        <w:right w:val="none" w:sz="0" w:space="0" w:color="auto"/>
      </w:divBdr>
    </w:div>
    <w:div w:id="2100324103">
      <w:bodyDiv w:val="1"/>
      <w:marLeft w:val="0"/>
      <w:marRight w:val="0"/>
      <w:marTop w:val="0"/>
      <w:marBottom w:val="0"/>
      <w:divBdr>
        <w:top w:val="none" w:sz="0" w:space="0" w:color="auto"/>
        <w:left w:val="none" w:sz="0" w:space="0" w:color="auto"/>
        <w:bottom w:val="none" w:sz="0" w:space="0" w:color="auto"/>
        <w:right w:val="none" w:sz="0" w:space="0" w:color="auto"/>
      </w:divBdr>
    </w:div>
    <w:div w:id="2100757668">
      <w:bodyDiv w:val="1"/>
      <w:marLeft w:val="0"/>
      <w:marRight w:val="0"/>
      <w:marTop w:val="0"/>
      <w:marBottom w:val="0"/>
      <w:divBdr>
        <w:top w:val="none" w:sz="0" w:space="0" w:color="auto"/>
        <w:left w:val="none" w:sz="0" w:space="0" w:color="auto"/>
        <w:bottom w:val="none" w:sz="0" w:space="0" w:color="auto"/>
        <w:right w:val="none" w:sz="0" w:space="0" w:color="auto"/>
      </w:divBdr>
    </w:div>
    <w:div w:id="2101364232">
      <w:bodyDiv w:val="1"/>
      <w:marLeft w:val="0"/>
      <w:marRight w:val="0"/>
      <w:marTop w:val="0"/>
      <w:marBottom w:val="0"/>
      <w:divBdr>
        <w:top w:val="none" w:sz="0" w:space="0" w:color="auto"/>
        <w:left w:val="none" w:sz="0" w:space="0" w:color="auto"/>
        <w:bottom w:val="none" w:sz="0" w:space="0" w:color="auto"/>
        <w:right w:val="none" w:sz="0" w:space="0" w:color="auto"/>
      </w:divBdr>
    </w:div>
    <w:div w:id="2107074075">
      <w:bodyDiv w:val="1"/>
      <w:marLeft w:val="0"/>
      <w:marRight w:val="0"/>
      <w:marTop w:val="0"/>
      <w:marBottom w:val="0"/>
      <w:divBdr>
        <w:top w:val="none" w:sz="0" w:space="0" w:color="auto"/>
        <w:left w:val="none" w:sz="0" w:space="0" w:color="auto"/>
        <w:bottom w:val="none" w:sz="0" w:space="0" w:color="auto"/>
        <w:right w:val="none" w:sz="0" w:space="0" w:color="auto"/>
      </w:divBdr>
    </w:div>
    <w:div w:id="2109277088">
      <w:bodyDiv w:val="1"/>
      <w:marLeft w:val="0"/>
      <w:marRight w:val="0"/>
      <w:marTop w:val="0"/>
      <w:marBottom w:val="0"/>
      <w:divBdr>
        <w:top w:val="none" w:sz="0" w:space="0" w:color="auto"/>
        <w:left w:val="none" w:sz="0" w:space="0" w:color="auto"/>
        <w:bottom w:val="none" w:sz="0" w:space="0" w:color="auto"/>
        <w:right w:val="none" w:sz="0" w:space="0" w:color="auto"/>
      </w:divBdr>
    </w:div>
    <w:div w:id="2111778768">
      <w:bodyDiv w:val="1"/>
      <w:marLeft w:val="0"/>
      <w:marRight w:val="0"/>
      <w:marTop w:val="0"/>
      <w:marBottom w:val="0"/>
      <w:divBdr>
        <w:top w:val="none" w:sz="0" w:space="0" w:color="auto"/>
        <w:left w:val="none" w:sz="0" w:space="0" w:color="auto"/>
        <w:bottom w:val="none" w:sz="0" w:space="0" w:color="auto"/>
        <w:right w:val="none" w:sz="0" w:space="0" w:color="auto"/>
      </w:divBdr>
    </w:div>
    <w:div w:id="2113433001">
      <w:bodyDiv w:val="1"/>
      <w:marLeft w:val="0"/>
      <w:marRight w:val="0"/>
      <w:marTop w:val="0"/>
      <w:marBottom w:val="0"/>
      <w:divBdr>
        <w:top w:val="none" w:sz="0" w:space="0" w:color="auto"/>
        <w:left w:val="none" w:sz="0" w:space="0" w:color="auto"/>
        <w:bottom w:val="none" w:sz="0" w:space="0" w:color="auto"/>
        <w:right w:val="none" w:sz="0" w:space="0" w:color="auto"/>
      </w:divBdr>
    </w:div>
    <w:div w:id="2114323446">
      <w:bodyDiv w:val="1"/>
      <w:marLeft w:val="0"/>
      <w:marRight w:val="0"/>
      <w:marTop w:val="0"/>
      <w:marBottom w:val="0"/>
      <w:divBdr>
        <w:top w:val="none" w:sz="0" w:space="0" w:color="auto"/>
        <w:left w:val="none" w:sz="0" w:space="0" w:color="auto"/>
        <w:bottom w:val="none" w:sz="0" w:space="0" w:color="auto"/>
        <w:right w:val="none" w:sz="0" w:space="0" w:color="auto"/>
      </w:divBdr>
    </w:div>
    <w:div w:id="2114520613">
      <w:bodyDiv w:val="1"/>
      <w:marLeft w:val="0"/>
      <w:marRight w:val="0"/>
      <w:marTop w:val="0"/>
      <w:marBottom w:val="0"/>
      <w:divBdr>
        <w:top w:val="none" w:sz="0" w:space="0" w:color="auto"/>
        <w:left w:val="none" w:sz="0" w:space="0" w:color="auto"/>
        <w:bottom w:val="none" w:sz="0" w:space="0" w:color="auto"/>
        <w:right w:val="none" w:sz="0" w:space="0" w:color="auto"/>
      </w:divBdr>
    </w:div>
    <w:div w:id="2120056156">
      <w:bodyDiv w:val="1"/>
      <w:marLeft w:val="0"/>
      <w:marRight w:val="0"/>
      <w:marTop w:val="0"/>
      <w:marBottom w:val="0"/>
      <w:divBdr>
        <w:top w:val="none" w:sz="0" w:space="0" w:color="auto"/>
        <w:left w:val="none" w:sz="0" w:space="0" w:color="auto"/>
        <w:bottom w:val="none" w:sz="0" w:space="0" w:color="auto"/>
        <w:right w:val="none" w:sz="0" w:space="0" w:color="auto"/>
      </w:divBdr>
    </w:div>
    <w:div w:id="2120563060">
      <w:bodyDiv w:val="1"/>
      <w:marLeft w:val="0"/>
      <w:marRight w:val="0"/>
      <w:marTop w:val="0"/>
      <w:marBottom w:val="0"/>
      <w:divBdr>
        <w:top w:val="none" w:sz="0" w:space="0" w:color="auto"/>
        <w:left w:val="none" w:sz="0" w:space="0" w:color="auto"/>
        <w:bottom w:val="none" w:sz="0" w:space="0" w:color="auto"/>
        <w:right w:val="none" w:sz="0" w:space="0" w:color="auto"/>
      </w:divBdr>
    </w:div>
    <w:div w:id="2132437218">
      <w:bodyDiv w:val="1"/>
      <w:marLeft w:val="0"/>
      <w:marRight w:val="0"/>
      <w:marTop w:val="0"/>
      <w:marBottom w:val="0"/>
      <w:divBdr>
        <w:top w:val="none" w:sz="0" w:space="0" w:color="auto"/>
        <w:left w:val="none" w:sz="0" w:space="0" w:color="auto"/>
        <w:bottom w:val="none" w:sz="0" w:space="0" w:color="auto"/>
        <w:right w:val="none" w:sz="0" w:space="0" w:color="auto"/>
      </w:divBdr>
      <w:divsChild>
        <w:div w:id="137889591">
          <w:marLeft w:val="1267"/>
          <w:marRight w:val="0"/>
          <w:marTop w:val="0"/>
          <w:marBottom w:val="0"/>
          <w:divBdr>
            <w:top w:val="none" w:sz="0" w:space="0" w:color="auto"/>
            <w:left w:val="none" w:sz="0" w:space="0" w:color="auto"/>
            <w:bottom w:val="none" w:sz="0" w:space="0" w:color="auto"/>
            <w:right w:val="none" w:sz="0" w:space="0" w:color="auto"/>
          </w:divBdr>
        </w:div>
        <w:div w:id="302665573">
          <w:marLeft w:val="1267"/>
          <w:marRight w:val="0"/>
          <w:marTop w:val="0"/>
          <w:marBottom w:val="0"/>
          <w:divBdr>
            <w:top w:val="none" w:sz="0" w:space="0" w:color="auto"/>
            <w:left w:val="none" w:sz="0" w:space="0" w:color="auto"/>
            <w:bottom w:val="none" w:sz="0" w:space="0" w:color="auto"/>
            <w:right w:val="none" w:sz="0" w:space="0" w:color="auto"/>
          </w:divBdr>
        </w:div>
      </w:divsChild>
    </w:div>
    <w:div w:id="2132896812">
      <w:bodyDiv w:val="1"/>
      <w:marLeft w:val="0"/>
      <w:marRight w:val="0"/>
      <w:marTop w:val="0"/>
      <w:marBottom w:val="0"/>
      <w:divBdr>
        <w:top w:val="none" w:sz="0" w:space="0" w:color="auto"/>
        <w:left w:val="none" w:sz="0" w:space="0" w:color="auto"/>
        <w:bottom w:val="none" w:sz="0" w:space="0" w:color="auto"/>
        <w:right w:val="none" w:sz="0" w:space="0" w:color="auto"/>
      </w:divBdr>
    </w:div>
    <w:div w:id="2142840353">
      <w:bodyDiv w:val="1"/>
      <w:marLeft w:val="0"/>
      <w:marRight w:val="0"/>
      <w:marTop w:val="0"/>
      <w:marBottom w:val="0"/>
      <w:divBdr>
        <w:top w:val="none" w:sz="0" w:space="0" w:color="auto"/>
        <w:left w:val="none" w:sz="0" w:space="0" w:color="auto"/>
        <w:bottom w:val="none" w:sz="0" w:space="0" w:color="auto"/>
        <w:right w:val="none" w:sz="0" w:space="0" w:color="auto"/>
      </w:divBdr>
    </w:div>
    <w:div w:id="214519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black-raven-001/zauba-scrape"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dummy@gmail.com" TargetMode="External"/><Relationship Id="rId25" Type="http://schemas.openxmlformats.org/officeDocument/2006/relationships/hyperlink" Target="https://scrap001.onrender.com/succes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mailto:dummy@gmail.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github.com/black-raven-001/zauba-scrape" TargetMode="External"/><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mailto:dummy+1@gmail.com"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_rels/footer2.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8ae5546a-1311-46af-bde2-deae54c23773" xsi:nil="true"/>
    <TaxCatchAll xmlns="818ef0fe-ca54-480a-930d-76285fcb8484" xsi:nil="true"/>
    <lcf76f155ced4ddcb4097134ff3c332f xmlns="8ae5546a-1311-46af-bde2-deae54c23773">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D7AD11C99BAB44ABF04D14E856B751" ma:contentTypeVersion="18" ma:contentTypeDescription="Create a new document." ma:contentTypeScope="" ma:versionID="d127226b934a8fc45f98b3abb508d9b0">
  <xsd:schema xmlns:xsd="http://www.w3.org/2001/XMLSchema" xmlns:xs="http://www.w3.org/2001/XMLSchema" xmlns:p="http://schemas.microsoft.com/office/2006/metadata/properties" xmlns:ns2="8ae5546a-1311-46af-bde2-deae54c23773" xmlns:ns3="818ef0fe-ca54-480a-930d-76285fcb8484" targetNamespace="http://schemas.microsoft.com/office/2006/metadata/properties" ma:root="true" ma:fieldsID="52787e605a164292532bf10dae784355" ns2:_="" ns3:_="">
    <xsd:import namespace="8ae5546a-1311-46af-bde2-deae54c23773"/>
    <xsd:import namespace="818ef0fe-ca54-480a-930d-76285fcb84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5546a-1311-46af-bde2-deae54c23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202af83-3786-47a1-bc7c-8d0627c38a53" ma:termSetId="09814cd3-568e-fe90-9814-8d621ff8fb84" ma:anchorId="fba54fb3-c3e1-fe81-a776-ca4b69148c4d" ma:open="true" ma:isKeyword="false">
      <xsd:complexType>
        <xsd:sequence>
          <xsd:element ref="pc:Terms" minOccurs="0" maxOccurs="1"/>
        </xsd:sequence>
      </xsd:complexType>
    </xsd:element>
    <xsd:element name="Date" ma:index="24"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18ef0fe-ca54-480a-930d-76285fcb848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092929-b98b-4c1a-90fa-0f4d85a4e0fe}" ma:internalName="TaxCatchAll" ma:showField="CatchAllData" ma:web="818ef0fe-ca54-480a-930d-76285fcb84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7A4EF9-F930-4308-968C-5AE2CB2191B9}">
  <ds:schemaRefs>
    <ds:schemaRef ds:uri="http://schemas.microsoft.com/office/2006/metadata/properties"/>
    <ds:schemaRef ds:uri="http://schemas.microsoft.com/office/infopath/2007/PartnerControls"/>
    <ds:schemaRef ds:uri="8ae5546a-1311-46af-bde2-deae54c23773"/>
    <ds:schemaRef ds:uri="818ef0fe-ca54-480a-930d-76285fcb8484"/>
  </ds:schemaRefs>
</ds:datastoreItem>
</file>

<file path=customXml/itemProps2.xml><?xml version="1.0" encoding="utf-8"?>
<ds:datastoreItem xmlns:ds="http://schemas.openxmlformats.org/officeDocument/2006/customXml" ds:itemID="{0238B43A-01AA-42E1-B135-ECCE7FE00850}">
  <ds:schemaRefs>
    <ds:schemaRef ds:uri="http://schemas.openxmlformats.org/officeDocument/2006/bibliography"/>
  </ds:schemaRefs>
</ds:datastoreItem>
</file>

<file path=customXml/itemProps3.xml><?xml version="1.0" encoding="utf-8"?>
<ds:datastoreItem xmlns:ds="http://schemas.openxmlformats.org/officeDocument/2006/customXml" ds:itemID="{229FF679-D42F-45EA-B7ED-CD42A1C7F8C5}">
  <ds:schemaRefs>
    <ds:schemaRef ds:uri="http://schemas.microsoft.com/sharepoint/v3/contenttype/forms"/>
  </ds:schemaRefs>
</ds:datastoreItem>
</file>

<file path=customXml/itemProps4.xml><?xml version="1.0" encoding="utf-8"?>
<ds:datastoreItem xmlns:ds="http://schemas.openxmlformats.org/officeDocument/2006/customXml" ds:itemID="{84FF6EFE-581D-45B1-9771-9734805FD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5546a-1311-46af-bde2-deae54c23773"/>
    <ds:schemaRef ds:uri="818ef0fe-ca54-480a-930d-76285fcb8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9</Pages>
  <Words>1910</Words>
  <Characters>1088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12774</CharactersWithSpaces>
  <SharedDoc>false</SharedDoc>
  <HLinks>
    <vt:vector size="894" baseType="variant">
      <vt:variant>
        <vt:i4>1900593</vt:i4>
      </vt:variant>
      <vt:variant>
        <vt:i4>896</vt:i4>
      </vt:variant>
      <vt:variant>
        <vt:i4>0</vt:i4>
      </vt:variant>
      <vt:variant>
        <vt:i4>5</vt:i4>
      </vt:variant>
      <vt:variant>
        <vt:lpwstr/>
      </vt:variant>
      <vt:variant>
        <vt:lpwstr>_Toc66402418</vt:lpwstr>
      </vt:variant>
      <vt:variant>
        <vt:i4>1179697</vt:i4>
      </vt:variant>
      <vt:variant>
        <vt:i4>890</vt:i4>
      </vt:variant>
      <vt:variant>
        <vt:i4>0</vt:i4>
      </vt:variant>
      <vt:variant>
        <vt:i4>5</vt:i4>
      </vt:variant>
      <vt:variant>
        <vt:lpwstr/>
      </vt:variant>
      <vt:variant>
        <vt:lpwstr>_Toc66402417</vt:lpwstr>
      </vt:variant>
      <vt:variant>
        <vt:i4>1245233</vt:i4>
      </vt:variant>
      <vt:variant>
        <vt:i4>884</vt:i4>
      </vt:variant>
      <vt:variant>
        <vt:i4>0</vt:i4>
      </vt:variant>
      <vt:variant>
        <vt:i4>5</vt:i4>
      </vt:variant>
      <vt:variant>
        <vt:lpwstr/>
      </vt:variant>
      <vt:variant>
        <vt:lpwstr>_Toc66402416</vt:lpwstr>
      </vt:variant>
      <vt:variant>
        <vt:i4>1048625</vt:i4>
      </vt:variant>
      <vt:variant>
        <vt:i4>878</vt:i4>
      </vt:variant>
      <vt:variant>
        <vt:i4>0</vt:i4>
      </vt:variant>
      <vt:variant>
        <vt:i4>5</vt:i4>
      </vt:variant>
      <vt:variant>
        <vt:lpwstr/>
      </vt:variant>
      <vt:variant>
        <vt:lpwstr>_Toc66402415</vt:lpwstr>
      </vt:variant>
      <vt:variant>
        <vt:i4>1114161</vt:i4>
      </vt:variant>
      <vt:variant>
        <vt:i4>872</vt:i4>
      </vt:variant>
      <vt:variant>
        <vt:i4>0</vt:i4>
      </vt:variant>
      <vt:variant>
        <vt:i4>5</vt:i4>
      </vt:variant>
      <vt:variant>
        <vt:lpwstr/>
      </vt:variant>
      <vt:variant>
        <vt:lpwstr>_Toc66402414</vt:lpwstr>
      </vt:variant>
      <vt:variant>
        <vt:i4>1441841</vt:i4>
      </vt:variant>
      <vt:variant>
        <vt:i4>866</vt:i4>
      </vt:variant>
      <vt:variant>
        <vt:i4>0</vt:i4>
      </vt:variant>
      <vt:variant>
        <vt:i4>5</vt:i4>
      </vt:variant>
      <vt:variant>
        <vt:lpwstr/>
      </vt:variant>
      <vt:variant>
        <vt:lpwstr>_Toc66402413</vt:lpwstr>
      </vt:variant>
      <vt:variant>
        <vt:i4>3801106</vt:i4>
      </vt:variant>
      <vt:variant>
        <vt:i4>860</vt:i4>
      </vt:variant>
      <vt:variant>
        <vt:i4>0</vt:i4>
      </vt:variant>
      <vt:variant>
        <vt:i4>5</vt:i4>
      </vt:variant>
      <vt:variant>
        <vt:lpwstr>https://eyindia.sharepoint.com/sites/FIUFunctionalTeam/Shared Documents/General/SRS Draft/1.5_1.6_1.8/FIU_FINNet2.0_SRS_FINGate_SR1.5, 1.6, 1.8 v1.0 202100312.docx</vt:lpwstr>
      </vt:variant>
      <vt:variant>
        <vt:lpwstr>_Toc66402412</vt:lpwstr>
      </vt:variant>
      <vt:variant>
        <vt:i4>1310769</vt:i4>
      </vt:variant>
      <vt:variant>
        <vt:i4>854</vt:i4>
      </vt:variant>
      <vt:variant>
        <vt:i4>0</vt:i4>
      </vt:variant>
      <vt:variant>
        <vt:i4>5</vt:i4>
      </vt:variant>
      <vt:variant>
        <vt:lpwstr/>
      </vt:variant>
      <vt:variant>
        <vt:lpwstr>_Toc66402411</vt:lpwstr>
      </vt:variant>
      <vt:variant>
        <vt:i4>1376305</vt:i4>
      </vt:variant>
      <vt:variant>
        <vt:i4>848</vt:i4>
      </vt:variant>
      <vt:variant>
        <vt:i4>0</vt:i4>
      </vt:variant>
      <vt:variant>
        <vt:i4>5</vt:i4>
      </vt:variant>
      <vt:variant>
        <vt:lpwstr/>
      </vt:variant>
      <vt:variant>
        <vt:lpwstr>_Toc66402410</vt:lpwstr>
      </vt:variant>
      <vt:variant>
        <vt:i4>1835056</vt:i4>
      </vt:variant>
      <vt:variant>
        <vt:i4>842</vt:i4>
      </vt:variant>
      <vt:variant>
        <vt:i4>0</vt:i4>
      </vt:variant>
      <vt:variant>
        <vt:i4>5</vt:i4>
      </vt:variant>
      <vt:variant>
        <vt:lpwstr/>
      </vt:variant>
      <vt:variant>
        <vt:lpwstr>_Toc66402409</vt:lpwstr>
      </vt:variant>
      <vt:variant>
        <vt:i4>1900592</vt:i4>
      </vt:variant>
      <vt:variant>
        <vt:i4>836</vt:i4>
      </vt:variant>
      <vt:variant>
        <vt:i4>0</vt:i4>
      </vt:variant>
      <vt:variant>
        <vt:i4>5</vt:i4>
      </vt:variant>
      <vt:variant>
        <vt:lpwstr/>
      </vt:variant>
      <vt:variant>
        <vt:lpwstr>_Toc66402408</vt:lpwstr>
      </vt:variant>
      <vt:variant>
        <vt:i4>1179696</vt:i4>
      </vt:variant>
      <vt:variant>
        <vt:i4>830</vt:i4>
      </vt:variant>
      <vt:variant>
        <vt:i4>0</vt:i4>
      </vt:variant>
      <vt:variant>
        <vt:i4>5</vt:i4>
      </vt:variant>
      <vt:variant>
        <vt:lpwstr/>
      </vt:variant>
      <vt:variant>
        <vt:lpwstr>_Toc66402407</vt:lpwstr>
      </vt:variant>
      <vt:variant>
        <vt:i4>1245232</vt:i4>
      </vt:variant>
      <vt:variant>
        <vt:i4>824</vt:i4>
      </vt:variant>
      <vt:variant>
        <vt:i4>0</vt:i4>
      </vt:variant>
      <vt:variant>
        <vt:i4>5</vt:i4>
      </vt:variant>
      <vt:variant>
        <vt:lpwstr/>
      </vt:variant>
      <vt:variant>
        <vt:lpwstr>_Toc66402406</vt:lpwstr>
      </vt:variant>
      <vt:variant>
        <vt:i4>1048624</vt:i4>
      </vt:variant>
      <vt:variant>
        <vt:i4>818</vt:i4>
      </vt:variant>
      <vt:variant>
        <vt:i4>0</vt:i4>
      </vt:variant>
      <vt:variant>
        <vt:i4>5</vt:i4>
      </vt:variant>
      <vt:variant>
        <vt:lpwstr/>
      </vt:variant>
      <vt:variant>
        <vt:lpwstr>_Toc66402405</vt:lpwstr>
      </vt:variant>
      <vt:variant>
        <vt:i4>1114160</vt:i4>
      </vt:variant>
      <vt:variant>
        <vt:i4>812</vt:i4>
      </vt:variant>
      <vt:variant>
        <vt:i4>0</vt:i4>
      </vt:variant>
      <vt:variant>
        <vt:i4>5</vt:i4>
      </vt:variant>
      <vt:variant>
        <vt:lpwstr/>
      </vt:variant>
      <vt:variant>
        <vt:lpwstr>_Toc66402404</vt:lpwstr>
      </vt:variant>
      <vt:variant>
        <vt:i4>1441840</vt:i4>
      </vt:variant>
      <vt:variant>
        <vt:i4>806</vt:i4>
      </vt:variant>
      <vt:variant>
        <vt:i4>0</vt:i4>
      </vt:variant>
      <vt:variant>
        <vt:i4>5</vt:i4>
      </vt:variant>
      <vt:variant>
        <vt:lpwstr/>
      </vt:variant>
      <vt:variant>
        <vt:lpwstr>_Toc66402403</vt:lpwstr>
      </vt:variant>
      <vt:variant>
        <vt:i4>1507376</vt:i4>
      </vt:variant>
      <vt:variant>
        <vt:i4>800</vt:i4>
      </vt:variant>
      <vt:variant>
        <vt:i4>0</vt:i4>
      </vt:variant>
      <vt:variant>
        <vt:i4>5</vt:i4>
      </vt:variant>
      <vt:variant>
        <vt:lpwstr/>
      </vt:variant>
      <vt:variant>
        <vt:lpwstr>_Toc66402402</vt:lpwstr>
      </vt:variant>
      <vt:variant>
        <vt:i4>1310768</vt:i4>
      </vt:variant>
      <vt:variant>
        <vt:i4>794</vt:i4>
      </vt:variant>
      <vt:variant>
        <vt:i4>0</vt:i4>
      </vt:variant>
      <vt:variant>
        <vt:i4>5</vt:i4>
      </vt:variant>
      <vt:variant>
        <vt:lpwstr/>
      </vt:variant>
      <vt:variant>
        <vt:lpwstr>_Toc66402401</vt:lpwstr>
      </vt:variant>
      <vt:variant>
        <vt:i4>1376304</vt:i4>
      </vt:variant>
      <vt:variant>
        <vt:i4>788</vt:i4>
      </vt:variant>
      <vt:variant>
        <vt:i4>0</vt:i4>
      </vt:variant>
      <vt:variant>
        <vt:i4>5</vt:i4>
      </vt:variant>
      <vt:variant>
        <vt:lpwstr/>
      </vt:variant>
      <vt:variant>
        <vt:lpwstr>_Toc66402400</vt:lpwstr>
      </vt:variant>
      <vt:variant>
        <vt:i4>1769529</vt:i4>
      </vt:variant>
      <vt:variant>
        <vt:i4>782</vt:i4>
      </vt:variant>
      <vt:variant>
        <vt:i4>0</vt:i4>
      </vt:variant>
      <vt:variant>
        <vt:i4>5</vt:i4>
      </vt:variant>
      <vt:variant>
        <vt:lpwstr/>
      </vt:variant>
      <vt:variant>
        <vt:lpwstr>_Toc66402399</vt:lpwstr>
      </vt:variant>
      <vt:variant>
        <vt:i4>1703993</vt:i4>
      </vt:variant>
      <vt:variant>
        <vt:i4>776</vt:i4>
      </vt:variant>
      <vt:variant>
        <vt:i4>0</vt:i4>
      </vt:variant>
      <vt:variant>
        <vt:i4>5</vt:i4>
      </vt:variant>
      <vt:variant>
        <vt:lpwstr/>
      </vt:variant>
      <vt:variant>
        <vt:lpwstr>_Toc66402398</vt:lpwstr>
      </vt:variant>
      <vt:variant>
        <vt:i4>1376313</vt:i4>
      </vt:variant>
      <vt:variant>
        <vt:i4>770</vt:i4>
      </vt:variant>
      <vt:variant>
        <vt:i4>0</vt:i4>
      </vt:variant>
      <vt:variant>
        <vt:i4>5</vt:i4>
      </vt:variant>
      <vt:variant>
        <vt:lpwstr/>
      </vt:variant>
      <vt:variant>
        <vt:lpwstr>_Toc66402397</vt:lpwstr>
      </vt:variant>
      <vt:variant>
        <vt:i4>1310777</vt:i4>
      </vt:variant>
      <vt:variant>
        <vt:i4>764</vt:i4>
      </vt:variant>
      <vt:variant>
        <vt:i4>0</vt:i4>
      </vt:variant>
      <vt:variant>
        <vt:i4>5</vt:i4>
      </vt:variant>
      <vt:variant>
        <vt:lpwstr/>
      </vt:variant>
      <vt:variant>
        <vt:lpwstr>_Toc66402396</vt:lpwstr>
      </vt:variant>
      <vt:variant>
        <vt:i4>1507385</vt:i4>
      </vt:variant>
      <vt:variant>
        <vt:i4>758</vt:i4>
      </vt:variant>
      <vt:variant>
        <vt:i4>0</vt:i4>
      </vt:variant>
      <vt:variant>
        <vt:i4>5</vt:i4>
      </vt:variant>
      <vt:variant>
        <vt:lpwstr/>
      </vt:variant>
      <vt:variant>
        <vt:lpwstr>_Toc66402395</vt:lpwstr>
      </vt:variant>
      <vt:variant>
        <vt:i4>1441849</vt:i4>
      </vt:variant>
      <vt:variant>
        <vt:i4>752</vt:i4>
      </vt:variant>
      <vt:variant>
        <vt:i4>0</vt:i4>
      </vt:variant>
      <vt:variant>
        <vt:i4>5</vt:i4>
      </vt:variant>
      <vt:variant>
        <vt:lpwstr/>
      </vt:variant>
      <vt:variant>
        <vt:lpwstr>_Toc66402394</vt:lpwstr>
      </vt:variant>
      <vt:variant>
        <vt:i4>1245238</vt:i4>
      </vt:variant>
      <vt:variant>
        <vt:i4>743</vt:i4>
      </vt:variant>
      <vt:variant>
        <vt:i4>0</vt:i4>
      </vt:variant>
      <vt:variant>
        <vt:i4>5</vt:i4>
      </vt:variant>
      <vt:variant>
        <vt:lpwstr/>
      </vt:variant>
      <vt:variant>
        <vt:lpwstr>_Toc66402466</vt:lpwstr>
      </vt:variant>
      <vt:variant>
        <vt:i4>1048630</vt:i4>
      </vt:variant>
      <vt:variant>
        <vt:i4>737</vt:i4>
      </vt:variant>
      <vt:variant>
        <vt:i4>0</vt:i4>
      </vt:variant>
      <vt:variant>
        <vt:i4>5</vt:i4>
      </vt:variant>
      <vt:variant>
        <vt:lpwstr/>
      </vt:variant>
      <vt:variant>
        <vt:lpwstr>_Toc66402465</vt:lpwstr>
      </vt:variant>
      <vt:variant>
        <vt:i4>1114166</vt:i4>
      </vt:variant>
      <vt:variant>
        <vt:i4>731</vt:i4>
      </vt:variant>
      <vt:variant>
        <vt:i4>0</vt:i4>
      </vt:variant>
      <vt:variant>
        <vt:i4>5</vt:i4>
      </vt:variant>
      <vt:variant>
        <vt:lpwstr/>
      </vt:variant>
      <vt:variant>
        <vt:lpwstr>_Toc66402464</vt:lpwstr>
      </vt:variant>
      <vt:variant>
        <vt:i4>1441846</vt:i4>
      </vt:variant>
      <vt:variant>
        <vt:i4>725</vt:i4>
      </vt:variant>
      <vt:variant>
        <vt:i4>0</vt:i4>
      </vt:variant>
      <vt:variant>
        <vt:i4>5</vt:i4>
      </vt:variant>
      <vt:variant>
        <vt:lpwstr/>
      </vt:variant>
      <vt:variant>
        <vt:lpwstr>_Toc66402463</vt:lpwstr>
      </vt:variant>
      <vt:variant>
        <vt:i4>1507382</vt:i4>
      </vt:variant>
      <vt:variant>
        <vt:i4>719</vt:i4>
      </vt:variant>
      <vt:variant>
        <vt:i4>0</vt:i4>
      </vt:variant>
      <vt:variant>
        <vt:i4>5</vt:i4>
      </vt:variant>
      <vt:variant>
        <vt:lpwstr/>
      </vt:variant>
      <vt:variant>
        <vt:lpwstr>_Toc66402462</vt:lpwstr>
      </vt:variant>
      <vt:variant>
        <vt:i4>1310774</vt:i4>
      </vt:variant>
      <vt:variant>
        <vt:i4>713</vt:i4>
      </vt:variant>
      <vt:variant>
        <vt:i4>0</vt:i4>
      </vt:variant>
      <vt:variant>
        <vt:i4>5</vt:i4>
      </vt:variant>
      <vt:variant>
        <vt:lpwstr/>
      </vt:variant>
      <vt:variant>
        <vt:lpwstr>_Toc66402461</vt:lpwstr>
      </vt:variant>
      <vt:variant>
        <vt:i4>1376310</vt:i4>
      </vt:variant>
      <vt:variant>
        <vt:i4>707</vt:i4>
      </vt:variant>
      <vt:variant>
        <vt:i4>0</vt:i4>
      </vt:variant>
      <vt:variant>
        <vt:i4>5</vt:i4>
      </vt:variant>
      <vt:variant>
        <vt:lpwstr/>
      </vt:variant>
      <vt:variant>
        <vt:lpwstr>_Toc66402460</vt:lpwstr>
      </vt:variant>
      <vt:variant>
        <vt:i4>1835061</vt:i4>
      </vt:variant>
      <vt:variant>
        <vt:i4>701</vt:i4>
      </vt:variant>
      <vt:variant>
        <vt:i4>0</vt:i4>
      </vt:variant>
      <vt:variant>
        <vt:i4>5</vt:i4>
      </vt:variant>
      <vt:variant>
        <vt:lpwstr/>
      </vt:variant>
      <vt:variant>
        <vt:lpwstr>_Toc66402459</vt:lpwstr>
      </vt:variant>
      <vt:variant>
        <vt:i4>1900597</vt:i4>
      </vt:variant>
      <vt:variant>
        <vt:i4>695</vt:i4>
      </vt:variant>
      <vt:variant>
        <vt:i4>0</vt:i4>
      </vt:variant>
      <vt:variant>
        <vt:i4>5</vt:i4>
      </vt:variant>
      <vt:variant>
        <vt:lpwstr/>
      </vt:variant>
      <vt:variant>
        <vt:lpwstr>_Toc66402458</vt:lpwstr>
      </vt:variant>
      <vt:variant>
        <vt:i4>1179701</vt:i4>
      </vt:variant>
      <vt:variant>
        <vt:i4>689</vt:i4>
      </vt:variant>
      <vt:variant>
        <vt:i4>0</vt:i4>
      </vt:variant>
      <vt:variant>
        <vt:i4>5</vt:i4>
      </vt:variant>
      <vt:variant>
        <vt:lpwstr/>
      </vt:variant>
      <vt:variant>
        <vt:lpwstr>_Toc66402457</vt:lpwstr>
      </vt:variant>
      <vt:variant>
        <vt:i4>1245237</vt:i4>
      </vt:variant>
      <vt:variant>
        <vt:i4>683</vt:i4>
      </vt:variant>
      <vt:variant>
        <vt:i4>0</vt:i4>
      </vt:variant>
      <vt:variant>
        <vt:i4>5</vt:i4>
      </vt:variant>
      <vt:variant>
        <vt:lpwstr/>
      </vt:variant>
      <vt:variant>
        <vt:lpwstr>_Toc66402456</vt:lpwstr>
      </vt:variant>
      <vt:variant>
        <vt:i4>1048629</vt:i4>
      </vt:variant>
      <vt:variant>
        <vt:i4>677</vt:i4>
      </vt:variant>
      <vt:variant>
        <vt:i4>0</vt:i4>
      </vt:variant>
      <vt:variant>
        <vt:i4>5</vt:i4>
      </vt:variant>
      <vt:variant>
        <vt:lpwstr/>
      </vt:variant>
      <vt:variant>
        <vt:lpwstr>_Toc66402455</vt:lpwstr>
      </vt:variant>
      <vt:variant>
        <vt:i4>1114165</vt:i4>
      </vt:variant>
      <vt:variant>
        <vt:i4>671</vt:i4>
      </vt:variant>
      <vt:variant>
        <vt:i4>0</vt:i4>
      </vt:variant>
      <vt:variant>
        <vt:i4>5</vt:i4>
      </vt:variant>
      <vt:variant>
        <vt:lpwstr/>
      </vt:variant>
      <vt:variant>
        <vt:lpwstr>_Toc66402454</vt:lpwstr>
      </vt:variant>
      <vt:variant>
        <vt:i4>1441845</vt:i4>
      </vt:variant>
      <vt:variant>
        <vt:i4>665</vt:i4>
      </vt:variant>
      <vt:variant>
        <vt:i4>0</vt:i4>
      </vt:variant>
      <vt:variant>
        <vt:i4>5</vt:i4>
      </vt:variant>
      <vt:variant>
        <vt:lpwstr/>
      </vt:variant>
      <vt:variant>
        <vt:lpwstr>_Toc66402453</vt:lpwstr>
      </vt:variant>
      <vt:variant>
        <vt:i4>1507381</vt:i4>
      </vt:variant>
      <vt:variant>
        <vt:i4>659</vt:i4>
      </vt:variant>
      <vt:variant>
        <vt:i4>0</vt:i4>
      </vt:variant>
      <vt:variant>
        <vt:i4>5</vt:i4>
      </vt:variant>
      <vt:variant>
        <vt:lpwstr/>
      </vt:variant>
      <vt:variant>
        <vt:lpwstr>_Toc66402452</vt:lpwstr>
      </vt:variant>
      <vt:variant>
        <vt:i4>1310773</vt:i4>
      </vt:variant>
      <vt:variant>
        <vt:i4>653</vt:i4>
      </vt:variant>
      <vt:variant>
        <vt:i4>0</vt:i4>
      </vt:variant>
      <vt:variant>
        <vt:i4>5</vt:i4>
      </vt:variant>
      <vt:variant>
        <vt:lpwstr/>
      </vt:variant>
      <vt:variant>
        <vt:lpwstr>_Toc66402451</vt:lpwstr>
      </vt:variant>
      <vt:variant>
        <vt:i4>1376309</vt:i4>
      </vt:variant>
      <vt:variant>
        <vt:i4>647</vt:i4>
      </vt:variant>
      <vt:variant>
        <vt:i4>0</vt:i4>
      </vt:variant>
      <vt:variant>
        <vt:i4>5</vt:i4>
      </vt:variant>
      <vt:variant>
        <vt:lpwstr/>
      </vt:variant>
      <vt:variant>
        <vt:lpwstr>_Toc66402450</vt:lpwstr>
      </vt:variant>
      <vt:variant>
        <vt:i4>1835060</vt:i4>
      </vt:variant>
      <vt:variant>
        <vt:i4>641</vt:i4>
      </vt:variant>
      <vt:variant>
        <vt:i4>0</vt:i4>
      </vt:variant>
      <vt:variant>
        <vt:i4>5</vt:i4>
      </vt:variant>
      <vt:variant>
        <vt:lpwstr/>
      </vt:variant>
      <vt:variant>
        <vt:lpwstr>_Toc66402449</vt:lpwstr>
      </vt:variant>
      <vt:variant>
        <vt:i4>1900596</vt:i4>
      </vt:variant>
      <vt:variant>
        <vt:i4>635</vt:i4>
      </vt:variant>
      <vt:variant>
        <vt:i4>0</vt:i4>
      </vt:variant>
      <vt:variant>
        <vt:i4>5</vt:i4>
      </vt:variant>
      <vt:variant>
        <vt:lpwstr/>
      </vt:variant>
      <vt:variant>
        <vt:lpwstr>_Toc66402448</vt:lpwstr>
      </vt:variant>
      <vt:variant>
        <vt:i4>1179700</vt:i4>
      </vt:variant>
      <vt:variant>
        <vt:i4>629</vt:i4>
      </vt:variant>
      <vt:variant>
        <vt:i4>0</vt:i4>
      </vt:variant>
      <vt:variant>
        <vt:i4>5</vt:i4>
      </vt:variant>
      <vt:variant>
        <vt:lpwstr/>
      </vt:variant>
      <vt:variant>
        <vt:lpwstr>_Toc66402447</vt:lpwstr>
      </vt:variant>
      <vt:variant>
        <vt:i4>1245236</vt:i4>
      </vt:variant>
      <vt:variant>
        <vt:i4>623</vt:i4>
      </vt:variant>
      <vt:variant>
        <vt:i4>0</vt:i4>
      </vt:variant>
      <vt:variant>
        <vt:i4>5</vt:i4>
      </vt:variant>
      <vt:variant>
        <vt:lpwstr/>
      </vt:variant>
      <vt:variant>
        <vt:lpwstr>_Toc66402446</vt:lpwstr>
      </vt:variant>
      <vt:variant>
        <vt:i4>1048628</vt:i4>
      </vt:variant>
      <vt:variant>
        <vt:i4>617</vt:i4>
      </vt:variant>
      <vt:variant>
        <vt:i4>0</vt:i4>
      </vt:variant>
      <vt:variant>
        <vt:i4>5</vt:i4>
      </vt:variant>
      <vt:variant>
        <vt:lpwstr/>
      </vt:variant>
      <vt:variant>
        <vt:lpwstr>_Toc66402445</vt:lpwstr>
      </vt:variant>
      <vt:variant>
        <vt:i4>1114164</vt:i4>
      </vt:variant>
      <vt:variant>
        <vt:i4>611</vt:i4>
      </vt:variant>
      <vt:variant>
        <vt:i4>0</vt:i4>
      </vt:variant>
      <vt:variant>
        <vt:i4>5</vt:i4>
      </vt:variant>
      <vt:variant>
        <vt:lpwstr/>
      </vt:variant>
      <vt:variant>
        <vt:lpwstr>_Toc66402444</vt:lpwstr>
      </vt:variant>
      <vt:variant>
        <vt:i4>1441844</vt:i4>
      </vt:variant>
      <vt:variant>
        <vt:i4>605</vt:i4>
      </vt:variant>
      <vt:variant>
        <vt:i4>0</vt:i4>
      </vt:variant>
      <vt:variant>
        <vt:i4>5</vt:i4>
      </vt:variant>
      <vt:variant>
        <vt:lpwstr/>
      </vt:variant>
      <vt:variant>
        <vt:lpwstr>_Toc66402443</vt:lpwstr>
      </vt:variant>
      <vt:variant>
        <vt:i4>1507380</vt:i4>
      </vt:variant>
      <vt:variant>
        <vt:i4>599</vt:i4>
      </vt:variant>
      <vt:variant>
        <vt:i4>0</vt:i4>
      </vt:variant>
      <vt:variant>
        <vt:i4>5</vt:i4>
      </vt:variant>
      <vt:variant>
        <vt:lpwstr/>
      </vt:variant>
      <vt:variant>
        <vt:lpwstr>_Toc66402442</vt:lpwstr>
      </vt:variant>
      <vt:variant>
        <vt:i4>1310772</vt:i4>
      </vt:variant>
      <vt:variant>
        <vt:i4>593</vt:i4>
      </vt:variant>
      <vt:variant>
        <vt:i4>0</vt:i4>
      </vt:variant>
      <vt:variant>
        <vt:i4>5</vt:i4>
      </vt:variant>
      <vt:variant>
        <vt:lpwstr/>
      </vt:variant>
      <vt:variant>
        <vt:lpwstr>_Toc66402441</vt:lpwstr>
      </vt:variant>
      <vt:variant>
        <vt:i4>1376308</vt:i4>
      </vt:variant>
      <vt:variant>
        <vt:i4>587</vt:i4>
      </vt:variant>
      <vt:variant>
        <vt:i4>0</vt:i4>
      </vt:variant>
      <vt:variant>
        <vt:i4>5</vt:i4>
      </vt:variant>
      <vt:variant>
        <vt:lpwstr/>
      </vt:variant>
      <vt:variant>
        <vt:lpwstr>_Toc66402440</vt:lpwstr>
      </vt:variant>
      <vt:variant>
        <vt:i4>1835059</vt:i4>
      </vt:variant>
      <vt:variant>
        <vt:i4>581</vt:i4>
      </vt:variant>
      <vt:variant>
        <vt:i4>0</vt:i4>
      </vt:variant>
      <vt:variant>
        <vt:i4>5</vt:i4>
      </vt:variant>
      <vt:variant>
        <vt:lpwstr/>
      </vt:variant>
      <vt:variant>
        <vt:lpwstr>_Toc66402439</vt:lpwstr>
      </vt:variant>
      <vt:variant>
        <vt:i4>1900595</vt:i4>
      </vt:variant>
      <vt:variant>
        <vt:i4>575</vt:i4>
      </vt:variant>
      <vt:variant>
        <vt:i4>0</vt:i4>
      </vt:variant>
      <vt:variant>
        <vt:i4>5</vt:i4>
      </vt:variant>
      <vt:variant>
        <vt:lpwstr/>
      </vt:variant>
      <vt:variant>
        <vt:lpwstr>_Toc66402438</vt:lpwstr>
      </vt:variant>
      <vt:variant>
        <vt:i4>1179699</vt:i4>
      </vt:variant>
      <vt:variant>
        <vt:i4>569</vt:i4>
      </vt:variant>
      <vt:variant>
        <vt:i4>0</vt:i4>
      </vt:variant>
      <vt:variant>
        <vt:i4>5</vt:i4>
      </vt:variant>
      <vt:variant>
        <vt:lpwstr/>
      </vt:variant>
      <vt:variant>
        <vt:lpwstr>_Toc66402437</vt:lpwstr>
      </vt:variant>
      <vt:variant>
        <vt:i4>1245235</vt:i4>
      </vt:variant>
      <vt:variant>
        <vt:i4>563</vt:i4>
      </vt:variant>
      <vt:variant>
        <vt:i4>0</vt:i4>
      </vt:variant>
      <vt:variant>
        <vt:i4>5</vt:i4>
      </vt:variant>
      <vt:variant>
        <vt:lpwstr/>
      </vt:variant>
      <vt:variant>
        <vt:lpwstr>_Toc66402436</vt:lpwstr>
      </vt:variant>
      <vt:variant>
        <vt:i4>1048627</vt:i4>
      </vt:variant>
      <vt:variant>
        <vt:i4>557</vt:i4>
      </vt:variant>
      <vt:variant>
        <vt:i4>0</vt:i4>
      </vt:variant>
      <vt:variant>
        <vt:i4>5</vt:i4>
      </vt:variant>
      <vt:variant>
        <vt:lpwstr/>
      </vt:variant>
      <vt:variant>
        <vt:lpwstr>_Toc66402435</vt:lpwstr>
      </vt:variant>
      <vt:variant>
        <vt:i4>1114163</vt:i4>
      </vt:variant>
      <vt:variant>
        <vt:i4>551</vt:i4>
      </vt:variant>
      <vt:variant>
        <vt:i4>0</vt:i4>
      </vt:variant>
      <vt:variant>
        <vt:i4>5</vt:i4>
      </vt:variant>
      <vt:variant>
        <vt:lpwstr/>
      </vt:variant>
      <vt:variant>
        <vt:lpwstr>_Toc66402434</vt:lpwstr>
      </vt:variant>
      <vt:variant>
        <vt:i4>1441843</vt:i4>
      </vt:variant>
      <vt:variant>
        <vt:i4>545</vt:i4>
      </vt:variant>
      <vt:variant>
        <vt:i4>0</vt:i4>
      </vt:variant>
      <vt:variant>
        <vt:i4>5</vt:i4>
      </vt:variant>
      <vt:variant>
        <vt:lpwstr/>
      </vt:variant>
      <vt:variant>
        <vt:lpwstr>_Toc66402433</vt:lpwstr>
      </vt:variant>
      <vt:variant>
        <vt:i4>1507379</vt:i4>
      </vt:variant>
      <vt:variant>
        <vt:i4>539</vt:i4>
      </vt:variant>
      <vt:variant>
        <vt:i4>0</vt:i4>
      </vt:variant>
      <vt:variant>
        <vt:i4>5</vt:i4>
      </vt:variant>
      <vt:variant>
        <vt:lpwstr/>
      </vt:variant>
      <vt:variant>
        <vt:lpwstr>_Toc66402432</vt:lpwstr>
      </vt:variant>
      <vt:variant>
        <vt:i4>1310771</vt:i4>
      </vt:variant>
      <vt:variant>
        <vt:i4>533</vt:i4>
      </vt:variant>
      <vt:variant>
        <vt:i4>0</vt:i4>
      </vt:variant>
      <vt:variant>
        <vt:i4>5</vt:i4>
      </vt:variant>
      <vt:variant>
        <vt:lpwstr/>
      </vt:variant>
      <vt:variant>
        <vt:lpwstr>_Toc66402431</vt:lpwstr>
      </vt:variant>
      <vt:variant>
        <vt:i4>1376307</vt:i4>
      </vt:variant>
      <vt:variant>
        <vt:i4>527</vt:i4>
      </vt:variant>
      <vt:variant>
        <vt:i4>0</vt:i4>
      </vt:variant>
      <vt:variant>
        <vt:i4>5</vt:i4>
      </vt:variant>
      <vt:variant>
        <vt:lpwstr/>
      </vt:variant>
      <vt:variant>
        <vt:lpwstr>_Toc66402430</vt:lpwstr>
      </vt:variant>
      <vt:variant>
        <vt:i4>1835058</vt:i4>
      </vt:variant>
      <vt:variant>
        <vt:i4>521</vt:i4>
      </vt:variant>
      <vt:variant>
        <vt:i4>0</vt:i4>
      </vt:variant>
      <vt:variant>
        <vt:i4>5</vt:i4>
      </vt:variant>
      <vt:variant>
        <vt:lpwstr/>
      </vt:variant>
      <vt:variant>
        <vt:lpwstr>_Toc66402429</vt:lpwstr>
      </vt:variant>
      <vt:variant>
        <vt:i4>1900594</vt:i4>
      </vt:variant>
      <vt:variant>
        <vt:i4>515</vt:i4>
      </vt:variant>
      <vt:variant>
        <vt:i4>0</vt:i4>
      </vt:variant>
      <vt:variant>
        <vt:i4>5</vt:i4>
      </vt:variant>
      <vt:variant>
        <vt:lpwstr/>
      </vt:variant>
      <vt:variant>
        <vt:lpwstr>_Toc66402428</vt:lpwstr>
      </vt:variant>
      <vt:variant>
        <vt:i4>1179698</vt:i4>
      </vt:variant>
      <vt:variant>
        <vt:i4>509</vt:i4>
      </vt:variant>
      <vt:variant>
        <vt:i4>0</vt:i4>
      </vt:variant>
      <vt:variant>
        <vt:i4>5</vt:i4>
      </vt:variant>
      <vt:variant>
        <vt:lpwstr/>
      </vt:variant>
      <vt:variant>
        <vt:lpwstr>_Toc66402427</vt:lpwstr>
      </vt:variant>
      <vt:variant>
        <vt:i4>1245234</vt:i4>
      </vt:variant>
      <vt:variant>
        <vt:i4>503</vt:i4>
      </vt:variant>
      <vt:variant>
        <vt:i4>0</vt:i4>
      </vt:variant>
      <vt:variant>
        <vt:i4>5</vt:i4>
      </vt:variant>
      <vt:variant>
        <vt:lpwstr/>
      </vt:variant>
      <vt:variant>
        <vt:lpwstr>_Toc66402426</vt:lpwstr>
      </vt:variant>
      <vt:variant>
        <vt:i4>1048626</vt:i4>
      </vt:variant>
      <vt:variant>
        <vt:i4>497</vt:i4>
      </vt:variant>
      <vt:variant>
        <vt:i4>0</vt:i4>
      </vt:variant>
      <vt:variant>
        <vt:i4>5</vt:i4>
      </vt:variant>
      <vt:variant>
        <vt:lpwstr/>
      </vt:variant>
      <vt:variant>
        <vt:lpwstr>_Toc66402425</vt:lpwstr>
      </vt:variant>
      <vt:variant>
        <vt:i4>1114162</vt:i4>
      </vt:variant>
      <vt:variant>
        <vt:i4>491</vt:i4>
      </vt:variant>
      <vt:variant>
        <vt:i4>0</vt:i4>
      </vt:variant>
      <vt:variant>
        <vt:i4>5</vt:i4>
      </vt:variant>
      <vt:variant>
        <vt:lpwstr/>
      </vt:variant>
      <vt:variant>
        <vt:lpwstr>_Toc66402424</vt:lpwstr>
      </vt:variant>
      <vt:variant>
        <vt:i4>1441842</vt:i4>
      </vt:variant>
      <vt:variant>
        <vt:i4>485</vt:i4>
      </vt:variant>
      <vt:variant>
        <vt:i4>0</vt:i4>
      </vt:variant>
      <vt:variant>
        <vt:i4>5</vt:i4>
      </vt:variant>
      <vt:variant>
        <vt:lpwstr/>
      </vt:variant>
      <vt:variant>
        <vt:lpwstr>_Toc66402423</vt:lpwstr>
      </vt:variant>
      <vt:variant>
        <vt:i4>1507378</vt:i4>
      </vt:variant>
      <vt:variant>
        <vt:i4>479</vt:i4>
      </vt:variant>
      <vt:variant>
        <vt:i4>0</vt:i4>
      </vt:variant>
      <vt:variant>
        <vt:i4>5</vt:i4>
      </vt:variant>
      <vt:variant>
        <vt:lpwstr/>
      </vt:variant>
      <vt:variant>
        <vt:lpwstr>_Toc66402422</vt:lpwstr>
      </vt:variant>
      <vt:variant>
        <vt:i4>1310770</vt:i4>
      </vt:variant>
      <vt:variant>
        <vt:i4>473</vt:i4>
      </vt:variant>
      <vt:variant>
        <vt:i4>0</vt:i4>
      </vt:variant>
      <vt:variant>
        <vt:i4>5</vt:i4>
      </vt:variant>
      <vt:variant>
        <vt:lpwstr/>
      </vt:variant>
      <vt:variant>
        <vt:lpwstr>_Toc66402421</vt:lpwstr>
      </vt:variant>
      <vt:variant>
        <vt:i4>1376306</vt:i4>
      </vt:variant>
      <vt:variant>
        <vt:i4>467</vt:i4>
      </vt:variant>
      <vt:variant>
        <vt:i4>0</vt:i4>
      </vt:variant>
      <vt:variant>
        <vt:i4>5</vt:i4>
      </vt:variant>
      <vt:variant>
        <vt:lpwstr/>
      </vt:variant>
      <vt:variant>
        <vt:lpwstr>_Toc66402420</vt:lpwstr>
      </vt:variant>
      <vt:variant>
        <vt:i4>1835057</vt:i4>
      </vt:variant>
      <vt:variant>
        <vt:i4>461</vt:i4>
      </vt:variant>
      <vt:variant>
        <vt:i4>0</vt:i4>
      </vt:variant>
      <vt:variant>
        <vt:i4>5</vt:i4>
      </vt:variant>
      <vt:variant>
        <vt:lpwstr/>
      </vt:variant>
      <vt:variant>
        <vt:lpwstr>_Toc66402419</vt:lpwstr>
      </vt:variant>
      <vt:variant>
        <vt:i4>1441844</vt:i4>
      </vt:variant>
      <vt:variant>
        <vt:i4>452</vt:i4>
      </vt:variant>
      <vt:variant>
        <vt:i4>0</vt:i4>
      </vt:variant>
      <vt:variant>
        <vt:i4>5</vt:i4>
      </vt:variant>
      <vt:variant>
        <vt:lpwstr/>
      </vt:variant>
      <vt:variant>
        <vt:lpwstr>_Toc66402542</vt:lpwstr>
      </vt:variant>
      <vt:variant>
        <vt:i4>1376308</vt:i4>
      </vt:variant>
      <vt:variant>
        <vt:i4>446</vt:i4>
      </vt:variant>
      <vt:variant>
        <vt:i4>0</vt:i4>
      </vt:variant>
      <vt:variant>
        <vt:i4>5</vt:i4>
      </vt:variant>
      <vt:variant>
        <vt:lpwstr/>
      </vt:variant>
      <vt:variant>
        <vt:lpwstr>_Toc66402541</vt:lpwstr>
      </vt:variant>
      <vt:variant>
        <vt:i4>1310772</vt:i4>
      </vt:variant>
      <vt:variant>
        <vt:i4>440</vt:i4>
      </vt:variant>
      <vt:variant>
        <vt:i4>0</vt:i4>
      </vt:variant>
      <vt:variant>
        <vt:i4>5</vt:i4>
      </vt:variant>
      <vt:variant>
        <vt:lpwstr/>
      </vt:variant>
      <vt:variant>
        <vt:lpwstr>_Toc66402540</vt:lpwstr>
      </vt:variant>
      <vt:variant>
        <vt:i4>1900595</vt:i4>
      </vt:variant>
      <vt:variant>
        <vt:i4>434</vt:i4>
      </vt:variant>
      <vt:variant>
        <vt:i4>0</vt:i4>
      </vt:variant>
      <vt:variant>
        <vt:i4>5</vt:i4>
      </vt:variant>
      <vt:variant>
        <vt:lpwstr/>
      </vt:variant>
      <vt:variant>
        <vt:lpwstr>_Toc66402539</vt:lpwstr>
      </vt:variant>
      <vt:variant>
        <vt:i4>1835059</vt:i4>
      </vt:variant>
      <vt:variant>
        <vt:i4>428</vt:i4>
      </vt:variant>
      <vt:variant>
        <vt:i4>0</vt:i4>
      </vt:variant>
      <vt:variant>
        <vt:i4>5</vt:i4>
      </vt:variant>
      <vt:variant>
        <vt:lpwstr/>
      </vt:variant>
      <vt:variant>
        <vt:lpwstr>_Toc66402538</vt:lpwstr>
      </vt:variant>
      <vt:variant>
        <vt:i4>1245235</vt:i4>
      </vt:variant>
      <vt:variant>
        <vt:i4>422</vt:i4>
      </vt:variant>
      <vt:variant>
        <vt:i4>0</vt:i4>
      </vt:variant>
      <vt:variant>
        <vt:i4>5</vt:i4>
      </vt:variant>
      <vt:variant>
        <vt:lpwstr/>
      </vt:variant>
      <vt:variant>
        <vt:lpwstr>_Toc66402537</vt:lpwstr>
      </vt:variant>
      <vt:variant>
        <vt:i4>1179699</vt:i4>
      </vt:variant>
      <vt:variant>
        <vt:i4>416</vt:i4>
      </vt:variant>
      <vt:variant>
        <vt:i4>0</vt:i4>
      </vt:variant>
      <vt:variant>
        <vt:i4>5</vt:i4>
      </vt:variant>
      <vt:variant>
        <vt:lpwstr/>
      </vt:variant>
      <vt:variant>
        <vt:lpwstr>_Toc66402536</vt:lpwstr>
      </vt:variant>
      <vt:variant>
        <vt:i4>1114163</vt:i4>
      </vt:variant>
      <vt:variant>
        <vt:i4>410</vt:i4>
      </vt:variant>
      <vt:variant>
        <vt:i4>0</vt:i4>
      </vt:variant>
      <vt:variant>
        <vt:i4>5</vt:i4>
      </vt:variant>
      <vt:variant>
        <vt:lpwstr/>
      </vt:variant>
      <vt:variant>
        <vt:lpwstr>_Toc66402535</vt:lpwstr>
      </vt:variant>
      <vt:variant>
        <vt:i4>1048627</vt:i4>
      </vt:variant>
      <vt:variant>
        <vt:i4>404</vt:i4>
      </vt:variant>
      <vt:variant>
        <vt:i4>0</vt:i4>
      </vt:variant>
      <vt:variant>
        <vt:i4>5</vt:i4>
      </vt:variant>
      <vt:variant>
        <vt:lpwstr/>
      </vt:variant>
      <vt:variant>
        <vt:lpwstr>_Toc66402534</vt:lpwstr>
      </vt:variant>
      <vt:variant>
        <vt:i4>1507379</vt:i4>
      </vt:variant>
      <vt:variant>
        <vt:i4>398</vt:i4>
      </vt:variant>
      <vt:variant>
        <vt:i4>0</vt:i4>
      </vt:variant>
      <vt:variant>
        <vt:i4>5</vt:i4>
      </vt:variant>
      <vt:variant>
        <vt:lpwstr/>
      </vt:variant>
      <vt:variant>
        <vt:lpwstr>_Toc66402533</vt:lpwstr>
      </vt:variant>
      <vt:variant>
        <vt:i4>1441843</vt:i4>
      </vt:variant>
      <vt:variant>
        <vt:i4>392</vt:i4>
      </vt:variant>
      <vt:variant>
        <vt:i4>0</vt:i4>
      </vt:variant>
      <vt:variant>
        <vt:i4>5</vt:i4>
      </vt:variant>
      <vt:variant>
        <vt:lpwstr/>
      </vt:variant>
      <vt:variant>
        <vt:lpwstr>_Toc66402532</vt:lpwstr>
      </vt:variant>
      <vt:variant>
        <vt:i4>1376307</vt:i4>
      </vt:variant>
      <vt:variant>
        <vt:i4>386</vt:i4>
      </vt:variant>
      <vt:variant>
        <vt:i4>0</vt:i4>
      </vt:variant>
      <vt:variant>
        <vt:i4>5</vt:i4>
      </vt:variant>
      <vt:variant>
        <vt:lpwstr/>
      </vt:variant>
      <vt:variant>
        <vt:lpwstr>_Toc66402531</vt:lpwstr>
      </vt:variant>
      <vt:variant>
        <vt:i4>1310771</vt:i4>
      </vt:variant>
      <vt:variant>
        <vt:i4>380</vt:i4>
      </vt:variant>
      <vt:variant>
        <vt:i4>0</vt:i4>
      </vt:variant>
      <vt:variant>
        <vt:i4>5</vt:i4>
      </vt:variant>
      <vt:variant>
        <vt:lpwstr/>
      </vt:variant>
      <vt:variant>
        <vt:lpwstr>_Toc66402530</vt:lpwstr>
      </vt:variant>
      <vt:variant>
        <vt:i4>1900594</vt:i4>
      </vt:variant>
      <vt:variant>
        <vt:i4>374</vt:i4>
      </vt:variant>
      <vt:variant>
        <vt:i4>0</vt:i4>
      </vt:variant>
      <vt:variant>
        <vt:i4>5</vt:i4>
      </vt:variant>
      <vt:variant>
        <vt:lpwstr/>
      </vt:variant>
      <vt:variant>
        <vt:lpwstr>_Toc66402529</vt:lpwstr>
      </vt:variant>
      <vt:variant>
        <vt:i4>1835058</vt:i4>
      </vt:variant>
      <vt:variant>
        <vt:i4>368</vt:i4>
      </vt:variant>
      <vt:variant>
        <vt:i4>0</vt:i4>
      </vt:variant>
      <vt:variant>
        <vt:i4>5</vt:i4>
      </vt:variant>
      <vt:variant>
        <vt:lpwstr/>
      </vt:variant>
      <vt:variant>
        <vt:lpwstr>_Toc66402528</vt:lpwstr>
      </vt:variant>
      <vt:variant>
        <vt:i4>1245234</vt:i4>
      </vt:variant>
      <vt:variant>
        <vt:i4>362</vt:i4>
      </vt:variant>
      <vt:variant>
        <vt:i4>0</vt:i4>
      </vt:variant>
      <vt:variant>
        <vt:i4>5</vt:i4>
      </vt:variant>
      <vt:variant>
        <vt:lpwstr/>
      </vt:variant>
      <vt:variant>
        <vt:lpwstr>_Toc66402527</vt:lpwstr>
      </vt:variant>
      <vt:variant>
        <vt:i4>1179698</vt:i4>
      </vt:variant>
      <vt:variant>
        <vt:i4>356</vt:i4>
      </vt:variant>
      <vt:variant>
        <vt:i4>0</vt:i4>
      </vt:variant>
      <vt:variant>
        <vt:i4>5</vt:i4>
      </vt:variant>
      <vt:variant>
        <vt:lpwstr/>
      </vt:variant>
      <vt:variant>
        <vt:lpwstr>_Toc66402526</vt:lpwstr>
      </vt:variant>
      <vt:variant>
        <vt:i4>1114162</vt:i4>
      </vt:variant>
      <vt:variant>
        <vt:i4>350</vt:i4>
      </vt:variant>
      <vt:variant>
        <vt:i4>0</vt:i4>
      </vt:variant>
      <vt:variant>
        <vt:i4>5</vt:i4>
      </vt:variant>
      <vt:variant>
        <vt:lpwstr/>
      </vt:variant>
      <vt:variant>
        <vt:lpwstr>_Toc66402525</vt:lpwstr>
      </vt:variant>
      <vt:variant>
        <vt:i4>1048626</vt:i4>
      </vt:variant>
      <vt:variant>
        <vt:i4>344</vt:i4>
      </vt:variant>
      <vt:variant>
        <vt:i4>0</vt:i4>
      </vt:variant>
      <vt:variant>
        <vt:i4>5</vt:i4>
      </vt:variant>
      <vt:variant>
        <vt:lpwstr/>
      </vt:variant>
      <vt:variant>
        <vt:lpwstr>_Toc66402524</vt:lpwstr>
      </vt:variant>
      <vt:variant>
        <vt:i4>1507378</vt:i4>
      </vt:variant>
      <vt:variant>
        <vt:i4>338</vt:i4>
      </vt:variant>
      <vt:variant>
        <vt:i4>0</vt:i4>
      </vt:variant>
      <vt:variant>
        <vt:i4>5</vt:i4>
      </vt:variant>
      <vt:variant>
        <vt:lpwstr/>
      </vt:variant>
      <vt:variant>
        <vt:lpwstr>_Toc66402523</vt:lpwstr>
      </vt:variant>
      <vt:variant>
        <vt:i4>1441842</vt:i4>
      </vt:variant>
      <vt:variant>
        <vt:i4>332</vt:i4>
      </vt:variant>
      <vt:variant>
        <vt:i4>0</vt:i4>
      </vt:variant>
      <vt:variant>
        <vt:i4>5</vt:i4>
      </vt:variant>
      <vt:variant>
        <vt:lpwstr/>
      </vt:variant>
      <vt:variant>
        <vt:lpwstr>_Toc66402522</vt:lpwstr>
      </vt:variant>
      <vt:variant>
        <vt:i4>1376306</vt:i4>
      </vt:variant>
      <vt:variant>
        <vt:i4>326</vt:i4>
      </vt:variant>
      <vt:variant>
        <vt:i4>0</vt:i4>
      </vt:variant>
      <vt:variant>
        <vt:i4>5</vt:i4>
      </vt:variant>
      <vt:variant>
        <vt:lpwstr/>
      </vt:variant>
      <vt:variant>
        <vt:lpwstr>_Toc66402521</vt:lpwstr>
      </vt:variant>
      <vt:variant>
        <vt:i4>1310770</vt:i4>
      </vt:variant>
      <vt:variant>
        <vt:i4>320</vt:i4>
      </vt:variant>
      <vt:variant>
        <vt:i4>0</vt:i4>
      </vt:variant>
      <vt:variant>
        <vt:i4>5</vt:i4>
      </vt:variant>
      <vt:variant>
        <vt:lpwstr/>
      </vt:variant>
      <vt:variant>
        <vt:lpwstr>_Toc66402520</vt:lpwstr>
      </vt:variant>
      <vt:variant>
        <vt:i4>1900593</vt:i4>
      </vt:variant>
      <vt:variant>
        <vt:i4>314</vt:i4>
      </vt:variant>
      <vt:variant>
        <vt:i4>0</vt:i4>
      </vt:variant>
      <vt:variant>
        <vt:i4>5</vt:i4>
      </vt:variant>
      <vt:variant>
        <vt:lpwstr/>
      </vt:variant>
      <vt:variant>
        <vt:lpwstr>_Toc66402519</vt:lpwstr>
      </vt:variant>
      <vt:variant>
        <vt:i4>1835057</vt:i4>
      </vt:variant>
      <vt:variant>
        <vt:i4>308</vt:i4>
      </vt:variant>
      <vt:variant>
        <vt:i4>0</vt:i4>
      </vt:variant>
      <vt:variant>
        <vt:i4>5</vt:i4>
      </vt:variant>
      <vt:variant>
        <vt:lpwstr/>
      </vt:variant>
      <vt:variant>
        <vt:lpwstr>_Toc66402518</vt:lpwstr>
      </vt:variant>
      <vt:variant>
        <vt:i4>1245233</vt:i4>
      </vt:variant>
      <vt:variant>
        <vt:i4>302</vt:i4>
      </vt:variant>
      <vt:variant>
        <vt:i4>0</vt:i4>
      </vt:variant>
      <vt:variant>
        <vt:i4>5</vt:i4>
      </vt:variant>
      <vt:variant>
        <vt:lpwstr/>
      </vt:variant>
      <vt:variant>
        <vt:lpwstr>_Toc66402517</vt:lpwstr>
      </vt:variant>
      <vt:variant>
        <vt:i4>1179697</vt:i4>
      </vt:variant>
      <vt:variant>
        <vt:i4>296</vt:i4>
      </vt:variant>
      <vt:variant>
        <vt:i4>0</vt:i4>
      </vt:variant>
      <vt:variant>
        <vt:i4>5</vt:i4>
      </vt:variant>
      <vt:variant>
        <vt:lpwstr/>
      </vt:variant>
      <vt:variant>
        <vt:lpwstr>_Toc66402516</vt:lpwstr>
      </vt:variant>
      <vt:variant>
        <vt:i4>1114161</vt:i4>
      </vt:variant>
      <vt:variant>
        <vt:i4>290</vt:i4>
      </vt:variant>
      <vt:variant>
        <vt:i4>0</vt:i4>
      </vt:variant>
      <vt:variant>
        <vt:i4>5</vt:i4>
      </vt:variant>
      <vt:variant>
        <vt:lpwstr/>
      </vt:variant>
      <vt:variant>
        <vt:lpwstr>_Toc66402515</vt:lpwstr>
      </vt:variant>
      <vt:variant>
        <vt:i4>1048625</vt:i4>
      </vt:variant>
      <vt:variant>
        <vt:i4>284</vt:i4>
      </vt:variant>
      <vt:variant>
        <vt:i4>0</vt:i4>
      </vt:variant>
      <vt:variant>
        <vt:i4>5</vt:i4>
      </vt:variant>
      <vt:variant>
        <vt:lpwstr/>
      </vt:variant>
      <vt:variant>
        <vt:lpwstr>_Toc66402514</vt:lpwstr>
      </vt:variant>
      <vt:variant>
        <vt:i4>1507377</vt:i4>
      </vt:variant>
      <vt:variant>
        <vt:i4>278</vt:i4>
      </vt:variant>
      <vt:variant>
        <vt:i4>0</vt:i4>
      </vt:variant>
      <vt:variant>
        <vt:i4>5</vt:i4>
      </vt:variant>
      <vt:variant>
        <vt:lpwstr/>
      </vt:variant>
      <vt:variant>
        <vt:lpwstr>_Toc66402513</vt:lpwstr>
      </vt:variant>
      <vt:variant>
        <vt:i4>1441841</vt:i4>
      </vt:variant>
      <vt:variant>
        <vt:i4>272</vt:i4>
      </vt:variant>
      <vt:variant>
        <vt:i4>0</vt:i4>
      </vt:variant>
      <vt:variant>
        <vt:i4>5</vt:i4>
      </vt:variant>
      <vt:variant>
        <vt:lpwstr/>
      </vt:variant>
      <vt:variant>
        <vt:lpwstr>_Toc66402512</vt:lpwstr>
      </vt:variant>
      <vt:variant>
        <vt:i4>1376305</vt:i4>
      </vt:variant>
      <vt:variant>
        <vt:i4>266</vt:i4>
      </vt:variant>
      <vt:variant>
        <vt:i4>0</vt:i4>
      </vt:variant>
      <vt:variant>
        <vt:i4>5</vt:i4>
      </vt:variant>
      <vt:variant>
        <vt:lpwstr/>
      </vt:variant>
      <vt:variant>
        <vt:lpwstr>_Toc66402511</vt:lpwstr>
      </vt:variant>
      <vt:variant>
        <vt:i4>1310769</vt:i4>
      </vt:variant>
      <vt:variant>
        <vt:i4>260</vt:i4>
      </vt:variant>
      <vt:variant>
        <vt:i4>0</vt:i4>
      </vt:variant>
      <vt:variant>
        <vt:i4>5</vt:i4>
      </vt:variant>
      <vt:variant>
        <vt:lpwstr/>
      </vt:variant>
      <vt:variant>
        <vt:lpwstr>_Toc66402510</vt:lpwstr>
      </vt:variant>
      <vt:variant>
        <vt:i4>1900592</vt:i4>
      </vt:variant>
      <vt:variant>
        <vt:i4>254</vt:i4>
      </vt:variant>
      <vt:variant>
        <vt:i4>0</vt:i4>
      </vt:variant>
      <vt:variant>
        <vt:i4>5</vt:i4>
      </vt:variant>
      <vt:variant>
        <vt:lpwstr/>
      </vt:variant>
      <vt:variant>
        <vt:lpwstr>_Toc66402509</vt:lpwstr>
      </vt:variant>
      <vt:variant>
        <vt:i4>1835056</vt:i4>
      </vt:variant>
      <vt:variant>
        <vt:i4>248</vt:i4>
      </vt:variant>
      <vt:variant>
        <vt:i4>0</vt:i4>
      </vt:variant>
      <vt:variant>
        <vt:i4>5</vt:i4>
      </vt:variant>
      <vt:variant>
        <vt:lpwstr/>
      </vt:variant>
      <vt:variant>
        <vt:lpwstr>_Toc66402508</vt:lpwstr>
      </vt:variant>
      <vt:variant>
        <vt:i4>1245232</vt:i4>
      </vt:variant>
      <vt:variant>
        <vt:i4>242</vt:i4>
      </vt:variant>
      <vt:variant>
        <vt:i4>0</vt:i4>
      </vt:variant>
      <vt:variant>
        <vt:i4>5</vt:i4>
      </vt:variant>
      <vt:variant>
        <vt:lpwstr/>
      </vt:variant>
      <vt:variant>
        <vt:lpwstr>_Toc66402507</vt:lpwstr>
      </vt:variant>
      <vt:variant>
        <vt:i4>1179696</vt:i4>
      </vt:variant>
      <vt:variant>
        <vt:i4>236</vt:i4>
      </vt:variant>
      <vt:variant>
        <vt:i4>0</vt:i4>
      </vt:variant>
      <vt:variant>
        <vt:i4>5</vt:i4>
      </vt:variant>
      <vt:variant>
        <vt:lpwstr/>
      </vt:variant>
      <vt:variant>
        <vt:lpwstr>_Toc66402506</vt:lpwstr>
      </vt:variant>
      <vt:variant>
        <vt:i4>1114160</vt:i4>
      </vt:variant>
      <vt:variant>
        <vt:i4>230</vt:i4>
      </vt:variant>
      <vt:variant>
        <vt:i4>0</vt:i4>
      </vt:variant>
      <vt:variant>
        <vt:i4>5</vt:i4>
      </vt:variant>
      <vt:variant>
        <vt:lpwstr/>
      </vt:variant>
      <vt:variant>
        <vt:lpwstr>_Toc66402505</vt:lpwstr>
      </vt:variant>
      <vt:variant>
        <vt:i4>1048624</vt:i4>
      </vt:variant>
      <vt:variant>
        <vt:i4>224</vt:i4>
      </vt:variant>
      <vt:variant>
        <vt:i4>0</vt:i4>
      </vt:variant>
      <vt:variant>
        <vt:i4>5</vt:i4>
      </vt:variant>
      <vt:variant>
        <vt:lpwstr/>
      </vt:variant>
      <vt:variant>
        <vt:lpwstr>_Toc66402504</vt:lpwstr>
      </vt:variant>
      <vt:variant>
        <vt:i4>1507376</vt:i4>
      </vt:variant>
      <vt:variant>
        <vt:i4>218</vt:i4>
      </vt:variant>
      <vt:variant>
        <vt:i4>0</vt:i4>
      </vt:variant>
      <vt:variant>
        <vt:i4>5</vt:i4>
      </vt:variant>
      <vt:variant>
        <vt:lpwstr/>
      </vt:variant>
      <vt:variant>
        <vt:lpwstr>_Toc66402503</vt:lpwstr>
      </vt:variant>
      <vt:variant>
        <vt:i4>1441840</vt:i4>
      </vt:variant>
      <vt:variant>
        <vt:i4>212</vt:i4>
      </vt:variant>
      <vt:variant>
        <vt:i4>0</vt:i4>
      </vt:variant>
      <vt:variant>
        <vt:i4>5</vt:i4>
      </vt:variant>
      <vt:variant>
        <vt:lpwstr/>
      </vt:variant>
      <vt:variant>
        <vt:lpwstr>_Toc66402502</vt:lpwstr>
      </vt:variant>
      <vt:variant>
        <vt:i4>1376304</vt:i4>
      </vt:variant>
      <vt:variant>
        <vt:i4>206</vt:i4>
      </vt:variant>
      <vt:variant>
        <vt:i4>0</vt:i4>
      </vt:variant>
      <vt:variant>
        <vt:i4>5</vt:i4>
      </vt:variant>
      <vt:variant>
        <vt:lpwstr/>
      </vt:variant>
      <vt:variant>
        <vt:lpwstr>_Toc66402501</vt:lpwstr>
      </vt:variant>
      <vt:variant>
        <vt:i4>1310768</vt:i4>
      </vt:variant>
      <vt:variant>
        <vt:i4>200</vt:i4>
      </vt:variant>
      <vt:variant>
        <vt:i4>0</vt:i4>
      </vt:variant>
      <vt:variant>
        <vt:i4>5</vt:i4>
      </vt:variant>
      <vt:variant>
        <vt:lpwstr/>
      </vt:variant>
      <vt:variant>
        <vt:lpwstr>_Toc66402500</vt:lpwstr>
      </vt:variant>
      <vt:variant>
        <vt:i4>1835065</vt:i4>
      </vt:variant>
      <vt:variant>
        <vt:i4>194</vt:i4>
      </vt:variant>
      <vt:variant>
        <vt:i4>0</vt:i4>
      </vt:variant>
      <vt:variant>
        <vt:i4>5</vt:i4>
      </vt:variant>
      <vt:variant>
        <vt:lpwstr/>
      </vt:variant>
      <vt:variant>
        <vt:lpwstr>_Toc66402499</vt:lpwstr>
      </vt:variant>
      <vt:variant>
        <vt:i4>1900601</vt:i4>
      </vt:variant>
      <vt:variant>
        <vt:i4>188</vt:i4>
      </vt:variant>
      <vt:variant>
        <vt:i4>0</vt:i4>
      </vt:variant>
      <vt:variant>
        <vt:i4>5</vt:i4>
      </vt:variant>
      <vt:variant>
        <vt:lpwstr/>
      </vt:variant>
      <vt:variant>
        <vt:lpwstr>_Toc66402498</vt:lpwstr>
      </vt:variant>
      <vt:variant>
        <vt:i4>1179705</vt:i4>
      </vt:variant>
      <vt:variant>
        <vt:i4>182</vt:i4>
      </vt:variant>
      <vt:variant>
        <vt:i4>0</vt:i4>
      </vt:variant>
      <vt:variant>
        <vt:i4>5</vt:i4>
      </vt:variant>
      <vt:variant>
        <vt:lpwstr/>
      </vt:variant>
      <vt:variant>
        <vt:lpwstr>_Toc66402497</vt:lpwstr>
      </vt:variant>
      <vt:variant>
        <vt:i4>1245241</vt:i4>
      </vt:variant>
      <vt:variant>
        <vt:i4>176</vt:i4>
      </vt:variant>
      <vt:variant>
        <vt:i4>0</vt:i4>
      </vt:variant>
      <vt:variant>
        <vt:i4>5</vt:i4>
      </vt:variant>
      <vt:variant>
        <vt:lpwstr/>
      </vt:variant>
      <vt:variant>
        <vt:lpwstr>_Toc66402496</vt:lpwstr>
      </vt:variant>
      <vt:variant>
        <vt:i4>1048633</vt:i4>
      </vt:variant>
      <vt:variant>
        <vt:i4>170</vt:i4>
      </vt:variant>
      <vt:variant>
        <vt:i4>0</vt:i4>
      </vt:variant>
      <vt:variant>
        <vt:i4>5</vt:i4>
      </vt:variant>
      <vt:variant>
        <vt:lpwstr/>
      </vt:variant>
      <vt:variant>
        <vt:lpwstr>_Toc66402495</vt:lpwstr>
      </vt:variant>
      <vt:variant>
        <vt:i4>1114169</vt:i4>
      </vt:variant>
      <vt:variant>
        <vt:i4>164</vt:i4>
      </vt:variant>
      <vt:variant>
        <vt:i4>0</vt:i4>
      </vt:variant>
      <vt:variant>
        <vt:i4>5</vt:i4>
      </vt:variant>
      <vt:variant>
        <vt:lpwstr/>
      </vt:variant>
      <vt:variant>
        <vt:lpwstr>_Toc66402494</vt:lpwstr>
      </vt:variant>
      <vt:variant>
        <vt:i4>1441849</vt:i4>
      </vt:variant>
      <vt:variant>
        <vt:i4>158</vt:i4>
      </vt:variant>
      <vt:variant>
        <vt:i4>0</vt:i4>
      </vt:variant>
      <vt:variant>
        <vt:i4>5</vt:i4>
      </vt:variant>
      <vt:variant>
        <vt:lpwstr/>
      </vt:variant>
      <vt:variant>
        <vt:lpwstr>_Toc66402493</vt:lpwstr>
      </vt:variant>
      <vt:variant>
        <vt:i4>1507385</vt:i4>
      </vt:variant>
      <vt:variant>
        <vt:i4>152</vt:i4>
      </vt:variant>
      <vt:variant>
        <vt:i4>0</vt:i4>
      </vt:variant>
      <vt:variant>
        <vt:i4>5</vt:i4>
      </vt:variant>
      <vt:variant>
        <vt:lpwstr/>
      </vt:variant>
      <vt:variant>
        <vt:lpwstr>_Toc66402492</vt:lpwstr>
      </vt:variant>
      <vt:variant>
        <vt:i4>1310777</vt:i4>
      </vt:variant>
      <vt:variant>
        <vt:i4>146</vt:i4>
      </vt:variant>
      <vt:variant>
        <vt:i4>0</vt:i4>
      </vt:variant>
      <vt:variant>
        <vt:i4>5</vt:i4>
      </vt:variant>
      <vt:variant>
        <vt:lpwstr/>
      </vt:variant>
      <vt:variant>
        <vt:lpwstr>_Toc66402491</vt:lpwstr>
      </vt:variant>
      <vt:variant>
        <vt:i4>1376313</vt:i4>
      </vt:variant>
      <vt:variant>
        <vt:i4>140</vt:i4>
      </vt:variant>
      <vt:variant>
        <vt:i4>0</vt:i4>
      </vt:variant>
      <vt:variant>
        <vt:i4>5</vt:i4>
      </vt:variant>
      <vt:variant>
        <vt:lpwstr/>
      </vt:variant>
      <vt:variant>
        <vt:lpwstr>_Toc66402490</vt:lpwstr>
      </vt:variant>
      <vt:variant>
        <vt:i4>1835064</vt:i4>
      </vt:variant>
      <vt:variant>
        <vt:i4>134</vt:i4>
      </vt:variant>
      <vt:variant>
        <vt:i4>0</vt:i4>
      </vt:variant>
      <vt:variant>
        <vt:i4>5</vt:i4>
      </vt:variant>
      <vt:variant>
        <vt:lpwstr/>
      </vt:variant>
      <vt:variant>
        <vt:lpwstr>_Toc66402489</vt:lpwstr>
      </vt:variant>
      <vt:variant>
        <vt:i4>1900600</vt:i4>
      </vt:variant>
      <vt:variant>
        <vt:i4>128</vt:i4>
      </vt:variant>
      <vt:variant>
        <vt:i4>0</vt:i4>
      </vt:variant>
      <vt:variant>
        <vt:i4>5</vt:i4>
      </vt:variant>
      <vt:variant>
        <vt:lpwstr/>
      </vt:variant>
      <vt:variant>
        <vt:lpwstr>_Toc66402488</vt:lpwstr>
      </vt:variant>
      <vt:variant>
        <vt:i4>1179704</vt:i4>
      </vt:variant>
      <vt:variant>
        <vt:i4>122</vt:i4>
      </vt:variant>
      <vt:variant>
        <vt:i4>0</vt:i4>
      </vt:variant>
      <vt:variant>
        <vt:i4>5</vt:i4>
      </vt:variant>
      <vt:variant>
        <vt:lpwstr/>
      </vt:variant>
      <vt:variant>
        <vt:lpwstr>_Toc66402487</vt:lpwstr>
      </vt:variant>
      <vt:variant>
        <vt:i4>1245240</vt:i4>
      </vt:variant>
      <vt:variant>
        <vt:i4>116</vt:i4>
      </vt:variant>
      <vt:variant>
        <vt:i4>0</vt:i4>
      </vt:variant>
      <vt:variant>
        <vt:i4>5</vt:i4>
      </vt:variant>
      <vt:variant>
        <vt:lpwstr/>
      </vt:variant>
      <vt:variant>
        <vt:lpwstr>_Toc66402486</vt:lpwstr>
      </vt:variant>
      <vt:variant>
        <vt:i4>1048632</vt:i4>
      </vt:variant>
      <vt:variant>
        <vt:i4>110</vt:i4>
      </vt:variant>
      <vt:variant>
        <vt:i4>0</vt:i4>
      </vt:variant>
      <vt:variant>
        <vt:i4>5</vt:i4>
      </vt:variant>
      <vt:variant>
        <vt:lpwstr/>
      </vt:variant>
      <vt:variant>
        <vt:lpwstr>_Toc66402485</vt:lpwstr>
      </vt:variant>
      <vt:variant>
        <vt:i4>1114168</vt:i4>
      </vt:variant>
      <vt:variant>
        <vt:i4>104</vt:i4>
      </vt:variant>
      <vt:variant>
        <vt:i4>0</vt:i4>
      </vt:variant>
      <vt:variant>
        <vt:i4>5</vt:i4>
      </vt:variant>
      <vt:variant>
        <vt:lpwstr/>
      </vt:variant>
      <vt:variant>
        <vt:lpwstr>_Toc66402484</vt:lpwstr>
      </vt:variant>
      <vt:variant>
        <vt:i4>1441848</vt:i4>
      </vt:variant>
      <vt:variant>
        <vt:i4>98</vt:i4>
      </vt:variant>
      <vt:variant>
        <vt:i4>0</vt:i4>
      </vt:variant>
      <vt:variant>
        <vt:i4>5</vt:i4>
      </vt:variant>
      <vt:variant>
        <vt:lpwstr/>
      </vt:variant>
      <vt:variant>
        <vt:lpwstr>_Toc66402483</vt:lpwstr>
      </vt:variant>
      <vt:variant>
        <vt:i4>1507384</vt:i4>
      </vt:variant>
      <vt:variant>
        <vt:i4>92</vt:i4>
      </vt:variant>
      <vt:variant>
        <vt:i4>0</vt:i4>
      </vt:variant>
      <vt:variant>
        <vt:i4>5</vt:i4>
      </vt:variant>
      <vt:variant>
        <vt:lpwstr/>
      </vt:variant>
      <vt:variant>
        <vt:lpwstr>_Toc66402482</vt:lpwstr>
      </vt:variant>
      <vt:variant>
        <vt:i4>1310776</vt:i4>
      </vt:variant>
      <vt:variant>
        <vt:i4>86</vt:i4>
      </vt:variant>
      <vt:variant>
        <vt:i4>0</vt:i4>
      </vt:variant>
      <vt:variant>
        <vt:i4>5</vt:i4>
      </vt:variant>
      <vt:variant>
        <vt:lpwstr/>
      </vt:variant>
      <vt:variant>
        <vt:lpwstr>_Toc66402481</vt:lpwstr>
      </vt:variant>
      <vt:variant>
        <vt:i4>1376312</vt:i4>
      </vt:variant>
      <vt:variant>
        <vt:i4>80</vt:i4>
      </vt:variant>
      <vt:variant>
        <vt:i4>0</vt:i4>
      </vt:variant>
      <vt:variant>
        <vt:i4>5</vt:i4>
      </vt:variant>
      <vt:variant>
        <vt:lpwstr/>
      </vt:variant>
      <vt:variant>
        <vt:lpwstr>_Toc66402480</vt:lpwstr>
      </vt:variant>
      <vt:variant>
        <vt:i4>1835063</vt:i4>
      </vt:variant>
      <vt:variant>
        <vt:i4>74</vt:i4>
      </vt:variant>
      <vt:variant>
        <vt:i4>0</vt:i4>
      </vt:variant>
      <vt:variant>
        <vt:i4>5</vt:i4>
      </vt:variant>
      <vt:variant>
        <vt:lpwstr/>
      </vt:variant>
      <vt:variant>
        <vt:lpwstr>_Toc66402479</vt:lpwstr>
      </vt:variant>
      <vt:variant>
        <vt:i4>1900599</vt:i4>
      </vt:variant>
      <vt:variant>
        <vt:i4>68</vt:i4>
      </vt:variant>
      <vt:variant>
        <vt:i4>0</vt:i4>
      </vt:variant>
      <vt:variant>
        <vt:i4>5</vt:i4>
      </vt:variant>
      <vt:variant>
        <vt:lpwstr/>
      </vt:variant>
      <vt:variant>
        <vt:lpwstr>_Toc66402478</vt:lpwstr>
      </vt:variant>
      <vt:variant>
        <vt:i4>1179703</vt:i4>
      </vt:variant>
      <vt:variant>
        <vt:i4>62</vt:i4>
      </vt:variant>
      <vt:variant>
        <vt:i4>0</vt:i4>
      </vt:variant>
      <vt:variant>
        <vt:i4>5</vt:i4>
      </vt:variant>
      <vt:variant>
        <vt:lpwstr/>
      </vt:variant>
      <vt:variant>
        <vt:lpwstr>_Toc66402477</vt:lpwstr>
      </vt:variant>
      <vt:variant>
        <vt:i4>1245239</vt:i4>
      </vt:variant>
      <vt:variant>
        <vt:i4>56</vt:i4>
      </vt:variant>
      <vt:variant>
        <vt:i4>0</vt:i4>
      </vt:variant>
      <vt:variant>
        <vt:i4>5</vt:i4>
      </vt:variant>
      <vt:variant>
        <vt:lpwstr/>
      </vt:variant>
      <vt:variant>
        <vt:lpwstr>_Toc66402476</vt:lpwstr>
      </vt:variant>
      <vt:variant>
        <vt:i4>1048631</vt:i4>
      </vt:variant>
      <vt:variant>
        <vt:i4>50</vt:i4>
      </vt:variant>
      <vt:variant>
        <vt:i4>0</vt:i4>
      </vt:variant>
      <vt:variant>
        <vt:i4>5</vt:i4>
      </vt:variant>
      <vt:variant>
        <vt:lpwstr/>
      </vt:variant>
      <vt:variant>
        <vt:lpwstr>_Toc66402475</vt:lpwstr>
      </vt:variant>
      <vt:variant>
        <vt:i4>1114167</vt:i4>
      </vt:variant>
      <vt:variant>
        <vt:i4>44</vt:i4>
      </vt:variant>
      <vt:variant>
        <vt:i4>0</vt:i4>
      </vt:variant>
      <vt:variant>
        <vt:i4>5</vt:i4>
      </vt:variant>
      <vt:variant>
        <vt:lpwstr/>
      </vt:variant>
      <vt:variant>
        <vt:lpwstr>_Toc66402474</vt:lpwstr>
      </vt:variant>
      <vt:variant>
        <vt:i4>1441847</vt:i4>
      </vt:variant>
      <vt:variant>
        <vt:i4>38</vt:i4>
      </vt:variant>
      <vt:variant>
        <vt:i4>0</vt:i4>
      </vt:variant>
      <vt:variant>
        <vt:i4>5</vt:i4>
      </vt:variant>
      <vt:variant>
        <vt:lpwstr/>
      </vt:variant>
      <vt:variant>
        <vt:lpwstr>_Toc66402473</vt:lpwstr>
      </vt:variant>
      <vt:variant>
        <vt:i4>1507383</vt:i4>
      </vt:variant>
      <vt:variant>
        <vt:i4>32</vt:i4>
      </vt:variant>
      <vt:variant>
        <vt:i4>0</vt:i4>
      </vt:variant>
      <vt:variant>
        <vt:i4>5</vt:i4>
      </vt:variant>
      <vt:variant>
        <vt:lpwstr/>
      </vt:variant>
      <vt:variant>
        <vt:lpwstr>_Toc66402472</vt:lpwstr>
      </vt:variant>
      <vt:variant>
        <vt:i4>1310775</vt:i4>
      </vt:variant>
      <vt:variant>
        <vt:i4>26</vt:i4>
      </vt:variant>
      <vt:variant>
        <vt:i4>0</vt:i4>
      </vt:variant>
      <vt:variant>
        <vt:i4>5</vt:i4>
      </vt:variant>
      <vt:variant>
        <vt:lpwstr/>
      </vt:variant>
      <vt:variant>
        <vt:lpwstr>_Toc66402471</vt:lpwstr>
      </vt:variant>
      <vt:variant>
        <vt:i4>1376311</vt:i4>
      </vt:variant>
      <vt:variant>
        <vt:i4>20</vt:i4>
      </vt:variant>
      <vt:variant>
        <vt:i4>0</vt:i4>
      </vt:variant>
      <vt:variant>
        <vt:i4>5</vt:i4>
      </vt:variant>
      <vt:variant>
        <vt:lpwstr/>
      </vt:variant>
      <vt:variant>
        <vt:lpwstr>_Toc66402470</vt:lpwstr>
      </vt:variant>
      <vt:variant>
        <vt:i4>1835062</vt:i4>
      </vt:variant>
      <vt:variant>
        <vt:i4>14</vt:i4>
      </vt:variant>
      <vt:variant>
        <vt:i4>0</vt:i4>
      </vt:variant>
      <vt:variant>
        <vt:i4>5</vt:i4>
      </vt:variant>
      <vt:variant>
        <vt:lpwstr/>
      </vt:variant>
      <vt:variant>
        <vt:lpwstr>_Toc66402469</vt:lpwstr>
      </vt:variant>
      <vt:variant>
        <vt:i4>1900598</vt:i4>
      </vt:variant>
      <vt:variant>
        <vt:i4>8</vt:i4>
      </vt:variant>
      <vt:variant>
        <vt:i4>0</vt:i4>
      </vt:variant>
      <vt:variant>
        <vt:i4>5</vt:i4>
      </vt:variant>
      <vt:variant>
        <vt:lpwstr/>
      </vt:variant>
      <vt:variant>
        <vt:lpwstr>_Toc66402468</vt:lpwstr>
      </vt:variant>
      <vt:variant>
        <vt:i4>1179702</vt:i4>
      </vt:variant>
      <vt:variant>
        <vt:i4>2</vt:i4>
      </vt:variant>
      <vt:variant>
        <vt:i4>0</vt:i4>
      </vt:variant>
      <vt:variant>
        <vt:i4>5</vt:i4>
      </vt:variant>
      <vt:variant>
        <vt:lpwstr/>
      </vt:variant>
      <vt:variant>
        <vt:lpwstr>_Toc664024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Kumar</dc:creator>
  <cp:keywords/>
  <dc:description/>
  <cp:lastModifiedBy>Rakesh Kumar</cp:lastModifiedBy>
  <cp:revision>12</cp:revision>
  <cp:lastPrinted>2024-07-07T16:13:00Z</cp:lastPrinted>
  <dcterms:created xsi:type="dcterms:W3CDTF">2024-07-05T18:28:00Z</dcterms:created>
  <dcterms:modified xsi:type="dcterms:W3CDTF">2024-07-1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AD11C99BAB44ABF04D14E856B751</vt:lpwstr>
  </property>
  <property fmtid="{D5CDD505-2E9C-101B-9397-08002B2CF9AE}" pid="3" name="_DocHome">
    <vt:i4>-15375598</vt:i4>
  </property>
  <property fmtid="{D5CDD505-2E9C-101B-9397-08002B2CF9AE}" pid="4" name="MediaServiceImageTags">
    <vt:lpwstr/>
  </property>
  <property fmtid="{D5CDD505-2E9C-101B-9397-08002B2CF9AE}" pid="5" name="GrammarlyDocumentId">
    <vt:lpwstr>d9f3e5e5ee75b51231278bb54e2b13ddebe2ca2e80b10418f7051c8689c950c2</vt:lpwstr>
  </property>
</Properties>
</file>